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05FD4" w14:textId="77777777" w:rsidR="00255D09" w:rsidRPr="00807F76" w:rsidRDefault="00255D09" w:rsidP="00255D09">
      <w:pPr>
        <w:shd w:val="clear" w:color="auto" w:fill="FFFFFF"/>
        <w:spacing w:line="240" w:lineRule="auto"/>
        <w:jc w:val="right"/>
        <w:rPr>
          <w:rFonts w:ascii="Times New Roman" w:eastAsia="Times New Roman" w:hAnsi="Times New Roman" w:cs="Times New Roman"/>
          <w:color w:val="000000" w:themeColor="text1"/>
          <w:sz w:val="28"/>
          <w:szCs w:val="28"/>
          <w:lang w:val="uk-UA"/>
        </w:rPr>
      </w:pPr>
      <w:r w:rsidRPr="00807F76">
        <w:rPr>
          <w:rFonts w:ascii="Times New Roman" w:eastAsia="Times New Roman" w:hAnsi="Times New Roman" w:cs="Times New Roman"/>
          <w:color w:val="000000" w:themeColor="text1"/>
          <w:sz w:val="28"/>
          <w:szCs w:val="28"/>
          <w:lang w:val="uk-UA"/>
        </w:rPr>
        <w:t>Додаток 18</w:t>
      </w:r>
    </w:p>
    <w:p w14:paraId="5C292706" w14:textId="77777777" w:rsidR="00255D09" w:rsidRPr="00807F76" w:rsidRDefault="00255D09" w:rsidP="00255D09">
      <w:pPr>
        <w:shd w:val="clear" w:color="auto" w:fill="FFFFFF"/>
        <w:spacing w:line="240" w:lineRule="auto"/>
        <w:jc w:val="right"/>
        <w:rPr>
          <w:rFonts w:ascii="Times New Roman" w:hAnsi="Times New Roman" w:cs="Times New Roman"/>
          <w:b/>
          <w:color w:val="000000" w:themeColor="text1"/>
          <w:sz w:val="28"/>
          <w:szCs w:val="28"/>
          <w:lang w:val="uk-UA"/>
        </w:rPr>
      </w:pPr>
      <w:r w:rsidRPr="00807F76">
        <w:rPr>
          <w:rFonts w:ascii="Times New Roman" w:eastAsia="Times New Roman" w:hAnsi="Times New Roman" w:cs="Times New Roman"/>
          <w:color w:val="000000" w:themeColor="text1"/>
          <w:sz w:val="28"/>
          <w:szCs w:val="28"/>
          <w:lang w:val="uk-UA"/>
        </w:rPr>
        <w:t>до Порядку дій учасників Програми підтримки енергомодернізації</w:t>
      </w:r>
    </w:p>
    <w:p w14:paraId="31CAF74F" w14:textId="77777777" w:rsidR="00255D09" w:rsidRPr="00807F76" w:rsidRDefault="00255D09" w:rsidP="00255D09">
      <w:pPr>
        <w:shd w:val="clear" w:color="auto" w:fill="FFFFFF"/>
        <w:spacing w:line="240" w:lineRule="auto"/>
        <w:jc w:val="right"/>
        <w:rPr>
          <w:rFonts w:ascii="Times New Roman" w:hAnsi="Times New Roman" w:cs="Times New Roman"/>
          <w:b/>
          <w:color w:val="000000" w:themeColor="text1"/>
          <w:sz w:val="28"/>
          <w:szCs w:val="28"/>
          <w:lang w:val="uk-UA"/>
        </w:rPr>
      </w:pPr>
      <w:r w:rsidRPr="00807F76">
        <w:rPr>
          <w:rFonts w:ascii="Times New Roman" w:eastAsia="Times New Roman" w:hAnsi="Times New Roman" w:cs="Times New Roman"/>
          <w:color w:val="000000" w:themeColor="text1"/>
          <w:sz w:val="28"/>
          <w:szCs w:val="28"/>
          <w:lang w:val="uk-UA"/>
        </w:rPr>
        <w:t>багатоквартирних будинків</w:t>
      </w:r>
    </w:p>
    <w:p w14:paraId="527E5B47" w14:textId="77777777" w:rsidR="00255D09" w:rsidRPr="00807F76" w:rsidRDefault="00255D09" w:rsidP="00255D09">
      <w:pPr>
        <w:shd w:val="clear" w:color="auto" w:fill="FFFFFF"/>
        <w:spacing w:line="240" w:lineRule="auto"/>
        <w:jc w:val="right"/>
        <w:rPr>
          <w:rFonts w:ascii="Times New Roman" w:eastAsia="Times New Roman" w:hAnsi="Times New Roman" w:cs="Times New Roman"/>
          <w:color w:val="000000" w:themeColor="text1"/>
          <w:sz w:val="28"/>
          <w:szCs w:val="28"/>
          <w:lang w:val="uk-UA"/>
        </w:rPr>
      </w:pPr>
      <w:r w:rsidRPr="00807F76">
        <w:rPr>
          <w:rFonts w:ascii="Times New Roman" w:eastAsia="Times New Roman" w:hAnsi="Times New Roman" w:cs="Times New Roman"/>
          <w:color w:val="000000" w:themeColor="text1"/>
          <w:sz w:val="28"/>
          <w:szCs w:val="28"/>
          <w:lang w:val="uk-UA"/>
        </w:rPr>
        <w:t>«ЕНЕРГОДІМ»</w:t>
      </w:r>
    </w:p>
    <w:p w14:paraId="54809ADE" w14:textId="77777777" w:rsidR="00255D09" w:rsidRPr="00807F76" w:rsidRDefault="00255D09" w:rsidP="00255D09">
      <w:pPr>
        <w:shd w:val="clear" w:color="auto" w:fill="FFFFFF"/>
        <w:spacing w:line="240" w:lineRule="auto"/>
        <w:jc w:val="both"/>
        <w:rPr>
          <w:rFonts w:ascii="Times New Roman" w:eastAsia="Times New Roman" w:hAnsi="Times New Roman" w:cs="Times New Roman"/>
          <w:color w:val="000000" w:themeColor="text1"/>
          <w:sz w:val="28"/>
          <w:szCs w:val="28"/>
          <w:lang w:val="uk-UA"/>
        </w:rPr>
      </w:pPr>
    </w:p>
    <w:p w14:paraId="64C21BF3" w14:textId="77777777" w:rsidR="00255D09" w:rsidRPr="00807F76" w:rsidRDefault="00255D09" w:rsidP="00255D09">
      <w:pPr>
        <w:pStyle w:val="2"/>
        <w:spacing w:before="0" w:after="0" w:line="240" w:lineRule="auto"/>
        <w:rPr>
          <w:color w:val="000000" w:themeColor="text1"/>
        </w:rPr>
      </w:pPr>
      <w:bookmarkStart w:id="0" w:name="_Toc37853969"/>
      <w:bookmarkStart w:id="1" w:name="_Toc46762508"/>
      <w:r>
        <w:rPr>
          <w:rFonts w:eastAsia="Times New Roman"/>
          <w:color w:val="000000" w:themeColor="text1"/>
        </w:rPr>
        <w:t>ФОРМА</w:t>
      </w:r>
      <w:r w:rsidRPr="00807F76">
        <w:rPr>
          <w:rFonts w:eastAsia="Times New Roman"/>
          <w:color w:val="000000" w:themeColor="text1"/>
        </w:rPr>
        <w:t xml:space="preserve"> ПОВІДОМЛЕННЯ ПРО </w:t>
      </w:r>
      <w:r w:rsidRPr="00807F76">
        <w:rPr>
          <w:rFonts w:eastAsia="Times New Roman"/>
          <w:bCs/>
          <w:color w:val="000000" w:themeColor="text1"/>
        </w:rPr>
        <w:t>ЧЛЕНІВ ПРАВЛІННЯ ТА ГОЛОВНОГО БУХГАЛТЕРА/БУХГАЛТЕРА</w:t>
      </w:r>
      <w:bookmarkEnd w:id="0"/>
      <w:bookmarkEnd w:id="1"/>
    </w:p>
    <w:p w14:paraId="05B7294D" w14:textId="77777777" w:rsidR="00255D09" w:rsidRPr="00807F76" w:rsidRDefault="00255D09" w:rsidP="00255D09">
      <w:pPr>
        <w:shd w:val="clear" w:color="auto" w:fill="FFFFFF"/>
        <w:spacing w:line="240" w:lineRule="auto"/>
        <w:rPr>
          <w:rFonts w:ascii="Times New Roman" w:eastAsia="Times New Roman" w:hAnsi="Times New Roman" w:cs="Times New Roman"/>
          <w:color w:val="000000" w:themeColor="text1"/>
          <w:sz w:val="28"/>
          <w:szCs w:val="28"/>
          <w:lang w:val="uk-UA"/>
        </w:rPr>
      </w:pPr>
    </w:p>
    <w:p w14:paraId="5EB8114A" w14:textId="77777777" w:rsidR="00255D09" w:rsidRPr="00807F76" w:rsidRDefault="00255D09" w:rsidP="00255D09">
      <w:pPr>
        <w:shd w:val="clear" w:color="auto" w:fill="FFFFFF"/>
        <w:spacing w:line="240" w:lineRule="auto"/>
        <w:rPr>
          <w:rFonts w:ascii="Times New Roman" w:eastAsia="Times New Roman" w:hAnsi="Times New Roman" w:cs="Times New Roman"/>
          <w:color w:val="000000" w:themeColor="text1"/>
          <w:sz w:val="28"/>
          <w:szCs w:val="28"/>
          <w:lang w:val="uk-UA"/>
        </w:rPr>
      </w:pPr>
    </w:p>
    <w:p w14:paraId="567C2510" w14:textId="77777777" w:rsidR="00255D09" w:rsidRPr="00807F76" w:rsidRDefault="00255D09" w:rsidP="00255D09">
      <w:pPr>
        <w:spacing w:line="240" w:lineRule="auto"/>
        <w:jc w:val="both"/>
        <w:rPr>
          <w:rFonts w:ascii="Times New Roman" w:hAnsi="Times New Roman" w:cs="Times New Roman"/>
          <w:color w:val="000000" w:themeColor="text1"/>
          <w:sz w:val="28"/>
          <w:szCs w:val="28"/>
          <w:lang w:val="uk-UA"/>
        </w:rPr>
      </w:pPr>
      <w:proofErr w:type="spellStart"/>
      <w:r w:rsidRPr="00807F76">
        <w:rPr>
          <w:rFonts w:ascii="Times New Roman" w:hAnsi="Times New Roman" w:cs="Times New Roman"/>
          <w:color w:val="000000" w:themeColor="text1"/>
          <w:sz w:val="28"/>
          <w:szCs w:val="28"/>
          <w:lang w:val="uk-UA"/>
        </w:rPr>
        <w:t>Вих</w:t>
      </w:r>
      <w:proofErr w:type="spellEnd"/>
      <w:r w:rsidRPr="00807F76">
        <w:rPr>
          <w:rFonts w:ascii="Times New Roman" w:hAnsi="Times New Roman" w:cs="Times New Roman"/>
          <w:color w:val="000000" w:themeColor="text1"/>
          <w:sz w:val="28"/>
          <w:szCs w:val="28"/>
          <w:lang w:val="uk-UA"/>
        </w:rPr>
        <w:t>.№______ від _________</w:t>
      </w:r>
    </w:p>
    <w:p w14:paraId="73A6C734" w14:textId="77777777" w:rsidR="00255D09" w:rsidRPr="00807F76" w:rsidRDefault="00255D09" w:rsidP="00255D09">
      <w:pPr>
        <w:spacing w:line="240" w:lineRule="auto"/>
        <w:jc w:val="both"/>
        <w:rPr>
          <w:rFonts w:ascii="Times New Roman" w:hAnsi="Times New Roman" w:cs="Times New Roman"/>
          <w:color w:val="000000" w:themeColor="text1"/>
          <w:sz w:val="28"/>
          <w:szCs w:val="28"/>
          <w:lang w:val="uk-UA"/>
        </w:rPr>
      </w:pPr>
    </w:p>
    <w:p w14:paraId="60350169" w14:textId="77777777" w:rsidR="00255D09" w:rsidRPr="00807F76" w:rsidRDefault="00255D09" w:rsidP="00255D09">
      <w:pPr>
        <w:spacing w:line="240" w:lineRule="auto"/>
        <w:jc w:val="both"/>
        <w:rPr>
          <w:rFonts w:ascii="Times New Roman" w:hAnsi="Times New Roman" w:cs="Times New Roman"/>
          <w:color w:val="000000" w:themeColor="text1"/>
          <w:sz w:val="28"/>
          <w:szCs w:val="28"/>
          <w:lang w:val="uk-UA"/>
        </w:rPr>
      </w:pPr>
      <w:r w:rsidRPr="00807F76">
        <w:rPr>
          <w:rFonts w:ascii="Times New Roman" w:hAnsi="Times New Roman" w:cs="Times New Roman"/>
          <w:color w:val="000000" w:themeColor="text1"/>
          <w:sz w:val="28"/>
          <w:szCs w:val="28"/>
          <w:lang w:val="uk-UA"/>
        </w:rPr>
        <w:tab/>
      </w:r>
      <w:r w:rsidRPr="00807F76">
        <w:rPr>
          <w:rFonts w:ascii="Times New Roman" w:hAnsi="Times New Roman" w:cs="Times New Roman"/>
          <w:color w:val="000000" w:themeColor="text1"/>
          <w:sz w:val="28"/>
          <w:szCs w:val="28"/>
          <w:lang w:val="uk-UA"/>
        </w:rPr>
        <w:tab/>
      </w:r>
      <w:r w:rsidRPr="00807F76">
        <w:rPr>
          <w:rFonts w:ascii="Times New Roman" w:hAnsi="Times New Roman" w:cs="Times New Roman"/>
          <w:color w:val="000000" w:themeColor="text1"/>
          <w:sz w:val="28"/>
          <w:szCs w:val="28"/>
          <w:lang w:val="uk-UA"/>
        </w:rPr>
        <w:tab/>
      </w:r>
      <w:r w:rsidRPr="00807F76">
        <w:rPr>
          <w:rFonts w:ascii="Times New Roman" w:hAnsi="Times New Roman" w:cs="Times New Roman"/>
          <w:color w:val="000000" w:themeColor="text1"/>
          <w:sz w:val="28"/>
          <w:szCs w:val="28"/>
          <w:lang w:val="uk-UA"/>
        </w:rPr>
        <w:tab/>
      </w:r>
      <w:r w:rsidRPr="00807F76">
        <w:rPr>
          <w:rFonts w:ascii="Times New Roman" w:hAnsi="Times New Roman" w:cs="Times New Roman"/>
          <w:color w:val="000000" w:themeColor="text1"/>
          <w:sz w:val="28"/>
          <w:szCs w:val="28"/>
          <w:lang w:val="uk-UA"/>
        </w:rPr>
        <w:tab/>
      </w:r>
      <w:r w:rsidRPr="00807F76">
        <w:rPr>
          <w:rFonts w:ascii="Times New Roman" w:hAnsi="Times New Roman" w:cs="Times New Roman"/>
          <w:color w:val="000000" w:themeColor="text1"/>
          <w:sz w:val="28"/>
          <w:szCs w:val="28"/>
          <w:lang w:val="uk-UA"/>
        </w:rPr>
        <w:tab/>
        <w:t>Директору ДУ «Фонд енергоефективності»</w:t>
      </w:r>
    </w:p>
    <w:p w14:paraId="6C840C28" w14:textId="77777777" w:rsidR="00255D09" w:rsidRPr="00807F76" w:rsidRDefault="00255D09" w:rsidP="00255D09">
      <w:pPr>
        <w:spacing w:line="240" w:lineRule="auto"/>
        <w:jc w:val="both"/>
        <w:rPr>
          <w:rFonts w:ascii="Times New Roman" w:hAnsi="Times New Roman" w:cs="Times New Roman"/>
          <w:color w:val="000000" w:themeColor="text1"/>
          <w:sz w:val="28"/>
          <w:szCs w:val="28"/>
          <w:lang w:val="uk-UA"/>
        </w:rPr>
      </w:pPr>
      <w:r w:rsidRPr="00807F76">
        <w:rPr>
          <w:rFonts w:ascii="Times New Roman" w:hAnsi="Times New Roman" w:cs="Times New Roman"/>
          <w:color w:val="000000" w:themeColor="text1"/>
          <w:sz w:val="28"/>
          <w:szCs w:val="28"/>
          <w:lang w:val="uk-UA"/>
        </w:rPr>
        <w:tab/>
      </w:r>
      <w:r w:rsidRPr="00807F76">
        <w:rPr>
          <w:rFonts w:ascii="Times New Roman" w:hAnsi="Times New Roman" w:cs="Times New Roman"/>
          <w:color w:val="000000" w:themeColor="text1"/>
          <w:sz w:val="28"/>
          <w:szCs w:val="28"/>
          <w:lang w:val="uk-UA"/>
        </w:rPr>
        <w:tab/>
      </w:r>
      <w:r w:rsidRPr="00807F76">
        <w:rPr>
          <w:rFonts w:ascii="Times New Roman" w:hAnsi="Times New Roman" w:cs="Times New Roman"/>
          <w:color w:val="000000" w:themeColor="text1"/>
          <w:sz w:val="28"/>
          <w:szCs w:val="28"/>
          <w:lang w:val="uk-UA"/>
        </w:rPr>
        <w:tab/>
      </w:r>
      <w:r w:rsidRPr="00807F76">
        <w:rPr>
          <w:rFonts w:ascii="Times New Roman" w:hAnsi="Times New Roman" w:cs="Times New Roman"/>
          <w:color w:val="000000" w:themeColor="text1"/>
          <w:sz w:val="28"/>
          <w:szCs w:val="28"/>
          <w:lang w:val="uk-UA"/>
        </w:rPr>
        <w:tab/>
      </w:r>
      <w:r w:rsidRPr="00807F76">
        <w:rPr>
          <w:rFonts w:ascii="Times New Roman" w:hAnsi="Times New Roman" w:cs="Times New Roman"/>
          <w:color w:val="000000" w:themeColor="text1"/>
          <w:sz w:val="28"/>
          <w:szCs w:val="28"/>
          <w:lang w:val="uk-UA"/>
        </w:rPr>
        <w:tab/>
      </w:r>
      <w:r w:rsidRPr="00807F76">
        <w:rPr>
          <w:rFonts w:ascii="Times New Roman" w:hAnsi="Times New Roman" w:cs="Times New Roman"/>
          <w:color w:val="000000" w:themeColor="text1"/>
          <w:sz w:val="28"/>
          <w:szCs w:val="28"/>
          <w:lang w:val="uk-UA"/>
        </w:rPr>
        <w:tab/>
        <w:t>___________________________________</w:t>
      </w:r>
    </w:p>
    <w:p w14:paraId="20D353C4" w14:textId="77777777" w:rsidR="00255D09" w:rsidRPr="00807F76" w:rsidRDefault="00255D09" w:rsidP="00255D09">
      <w:pPr>
        <w:spacing w:line="240" w:lineRule="auto"/>
        <w:jc w:val="center"/>
        <w:rPr>
          <w:rFonts w:ascii="Times New Roman" w:hAnsi="Times New Roman" w:cs="Times New Roman"/>
          <w:color w:val="000000" w:themeColor="text1"/>
          <w:sz w:val="28"/>
          <w:szCs w:val="28"/>
          <w:lang w:val="uk-UA"/>
        </w:rPr>
      </w:pPr>
    </w:p>
    <w:p w14:paraId="66415C25" w14:textId="77777777" w:rsidR="00255D09" w:rsidRPr="00807F76" w:rsidRDefault="00255D09" w:rsidP="00255D09">
      <w:pPr>
        <w:spacing w:line="240" w:lineRule="auto"/>
        <w:jc w:val="center"/>
        <w:rPr>
          <w:rFonts w:ascii="Times New Roman" w:hAnsi="Times New Roman" w:cs="Times New Roman"/>
          <w:b/>
          <w:color w:val="000000" w:themeColor="text1"/>
          <w:sz w:val="28"/>
          <w:szCs w:val="28"/>
          <w:lang w:val="uk-UA"/>
        </w:rPr>
      </w:pPr>
      <w:r w:rsidRPr="00807F76">
        <w:rPr>
          <w:rFonts w:ascii="Times New Roman" w:hAnsi="Times New Roman" w:cs="Times New Roman"/>
          <w:b/>
          <w:color w:val="000000" w:themeColor="text1"/>
          <w:sz w:val="28"/>
          <w:szCs w:val="28"/>
          <w:lang w:val="uk-UA"/>
        </w:rPr>
        <w:t xml:space="preserve">ПОВІДОМЛЕННЯ </w:t>
      </w:r>
      <w:r w:rsidRPr="00807F76">
        <w:rPr>
          <w:rFonts w:ascii="Times New Roman" w:eastAsia="Times New Roman" w:hAnsi="Times New Roman" w:cs="Times New Roman"/>
          <w:b/>
          <w:color w:val="000000" w:themeColor="text1"/>
          <w:sz w:val="28"/>
          <w:szCs w:val="28"/>
          <w:lang w:val="uk-UA"/>
        </w:rPr>
        <w:t>ПРО ЧЛЕНІВ ПРАВЛІННЯ ТА ГОЛОВНОГО БУХГАЛТЕРА/БУХГАЛТЕРА</w:t>
      </w:r>
    </w:p>
    <w:p w14:paraId="7478DE64" w14:textId="77777777" w:rsidR="00255D09" w:rsidRPr="00807F76" w:rsidRDefault="00255D09" w:rsidP="00255D09">
      <w:pPr>
        <w:spacing w:line="240" w:lineRule="auto"/>
        <w:jc w:val="both"/>
        <w:rPr>
          <w:rFonts w:ascii="Times New Roman" w:hAnsi="Times New Roman" w:cs="Times New Roman"/>
          <w:color w:val="000000" w:themeColor="text1"/>
          <w:sz w:val="28"/>
          <w:szCs w:val="28"/>
          <w:lang w:val="uk-UA"/>
        </w:rPr>
      </w:pPr>
      <w:r w:rsidRPr="00807F76">
        <w:rPr>
          <w:rFonts w:ascii="Times New Roman" w:hAnsi="Times New Roman" w:cs="Times New Roman"/>
          <w:color w:val="000000" w:themeColor="text1"/>
          <w:sz w:val="28"/>
          <w:szCs w:val="28"/>
          <w:lang w:val="uk-UA"/>
        </w:rPr>
        <w:tab/>
      </w:r>
    </w:p>
    <w:p w14:paraId="5BF89232" w14:textId="77777777" w:rsidR="00255D09" w:rsidRPr="00807F76" w:rsidRDefault="00255D09" w:rsidP="00255D09">
      <w:pPr>
        <w:spacing w:line="240" w:lineRule="auto"/>
        <w:jc w:val="both"/>
        <w:rPr>
          <w:rFonts w:ascii="Times New Roman" w:hAnsi="Times New Roman" w:cs="Times New Roman"/>
          <w:color w:val="000000" w:themeColor="text1"/>
          <w:sz w:val="28"/>
          <w:szCs w:val="28"/>
          <w:lang w:val="uk-UA"/>
        </w:rPr>
      </w:pPr>
      <w:r w:rsidRPr="00807F76">
        <w:rPr>
          <w:rFonts w:ascii="Times New Roman" w:hAnsi="Times New Roman" w:cs="Times New Roman"/>
          <w:color w:val="000000" w:themeColor="text1"/>
          <w:sz w:val="28"/>
          <w:szCs w:val="28"/>
          <w:lang w:val="uk-UA"/>
        </w:rPr>
        <w:tab/>
        <w:t xml:space="preserve">______________________________________________________________ (вказується найменування ОСББ, код ЄДРПОУ, місцезнаходження) на виконання вимог Програми </w:t>
      </w:r>
      <w:r w:rsidRPr="00807F76">
        <w:rPr>
          <w:rFonts w:ascii="Times New Roman" w:eastAsia="Times New Roman" w:hAnsi="Times New Roman" w:cs="Times New Roman"/>
          <w:color w:val="000000" w:themeColor="text1"/>
          <w:sz w:val="28"/>
          <w:szCs w:val="28"/>
          <w:lang w:val="uk-UA"/>
        </w:rPr>
        <w:t>підтримки енергомодернізації багатоквартирних будинків «ЕНЕРГОДІМ» (далі – Програма) пов</w:t>
      </w:r>
      <w:r w:rsidRPr="00807F76">
        <w:rPr>
          <w:rFonts w:ascii="Times New Roman" w:hAnsi="Times New Roman" w:cs="Times New Roman"/>
          <w:color w:val="000000" w:themeColor="text1"/>
          <w:sz w:val="28"/>
          <w:szCs w:val="28"/>
          <w:lang w:val="uk-UA"/>
        </w:rPr>
        <w:t xml:space="preserve">ідомляємо, що наступні особи є </w:t>
      </w:r>
      <w:r w:rsidRPr="00807F76">
        <w:rPr>
          <w:rFonts w:ascii="Times New Roman" w:eastAsia="Times New Roman" w:hAnsi="Times New Roman" w:cs="Times New Roman"/>
          <w:color w:val="000000" w:themeColor="text1"/>
          <w:sz w:val="28"/>
          <w:szCs w:val="28"/>
          <w:lang w:val="uk-UA"/>
        </w:rPr>
        <w:t>членами Правління та головним бухгалтером/бухгалтером</w:t>
      </w:r>
      <w:r w:rsidRPr="00807F76">
        <w:rPr>
          <w:rFonts w:ascii="Times New Roman" w:hAnsi="Times New Roman" w:cs="Times New Roman"/>
          <w:color w:val="000000" w:themeColor="text1"/>
          <w:sz w:val="28"/>
          <w:szCs w:val="28"/>
          <w:lang w:val="uk-UA"/>
        </w:rPr>
        <w:t xml:space="preserve"> ОСББ: </w:t>
      </w:r>
    </w:p>
    <w:p w14:paraId="6A0D6958" w14:textId="77777777" w:rsidR="00255D09" w:rsidRPr="00807F76" w:rsidRDefault="00255D09" w:rsidP="00255D09">
      <w:pPr>
        <w:spacing w:line="240" w:lineRule="auto"/>
        <w:ind w:firstLine="708"/>
        <w:jc w:val="both"/>
        <w:rPr>
          <w:rFonts w:ascii="Times New Roman" w:hAnsi="Times New Roman" w:cs="Times New Roman"/>
          <w:color w:val="000000" w:themeColor="text1"/>
          <w:sz w:val="28"/>
          <w:szCs w:val="28"/>
          <w:lang w:val="uk-UA"/>
        </w:rPr>
      </w:pPr>
      <w:r w:rsidRPr="00807F76">
        <w:rPr>
          <w:rFonts w:ascii="Times New Roman" w:hAnsi="Times New Roman" w:cs="Times New Roman"/>
          <w:color w:val="000000" w:themeColor="text1"/>
          <w:sz w:val="28"/>
          <w:szCs w:val="28"/>
          <w:lang w:val="uk-UA"/>
        </w:rPr>
        <w:t>[</w:t>
      </w:r>
      <w:r w:rsidRPr="00807F76">
        <w:rPr>
          <w:rFonts w:ascii="Times New Roman" w:hAnsi="Times New Roman" w:cs="Times New Roman"/>
          <w:i/>
          <w:color w:val="000000" w:themeColor="text1"/>
          <w:sz w:val="28"/>
          <w:szCs w:val="28"/>
          <w:lang w:val="uk-UA"/>
        </w:rPr>
        <w:t>заповніть таблицю відповідно до вимог</w:t>
      </w:r>
      <w:r w:rsidRPr="00807F76">
        <w:rPr>
          <w:rFonts w:ascii="Times New Roman" w:hAnsi="Times New Roman" w:cs="Times New Roman"/>
          <w:color w:val="000000" w:themeColor="text1"/>
          <w:sz w:val="28"/>
          <w:szCs w:val="28"/>
          <w:lang w:val="uk-UA"/>
        </w:rPr>
        <w:t>]</w:t>
      </w:r>
    </w:p>
    <w:p w14:paraId="1F8F455D" w14:textId="77777777" w:rsidR="00255D09" w:rsidRPr="00807F76" w:rsidRDefault="00255D09" w:rsidP="00255D09">
      <w:pPr>
        <w:spacing w:line="240" w:lineRule="auto"/>
        <w:ind w:firstLine="708"/>
        <w:jc w:val="both"/>
        <w:rPr>
          <w:rFonts w:ascii="Times New Roman" w:hAnsi="Times New Roman" w:cs="Times New Roman"/>
          <w:color w:val="000000" w:themeColor="text1"/>
          <w:sz w:val="28"/>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701"/>
        <w:gridCol w:w="5239"/>
      </w:tblGrid>
      <w:tr w:rsidR="00255D09" w:rsidRPr="00807F76" w14:paraId="4BBB0454" w14:textId="77777777" w:rsidTr="00CF6AA6">
        <w:tc>
          <w:tcPr>
            <w:tcW w:w="2689" w:type="dxa"/>
            <w:shd w:val="clear" w:color="auto" w:fill="auto"/>
          </w:tcPr>
          <w:p w14:paraId="5664C5F1" w14:textId="77777777"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Голова Правління</w:t>
            </w:r>
          </w:p>
        </w:tc>
        <w:tc>
          <w:tcPr>
            <w:tcW w:w="1701" w:type="dxa"/>
            <w:shd w:val="clear" w:color="auto" w:fill="auto"/>
          </w:tcPr>
          <w:p w14:paraId="730AA17D" w14:textId="77777777"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 xml:space="preserve">Прізвище, ім’я та по батькові </w:t>
            </w:r>
            <w:r w:rsidRPr="00807F76">
              <w:rPr>
                <w:rFonts w:ascii="Times New Roman" w:eastAsia="Arial" w:hAnsi="Times New Roman" w:cs="Times New Roman"/>
                <w:i/>
                <w:iCs/>
                <w:color w:val="000000" w:themeColor="text1"/>
                <w:sz w:val="24"/>
                <w:szCs w:val="24"/>
                <w:lang w:val="uk-UA"/>
              </w:rPr>
              <w:t>(зазначається повністю)</w:t>
            </w:r>
          </w:p>
        </w:tc>
        <w:tc>
          <w:tcPr>
            <w:tcW w:w="5239" w:type="dxa"/>
            <w:shd w:val="clear" w:color="auto" w:fill="auto"/>
          </w:tcPr>
          <w:p w14:paraId="79E22AAC" w14:textId="0BE66D8C"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Дата народження_______________________, номер (та, за наявності, серія) паспорта громадянина України (або іншого документа, що посвідчує особу та відповідно до законодавства України підтверджує законність перебування на її території і може бути використаним для укладення правочинів) _______________, дата видачі _________________________</w:t>
            </w:r>
          </w:p>
          <w:p w14:paraId="748C08D5" w14:textId="2B9D46F1"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орган, що його видав</w:t>
            </w:r>
            <w:r w:rsidR="00C142D9">
              <w:rPr>
                <w:rFonts w:ascii="Times New Roman" w:eastAsia="Arial" w:hAnsi="Times New Roman" w:cs="Times New Roman"/>
                <w:color w:val="000000" w:themeColor="text1"/>
                <w:sz w:val="28"/>
                <w:szCs w:val="28"/>
                <w:lang w:val="uk-UA"/>
              </w:rPr>
              <w:t xml:space="preserve"> </w:t>
            </w:r>
            <w:r>
              <w:rPr>
                <w:rFonts w:ascii="Times New Roman" w:eastAsia="Arial" w:hAnsi="Times New Roman" w:cs="Times New Roman"/>
                <w:color w:val="000000" w:themeColor="text1"/>
                <w:sz w:val="28"/>
                <w:szCs w:val="28"/>
                <w:lang w:val="uk-UA"/>
              </w:rPr>
              <w:t>________</w:t>
            </w:r>
            <w:r w:rsidRPr="00807F76">
              <w:rPr>
                <w:rFonts w:ascii="Times New Roman" w:eastAsia="Arial" w:hAnsi="Times New Roman" w:cs="Times New Roman"/>
                <w:color w:val="000000" w:themeColor="text1"/>
                <w:sz w:val="28"/>
                <w:szCs w:val="28"/>
                <w:lang w:val="uk-UA"/>
              </w:rPr>
              <w:t>_________</w:t>
            </w:r>
          </w:p>
          <w:p w14:paraId="3B3BD96D" w14:textId="77777777"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 xml:space="preserve">___________________________________, </w:t>
            </w:r>
          </w:p>
          <w:p w14:paraId="021102CB" w14:textId="77777777"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 xml:space="preserve">Реєстраційний номер облікової картки платника податків України (для громадян України, у паспорті яких відсутня </w:t>
            </w:r>
            <w:r w:rsidRPr="00807F76">
              <w:rPr>
                <w:rFonts w:ascii="Times New Roman" w:eastAsia="Arial" w:hAnsi="Times New Roman" w:cs="Times New Roman"/>
                <w:color w:val="000000" w:themeColor="text1"/>
                <w:sz w:val="28"/>
                <w:szCs w:val="28"/>
                <w:lang w:val="uk-UA"/>
              </w:rPr>
              <w:lastRenderedPageBreak/>
              <w:t>відмітка про відмову від прийняття реєстраційного номера облікової картки платника податків України, а також для громадян інших держав, які отримали такий номер) ______________________</w:t>
            </w:r>
            <w:r w:rsidRPr="00807F76" w:rsidDel="00C47646">
              <w:rPr>
                <w:rFonts w:ascii="Times New Roman" w:eastAsia="Arial" w:hAnsi="Times New Roman" w:cs="Times New Roman"/>
                <w:color w:val="000000" w:themeColor="text1"/>
                <w:sz w:val="28"/>
                <w:szCs w:val="28"/>
                <w:lang w:val="uk-UA"/>
              </w:rPr>
              <w:t xml:space="preserve"> </w:t>
            </w:r>
          </w:p>
          <w:p w14:paraId="61A4D134" w14:textId="77777777"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Адреса реєстрації:____________</w:t>
            </w:r>
            <w:r>
              <w:rPr>
                <w:rFonts w:ascii="Times New Roman" w:eastAsia="Arial" w:hAnsi="Times New Roman" w:cs="Times New Roman"/>
                <w:color w:val="000000" w:themeColor="text1"/>
                <w:sz w:val="28"/>
                <w:szCs w:val="28"/>
                <w:lang w:val="uk-UA"/>
              </w:rPr>
              <w:t>__</w:t>
            </w:r>
            <w:r w:rsidRPr="00807F76">
              <w:rPr>
                <w:rFonts w:ascii="Times New Roman" w:eastAsia="Arial" w:hAnsi="Times New Roman" w:cs="Times New Roman"/>
                <w:color w:val="000000" w:themeColor="text1"/>
                <w:sz w:val="28"/>
                <w:szCs w:val="28"/>
                <w:lang w:val="uk-UA"/>
              </w:rPr>
              <w:t>___________ ___________________________________</w:t>
            </w:r>
          </w:p>
          <w:p w14:paraId="0AFA9F39" w14:textId="77777777" w:rsidR="00255D09" w:rsidRPr="00807F76" w:rsidRDefault="00255D09" w:rsidP="00CF6AA6">
            <w:pPr>
              <w:rPr>
                <w:rFonts w:ascii="Times New Roman" w:eastAsia="Arial" w:hAnsi="Times New Roman" w:cs="Times New Roman"/>
                <w:color w:val="000000" w:themeColor="text1"/>
                <w:sz w:val="28"/>
                <w:szCs w:val="28"/>
                <w:lang w:val="uk-UA"/>
              </w:rPr>
            </w:pPr>
          </w:p>
        </w:tc>
      </w:tr>
      <w:tr w:rsidR="00255D09" w:rsidRPr="00807F76" w14:paraId="44DEDC53" w14:textId="77777777" w:rsidTr="00CF6AA6">
        <w:tc>
          <w:tcPr>
            <w:tcW w:w="2689" w:type="dxa"/>
            <w:shd w:val="clear" w:color="auto" w:fill="auto"/>
          </w:tcPr>
          <w:p w14:paraId="60A1F450" w14:textId="77777777"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lastRenderedPageBreak/>
              <w:t>Головний бухгалтер/бухгалтер*</w:t>
            </w:r>
          </w:p>
        </w:tc>
        <w:tc>
          <w:tcPr>
            <w:tcW w:w="1701" w:type="dxa"/>
            <w:shd w:val="clear" w:color="auto" w:fill="auto"/>
          </w:tcPr>
          <w:p w14:paraId="40268D2F" w14:textId="77777777"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ПІБ</w:t>
            </w:r>
          </w:p>
          <w:p w14:paraId="22032209" w14:textId="77777777"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i/>
                <w:iCs/>
                <w:color w:val="000000" w:themeColor="text1"/>
                <w:sz w:val="24"/>
                <w:szCs w:val="24"/>
                <w:lang w:val="uk-UA"/>
              </w:rPr>
              <w:t>(зазначається повністю)</w:t>
            </w:r>
          </w:p>
        </w:tc>
        <w:tc>
          <w:tcPr>
            <w:tcW w:w="5239" w:type="dxa"/>
            <w:shd w:val="clear" w:color="auto" w:fill="auto"/>
          </w:tcPr>
          <w:p w14:paraId="6D3D8490" w14:textId="3C80411E"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 xml:space="preserve">Дата народження____________________, Громадянство (зазначається у випадку, якщо особа не є громадянином України) _______________________ </w:t>
            </w:r>
          </w:p>
          <w:p w14:paraId="6C138B96" w14:textId="77777777" w:rsidR="00255D09" w:rsidRPr="00807F76" w:rsidRDefault="00255D09" w:rsidP="00CF6AA6">
            <w:pPr>
              <w:rPr>
                <w:rFonts w:ascii="Times New Roman" w:eastAsia="Arial" w:hAnsi="Times New Roman" w:cs="Times New Roman"/>
                <w:color w:val="000000" w:themeColor="text1"/>
                <w:sz w:val="28"/>
                <w:szCs w:val="28"/>
                <w:lang w:val="uk-UA"/>
              </w:rPr>
            </w:pPr>
          </w:p>
        </w:tc>
      </w:tr>
      <w:tr w:rsidR="00255D09" w:rsidRPr="00807F76" w14:paraId="60DA7AE0" w14:textId="77777777" w:rsidTr="00CF6AA6">
        <w:tc>
          <w:tcPr>
            <w:tcW w:w="2689" w:type="dxa"/>
            <w:shd w:val="clear" w:color="auto" w:fill="auto"/>
          </w:tcPr>
          <w:p w14:paraId="34B7261C" w14:textId="77777777"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Члени Правління**</w:t>
            </w:r>
          </w:p>
        </w:tc>
        <w:tc>
          <w:tcPr>
            <w:tcW w:w="1701" w:type="dxa"/>
            <w:shd w:val="clear" w:color="auto" w:fill="auto"/>
          </w:tcPr>
          <w:p w14:paraId="713DBE5C" w14:textId="77777777"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ПІБ</w:t>
            </w:r>
          </w:p>
          <w:p w14:paraId="68BCC67B" w14:textId="77777777"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i/>
                <w:iCs/>
                <w:color w:val="000000" w:themeColor="text1"/>
                <w:sz w:val="24"/>
                <w:szCs w:val="24"/>
                <w:lang w:val="uk-UA"/>
              </w:rPr>
              <w:t>(зазначається повністю)</w:t>
            </w:r>
          </w:p>
        </w:tc>
        <w:tc>
          <w:tcPr>
            <w:tcW w:w="5239" w:type="dxa"/>
            <w:shd w:val="clear" w:color="auto" w:fill="auto"/>
          </w:tcPr>
          <w:p w14:paraId="2D174EA7" w14:textId="5D3FC182" w:rsidR="00255D09" w:rsidRPr="00807F76" w:rsidRDefault="00255D09" w:rsidP="00CF6AA6">
            <w:pPr>
              <w:rPr>
                <w:rFonts w:ascii="Times New Roman" w:eastAsia="Arial" w:hAnsi="Times New Roman" w:cs="Times New Roman"/>
                <w:color w:val="000000" w:themeColor="text1"/>
                <w:sz w:val="28"/>
                <w:szCs w:val="28"/>
                <w:lang w:val="uk-UA"/>
              </w:rPr>
            </w:pPr>
            <w:r w:rsidRPr="00807F76">
              <w:rPr>
                <w:rFonts w:ascii="Times New Roman" w:eastAsia="Arial" w:hAnsi="Times New Roman" w:cs="Times New Roman"/>
                <w:color w:val="000000" w:themeColor="text1"/>
                <w:sz w:val="28"/>
                <w:szCs w:val="28"/>
                <w:lang w:val="uk-UA"/>
              </w:rPr>
              <w:t>Дата народження____________________, Громадянство (зазначається у випадку, якщо особа не є громадянином України) _______________________ ***</w:t>
            </w:r>
          </w:p>
          <w:p w14:paraId="72311AB5" w14:textId="77777777" w:rsidR="00255D09" w:rsidRPr="00807F76" w:rsidRDefault="00255D09" w:rsidP="00CF6AA6">
            <w:pPr>
              <w:rPr>
                <w:rFonts w:ascii="Times New Roman" w:eastAsia="Arial" w:hAnsi="Times New Roman" w:cs="Times New Roman"/>
                <w:color w:val="000000" w:themeColor="text1"/>
                <w:sz w:val="28"/>
                <w:szCs w:val="28"/>
                <w:lang w:val="uk-UA"/>
              </w:rPr>
            </w:pPr>
          </w:p>
        </w:tc>
      </w:tr>
      <w:tr w:rsidR="00255D09" w:rsidRPr="00807F76" w14:paraId="5E683D45" w14:textId="77777777" w:rsidTr="00CF6AA6">
        <w:tc>
          <w:tcPr>
            <w:tcW w:w="2689" w:type="dxa"/>
            <w:shd w:val="clear" w:color="auto" w:fill="auto"/>
          </w:tcPr>
          <w:p w14:paraId="38A8DD95" w14:textId="77777777" w:rsidR="00255D09" w:rsidRPr="00807F76" w:rsidRDefault="00255D09" w:rsidP="00CF6AA6">
            <w:pPr>
              <w:rPr>
                <w:rFonts w:ascii="Times New Roman" w:eastAsia="Arial" w:hAnsi="Times New Roman" w:cs="Times New Roman"/>
                <w:color w:val="000000" w:themeColor="text1"/>
                <w:sz w:val="28"/>
                <w:szCs w:val="28"/>
                <w:lang w:val="uk-UA"/>
              </w:rPr>
            </w:pPr>
          </w:p>
        </w:tc>
        <w:tc>
          <w:tcPr>
            <w:tcW w:w="1701" w:type="dxa"/>
            <w:shd w:val="clear" w:color="auto" w:fill="auto"/>
          </w:tcPr>
          <w:p w14:paraId="414980C9" w14:textId="77777777" w:rsidR="00255D09" w:rsidRPr="00807F76" w:rsidRDefault="00255D09" w:rsidP="00CF6AA6">
            <w:pPr>
              <w:rPr>
                <w:rFonts w:ascii="Times New Roman" w:eastAsia="Arial" w:hAnsi="Times New Roman" w:cs="Times New Roman"/>
                <w:color w:val="000000" w:themeColor="text1"/>
                <w:sz w:val="28"/>
                <w:szCs w:val="28"/>
                <w:lang w:val="uk-UA"/>
              </w:rPr>
            </w:pPr>
          </w:p>
        </w:tc>
        <w:tc>
          <w:tcPr>
            <w:tcW w:w="5239" w:type="dxa"/>
            <w:shd w:val="clear" w:color="auto" w:fill="auto"/>
          </w:tcPr>
          <w:p w14:paraId="3BDE68D3" w14:textId="77777777" w:rsidR="00255D09" w:rsidRPr="00807F76" w:rsidRDefault="00255D09" w:rsidP="00CF6AA6">
            <w:pPr>
              <w:rPr>
                <w:rFonts w:ascii="Times New Roman" w:eastAsia="Arial" w:hAnsi="Times New Roman" w:cs="Times New Roman"/>
                <w:color w:val="000000" w:themeColor="text1"/>
                <w:sz w:val="28"/>
                <w:szCs w:val="28"/>
                <w:lang w:val="uk-UA"/>
              </w:rPr>
            </w:pPr>
          </w:p>
        </w:tc>
      </w:tr>
    </w:tbl>
    <w:p w14:paraId="60035901" w14:textId="77777777" w:rsidR="00255D09" w:rsidRPr="00807F76" w:rsidRDefault="00255D09" w:rsidP="00255D09">
      <w:pPr>
        <w:spacing w:line="240" w:lineRule="auto"/>
        <w:ind w:firstLine="708"/>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 - заповнюється у разі наявності головного бухгалтера/бухгалтера в штаті ОСББ. В разі відсутності таких осіб, про це зазначається в Таблиці.</w:t>
      </w:r>
    </w:p>
    <w:p w14:paraId="7B7A6C80" w14:textId="77777777" w:rsidR="00255D09" w:rsidRPr="00807F76" w:rsidRDefault="00255D09" w:rsidP="00255D09">
      <w:pPr>
        <w:spacing w:line="240" w:lineRule="auto"/>
        <w:ind w:firstLine="708"/>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 - заповнюється щодо кожного члена Правління окремо.</w:t>
      </w:r>
    </w:p>
    <w:p w14:paraId="22A17558" w14:textId="77777777" w:rsidR="00255D09" w:rsidRPr="00807F76" w:rsidRDefault="00255D09" w:rsidP="00255D09">
      <w:pPr>
        <w:spacing w:line="240" w:lineRule="auto"/>
        <w:ind w:firstLine="708"/>
        <w:jc w:val="both"/>
        <w:rPr>
          <w:rFonts w:ascii="Times New Roman" w:hAnsi="Times New Roman"/>
          <w:color w:val="000000" w:themeColor="text1"/>
          <w:sz w:val="20"/>
          <w:shd w:val="clear" w:color="auto" w:fill="FFFFFF"/>
          <w:lang w:val="uk-UA"/>
        </w:rPr>
      </w:pPr>
      <w:r w:rsidRPr="00807F76">
        <w:rPr>
          <w:rFonts w:ascii="Times New Roman" w:hAnsi="Times New Roman" w:cs="Times New Roman"/>
          <w:color w:val="000000" w:themeColor="text1"/>
          <w:sz w:val="20"/>
          <w:szCs w:val="20"/>
          <w:lang w:val="uk-UA"/>
        </w:rPr>
        <w:t xml:space="preserve">*** - Фонд має право додатково звернутись до ОСББ з метою отримання інформації щодо реєстраційного номеру облікової картки платника податків України або номеру (та, за наявності, серії) паспорта громадянина України (у випадку відмови від прийняття реєстраційного номера облікової картки платника податків України) будь-якого члена Правління або головного бухгалтера/бухгалтера ОСББ, зокрема у </w:t>
      </w:r>
      <w:r w:rsidRPr="00807F76">
        <w:rPr>
          <w:rFonts w:ascii="Times New Roman" w:hAnsi="Times New Roman" w:cs="Times New Roman"/>
          <w:color w:val="000000" w:themeColor="text1"/>
          <w:sz w:val="20"/>
          <w:szCs w:val="20"/>
          <w:shd w:val="clear" w:color="auto" w:fill="FFFFFF"/>
          <w:lang w:val="uk-UA"/>
        </w:rPr>
        <w:t>випадку, якщо Фондом з офіційних інтернет ресурсів було виявлено негативну інформацію щодо посадових осіб, що може вплинути на репутацію Заявника/Бенефіціара</w:t>
      </w:r>
    </w:p>
    <w:p w14:paraId="7DB5D48B" w14:textId="77777777" w:rsidR="00255D09" w:rsidRPr="00807F76" w:rsidRDefault="00255D09" w:rsidP="00255D09">
      <w:pPr>
        <w:spacing w:line="240" w:lineRule="auto"/>
        <w:ind w:firstLine="708"/>
        <w:jc w:val="both"/>
        <w:rPr>
          <w:rFonts w:ascii="Times New Roman" w:hAnsi="Times New Roman" w:cs="Times New Roman"/>
          <w:color w:val="000000" w:themeColor="text1"/>
          <w:sz w:val="28"/>
          <w:szCs w:val="28"/>
          <w:lang w:val="uk-UA"/>
        </w:rPr>
      </w:pPr>
    </w:p>
    <w:p w14:paraId="43A7D7CD" w14:textId="77777777" w:rsidR="00255D09" w:rsidRPr="00807F76" w:rsidRDefault="00255D09" w:rsidP="00255D09">
      <w:pPr>
        <w:spacing w:line="240" w:lineRule="auto"/>
        <w:ind w:firstLine="708"/>
        <w:jc w:val="both"/>
        <w:rPr>
          <w:rFonts w:ascii="Times New Roman" w:hAnsi="Times New Roman" w:cs="Times New Roman"/>
          <w:color w:val="000000" w:themeColor="text1"/>
          <w:sz w:val="28"/>
          <w:szCs w:val="28"/>
          <w:lang w:val="uk-UA"/>
        </w:rPr>
      </w:pPr>
      <w:r w:rsidRPr="00807F76">
        <w:rPr>
          <w:rFonts w:ascii="Times New Roman" w:hAnsi="Times New Roman" w:cs="Times New Roman"/>
          <w:color w:val="000000" w:themeColor="text1"/>
          <w:sz w:val="28"/>
          <w:szCs w:val="28"/>
          <w:lang w:val="uk-UA"/>
        </w:rPr>
        <w:t xml:space="preserve">Якщо зазначені вище особи належать до Публічних діячів (далі – Публічна особа), осіб близьких або пов’язаних з публічними діячами**** заповніть таблицю: </w:t>
      </w:r>
    </w:p>
    <w:p w14:paraId="190E9E54" w14:textId="77777777" w:rsidR="00255D09" w:rsidRPr="00807F76" w:rsidRDefault="00255D09" w:rsidP="00255D09">
      <w:pPr>
        <w:spacing w:line="240" w:lineRule="auto"/>
        <w:ind w:firstLine="708"/>
        <w:jc w:val="both"/>
        <w:rPr>
          <w:rFonts w:ascii="Times New Roman" w:hAnsi="Times New Roman" w:cs="Times New Roman"/>
          <w:color w:val="000000" w:themeColor="text1"/>
          <w:sz w:val="28"/>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3647"/>
        <w:gridCol w:w="3149"/>
      </w:tblGrid>
      <w:tr w:rsidR="00255D09" w:rsidRPr="00255D09" w14:paraId="63B4E2C7" w14:textId="77777777" w:rsidTr="00C142D9">
        <w:tc>
          <w:tcPr>
            <w:tcW w:w="2833" w:type="dxa"/>
            <w:shd w:val="clear" w:color="auto" w:fill="auto"/>
          </w:tcPr>
          <w:p w14:paraId="0FFBF68F" w14:textId="77777777" w:rsidR="00255D09" w:rsidRPr="00807F76" w:rsidRDefault="00255D09" w:rsidP="00CF6AA6">
            <w:pPr>
              <w:spacing w:line="240" w:lineRule="auto"/>
              <w:jc w:val="both"/>
              <w:rPr>
                <w:rFonts w:ascii="Times New Roman" w:eastAsia="Arial" w:hAnsi="Times New Roman" w:cs="Times New Roman"/>
                <w:color w:val="000000" w:themeColor="text1"/>
                <w:sz w:val="24"/>
                <w:szCs w:val="24"/>
                <w:lang w:val="uk-UA"/>
              </w:rPr>
            </w:pPr>
            <w:r w:rsidRPr="00807F76">
              <w:rPr>
                <w:rFonts w:ascii="Times New Roman" w:eastAsia="Arial" w:hAnsi="Times New Roman" w:cs="Times New Roman"/>
                <w:color w:val="000000" w:themeColor="text1"/>
                <w:sz w:val="24"/>
                <w:szCs w:val="24"/>
                <w:lang w:val="uk-UA"/>
              </w:rPr>
              <w:t>ПІБ особи, що є Публічною/ Близькою або Пов’язаною з Публічною особою</w:t>
            </w:r>
          </w:p>
        </w:tc>
        <w:tc>
          <w:tcPr>
            <w:tcW w:w="3647" w:type="dxa"/>
            <w:shd w:val="clear" w:color="auto" w:fill="auto"/>
          </w:tcPr>
          <w:p w14:paraId="502E759C" w14:textId="77777777" w:rsidR="00255D09" w:rsidRPr="00807F76" w:rsidRDefault="00255D09" w:rsidP="00CF6AA6">
            <w:pPr>
              <w:spacing w:line="240" w:lineRule="auto"/>
              <w:jc w:val="both"/>
              <w:rPr>
                <w:rFonts w:ascii="Times New Roman" w:eastAsia="Arial" w:hAnsi="Times New Roman" w:cs="Times New Roman"/>
                <w:color w:val="000000" w:themeColor="text1"/>
                <w:sz w:val="24"/>
                <w:szCs w:val="24"/>
                <w:lang w:val="uk-UA"/>
              </w:rPr>
            </w:pPr>
            <w:r w:rsidRPr="00807F76">
              <w:rPr>
                <w:rFonts w:ascii="Times New Roman" w:eastAsia="Arial" w:hAnsi="Times New Roman" w:cs="Times New Roman"/>
                <w:color w:val="000000" w:themeColor="text1"/>
                <w:sz w:val="24"/>
                <w:szCs w:val="24"/>
                <w:lang w:val="uk-UA"/>
              </w:rPr>
              <w:t>ПІБ Публічної особи/ Посаду Публічної/ ступінь родинного зв’язку особи Близької до Публічної особи або характер відносин Пов’язаної особи з Публічною особою</w:t>
            </w:r>
          </w:p>
        </w:tc>
        <w:tc>
          <w:tcPr>
            <w:tcW w:w="3149" w:type="dxa"/>
            <w:shd w:val="clear" w:color="auto" w:fill="auto"/>
          </w:tcPr>
          <w:p w14:paraId="2162BB37" w14:textId="77777777" w:rsidR="00255D09" w:rsidRPr="00807F76" w:rsidRDefault="00255D09" w:rsidP="00CF6AA6">
            <w:pPr>
              <w:spacing w:line="240" w:lineRule="auto"/>
              <w:jc w:val="both"/>
              <w:rPr>
                <w:rFonts w:ascii="Times New Roman" w:eastAsia="Arial" w:hAnsi="Times New Roman" w:cs="Times New Roman"/>
                <w:color w:val="000000" w:themeColor="text1"/>
                <w:sz w:val="24"/>
                <w:szCs w:val="24"/>
                <w:lang w:val="uk-UA"/>
              </w:rPr>
            </w:pPr>
            <w:r w:rsidRPr="00807F76">
              <w:rPr>
                <w:rFonts w:ascii="Times New Roman" w:eastAsia="Arial" w:hAnsi="Times New Roman" w:cs="Times New Roman"/>
                <w:color w:val="000000" w:themeColor="text1"/>
                <w:sz w:val="24"/>
                <w:szCs w:val="24"/>
                <w:lang w:val="uk-UA"/>
              </w:rPr>
              <w:t>Інформацію про підтвердження джерела походження коштів та реальні фінансові можливості Публічної особи (заробітна плата, грошове забезпечення тощо)</w:t>
            </w:r>
          </w:p>
        </w:tc>
      </w:tr>
      <w:tr w:rsidR="00255D09" w:rsidRPr="00255D09" w14:paraId="5BE8B5A8" w14:textId="77777777" w:rsidTr="00C142D9">
        <w:tc>
          <w:tcPr>
            <w:tcW w:w="2833" w:type="dxa"/>
            <w:shd w:val="clear" w:color="auto" w:fill="auto"/>
          </w:tcPr>
          <w:p w14:paraId="2D6CD62B" w14:textId="77777777" w:rsidR="00255D09" w:rsidRPr="00807F76" w:rsidRDefault="00255D09" w:rsidP="00CF6AA6">
            <w:pPr>
              <w:spacing w:line="240" w:lineRule="auto"/>
              <w:jc w:val="both"/>
              <w:rPr>
                <w:rFonts w:ascii="Times New Roman" w:eastAsia="Arial" w:hAnsi="Times New Roman" w:cs="Times New Roman"/>
                <w:color w:val="000000" w:themeColor="text1"/>
                <w:sz w:val="24"/>
                <w:szCs w:val="24"/>
                <w:lang w:val="uk-UA"/>
              </w:rPr>
            </w:pPr>
          </w:p>
        </w:tc>
        <w:tc>
          <w:tcPr>
            <w:tcW w:w="3647" w:type="dxa"/>
            <w:shd w:val="clear" w:color="auto" w:fill="auto"/>
          </w:tcPr>
          <w:p w14:paraId="4360FC59" w14:textId="77777777" w:rsidR="00255D09" w:rsidRPr="00807F76" w:rsidRDefault="00255D09" w:rsidP="00CF6AA6">
            <w:pPr>
              <w:spacing w:line="240" w:lineRule="auto"/>
              <w:jc w:val="both"/>
              <w:rPr>
                <w:rFonts w:ascii="Times New Roman" w:eastAsia="Arial" w:hAnsi="Times New Roman" w:cs="Times New Roman"/>
                <w:color w:val="000000" w:themeColor="text1"/>
                <w:sz w:val="24"/>
                <w:szCs w:val="24"/>
                <w:lang w:val="uk-UA"/>
              </w:rPr>
            </w:pPr>
          </w:p>
        </w:tc>
        <w:tc>
          <w:tcPr>
            <w:tcW w:w="3149" w:type="dxa"/>
            <w:shd w:val="clear" w:color="auto" w:fill="auto"/>
          </w:tcPr>
          <w:p w14:paraId="7ABDBC2B" w14:textId="77777777" w:rsidR="00255D09" w:rsidRPr="00807F76" w:rsidRDefault="00255D09" w:rsidP="00CF6AA6">
            <w:pPr>
              <w:spacing w:line="240" w:lineRule="auto"/>
              <w:jc w:val="both"/>
              <w:rPr>
                <w:rFonts w:ascii="Times New Roman" w:eastAsia="Arial" w:hAnsi="Times New Roman" w:cs="Times New Roman"/>
                <w:color w:val="000000" w:themeColor="text1"/>
                <w:sz w:val="24"/>
                <w:szCs w:val="24"/>
                <w:lang w:val="uk-UA"/>
              </w:rPr>
            </w:pPr>
          </w:p>
        </w:tc>
      </w:tr>
      <w:tr w:rsidR="00255D09" w:rsidRPr="00255D09" w14:paraId="6DB41A24" w14:textId="77777777" w:rsidTr="00C142D9">
        <w:tc>
          <w:tcPr>
            <w:tcW w:w="2833" w:type="dxa"/>
            <w:shd w:val="clear" w:color="auto" w:fill="auto"/>
          </w:tcPr>
          <w:p w14:paraId="098DC793" w14:textId="77777777" w:rsidR="00255D09" w:rsidRPr="00807F76" w:rsidRDefault="00255D09" w:rsidP="00CF6AA6">
            <w:pPr>
              <w:spacing w:line="240" w:lineRule="auto"/>
              <w:jc w:val="both"/>
              <w:rPr>
                <w:rFonts w:ascii="Times New Roman" w:eastAsia="Arial" w:hAnsi="Times New Roman" w:cs="Times New Roman"/>
                <w:color w:val="000000" w:themeColor="text1"/>
                <w:sz w:val="24"/>
                <w:szCs w:val="24"/>
                <w:lang w:val="uk-UA"/>
              </w:rPr>
            </w:pPr>
          </w:p>
        </w:tc>
        <w:tc>
          <w:tcPr>
            <w:tcW w:w="3647" w:type="dxa"/>
            <w:shd w:val="clear" w:color="auto" w:fill="auto"/>
          </w:tcPr>
          <w:p w14:paraId="1F2E0834" w14:textId="77777777" w:rsidR="00255D09" w:rsidRPr="00807F76" w:rsidRDefault="00255D09" w:rsidP="00CF6AA6">
            <w:pPr>
              <w:spacing w:line="240" w:lineRule="auto"/>
              <w:jc w:val="both"/>
              <w:rPr>
                <w:rFonts w:ascii="Times New Roman" w:eastAsia="Arial" w:hAnsi="Times New Roman" w:cs="Times New Roman"/>
                <w:color w:val="000000" w:themeColor="text1"/>
                <w:sz w:val="24"/>
                <w:szCs w:val="24"/>
                <w:lang w:val="uk-UA"/>
              </w:rPr>
            </w:pPr>
          </w:p>
        </w:tc>
        <w:tc>
          <w:tcPr>
            <w:tcW w:w="3149" w:type="dxa"/>
            <w:shd w:val="clear" w:color="auto" w:fill="auto"/>
          </w:tcPr>
          <w:p w14:paraId="43FD7667" w14:textId="77777777" w:rsidR="00255D09" w:rsidRPr="00807F76" w:rsidRDefault="00255D09" w:rsidP="00CF6AA6">
            <w:pPr>
              <w:spacing w:line="240" w:lineRule="auto"/>
              <w:jc w:val="both"/>
              <w:rPr>
                <w:rFonts w:ascii="Times New Roman" w:eastAsia="Arial" w:hAnsi="Times New Roman" w:cs="Times New Roman"/>
                <w:color w:val="000000" w:themeColor="text1"/>
                <w:sz w:val="24"/>
                <w:szCs w:val="24"/>
                <w:lang w:val="uk-UA"/>
              </w:rPr>
            </w:pPr>
          </w:p>
        </w:tc>
      </w:tr>
    </w:tbl>
    <w:p w14:paraId="315BD748" w14:textId="77777777" w:rsidR="00255D09" w:rsidRPr="00807F76" w:rsidRDefault="00255D09" w:rsidP="00255D09">
      <w:pPr>
        <w:spacing w:line="240" w:lineRule="auto"/>
        <w:ind w:firstLine="708"/>
        <w:jc w:val="both"/>
        <w:rPr>
          <w:rFonts w:ascii="Times New Roman" w:hAnsi="Times New Roman" w:cs="Times New Roman"/>
          <w:color w:val="000000" w:themeColor="text1"/>
          <w:sz w:val="28"/>
          <w:szCs w:val="28"/>
          <w:lang w:val="uk-UA"/>
        </w:rPr>
      </w:pPr>
    </w:p>
    <w:p w14:paraId="2B5EB6E8" w14:textId="77777777" w:rsidR="00255D09" w:rsidRPr="00807F76" w:rsidRDefault="00255D09" w:rsidP="00255D09">
      <w:pPr>
        <w:spacing w:line="240" w:lineRule="auto"/>
        <w:ind w:firstLine="708"/>
        <w:jc w:val="both"/>
        <w:rPr>
          <w:rFonts w:ascii="Times New Roman" w:hAnsi="Times New Roman" w:cs="Times New Roman"/>
          <w:color w:val="000000" w:themeColor="text1"/>
          <w:sz w:val="28"/>
          <w:szCs w:val="28"/>
          <w:lang w:val="uk-UA"/>
        </w:rPr>
      </w:pPr>
      <w:r w:rsidRPr="00807F76">
        <w:rPr>
          <w:rFonts w:ascii="Times New Roman" w:hAnsi="Times New Roman" w:cs="Times New Roman"/>
          <w:color w:val="000000" w:themeColor="text1"/>
          <w:sz w:val="28"/>
          <w:szCs w:val="28"/>
          <w:lang w:val="uk-UA"/>
        </w:rPr>
        <w:t xml:space="preserve">Цим підтверджуємо, що інших посадових осіб ОСББ «_________» станом на дату подання Заявки, немає. </w:t>
      </w:r>
    </w:p>
    <w:p w14:paraId="6B9B9C46" w14:textId="77777777" w:rsidR="00255D09" w:rsidRPr="00807F76" w:rsidRDefault="00255D09" w:rsidP="00255D09">
      <w:pPr>
        <w:spacing w:line="240" w:lineRule="auto"/>
        <w:ind w:firstLine="708"/>
        <w:jc w:val="both"/>
        <w:rPr>
          <w:rFonts w:ascii="Times New Roman" w:hAnsi="Times New Roman" w:cs="Times New Roman"/>
          <w:color w:val="000000" w:themeColor="text1"/>
          <w:sz w:val="28"/>
          <w:szCs w:val="28"/>
          <w:lang w:val="uk-UA"/>
        </w:rPr>
      </w:pPr>
    </w:p>
    <w:p w14:paraId="4BC719E6" w14:textId="77777777" w:rsidR="00255D09" w:rsidRPr="00807F76" w:rsidRDefault="00255D09" w:rsidP="00255D09">
      <w:pPr>
        <w:spacing w:line="240" w:lineRule="auto"/>
        <w:ind w:firstLine="708"/>
        <w:jc w:val="both"/>
        <w:rPr>
          <w:rFonts w:ascii="Times New Roman" w:hAnsi="Times New Roman" w:cs="Times New Roman"/>
          <w:color w:val="000000" w:themeColor="text1"/>
          <w:sz w:val="28"/>
          <w:szCs w:val="28"/>
          <w:lang w:val="uk-UA"/>
        </w:rPr>
      </w:pPr>
    </w:p>
    <w:tbl>
      <w:tblPr>
        <w:tblStyle w:val="aff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0"/>
        <w:gridCol w:w="2676"/>
        <w:gridCol w:w="3198"/>
      </w:tblGrid>
      <w:tr w:rsidR="00255D09" w:rsidRPr="00807F76" w14:paraId="44233259" w14:textId="77777777" w:rsidTr="00CF6AA6">
        <w:tc>
          <w:tcPr>
            <w:tcW w:w="3760" w:type="dxa"/>
          </w:tcPr>
          <w:p w14:paraId="303958C2" w14:textId="77777777" w:rsidR="00255D09" w:rsidRPr="00807F76" w:rsidRDefault="00255D09" w:rsidP="00CF6AA6">
            <w:pPr>
              <w:shd w:val="clear" w:color="auto" w:fill="FFFFFF"/>
              <w:spacing w:line="240" w:lineRule="auto"/>
              <w:jc w:val="both"/>
              <w:rPr>
                <w:rFonts w:ascii="Times New Roman" w:eastAsia="Times New Roman" w:hAnsi="Times New Roman" w:cs="Times New Roman"/>
                <w:color w:val="000000" w:themeColor="text1"/>
                <w:sz w:val="28"/>
                <w:szCs w:val="28"/>
                <w:lang w:val="uk-UA"/>
              </w:rPr>
            </w:pPr>
            <w:r w:rsidRPr="00807F76">
              <w:rPr>
                <w:rFonts w:ascii="Times New Roman" w:eastAsia="Times New Roman" w:hAnsi="Times New Roman" w:cs="Times New Roman"/>
                <w:color w:val="000000" w:themeColor="text1"/>
                <w:sz w:val="28"/>
                <w:szCs w:val="28"/>
                <w:lang w:val="uk-UA"/>
              </w:rPr>
              <w:t>Голова правління</w:t>
            </w:r>
          </w:p>
          <w:p w14:paraId="230ED9E7" w14:textId="77777777" w:rsidR="00255D09" w:rsidRPr="00807F76" w:rsidRDefault="00255D09" w:rsidP="00CF6AA6">
            <w:pPr>
              <w:spacing w:line="240" w:lineRule="auto"/>
              <w:jc w:val="both"/>
              <w:rPr>
                <w:rFonts w:ascii="Times New Roman" w:eastAsia="Times New Roman" w:hAnsi="Times New Roman" w:cs="Times New Roman"/>
                <w:color w:val="000000" w:themeColor="text1"/>
                <w:sz w:val="28"/>
                <w:szCs w:val="28"/>
                <w:lang w:val="uk-UA"/>
              </w:rPr>
            </w:pPr>
          </w:p>
          <w:p w14:paraId="0BCA3B14" w14:textId="77777777" w:rsidR="00255D09" w:rsidRPr="00807F76" w:rsidRDefault="00255D09" w:rsidP="00CF6AA6">
            <w:pPr>
              <w:spacing w:line="240" w:lineRule="auto"/>
              <w:jc w:val="center"/>
              <w:rPr>
                <w:rFonts w:ascii="Times New Roman" w:eastAsia="Times New Roman" w:hAnsi="Times New Roman" w:cs="Times New Roman"/>
                <w:color w:val="000000" w:themeColor="text1"/>
                <w:sz w:val="20"/>
                <w:szCs w:val="20"/>
                <w:lang w:val="uk-UA"/>
              </w:rPr>
            </w:pPr>
          </w:p>
        </w:tc>
        <w:tc>
          <w:tcPr>
            <w:tcW w:w="2676" w:type="dxa"/>
          </w:tcPr>
          <w:p w14:paraId="68491EAB" w14:textId="77777777" w:rsidR="00255D09" w:rsidRPr="00807F76" w:rsidRDefault="00255D09" w:rsidP="00CF6AA6">
            <w:pPr>
              <w:pBdr>
                <w:bottom w:val="single" w:sz="12" w:space="1" w:color="auto"/>
              </w:pBdr>
              <w:spacing w:line="240" w:lineRule="auto"/>
              <w:jc w:val="both"/>
              <w:rPr>
                <w:rFonts w:ascii="Times New Roman" w:eastAsia="Times New Roman" w:hAnsi="Times New Roman" w:cs="Times New Roman"/>
                <w:color w:val="000000" w:themeColor="text1"/>
                <w:sz w:val="28"/>
                <w:szCs w:val="28"/>
                <w:lang w:val="uk-UA"/>
              </w:rPr>
            </w:pPr>
          </w:p>
          <w:p w14:paraId="582A6CFF" w14:textId="77777777" w:rsidR="00255D09" w:rsidRPr="00807F76" w:rsidRDefault="00255D09" w:rsidP="00CF6AA6">
            <w:pPr>
              <w:pBdr>
                <w:bottom w:val="single" w:sz="12" w:space="1" w:color="auto"/>
              </w:pBdr>
              <w:spacing w:line="240" w:lineRule="auto"/>
              <w:jc w:val="both"/>
              <w:rPr>
                <w:rFonts w:ascii="Times New Roman" w:eastAsia="Times New Roman" w:hAnsi="Times New Roman" w:cs="Times New Roman"/>
                <w:color w:val="000000" w:themeColor="text1"/>
                <w:sz w:val="28"/>
                <w:szCs w:val="28"/>
                <w:lang w:val="uk-UA"/>
              </w:rPr>
            </w:pPr>
          </w:p>
          <w:p w14:paraId="6EA45B89" w14:textId="77777777" w:rsidR="00255D09" w:rsidRPr="00807F76" w:rsidRDefault="00255D09" w:rsidP="00CF6AA6">
            <w:pPr>
              <w:spacing w:line="240" w:lineRule="auto"/>
              <w:jc w:val="center"/>
              <w:rPr>
                <w:rFonts w:ascii="Times New Roman" w:eastAsia="Times New Roman" w:hAnsi="Times New Roman" w:cs="Times New Roman"/>
                <w:color w:val="000000" w:themeColor="text1"/>
                <w:sz w:val="20"/>
                <w:szCs w:val="20"/>
                <w:lang w:val="uk-UA"/>
              </w:rPr>
            </w:pPr>
            <w:r w:rsidRPr="00807F76">
              <w:rPr>
                <w:rFonts w:ascii="Times New Roman" w:eastAsia="Times New Roman" w:hAnsi="Times New Roman" w:cs="Times New Roman"/>
                <w:color w:val="000000" w:themeColor="text1"/>
                <w:sz w:val="20"/>
                <w:szCs w:val="20"/>
                <w:lang w:val="uk-UA"/>
              </w:rPr>
              <w:t>підпис</w:t>
            </w:r>
          </w:p>
        </w:tc>
        <w:tc>
          <w:tcPr>
            <w:tcW w:w="3198" w:type="dxa"/>
          </w:tcPr>
          <w:p w14:paraId="32587C00" w14:textId="77777777" w:rsidR="00255D09" w:rsidRPr="00807F76" w:rsidRDefault="00255D09" w:rsidP="00CF6AA6">
            <w:pPr>
              <w:shd w:val="clear" w:color="auto" w:fill="FFFFFF"/>
              <w:spacing w:line="240" w:lineRule="auto"/>
              <w:ind w:firstLine="708"/>
              <w:jc w:val="both"/>
              <w:rPr>
                <w:rFonts w:ascii="Times New Roman" w:eastAsia="Times New Roman" w:hAnsi="Times New Roman" w:cs="Times New Roman"/>
                <w:color w:val="000000" w:themeColor="text1"/>
                <w:sz w:val="28"/>
                <w:szCs w:val="28"/>
                <w:lang w:val="uk-UA"/>
              </w:rPr>
            </w:pPr>
            <w:r w:rsidRPr="00807F76">
              <w:rPr>
                <w:rFonts w:ascii="Times New Roman" w:eastAsia="Times New Roman" w:hAnsi="Times New Roman" w:cs="Times New Roman"/>
                <w:color w:val="000000" w:themeColor="text1"/>
                <w:sz w:val="28"/>
                <w:szCs w:val="28"/>
                <w:lang w:val="uk-UA"/>
              </w:rPr>
              <w:tab/>
            </w:r>
          </w:p>
          <w:p w14:paraId="0799CEC4" w14:textId="77777777" w:rsidR="00255D09" w:rsidRPr="00807F76" w:rsidRDefault="00255D09" w:rsidP="00CF6AA6">
            <w:pPr>
              <w:shd w:val="clear" w:color="auto" w:fill="FFFFFF"/>
              <w:spacing w:line="240" w:lineRule="auto"/>
              <w:jc w:val="both"/>
              <w:rPr>
                <w:rFonts w:ascii="Times New Roman" w:eastAsia="Times New Roman" w:hAnsi="Times New Roman" w:cs="Times New Roman"/>
                <w:color w:val="000000" w:themeColor="text1"/>
                <w:sz w:val="28"/>
                <w:szCs w:val="28"/>
                <w:lang w:val="uk-UA"/>
              </w:rPr>
            </w:pPr>
            <w:r w:rsidRPr="00807F76">
              <w:rPr>
                <w:rFonts w:ascii="Times New Roman" w:eastAsia="Times New Roman" w:hAnsi="Times New Roman" w:cs="Times New Roman"/>
                <w:color w:val="000000" w:themeColor="text1"/>
                <w:sz w:val="28"/>
                <w:szCs w:val="28"/>
                <w:lang w:val="uk-UA"/>
              </w:rPr>
              <w:t>_____________________</w:t>
            </w:r>
          </w:p>
          <w:p w14:paraId="329DE29C" w14:textId="77777777" w:rsidR="00255D09" w:rsidRPr="00807F76" w:rsidRDefault="00255D09" w:rsidP="00CF6AA6">
            <w:pPr>
              <w:shd w:val="clear" w:color="auto" w:fill="FFFFFF"/>
              <w:spacing w:line="240" w:lineRule="auto"/>
              <w:ind w:left="720" w:firstLine="537"/>
              <w:jc w:val="both"/>
              <w:rPr>
                <w:rFonts w:ascii="Times New Roman" w:eastAsia="Times New Roman" w:hAnsi="Times New Roman" w:cs="Times New Roman"/>
                <w:color w:val="000000" w:themeColor="text1"/>
                <w:sz w:val="20"/>
                <w:szCs w:val="20"/>
                <w:lang w:val="uk-UA"/>
              </w:rPr>
            </w:pPr>
            <w:r w:rsidRPr="00807F76">
              <w:rPr>
                <w:rFonts w:ascii="Times New Roman" w:eastAsia="Times New Roman" w:hAnsi="Times New Roman" w:cs="Times New Roman"/>
                <w:color w:val="000000" w:themeColor="text1"/>
                <w:sz w:val="20"/>
                <w:szCs w:val="20"/>
                <w:lang w:val="uk-UA"/>
              </w:rPr>
              <w:t>П.І.Б.</w:t>
            </w:r>
          </w:p>
          <w:p w14:paraId="6E0B575B" w14:textId="77777777" w:rsidR="00255D09" w:rsidRPr="00807F76" w:rsidRDefault="00255D09" w:rsidP="00CF6AA6">
            <w:pPr>
              <w:spacing w:line="240" w:lineRule="auto"/>
              <w:jc w:val="both"/>
              <w:rPr>
                <w:rFonts w:ascii="Times New Roman" w:eastAsia="Times New Roman" w:hAnsi="Times New Roman" w:cs="Times New Roman"/>
                <w:color w:val="000000" w:themeColor="text1"/>
                <w:sz w:val="20"/>
                <w:szCs w:val="20"/>
                <w:lang w:val="uk-UA"/>
              </w:rPr>
            </w:pPr>
          </w:p>
        </w:tc>
      </w:tr>
    </w:tbl>
    <w:p w14:paraId="154F5694" w14:textId="77777777" w:rsidR="00255D09" w:rsidRPr="00807F76" w:rsidRDefault="00255D09" w:rsidP="00255D09">
      <w:pPr>
        <w:shd w:val="clear" w:color="auto" w:fill="FFFFFF"/>
        <w:spacing w:line="240" w:lineRule="auto"/>
        <w:rPr>
          <w:rFonts w:ascii="Times New Roman" w:eastAsia="Times New Roman" w:hAnsi="Times New Roman" w:cs="Times New Roman"/>
          <w:color w:val="000000" w:themeColor="text1"/>
          <w:sz w:val="28"/>
          <w:szCs w:val="28"/>
          <w:lang w:val="uk-UA"/>
        </w:rPr>
      </w:pPr>
      <w:r w:rsidRPr="00807F76">
        <w:rPr>
          <w:rFonts w:ascii="Times New Roman" w:eastAsia="Times New Roman" w:hAnsi="Times New Roman" w:cs="Times New Roman"/>
          <w:color w:val="000000" w:themeColor="text1"/>
          <w:sz w:val="28"/>
          <w:szCs w:val="28"/>
          <w:lang w:val="uk-UA"/>
        </w:rPr>
        <w:t xml:space="preserve">М.П. </w:t>
      </w:r>
    </w:p>
    <w:p w14:paraId="1FB921DE" w14:textId="77777777" w:rsidR="00255D09" w:rsidRPr="00807F76" w:rsidRDefault="00255D09" w:rsidP="00255D09">
      <w:pPr>
        <w:shd w:val="clear" w:color="auto" w:fill="FFFFFF"/>
        <w:spacing w:line="240" w:lineRule="auto"/>
        <w:rPr>
          <w:rFonts w:ascii="Times New Roman" w:eastAsia="Times New Roman" w:hAnsi="Times New Roman" w:cs="Times New Roman"/>
          <w:color w:val="000000" w:themeColor="text1"/>
          <w:sz w:val="28"/>
          <w:szCs w:val="28"/>
          <w:lang w:val="uk-UA"/>
        </w:rPr>
      </w:pPr>
      <w:r w:rsidRPr="00807F76">
        <w:rPr>
          <w:rFonts w:ascii="Times New Roman" w:eastAsia="Times New Roman" w:hAnsi="Times New Roman" w:cs="Times New Roman"/>
          <w:color w:val="000000" w:themeColor="text1"/>
          <w:sz w:val="20"/>
          <w:szCs w:val="20"/>
          <w:lang w:val="uk-UA"/>
        </w:rPr>
        <w:t>(в разі її використання)</w:t>
      </w:r>
    </w:p>
    <w:p w14:paraId="1C54FAAC" w14:textId="77777777" w:rsidR="00255D09" w:rsidRPr="00807F76" w:rsidRDefault="00255D09" w:rsidP="00255D09">
      <w:pPr>
        <w:spacing w:line="240" w:lineRule="auto"/>
        <w:ind w:firstLine="708"/>
        <w:jc w:val="both"/>
        <w:rPr>
          <w:rFonts w:ascii="Times New Roman" w:hAnsi="Times New Roman" w:cs="Times New Roman"/>
          <w:color w:val="000000" w:themeColor="text1"/>
          <w:sz w:val="20"/>
          <w:szCs w:val="20"/>
          <w:lang w:val="uk-UA"/>
        </w:rPr>
      </w:pPr>
    </w:p>
    <w:p w14:paraId="032154BB" w14:textId="77777777" w:rsidR="00255D09" w:rsidRPr="00807F76" w:rsidRDefault="00255D09" w:rsidP="00255D09">
      <w:pPr>
        <w:spacing w:line="240" w:lineRule="auto"/>
        <w:ind w:firstLine="708"/>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 - національні публічні діячі - фізичні особи, які виконують або виконували протягом останніх трьох років визначені публічні функції в Україні, а саме:</w:t>
      </w:r>
    </w:p>
    <w:p w14:paraId="30BC3EE9"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Президент України, Прем’єр-міністр України, члени Кабінету Міністрів України;</w:t>
      </w:r>
    </w:p>
    <w:p w14:paraId="40C6343C"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перші заступники та заступники міністрів, керівники інших центральних органів виконавчої влади, їх перші заступники і заступники;</w:t>
      </w:r>
    </w:p>
    <w:p w14:paraId="0ECEA623"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народні депутати України;</w:t>
      </w:r>
    </w:p>
    <w:p w14:paraId="28C83301"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Голова та члени Правління Національного банку України, члени Ради Національного банку України;</w:t>
      </w:r>
    </w:p>
    <w:p w14:paraId="2359803C"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голови та судді Конституційного Суду України, Верховного Суду України та вищих спеціалізованих судів;</w:t>
      </w:r>
    </w:p>
    <w:p w14:paraId="3B995397"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члени  Вищої ради правосуддя, члени Вищої кваліфікаційної комісії суддів України, члени Кваліфікаційно-дисциплінарної комісії прокурорів;</w:t>
      </w:r>
    </w:p>
    <w:p w14:paraId="0428A0E0"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Генеральний прокурор та його заступники;</w:t>
      </w:r>
    </w:p>
    <w:p w14:paraId="25B05CC3"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Голова Служби безпеки України та його заступники;</w:t>
      </w:r>
    </w:p>
    <w:p w14:paraId="79E35ED5"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Директор Національного антикорупційного бюро України та його заступники;</w:t>
      </w:r>
    </w:p>
    <w:p w14:paraId="22BA01D9"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Голова Антимонопольного комітету України та його заступники;</w:t>
      </w:r>
    </w:p>
    <w:p w14:paraId="54E5AE08"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Голова та члени Рахункової палати;</w:t>
      </w:r>
    </w:p>
    <w:p w14:paraId="0A525EB2"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члени Національної ради з питань телебачення і радіомовлення України;</w:t>
      </w:r>
    </w:p>
    <w:p w14:paraId="15079AD3"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надзвичайні і повноважні посли;</w:t>
      </w:r>
    </w:p>
    <w:p w14:paraId="5FCB410E"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Начальник Генерального штабу – Головнокомандувач Збройних Сил України, начальники Сухопутних військ України, Повітряних Сил України, Військово-Морських Сил України;</w:t>
      </w:r>
    </w:p>
    <w:p w14:paraId="138B9CF7"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державні службовці, посади яких належать до категорії "А";</w:t>
      </w:r>
    </w:p>
    <w:p w14:paraId="6E117244"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керівники обласних територіальних органів центральних органів виконавчої влади, керівники органів прокуратури, керівники обласних територіальних органів Служби безпеки України, голови та судді апеляційних судів;</w:t>
      </w:r>
    </w:p>
    <w:p w14:paraId="2E597FEF"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керівники адміністративних, управлінських чи наглядових органів державних та казенних підприємств, господарських товариств, державна частка у статутному капіталі яких перевищує 50 відсотків;</w:t>
      </w:r>
    </w:p>
    <w:p w14:paraId="3A8DB696" w14:textId="77777777" w:rsidR="00255D09" w:rsidRPr="00807F76" w:rsidRDefault="00255D09" w:rsidP="00255D09">
      <w:pPr>
        <w:numPr>
          <w:ilvl w:val="0"/>
          <w:numId w:val="68"/>
        </w:numPr>
        <w:spacing w:line="240" w:lineRule="auto"/>
        <w:ind w:left="567" w:hanging="567"/>
        <w:jc w:val="both"/>
        <w:rPr>
          <w:rFonts w:ascii="Times New Roman" w:hAnsi="Times New Roman" w:cs="Times New Roman"/>
          <w:color w:val="000000" w:themeColor="text1"/>
          <w:sz w:val="20"/>
          <w:szCs w:val="20"/>
          <w:lang w:val="uk-UA"/>
        </w:rPr>
      </w:pPr>
      <w:r w:rsidRPr="00807F76">
        <w:rPr>
          <w:rFonts w:ascii="Times New Roman" w:hAnsi="Times New Roman" w:cs="Times New Roman"/>
          <w:color w:val="000000" w:themeColor="text1"/>
          <w:sz w:val="20"/>
          <w:szCs w:val="20"/>
          <w:lang w:val="uk-UA"/>
        </w:rPr>
        <w:t>керівники керівних органів політичних партій та члени їх центральних статутних органів.</w:t>
      </w:r>
    </w:p>
    <w:p w14:paraId="69A26C43" w14:textId="77777777" w:rsidR="00255D09" w:rsidRPr="00807F76" w:rsidRDefault="00255D09" w:rsidP="00255D09">
      <w:pPr>
        <w:shd w:val="clear" w:color="auto" w:fill="FFFFFF"/>
        <w:spacing w:line="240" w:lineRule="auto"/>
        <w:rPr>
          <w:rFonts w:ascii="Times New Roman" w:hAnsi="Times New Roman" w:cs="Times New Roman"/>
          <w:color w:val="000000" w:themeColor="text1"/>
          <w:sz w:val="28"/>
          <w:szCs w:val="28"/>
          <w:lang w:val="uk-UA"/>
        </w:rPr>
      </w:pPr>
    </w:p>
    <w:p w14:paraId="465278DF" w14:textId="7169E7B8" w:rsidR="00985A70" w:rsidRPr="00255D09" w:rsidRDefault="00985A70" w:rsidP="00255D09">
      <w:pPr>
        <w:rPr>
          <w:lang w:val="uk-UA"/>
        </w:rPr>
      </w:pPr>
    </w:p>
    <w:sectPr w:rsidR="00985A70" w:rsidRPr="00255D09" w:rsidSect="00C142D9">
      <w:headerReference w:type="default" r:id="rId8"/>
      <w:footerReference w:type="default" r:id="rId9"/>
      <w:headerReference w:type="first" r:id="rId10"/>
      <w:footerReference w:type="first" r:id="rId11"/>
      <w:footnotePr>
        <w:numRestart w:val="eachPage"/>
      </w:footnotePr>
      <w:pgSz w:w="11907" w:h="16840" w:code="9"/>
      <w:pgMar w:top="1418" w:right="567" w:bottom="1134" w:left="1701" w:header="720" w:footer="526" w:gutter="0"/>
      <w:cols w:space="720"/>
      <w:formProt w:val="0"/>
      <w:titlePg/>
      <w:docGrid w:linePitch="299"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7E546" w14:textId="77777777" w:rsidR="00DA0409" w:rsidRDefault="00DA0409">
      <w:pPr>
        <w:spacing w:line="240" w:lineRule="auto"/>
      </w:pPr>
      <w:r>
        <w:separator/>
      </w:r>
    </w:p>
    <w:p w14:paraId="169391B6" w14:textId="77777777" w:rsidR="00DA0409" w:rsidRDefault="00DA0409"/>
  </w:endnote>
  <w:endnote w:type="continuationSeparator" w:id="0">
    <w:p w14:paraId="466B7A25" w14:textId="77777777" w:rsidR="00DA0409" w:rsidRDefault="00DA0409">
      <w:pPr>
        <w:spacing w:line="240" w:lineRule="auto"/>
      </w:pPr>
      <w:r>
        <w:continuationSeparator/>
      </w:r>
    </w:p>
    <w:p w14:paraId="2439B064" w14:textId="77777777" w:rsidR="00DA0409" w:rsidRDefault="00DA0409"/>
  </w:endnote>
  <w:endnote w:type="continuationNotice" w:id="1">
    <w:p w14:paraId="68DF8E76" w14:textId="77777777" w:rsidR="00DA0409" w:rsidRDefault="00DA0409">
      <w:pPr>
        <w:spacing w:line="240" w:lineRule="auto"/>
      </w:pPr>
    </w:p>
    <w:p w14:paraId="63693D5A" w14:textId="77777777" w:rsidR="00DA0409" w:rsidRDefault="00DA04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Liberation Serif">
    <w:altName w:val="Times New Roman"/>
    <w:charset w:val="00"/>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CC"/>
    <w:family w:val="swiss"/>
    <w:pitch w:val="variable"/>
    <w:sig w:usb0="E0002EFF" w:usb1="C000785B" w:usb2="00000009" w:usb3="00000000" w:csb0="000001FF" w:csb1="00000000"/>
  </w:font>
  <w:font w:name="OpenSymbol">
    <w:altName w:val="MS Gothic"/>
    <w:panose1 w:val="00000000000000000000"/>
    <w:charset w:val="80"/>
    <w:family w:val="auto"/>
    <w:notTrueType/>
    <w:pitch w:val="default"/>
    <w:sig w:usb0="00000000" w:usb1="08070000" w:usb2="00000010" w:usb3="00000000" w:csb0="00020000" w:csb1="00000000"/>
  </w:font>
  <w:font w:name="Times">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Liberation Serif;Times New Roma">
    <w:altName w:val="Times New Roman"/>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ntiqua">
    <w:altName w:val="Arial Narrow"/>
    <w:panose1 w:val="00000000000000000000"/>
    <w:charset w:val="00"/>
    <w:family w:val="swiss"/>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B342D" w14:textId="77777777" w:rsidR="002D418D" w:rsidRPr="00FD61DB" w:rsidRDefault="002D418D">
    <w:pPr>
      <w:pStyle w:val="afc"/>
      <w:pBdr>
        <w:bottom w:val="single" w:sz="12" w:space="1" w:color="000000"/>
      </w:pBdr>
      <w:jc w:val="right"/>
      <w:rPr>
        <w:sz w:val="4"/>
        <w:szCs w:val="4"/>
        <w:lang w:val="uk-UA"/>
      </w:rPr>
    </w:pPr>
  </w:p>
  <w:p w14:paraId="374D9EA8" w14:textId="74D4776E" w:rsidR="002D418D" w:rsidRDefault="002D418D" w:rsidP="007B0E48">
    <w:pPr>
      <w:pStyle w:val="afc"/>
      <w:tabs>
        <w:tab w:val="left" w:pos="7630"/>
      </w:tabs>
      <w:rPr>
        <w:rFonts w:ascii="Times New Roman" w:hAnsi="Times New Roman" w:cs="Times New Roman"/>
        <w:i/>
        <w:iCs/>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sidRPr="00B429CB">
      <w:rPr>
        <w:rFonts w:ascii="Times New Roman" w:hAnsi="Times New Roman" w:cs="Times New Roman"/>
        <w:i/>
        <w:iCs/>
        <w:sz w:val="24"/>
        <w:szCs w:val="24"/>
      </w:rPr>
      <w:fldChar w:fldCharType="begin"/>
    </w:r>
    <w:r w:rsidRPr="00B429CB">
      <w:rPr>
        <w:rFonts w:ascii="Times New Roman" w:hAnsi="Times New Roman" w:cs="Times New Roman"/>
        <w:i/>
        <w:iCs/>
        <w:sz w:val="24"/>
        <w:szCs w:val="24"/>
      </w:rPr>
      <w:instrText>PAGE</w:instrText>
    </w:r>
    <w:r w:rsidRPr="00B429CB">
      <w:rPr>
        <w:rFonts w:ascii="Times New Roman" w:hAnsi="Times New Roman" w:cs="Times New Roman"/>
        <w:i/>
        <w:iCs/>
        <w:sz w:val="24"/>
        <w:szCs w:val="24"/>
      </w:rPr>
      <w:fldChar w:fldCharType="separate"/>
    </w:r>
    <w:r>
      <w:rPr>
        <w:rFonts w:ascii="Times New Roman" w:hAnsi="Times New Roman" w:cs="Times New Roman"/>
        <w:i/>
        <w:iCs/>
        <w:noProof/>
        <w:sz w:val="24"/>
        <w:szCs w:val="24"/>
      </w:rPr>
      <w:t>170</w:t>
    </w:r>
    <w:r w:rsidRPr="00B429CB">
      <w:rPr>
        <w:rFonts w:ascii="Times New Roman" w:hAnsi="Times New Roman" w:cs="Times New Roman"/>
        <w:i/>
        <w:iCs/>
        <w:sz w:val="24"/>
        <w:szCs w:val="24"/>
      </w:rPr>
      <w:fldChar w:fldCharType="end"/>
    </w:r>
  </w:p>
  <w:p w14:paraId="37CC539F" w14:textId="77777777" w:rsidR="002D418D" w:rsidRPr="00B429CB" w:rsidRDefault="002D418D" w:rsidP="003E4AFE">
    <w:pPr>
      <w:pStyle w:val="afc"/>
      <w:tabs>
        <w:tab w:val="clear" w:pos="4819"/>
        <w:tab w:val="clear" w:pos="9639"/>
        <w:tab w:val="left" w:pos="3680"/>
      </w:tabs>
      <w:jc w:val="right"/>
      <w:rPr>
        <w:rFonts w:ascii="Times New Roman" w:eastAsia="Times New Roman" w:hAnsi="Times New Roman" w:cs="Times New Roman"/>
        <w:i/>
        <w:iCs/>
        <w:sz w:val="24"/>
        <w:szCs w:val="24"/>
        <w:lang w:val="uk-UA"/>
      </w:rPr>
    </w:pPr>
    <w:r>
      <w:rPr>
        <w:rFonts w:ascii="Times New Roman" w:eastAsia="Times New Roman" w:hAnsi="Times New Roman" w:cs="Times New Roman"/>
        <w:i/>
        <w:iCs/>
        <w:sz w:val="24"/>
        <w:szCs w:val="24"/>
        <w:lang w:val="uk-UA"/>
      </w:rPr>
      <w:t xml:space="preserve">Документ </w:t>
    </w:r>
    <w:r w:rsidRPr="00AC1D48">
      <w:rPr>
        <w:rFonts w:ascii="Times New Roman" w:eastAsia="Times New Roman" w:hAnsi="Times New Roman" w:cs="Times New Roman"/>
        <w:i/>
        <w:iCs/>
        <w:sz w:val="24"/>
        <w:szCs w:val="24"/>
        <w:lang w:val="uk-UA"/>
      </w:rPr>
      <w:t>є невід’ємною частиною Програми</w:t>
    </w:r>
    <w:r w:rsidRPr="00B429CB">
      <w:rPr>
        <w:rFonts w:ascii="Times New Roman" w:eastAsia="Times New Roman" w:hAnsi="Times New Roman"/>
        <w:i/>
        <w:iCs/>
        <w:sz w:val="24"/>
        <w:szCs w:val="24"/>
        <w:lang w:val="uk-UA"/>
      </w:rPr>
      <w:t xml:space="preserve"> </w:t>
    </w:r>
    <w:r w:rsidRPr="00B429CB">
      <w:rPr>
        <w:rFonts w:ascii="Times New Roman" w:eastAsia="Times New Roman" w:hAnsi="Times New Roman" w:cs="Times New Roman"/>
        <w:i/>
        <w:iCs/>
        <w:sz w:val="24"/>
        <w:szCs w:val="24"/>
        <w:lang w:val="uk-UA"/>
      </w:rPr>
      <w:t xml:space="preserve">підтримки енергомодернізації </w:t>
    </w:r>
  </w:p>
  <w:p w14:paraId="34B0C444" w14:textId="77777777" w:rsidR="002D418D" w:rsidRDefault="002D418D" w:rsidP="00291D3F">
    <w:pPr>
      <w:shd w:val="clear" w:color="auto" w:fill="FFFFFF"/>
      <w:spacing w:line="240" w:lineRule="auto"/>
      <w:jc w:val="right"/>
      <w:rPr>
        <w:rFonts w:ascii="Times New Roman" w:eastAsia="Times New Roman" w:hAnsi="Times New Roman" w:cs="Times New Roman"/>
        <w:i/>
        <w:iCs/>
        <w:sz w:val="24"/>
        <w:szCs w:val="24"/>
        <w:lang w:val="uk-UA"/>
      </w:rPr>
    </w:pPr>
    <w:r w:rsidRPr="00B429CB">
      <w:rPr>
        <w:rFonts w:ascii="Times New Roman" w:eastAsia="Times New Roman" w:hAnsi="Times New Roman" w:cs="Times New Roman"/>
        <w:i/>
        <w:iCs/>
        <w:sz w:val="24"/>
        <w:szCs w:val="24"/>
        <w:lang w:val="uk-UA"/>
      </w:rPr>
      <w:t>багатоквартирних будинків «ЕНЕРГОДІМ»</w:t>
    </w:r>
  </w:p>
  <w:p w14:paraId="7C6645CF" w14:textId="19C8FA33" w:rsidR="002D418D" w:rsidRPr="00FD61DB" w:rsidRDefault="002D418D" w:rsidP="00291D3F">
    <w:pPr>
      <w:shd w:val="clear" w:color="auto" w:fill="FFFFFF"/>
      <w:spacing w:line="240" w:lineRule="auto"/>
      <w:jc w:val="right"/>
      <w:rPr>
        <w:rFonts w:ascii="Times New Roman" w:eastAsia="Times New Roman" w:hAnsi="Times New Roman" w:cs="Times New Roman"/>
        <w:i/>
        <w:iCs/>
        <w:sz w:val="24"/>
        <w:szCs w:val="24"/>
        <w:lang w:val="uk-UA"/>
      </w:rPr>
    </w:pPr>
    <w:r>
      <w:rPr>
        <w:rFonts w:ascii="Times New Roman" w:eastAsia="Times New Roman" w:hAnsi="Times New Roman" w:cs="Times New Roman"/>
        <w:i/>
        <w:iCs/>
        <w:sz w:val="24"/>
        <w:szCs w:val="24"/>
        <w:lang w:val="uk-UA"/>
      </w:rPr>
      <w:t>(</w:t>
    </w:r>
    <w:r w:rsidRPr="00B429CB">
      <w:rPr>
        <w:rFonts w:ascii="Times New Roman" w:eastAsia="Times New Roman" w:hAnsi="Times New Roman"/>
        <w:i/>
        <w:iCs/>
        <w:sz w:val="24"/>
        <w:szCs w:val="24"/>
        <w:lang w:val="uk-UA"/>
      </w:rPr>
      <w:t xml:space="preserve">версія </w:t>
    </w:r>
    <w:r w:rsidRPr="003A41D6">
      <w:rPr>
        <w:rFonts w:ascii="Times New Roman" w:eastAsia="Times New Roman" w:hAnsi="Times New Roman"/>
        <w:i/>
        <w:iCs/>
        <w:sz w:val="24"/>
        <w:szCs w:val="24"/>
        <w:lang w:val="uk-UA"/>
      </w:rPr>
      <w:t>№ 1</w:t>
    </w:r>
    <w:r w:rsidRPr="00B429CB">
      <w:rPr>
        <w:rFonts w:ascii="Times New Roman" w:eastAsia="Times New Roman" w:hAnsi="Times New Roman"/>
        <w:i/>
        <w:iCs/>
        <w:sz w:val="24"/>
        <w:szCs w:val="24"/>
        <w:lang w:val="uk-UA"/>
      </w:rPr>
      <w:t>/20</w:t>
    </w:r>
    <w:r w:rsidRPr="00425C18">
      <w:rPr>
        <w:rFonts w:ascii="Times New Roman" w:eastAsia="Times New Roman" w:hAnsi="Times New Roman"/>
        <w:i/>
        <w:iCs/>
        <w:sz w:val="24"/>
        <w:szCs w:val="24"/>
        <w:lang w:val="ru-RU"/>
      </w:rPr>
      <w:t>19</w:t>
    </w:r>
    <w:r>
      <w:rPr>
        <w:rFonts w:ascii="Times New Roman" w:eastAsia="Times New Roman" w:hAnsi="Times New Roman"/>
        <w:i/>
        <w:iCs/>
        <w:sz w:val="24"/>
        <w:szCs w:val="24"/>
        <w:lang w:val="uk-UA"/>
      </w:rPr>
      <w:t xml:space="preserve"> </w:t>
    </w:r>
    <w:r>
      <w:rPr>
        <w:rFonts w:ascii="Times New Roman" w:eastAsia="Times New Roman" w:hAnsi="Times New Roman"/>
        <w:bCs/>
        <w:i/>
        <w:sz w:val="24"/>
        <w:szCs w:val="24"/>
        <w:lang w:val="uk-UA"/>
      </w:rPr>
      <w:t>в редакції від 30 червня 2021 року</w:t>
    </w:r>
    <w:r>
      <w:rPr>
        <w:rFonts w:ascii="Times New Roman" w:eastAsia="Times New Roman" w:hAnsi="Times New Roman"/>
        <w:i/>
        <w:iCs/>
        <w:sz w:val="24"/>
        <w:szCs w:val="24"/>
        <w:lang w:val="uk-UA"/>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4ED0" w14:textId="77777777" w:rsidR="000A6652" w:rsidRPr="00FD61DB" w:rsidRDefault="000A6652" w:rsidP="000A6652">
    <w:pPr>
      <w:pStyle w:val="afc"/>
      <w:pBdr>
        <w:bottom w:val="single" w:sz="12" w:space="1" w:color="000000"/>
      </w:pBdr>
      <w:jc w:val="right"/>
      <w:rPr>
        <w:sz w:val="4"/>
        <w:szCs w:val="4"/>
        <w:lang w:val="uk-UA"/>
      </w:rPr>
    </w:pPr>
  </w:p>
  <w:p w14:paraId="57865E66" w14:textId="009EA781" w:rsidR="000A6652" w:rsidRDefault="000A6652" w:rsidP="000A6652">
    <w:pPr>
      <w:pStyle w:val="afc"/>
      <w:tabs>
        <w:tab w:val="left" w:pos="7630"/>
      </w:tabs>
      <w:rPr>
        <w:rFonts w:ascii="Times New Roman" w:hAnsi="Times New Roman" w:cs="Times New Roman"/>
        <w:i/>
        <w:iCs/>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p>
  <w:p w14:paraId="58E061EB" w14:textId="77777777" w:rsidR="000A6652" w:rsidRPr="00B429CB" w:rsidRDefault="000A6652" w:rsidP="000A6652">
    <w:pPr>
      <w:pStyle w:val="afc"/>
      <w:tabs>
        <w:tab w:val="clear" w:pos="4819"/>
        <w:tab w:val="clear" w:pos="9639"/>
        <w:tab w:val="left" w:pos="3680"/>
      </w:tabs>
      <w:jc w:val="right"/>
      <w:rPr>
        <w:rFonts w:ascii="Times New Roman" w:eastAsia="Times New Roman" w:hAnsi="Times New Roman" w:cs="Times New Roman"/>
        <w:i/>
        <w:iCs/>
        <w:sz w:val="24"/>
        <w:szCs w:val="24"/>
        <w:lang w:val="uk-UA"/>
      </w:rPr>
    </w:pPr>
    <w:r>
      <w:rPr>
        <w:rFonts w:ascii="Times New Roman" w:eastAsia="Times New Roman" w:hAnsi="Times New Roman" w:cs="Times New Roman"/>
        <w:i/>
        <w:iCs/>
        <w:sz w:val="24"/>
        <w:szCs w:val="24"/>
        <w:lang w:val="uk-UA"/>
      </w:rPr>
      <w:t xml:space="preserve">Документ </w:t>
    </w:r>
    <w:r w:rsidRPr="00AC1D48">
      <w:rPr>
        <w:rFonts w:ascii="Times New Roman" w:eastAsia="Times New Roman" w:hAnsi="Times New Roman" w:cs="Times New Roman"/>
        <w:i/>
        <w:iCs/>
        <w:sz w:val="24"/>
        <w:szCs w:val="24"/>
        <w:lang w:val="uk-UA"/>
      </w:rPr>
      <w:t>є невід’ємною частиною Програми</w:t>
    </w:r>
    <w:r w:rsidRPr="00B429CB">
      <w:rPr>
        <w:rFonts w:ascii="Times New Roman" w:eastAsia="Times New Roman" w:hAnsi="Times New Roman"/>
        <w:i/>
        <w:iCs/>
        <w:sz w:val="24"/>
        <w:szCs w:val="24"/>
        <w:lang w:val="uk-UA"/>
      </w:rPr>
      <w:t xml:space="preserve"> </w:t>
    </w:r>
    <w:r w:rsidRPr="00B429CB">
      <w:rPr>
        <w:rFonts w:ascii="Times New Roman" w:eastAsia="Times New Roman" w:hAnsi="Times New Roman" w:cs="Times New Roman"/>
        <w:i/>
        <w:iCs/>
        <w:sz w:val="24"/>
        <w:szCs w:val="24"/>
        <w:lang w:val="uk-UA"/>
      </w:rPr>
      <w:t xml:space="preserve">підтримки енергомодернізації </w:t>
    </w:r>
  </w:p>
  <w:p w14:paraId="33195FAB" w14:textId="77777777" w:rsidR="000A6652" w:rsidRDefault="000A6652" w:rsidP="000A6652">
    <w:pPr>
      <w:shd w:val="clear" w:color="auto" w:fill="FFFFFF"/>
      <w:spacing w:line="240" w:lineRule="auto"/>
      <w:jc w:val="right"/>
      <w:rPr>
        <w:rFonts w:ascii="Times New Roman" w:eastAsia="Times New Roman" w:hAnsi="Times New Roman" w:cs="Times New Roman"/>
        <w:i/>
        <w:iCs/>
        <w:sz w:val="24"/>
        <w:szCs w:val="24"/>
        <w:lang w:val="uk-UA"/>
      </w:rPr>
    </w:pPr>
    <w:r w:rsidRPr="00B429CB">
      <w:rPr>
        <w:rFonts w:ascii="Times New Roman" w:eastAsia="Times New Roman" w:hAnsi="Times New Roman" w:cs="Times New Roman"/>
        <w:i/>
        <w:iCs/>
        <w:sz w:val="24"/>
        <w:szCs w:val="24"/>
        <w:lang w:val="uk-UA"/>
      </w:rPr>
      <w:t>багатоквартирних будинків «ЕНЕРГОДІМ»</w:t>
    </w:r>
  </w:p>
  <w:p w14:paraId="6F780127" w14:textId="77777777" w:rsidR="000A6652" w:rsidRPr="00FD61DB" w:rsidRDefault="000A6652" w:rsidP="000A6652">
    <w:pPr>
      <w:shd w:val="clear" w:color="auto" w:fill="FFFFFF"/>
      <w:spacing w:line="240" w:lineRule="auto"/>
      <w:jc w:val="right"/>
      <w:rPr>
        <w:rFonts w:ascii="Times New Roman" w:eastAsia="Times New Roman" w:hAnsi="Times New Roman" w:cs="Times New Roman"/>
        <w:i/>
        <w:iCs/>
        <w:sz w:val="24"/>
        <w:szCs w:val="24"/>
        <w:lang w:val="uk-UA"/>
      </w:rPr>
    </w:pPr>
    <w:r>
      <w:rPr>
        <w:rFonts w:ascii="Times New Roman" w:eastAsia="Times New Roman" w:hAnsi="Times New Roman" w:cs="Times New Roman"/>
        <w:i/>
        <w:iCs/>
        <w:sz w:val="24"/>
        <w:szCs w:val="24"/>
        <w:lang w:val="uk-UA"/>
      </w:rPr>
      <w:t>(</w:t>
    </w:r>
    <w:r w:rsidRPr="00B429CB">
      <w:rPr>
        <w:rFonts w:ascii="Times New Roman" w:eastAsia="Times New Roman" w:hAnsi="Times New Roman"/>
        <w:i/>
        <w:iCs/>
        <w:sz w:val="24"/>
        <w:szCs w:val="24"/>
        <w:lang w:val="uk-UA"/>
      </w:rPr>
      <w:t xml:space="preserve">версія </w:t>
    </w:r>
    <w:r w:rsidRPr="003A41D6">
      <w:rPr>
        <w:rFonts w:ascii="Times New Roman" w:eastAsia="Times New Roman" w:hAnsi="Times New Roman"/>
        <w:i/>
        <w:iCs/>
        <w:sz w:val="24"/>
        <w:szCs w:val="24"/>
        <w:lang w:val="uk-UA"/>
      </w:rPr>
      <w:t>№ 1</w:t>
    </w:r>
    <w:r w:rsidRPr="00B429CB">
      <w:rPr>
        <w:rFonts w:ascii="Times New Roman" w:eastAsia="Times New Roman" w:hAnsi="Times New Roman"/>
        <w:i/>
        <w:iCs/>
        <w:sz w:val="24"/>
        <w:szCs w:val="24"/>
        <w:lang w:val="uk-UA"/>
      </w:rPr>
      <w:t>/20</w:t>
    </w:r>
    <w:r w:rsidRPr="00425C18">
      <w:rPr>
        <w:rFonts w:ascii="Times New Roman" w:eastAsia="Times New Roman" w:hAnsi="Times New Roman"/>
        <w:i/>
        <w:iCs/>
        <w:sz w:val="24"/>
        <w:szCs w:val="24"/>
        <w:lang w:val="ru-RU"/>
      </w:rPr>
      <w:t>19</w:t>
    </w:r>
    <w:r>
      <w:rPr>
        <w:rFonts w:ascii="Times New Roman" w:eastAsia="Times New Roman" w:hAnsi="Times New Roman"/>
        <w:i/>
        <w:iCs/>
        <w:sz w:val="24"/>
        <w:szCs w:val="24"/>
        <w:lang w:val="uk-UA"/>
      </w:rPr>
      <w:t xml:space="preserve"> </w:t>
    </w:r>
    <w:r>
      <w:rPr>
        <w:rFonts w:ascii="Times New Roman" w:eastAsia="Times New Roman" w:hAnsi="Times New Roman"/>
        <w:bCs/>
        <w:i/>
        <w:sz w:val="24"/>
        <w:szCs w:val="24"/>
        <w:lang w:val="uk-UA"/>
      </w:rPr>
      <w:t>в редакції від 30 червня 2021 року</w:t>
    </w:r>
    <w:r>
      <w:rPr>
        <w:rFonts w:ascii="Times New Roman" w:eastAsia="Times New Roman" w:hAnsi="Times New Roman"/>
        <w:i/>
        <w:iCs/>
        <w:sz w:val="24"/>
        <w:szCs w:val="24"/>
        <w:lang w:val="uk-UA"/>
      </w:rPr>
      <w:t>)</w:t>
    </w:r>
  </w:p>
  <w:p w14:paraId="13F2536A" w14:textId="77777777" w:rsidR="000A6652" w:rsidRPr="000A6652" w:rsidRDefault="000A6652">
    <w:pPr>
      <w:pStyle w:val="afc"/>
      <w:rPr>
        <w:lang w:val="uk-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D9E41" w14:textId="77777777" w:rsidR="00DA0409" w:rsidRDefault="00DA0409">
      <w:r>
        <w:separator/>
      </w:r>
    </w:p>
    <w:p w14:paraId="444CE566" w14:textId="77777777" w:rsidR="00DA0409" w:rsidRDefault="00DA0409"/>
  </w:footnote>
  <w:footnote w:type="continuationSeparator" w:id="0">
    <w:p w14:paraId="64A76A0C" w14:textId="77777777" w:rsidR="00DA0409" w:rsidRDefault="00DA0409">
      <w:r>
        <w:continuationSeparator/>
      </w:r>
    </w:p>
    <w:p w14:paraId="059C3DC8" w14:textId="77777777" w:rsidR="00DA0409" w:rsidRDefault="00DA0409"/>
  </w:footnote>
  <w:footnote w:type="continuationNotice" w:id="1">
    <w:p w14:paraId="1361E46E" w14:textId="77777777" w:rsidR="00DA0409" w:rsidRDefault="00DA0409">
      <w:pPr>
        <w:spacing w:line="240" w:lineRule="auto"/>
      </w:pPr>
    </w:p>
    <w:p w14:paraId="2D8516FF" w14:textId="77777777" w:rsidR="00DA0409" w:rsidRDefault="00DA04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6A64" w14:textId="1E7C3FE7" w:rsidR="002D418D" w:rsidRPr="008E3A8C" w:rsidRDefault="002D418D" w:rsidP="00BD4B44">
    <w:pPr>
      <w:rPr>
        <w:lang w:val="uk-UA"/>
      </w:rPr>
    </w:pPr>
    <w:r w:rsidRPr="00401BFB">
      <w:rPr>
        <w:noProof/>
        <w:lang w:val="uk-UA" w:eastAsia="uk-UA"/>
      </w:rPr>
      <w:drawing>
        <wp:inline distT="0" distB="0" distL="0" distR="0" wp14:anchorId="36F075A5" wp14:editId="0D1FF810">
          <wp:extent cx="1748155" cy="285115"/>
          <wp:effectExtent l="0" t="0" r="0" b="0"/>
          <wp:docPr id="3" name="Рисунок 4" descr="https://eefund.org.ua/themes/custom/cannan/img/logo/EEF-logo-positive-UA@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descr="https://eefund.org.ua/themes/custom/cannan/img/logo/EEF-logo-positive-UA@2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8155" cy="28511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B667B" w14:textId="5EB5065F" w:rsidR="002D418D" w:rsidRDefault="002D418D">
    <w:pPr>
      <w:pStyle w:val="afb"/>
    </w:pPr>
    <w:r w:rsidRPr="00401BFB">
      <w:rPr>
        <w:noProof/>
        <w:lang w:val="uk-UA" w:eastAsia="uk-UA"/>
      </w:rPr>
      <w:drawing>
        <wp:inline distT="0" distB="0" distL="0" distR="0" wp14:anchorId="61C25B0D" wp14:editId="782BFB2E">
          <wp:extent cx="1744980" cy="289560"/>
          <wp:effectExtent l="0" t="0" r="7620" b="0"/>
          <wp:docPr id="4" name="Рисунок 4" descr="https://eefund.org.ua/themes/custom/cannan/img/logo/EEF-logo-positive-UA@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descr="https://eefund.org.ua/themes/custom/cannan/img/logo/EEF-logo-positive-UA@2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4980" cy="2895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A241A"/>
    <w:multiLevelType w:val="multilevel"/>
    <w:tmpl w:val="41F25910"/>
    <w:lvl w:ilvl="0">
      <w:start w:val="2"/>
      <w:numFmt w:val="decimal"/>
      <w:lvlText w:val="%1."/>
      <w:lvlJc w:val="left"/>
      <w:pPr>
        <w:ind w:left="420" w:hanging="420"/>
      </w:pPr>
      <w:rPr>
        <w:rFonts w:eastAsia="Liberation Serif" w:hint="default"/>
        <w:b w:val="0"/>
      </w:rPr>
    </w:lvl>
    <w:lvl w:ilvl="1">
      <w:start w:val="1"/>
      <w:numFmt w:val="decimal"/>
      <w:lvlText w:val="%1.%2."/>
      <w:lvlJc w:val="left"/>
      <w:pPr>
        <w:ind w:left="1080" w:hanging="720"/>
      </w:pPr>
      <w:rPr>
        <w:rFonts w:eastAsia="Liberation Serif" w:hint="default"/>
        <w:b w:val="0"/>
      </w:rPr>
    </w:lvl>
    <w:lvl w:ilvl="2">
      <w:start w:val="1"/>
      <w:numFmt w:val="decimal"/>
      <w:lvlText w:val="%1.%2.%3."/>
      <w:lvlJc w:val="left"/>
      <w:pPr>
        <w:ind w:left="3273" w:hanging="720"/>
      </w:pPr>
      <w:rPr>
        <w:rFonts w:eastAsia="Liberation Serif" w:hint="default"/>
        <w:b w:val="0"/>
      </w:rPr>
    </w:lvl>
    <w:lvl w:ilvl="3">
      <w:start w:val="1"/>
      <w:numFmt w:val="decimal"/>
      <w:lvlText w:val="%1.%2.%3.%4."/>
      <w:lvlJc w:val="left"/>
      <w:pPr>
        <w:ind w:left="2160" w:hanging="1080"/>
      </w:pPr>
      <w:rPr>
        <w:rFonts w:eastAsia="Liberation Serif" w:hint="default"/>
        <w:b w:val="0"/>
      </w:rPr>
    </w:lvl>
    <w:lvl w:ilvl="4">
      <w:start w:val="1"/>
      <w:numFmt w:val="decimal"/>
      <w:lvlText w:val="%1.%2.%3.%4.%5."/>
      <w:lvlJc w:val="left"/>
      <w:pPr>
        <w:ind w:left="2520" w:hanging="1080"/>
      </w:pPr>
      <w:rPr>
        <w:rFonts w:eastAsia="Liberation Serif" w:hint="default"/>
        <w:b w:val="0"/>
      </w:rPr>
    </w:lvl>
    <w:lvl w:ilvl="5">
      <w:start w:val="1"/>
      <w:numFmt w:val="decimal"/>
      <w:lvlText w:val="%1.%2.%3.%4.%5.%6."/>
      <w:lvlJc w:val="left"/>
      <w:pPr>
        <w:ind w:left="3240" w:hanging="1440"/>
      </w:pPr>
      <w:rPr>
        <w:rFonts w:eastAsia="Liberation Serif" w:hint="default"/>
        <w:b w:val="0"/>
      </w:rPr>
    </w:lvl>
    <w:lvl w:ilvl="6">
      <w:start w:val="1"/>
      <w:numFmt w:val="decimal"/>
      <w:lvlText w:val="%1.%2.%3.%4.%5.%6.%7."/>
      <w:lvlJc w:val="left"/>
      <w:pPr>
        <w:ind w:left="3960" w:hanging="1800"/>
      </w:pPr>
      <w:rPr>
        <w:rFonts w:eastAsia="Liberation Serif" w:hint="default"/>
        <w:b w:val="0"/>
      </w:rPr>
    </w:lvl>
    <w:lvl w:ilvl="7">
      <w:start w:val="1"/>
      <w:numFmt w:val="decimal"/>
      <w:lvlText w:val="%1.%2.%3.%4.%5.%6.%7.%8."/>
      <w:lvlJc w:val="left"/>
      <w:pPr>
        <w:ind w:left="4320" w:hanging="1800"/>
      </w:pPr>
      <w:rPr>
        <w:rFonts w:eastAsia="Liberation Serif" w:hint="default"/>
        <w:b w:val="0"/>
      </w:rPr>
    </w:lvl>
    <w:lvl w:ilvl="8">
      <w:start w:val="1"/>
      <w:numFmt w:val="decimal"/>
      <w:lvlText w:val="%1.%2.%3.%4.%5.%6.%7.%8.%9."/>
      <w:lvlJc w:val="left"/>
      <w:pPr>
        <w:ind w:left="5040" w:hanging="2160"/>
      </w:pPr>
      <w:rPr>
        <w:rFonts w:eastAsia="Liberation Serif" w:hint="default"/>
        <w:b w:val="0"/>
      </w:rPr>
    </w:lvl>
  </w:abstractNum>
  <w:abstractNum w:abstractNumId="1" w15:restartNumberingAfterBreak="0">
    <w:nsid w:val="033403BA"/>
    <w:multiLevelType w:val="hybridMultilevel"/>
    <w:tmpl w:val="6CF677CA"/>
    <w:lvl w:ilvl="0" w:tplc="3DF8C9BE">
      <w:start w:val="1"/>
      <w:numFmt w:val="bullet"/>
      <w:lvlText w:val=""/>
      <w:lvlJc w:val="left"/>
      <w:pPr>
        <w:ind w:left="720" w:hanging="360"/>
      </w:pPr>
      <w:rPr>
        <w:rFonts w:ascii="Symbol" w:hAnsi="Symbol" w:hint="default"/>
      </w:rPr>
    </w:lvl>
    <w:lvl w:ilvl="1" w:tplc="3DF8C9BE">
      <w:start w:val="1"/>
      <w:numFmt w:val="bullet"/>
      <w:lvlText w:val=""/>
      <w:lvlJc w:val="left"/>
      <w:pPr>
        <w:ind w:left="1440" w:hanging="360"/>
      </w:pPr>
      <w:rPr>
        <w:rFonts w:ascii="Symbol" w:hAnsi="Symbol"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3DE1AD9"/>
    <w:multiLevelType w:val="hybridMultilevel"/>
    <w:tmpl w:val="70D0397A"/>
    <w:lvl w:ilvl="0" w:tplc="3DF8C9BE">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040C67C6"/>
    <w:multiLevelType w:val="hybridMultilevel"/>
    <w:tmpl w:val="BA167B38"/>
    <w:lvl w:ilvl="0" w:tplc="0422000F">
      <w:start w:val="1"/>
      <w:numFmt w:val="decimal"/>
      <w:lvlText w:val="%1."/>
      <w:lvlJc w:val="left"/>
      <w:pPr>
        <w:ind w:left="1570" w:hanging="360"/>
      </w:pPr>
    </w:lvl>
    <w:lvl w:ilvl="1" w:tplc="649C3F7C">
      <w:start w:val="1"/>
      <w:numFmt w:val="decimal"/>
      <w:lvlText w:val="%2."/>
      <w:lvlJc w:val="left"/>
      <w:pPr>
        <w:ind w:left="2290" w:hanging="360"/>
      </w:pPr>
      <w:rPr>
        <w:rFonts w:ascii="Times New Roman" w:eastAsia="Noto Sans Symbols" w:hAnsi="Times New Roman" w:cs="Times New Roman" w:hint="default"/>
        <w:b/>
        <w:bCs/>
      </w:rPr>
    </w:lvl>
    <w:lvl w:ilvl="2" w:tplc="0422001B" w:tentative="1">
      <w:start w:val="1"/>
      <w:numFmt w:val="lowerRoman"/>
      <w:lvlText w:val="%3."/>
      <w:lvlJc w:val="right"/>
      <w:pPr>
        <w:ind w:left="3010" w:hanging="180"/>
      </w:pPr>
    </w:lvl>
    <w:lvl w:ilvl="3" w:tplc="0422000F" w:tentative="1">
      <w:start w:val="1"/>
      <w:numFmt w:val="decimal"/>
      <w:lvlText w:val="%4."/>
      <w:lvlJc w:val="left"/>
      <w:pPr>
        <w:ind w:left="3730" w:hanging="360"/>
      </w:pPr>
    </w:lvl>
    <w:lvl w:ilvl="4" w:tplc="04220019" w:tentative="1">
      <w:start w:val="1"/>
      <w:numFmt w:val="lowerLetter"/>
      <w:lvlText w:val="%5."/>
      <w:lvlJc w:val="left"/>
      <w:pPr>
        <w:ind w:left="4450" w:hanging="360"/>
      </w:pPr>
    </w:lvl>
    <w:lvl w:ilvl="5" w:tplc="0422001B" w:tentative="1">
      <w:start w:val="1"/>
      <w:numFmt w:val="lowerRoman"/>
      <w:lvlText w:val="%6."/>
      <w:lvlJc w:val="right"/>
      <w:pPr>
        <w:ind w:left="5170" w:hanging="180"/>
      </w:pPr>
    </w:lvl>
    <w:lvl w:ilvl="6" w:tplc="0422000F" w:tentative="1">
      <w:start w:val="1"/>
      <w:numFmt w:val="decimal"/>
      <w:lvlText w:val="%7."/>
      <w:lvlJc w:val="left"/>
      <w:pPr>
        <w:ind w:left="5890" w:hanging="360"/>
      </w:pPr>
    </w:lvl>
    <w:lvl w:ilvl="7" w:tplc="04220019" w:tentative="1">
      <w:start w:val="1"/>
      <w:numFmt w:val="lowerLetter"/>
      <w:lvlText w:val="%8."/>
      <w:lvlJc w:val="left"/>
      <w:pPr>
        <w:ind w:left="6610" w:hanging="360"/>
      </w:pPr>
    </w:lvl>
    <w:lvl w:ilvl="8" w:tplc="0422001B" w:tentative="1">
      <w:start w:val="1"/>
      <w:numFmt w:val="lowerRoman"/>
      <w:lvlText w:val="%9."/>
      <w:lvlJc w:val="right"/>
      <w:pPr>
        <w:ind w:left="7330" w:hanging="180"/>
      </w:pPr>
    </w:lvl>
  </w:abstractNum>
  <w:abstractNum w:abstractNumId="4" w15:restartNumberingAfterBreak="0">
    <w:nsid w:val="042B2408"/>
    <w:multiLevelType w:val="multilevel"/>
    <w:tmpl w:val="0D105F18"/>
    <w:lvl w:ilvl="0">
      <w:start w:val="7"/>
      <w:numFmt w:val="decimal"/>
      <w:lvlText w:val="%1."/>
      <w:lvlJc w:val="left"/>
      <w:pPr>
        <w:ind w:left="420" w:hanging="420"/>
      </w:pPr>
      <w:rPr>
        <w:rFonts w:hint="default"/>
      </w:rPr>
    </w:lvl>
    <w:lvl w:ilvl="1">
      <w:start w:val="4"/>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188" w:hanging="108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0739" w:hanging="1800"/>
      </w:pPr>
      <w:rPr>
        <w:rFonts w:hint="default"/>
      </w:rPr>
    </w:lvl>
    <w:lvl w:ilvl="8">
      <w:start w:val="1"/>
      <w:numFmt w:val="decimal"/>
      <w:lvlText w:val="%1.%2.%3.%4.%5.%6.%7.%8.%9."/>
      <w:lvlJc w:val="left"/>
      <w:pPr>
        <w:ind w:left="12376" w:hanging="2160"/>
      </w:pPr>
      <w:rPr>
        <w:rFonts w:hint="default"/>
      </w:rPr>
    </w:lvl>
  </w:abstractNum>
  <w:abstractNum w:abstractNumId="5" w15:restartNumberingAfterBreak="0">
    <w:nsid w:val="046001CE"/>
    <w:multiLevelType w:val="hybridMultilevel"/>
    <w:tmpl w:val="103E8DBC"/>
    <w:lvl w:ilvl="0" w:tplc="423C69A4">
      <w:start w:val="20"/>
      <w:numFmt w:val="decimal"/>
      <w:lvlText w:val="%1."/>
      <w:lvlJc w:val="left"/>
      <w:pPr>
        <w:ind w:left="1440" w:hanging="360"/>
      </w:pPr>
      <w:rPr>
        <w:rFonts w:hint="default"/>
        <w:color w:val="auto"/>
      </w:rPr>
    </w:lvl>
    <w:lvl w:ilvl="1" w:tplc="04220019">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6" w15:restartNumberingAfterBreak="0">
    <w:nsid w:val="061B70CF"/>
    <w:multiLevelType w:val="hybridMultilevel"/>
    <w:tmpl w:val="FD16BA60"/>
    <w:lvl w:ilvl="0" w:tplc="3DF8C9BE">
      <w:start w:val="1"/>
      <w:numFmt w:val="bullet"/>
      <w:lvlText w:val=""/>
      <w:lvlJc w:val="left"/>
      <w:pPr>
        <w:ind w:left="1571" w:hanging="360"/>
      </w:pPr>
      <w:rPr>
        <w:rFonts w:ascii="Symbol" w:hAnsi="Symbol" w:hint="default"/>
      </w:rPr>
    </w:lvl>
    <w:lvl w:ilvl="1" w:tplc="3DF8C9BE">
      <w:start w:val="1"/>
      <w:numFmt w:val="bullet"/>
      <w:lvlText w:val=""/>
      <w:lvlJc w:val="left"/>
      <w:pPr>
        <w:ind w:left="2291" w:hanging="360"/>
      </w:pPr>
      <w:rPr>
        <w:rFonts w:ascii="Symbol" w:hAnsi="Symbol" w:hint="default"/>
      </w:rPr>
    </w:lvl>
    <w:lvl w:ilvl="2" w:tplc="04220005" w:tentative="1">
      <w:start w:val="1"/>
      <w:numFmt w:val="bullet"/>
      <w:lvlText w:val=""/>
      <w:lvlJc w:val="left"/>
      <w:pPr>
        <w:ind w:left="3011" w:hanging="360"/>
      </w:pPr>
      <w:rPr>
        <w:rFonts w:ascii="Wingdings" w:hAnsi="Wingdings" w:hint="default"/>
      </w:rPr>
    </w:lvl>
    <w:lvl w:ilvl="3" w:tplc="04220001" w:tentative="1">
      <w:start w:val="1"/>
      <w:numFmt w:val="bullet"/>
      <w:lvlText w:val=""/>
      <w:lvlJc w:val="left"/>
      <w:pPr>
        <w:ind w:left="3731" w:hanging="360"/>
      </w:pPr>
      <w:rPr>
        <w:rFonts w:ascii="Symbol" w:hAnsi="Symbol" w:hint="default"/>
      </w:rPr>
    </w:lvl>
    <w:lvl w:ilvl="4" w:tplc="04220003" w:tentative="1">
      <w:start w:val="1"/>
      <w:numFmt w:val="bullet"/>
      <w:lvlText w:val="o"/>
      <w:lvlJc w:val="left"/>
      <w:pPr>
        <w:ind w:left="4451" w:hanging="360"/>
      </w:pPr>
      <w:rPr>
        <w:rFonts w:ascii="Courier New" w:hAnsi="Courier New" w:cs="Courier New" w:hint="default"/>
      </w:rPr>
    </w:lvl>
    <w:lvl w:ilvl="5" w:tplc="04220005" w:tentative="1">
      <w:start w:val="1"/>
      <w:numFmt w:val="bullet"/>
      <w:lvlText w:val=""/>
      <w:lvlJc w:val="left"/>
      <w:pPr>
        <w:ind w:left="5171" w:hanging="360"/>
      </w:pPr>
      <w:rPr>
        <w:rFonts w:ascii="Wingdings" w:hAnsi="Wingdings" w:hint="default"/>
      </w:rPr>
    </w:lvl>
    <w:lvl w:ilvl="6" w:tplc="04220001" w:tentative="1">
      <w:start w:val="1"/>
      <w:numFmt w:val="bullet"/>
      <w:lvlText w:val=""/>
      <w:lvlJc w:val="left"/>
      <w:pPr>
        <w:ind w:left="5891" w:hanging="360"/>
      </w:pPr>
      <w:rPr>
        <w:rFonts w:ascii="Symbol" w:hAnsi="Symbol" w:hint="default"/>
      </w:rPr>
    </w:lvl>
    <w:lvl w:ilvl="7" w:tplc="04220003" w:tentative="1">
      <w:start w:val="1"/>
      <w:numFmt w:val="bullet"/>
      <w:lvlText w:val="o"/>
      <w:lvlJc w:val="left"/>
      <w:pPr>
        <w:ind w:left="6611" w:hanging="360"/>
      </w:pPr>
      <w:rPr>
        <w:rFonts w:ascii="Courier New" w:hAnsi="Courier New" w:cs="Courier New" w:hint="default"/>
      </w:rPr>
    </w:lvl>
    <w:lvl w:ilvl="8" w:tplc="04220005" w:tentative="1">
      <w:start w:val="1"/>
      <w:numFmt w:val="bullet"/>
      <w:lvlText w:val=""/>
      <w:lvlJc w:val="left"/>
      <w:pPr>
        <w:ind w:left="7331" w:hanging="360"/>
      </w:pPr>
      <w:rPr>
        <w:rFonts w:ascii="Wingdings" w:hAnsi="Wingdings" w:hint="default"/>
      </w:rPr>
    </w:lvl>
  </w:abstractNum>
  <w:abstractNum w:abstractNumId="7" w15:restartNumberingAfterBreak="0">
    <w:nsid w:val="0698326E"/>
    <w:multiLevelType w:val="hybridMultilevel"/>
    <w:tmpl w:val="1C88F04C"/>
    <w:lvl w:ilvl="0" w:tplc="9FAE7244">
      <w:start w:val="1"/>
      <w:numFmt w:val="decimal"/>
      <w:lvlText w:val="4.%1."/>
      <w:lvlJc w:val="left"/>
      <w:pPr>
        <w:ind w:left="1637"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079762AF"/>
    <w:multiLevelType w:val="multilevel"/>
    <w:tmpl w:val="9104AE6C"/>
    <w:lvl w:ilvl="0">
      <w:start w:val="1"/>
      <w:numFmt w:val="decimal"/>
      <w:lvlText w:val="%1."/>
      <w:lvlJc w:val="left"/>
      <w:pPr>
        <w:ind w:left="1211" w:hanging="360"/>
      </w:pPr>
      <w:rPr>
        <w:rFonts w:hint="default"/>
      </w:rPr>
    </w:lvl>
    <w:lvl w:ilvl="1">
      <w:start w:val="1"/>
      <w:numFmt w:val="decimal"/>
      <w:isLgl/>
      <w:lvlText w:val="%1.%2."/>
      <w:lvlJc w:val="left"/>
      <w:pPr>
        <w:ind w:left="1997"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651" w:hanging="180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9" w15:restartNumberingAfterBreak="0">
    <w:nsid w:val="087470C8"/>
    <w:multiLevelType w:val="multilevel"/>
    <w:tmpl w:val="F70AC1D0"/>
    <w:lvl w:ilvl="0">
      <w:start w:val="6"/>
      <w:numFmt w:val="decimal"/>
      <w:lvlText w:val="%1."/>
      <w:lvlJc w:val="left"/>
      <w:pPr>
        <w:ind w:left="450" w:hanging="450"/>
      </w:pPr>
      <w:rPr>
        <w:rFonts w:hint="default"/>
      </w:rPr>
    </w:lvl>
    <w:lvl w:ilvl="1">
      <w:start w:val="1"/>
      <w:numFmt w:val="decimal"/>
      <w:lvlText w:val="7.%2."/>
      <w:lvlJc w:val="left"/>
      <w:pPr>
        <w:ind w:left="1080" w:hanging="720"/>
      </w:pPr>
      <w:rPr>
        <w:rFonts w:hint="default"/>
      </w:rPr>
    </w:lvl>
    <w:lvl w:ilvl="2">
      <w:start w:val="1"/>
      <w:numFmt w:val="decimal"/>
      <w:lvlText w:val="%1.%2.%3."/>
      <w:lvlJc w:val="left"/>
      <w:pPr>
        <w:ind w:left="1440" w:hanging="720"/>
      </w:pPr>
      <w:rPr>
        <w:rFonts w:ascii="Noto Sans Symbols" w:hAnsi="Noto Sans Symbols" w:cs="Noto Sans Symbols" w:hint="default"/>
        <w:sz w:val="28"/>
        <w:szCs w:val="28"/>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091A6B68"/>
    <w:multiLevelType w:val="multilevel"/>
    <w:tmpl w:val="705AA6EE"/>
    <w:lvl w:ilvl="0">
      <w:start w:val="2"/>
      <w:numFmt w:val="decimal"/>
      <w:lvlText w:val="%1"/>
      <w:lvlJc w:val="left"/>
      <w:pPr>
        <w:ind w:left="600" w:hanging="600"/>
      </w:pPr>
      <w:rPr>
        <w:rFonts w:hint="default"/>
      </w:rPr>
    </w:lvl>
    <w:lvl w:ilvl="1">
      <w:start w:val="2"/>
      <w:numFmt w:val="decimal"/>
      <w:lvlText w:val="%1.%2"/>
      <w:lvlJc w:val="left"/>
      <w:pPr>
        <w:ind w:left="883" w:hanging="600"/>
      </w:pPr>
      <w:rPr>
        <w:rFonts w:hint="default"/>
      </w:rPr>
    </w:lvl>
    <w:lvl w:ilvl="2">
      <w:start w:val="6"/>
      <w:numFmt w:val="decimal"/>
      <w:lvlText w:val="%1.%2.%3"/>
      <w:lvlJc w:val="left"/>
      <w:pPr>
        <w:ind w:left="1286" w:hanging="72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424" w:hanging="2160"/>
      </w:pPr>
      <w:rPr>
        <w:rFonts w:hint="default"/>
      </w:rPr>
    </w:lvl>
  </w:abstractNum>
  <w:abstractNum w:abstractNumId="11" w15:restartNumberingAfterBreak="0">
    <w:nsid w:val="096C1985"/>
    <w:multiLevelType w:val="multilevel"/>
    <w:tmpl w:val="CB9EE9E4"/>
    <w:styleLink w:val="BMSchedules"/>
    <w:lvl w:ilvl="0">
      <w:start w:val="1"/>
      <w:numFmt w:val="none"/>
      <w:lvlRestart w:val="0"/>
      <w:suff w:val="nothing"/>
      <w:lvlText w:val="%1"/>
      <w:lvlJc w:val="left"/>
      <w:pPr>
        <w:ind w:left="0" w:firstLine="0"/>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2.%3"/>
      <w:lvlJc w:val="left"/>
      <w:pPr>
        <w:tabs>
          <w:tab w:val="num" w:pos="709"/>
        </w:tabs>
        <w:ind w:left="709" w:hanging="709"/>
      </w:pPr>
      <w:rPr>
        <w:rFonts w:hint="default"/>
      </w:rPr>
    </w:lvl>
    <w:lvl w:ilvl="3">
      <w:start w:val="1"/>
      <w:numFmt w:val="lowerLetter"/>
      <w:lvlText w:val="(%4)"/>
      <w:lvlJc w:val="left"/>
      <w:pPr>
        <w:tabs>
          <w:tab w:val="num" w:pos="1418"/>
        </w:tabs>
        <w:ind w:left="1418" w:hanging="709"/>
      </w:pPr>
      <w:rPr>
        <w:rFonts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decimal"/>
      <w:lvlText w:val="(%7)"/>
      <w:lvlJc w:val="left"/>
      <w:pPr>
        <w:tabs>
          <w:tab w:val="num" w:pos="3544"/>
        </w:tabs>
        <w:ind w:left="3544" w:hanging="709"/>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2" w15:restartNumberingAfterBreak="0">
    <w:nsid w:val="0C9B3541"/>
    <w:multiLevelType w:val="hybridMultilevel"/>
    <w:tmpl w:val="1326EABE"/>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0CEC6394"/>
    <w:multiLevelType w:val="multilevel"/>
    <w:tmpl w:val="FD1A8B14"/>
    <w:lvl w:ilvl="0">
      <w:start w:val="4"/>
      <w:numFmt w:val="decimal"/>
      <w:lvlText w:val="%1."/>
      <w:lvlJc w:val="left"/>
      <w:pPr>
        <w:ind w:left="450" w:hanging="450"/>
      </w:pPr>
      <w:rPr>
        <w:rFonts w:hint="default"/>
      </w:rPr>
    </w:lvl>
    <w:lvl w:ilvl="1">
      <w:start w:val="1"/>
      <w:numFmt w:val="decimal"/>
      <w:lvlText w:val="5.%2."/>
      <w:lvlJc w:val="left"/>
      <w:pPr>
        <w:ind w:left="6107" w:hanging="720"/>
      </w:pPr>
      <w:rPr>
        <w:rFonts w:hint="default"/>
      </w:rPr>
    </w:lvl>
    <w:lvl w:ilvl="2">
      <w:start w:val="1"/>
      <w:numFmt w:val="decimal"/>
      <w:lvlText w:val="%1.%2.%3."/>
      <w:lvlJc w:val="left"/>
      <w:pPr>
        <w:ind w:left="11494" w:hanging="720"/>
      </w:pPr>
      <w:rPr>
        <w:rFonts w:hint="default"/>
      </w:rPr>
    </w:lvl>
    <w:lvl w:ilvl="3">
      <w:start w:val="1"/>
      <w:numFmt w:val="decimal"/>
      <w:lvlText w:val="%1.%2.%3.%4."/>
      <w:lvlJc w:val="left"/>
      <w:pPr>
        <w:ind w:left="17241" w:hanging="1080"/>
      </w:pPr>
      <w:rPr>
        <w:rFonts w:hint="default"/>
      </w:rPr>
    </w:lvl>
    <w:lvl w:ilvl="4">
      <w:start w:val="1"/>
      <w:numFmt w:val="decimal"/>
      <w:lvlText w:val="%1.%2.%3.%4.%5."/>
      <w:lvlJc w:val="left"/>
      <w:pPr>
        <w:ind w:left="22628" w:hanging="1080"/>
      </w:pPr>
      <w:rPr>
        <w:rFonts w:hint="default"/>
      </w:rPr>
    </w:lvl>
    <w:lvl w:ilvl="5">
      <w:start w:val="1"/>
      <w:numFmt w:val="decimal"/>
      <w:lvlText w:val="%1.%2.%3.%4.%5.%6."/>
      <w:lvlJc w:val="left"/>
      <w:pPr>
        <w:ind w:left="28375" w:hanging="1440"/>
      </w:pPr>
      <w:rPr>
        <w:rFonts w:hint="default"/>
      </w:rPr>
    </w:lvl>
    <w:lvl w:ilvl="6">
      <w:start w:val="1"/>
      <w:numFmt w:val="decimal"/>
      <w:lvlText w:val="%1.%2.%3.%4.%5.%6.%7."/>
      <w:lvlJc w:val="left"/>
      <w:pPr>
        <w:ind w:left="-31414" w:hanging="1800"/>
      </w:pPr>
      <w:rPr>
        <w:rFonts w:hint="default"/>
      </w:rPr>
    </w:lvl>
    <w:lvl w:ilvl="7">
      <w:start w:val="1"/>
      <w:numFmt w:val="decimal"/>
      <w:lvlText w:val="%1.%2.%3.%4.%5.%6.%7.%8."/>
      <w:lvlJc w:val="left"/>
      <w:pPr>
        <w:ind w:left="-26027" w:hanging="1800"/>
      </w:pPr>
      <w:rPr>
        <w:rFonts w:hint="default"/>
      </w:rPr>
    </w:lvl>
    <w:lvl w:ilvl="8">
      <w:start w:val="1"/>
      <w:numFmt w:val="decimal"/>
      <w:lvlText w:val="%1.%2.%3.%4.%5.%6.%7.%8.%9."/>
      <w:lvlJc w:val="left"/>
      <w:pPr>
        <w:ind w:left="-20280" w:hanging="2160"/>
      </w:pPr>
      <w:rPr>
        <w:rFonts w:hint="default"/>
      </w:rPr>
    </w:lvl>
  </w:abstractNum>
  <w:abstractNum w:abstractNumId="14" w15:restartNumberingAfterBreak="0">
    <w:nsid w:val="0D4E2386"/>
    <w:multiLevelType w:val="multilevel"/>
    <w:tmpl w:val="22DEFDA0"/>
    <w:lvl w:ilvl="0">
      <w:start w:val="7"/>
      <w:numFmt w:val="decimal"/>
      <w:lvlText w:val="%1."/>
      <w:lvlJc w:val="left"/>
      <w:pPr>
        <w:ind w:left="420" w:hanging="420"/>
      </w:pPr>
      <w:rPr>
        <w:rFonts w:eastAsia="Times New Roman" w:hint="default"/>
      </w:rPr>
    </w:lvl>
    <w:lvl w:ilvl="1">
      <w:start w:val="3"/>
      <w:numFmt w:val="decimal"/>
      <w:lvlText w:val="%1.%2."/>
      <w:lvlJc w:val="left"/>
      <w:pPr>
        <w:ind w:left="1997" w:hanging="720"/>
      </w:pPr>
      <w:rPr>
        <w:rFonts w:eastAsia="Times New Roman" w:hint="default"/>
      </w:rPr>
    </w:lvl>
    <w:lvl w:ilvl="2">
      <w:start w:val="1"/>
      <w:numFmt w:val="decimal"/>
      <w:lvlText w:val="%1.%2.%3."/>
      <w:lvlJc w:val="left"/>
      <w:pPr>
        <w:ind w:left="3274" w:hanging="720"/>
      </w:pPr>
      <w:rPr>
        <w:rFonts w:eastAsia="Times New Roman" w:hint="default"/>
      </w:rPr>
    </w:lvl>
    <w:lvl w:ilvl="3">
      <w:start w:val="1"/>
      <w:numFmt w:val="decimal"/>
      <w:lvlText w:val="%1.%2.%3.%4."/>
      <w:lvlJc w:val="left"/>
      <w:pPr>
        <w:ind w:left="4911" w:hanging="1080"/>
      </w:pPr>
      <w:rPr>
        <w:rFonts w:eastAsia="Times New Roman" w:hint="default"/>
      </w:rPr>
    </w:lvl>
    <w:lvl w:ilvl="4">
      <w:start w:val="1"/>
      <w:numFmt w:val="decimal"/>
      <w:lvlText w:val="%1.%2.%3.%4.%5."/>
      <w:lvlJc w:val="left"/>
      <w:pPr>
        <w:ind w:left="6188" w:hanging="1080"/>
      </w:pPr>
      <w:rPr>
        <w:rFonts w:eastAsia="Times New Roman" w:hint="default"/>
      </w:rPr>
    </w:lvl>
    <w:lvl w:ilvl="5">
      <w:start w:val="1"/>
      <w:numFmt w:val="decimal"/>
      <w:lvlText w:val="%1.%2.%3.%4.%5.%6."/>
      <w:lvlJc w:val="left"/>
      <w:pPr>
        <w:ind w:left="7825" w:hanging="1440"/>
      </w:pPr>
      <w:rPr>
        <w:rFonts w:eastAsia="Times New Roman" w:hint="default"/>
      </w:rPr>
    </w:lvl>
    <w:lvl w:ilvl="6">
      <w:start w:val="1"/>
      <w:numFmt w:val="decimal"/>
      <w:lvlText w:val="%1.%2.%3.%4.%5.%6.%7."/>
      <w:lvlJc w:val="left"/>
      <w:pPr>
        <w:ind w:left="9462" w:hanging="1800"/>
      </w:pPr>
      <w:rPr>
        <w:rFonts w:eastAsia="Times New Roman" w:hint="default"/>
      </w:rPr>
    </w:lvl>
    <w:lvl w:ilvl="7">
      <w:start w:val="1"/>
      <w:numFmt w:val="decimal"/>
      <w:lvlText w:val="%1.%2.%3.%4.%5.%6.%7.%8."/>
      <w:lvlJc w:val="left"/>
      <w:pPr>
        <w:ind w:left="10739" w:hanging="1800"/>
      </w:pPr>
      <w:rPr>
        <w:rFonts w:eastAsia="Times New Roman" w:hint="default"/>
      </w:rPr>
    </w:lvl>
    <w:lvl w:ilvl="8">
      <w:start w:val="1"/>
      <w:numFmt w:val="decimal"/>
      <w:lvlText w:val="%1.%2.%3.%4.%5.%6.%7.%8.%9."/>
      <w:lvlJc w:val="left"/>
      <w:pPr>
        <w:ind w:left="12376" w:hanging="2160"/>
      </w:pPr>
      <w:rPr>
        <w:rFonts w:eastAsia="Times New Roman" w:hint="default"/>
      </w:rPr>
    </w:lvl>
  </w:abstractNum>
  <w:abstractNum w:abstractNumId="15" w15:restartNumberingAfterBreak="0">
    <w:nsid w:val="0DE9642D"/>
    <w:multiLevelType w:val="multilevel"/>
    <w:tmpl w:val="C36EFE24"/>
    <w:lvl w:ilvl="0">
      <w:start w:val="5"/>
      <w:numFmt w:val="decimal"/>
      <w:lvlText w:val="%1."/>
      <w:lvlJc w:val="left"/>
      <w:pPr>
        <w:ind w:left="450" w:hanging="450"/>
      </w:pPr>
      <w:rPr>
        <w:rFonts w:hint="default"/>
      </w:rPr>
    </w:lvl>
    <w:lvl w:ilvl="1">
      <w:start w:val="1"/>
      <w:numFmt w:val="decimal"/>
      <w:lvlText w:val="6.%2."/>
      <w:lvlJc w:val="left"/>
      <w:pPr>
        <w:ind w:left="1080" w:hanging="720"/>
      </w:pPr>
      <w:rPr>
        <w:rFonts w:hint="default"/>
      </w:rPr>
    </w:lvl>
    <w:lvl w:ilvl="2">
      <w:start w:val="5"/>
      <w:numFmt w:val="decimal"/>
      <w:lvlText w:val="6.%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0F515879"/>
    <w:multiLevelType w:val="multilevel"/>
    <w:tmpl w:val="E1A4F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2379D0"/>
    <w:multiLevelType w:val="multilevel"/>
    <w:tmpl w:val="30660936"/>
    <w:lvl w:ilvl="0">
      <w:start w:val="9"/>
      <w:numFmt w:val="decimal"/>
      <w:lvlText w:val="%1."/>
      <w:lvlJc w:val="left"/>
      <w:pPr>
        <w:ind w:left="450" w:hanging="450"/>
      </w:pPr>
      <w:rPr>
        <w:rFonts w:hint="default"/>
      </w:rPr>
    </w:lvl>
    <w:lvl w:ilvl="1">
      <w:start w:val="1"/>
      <w:numFmt w:val="decimal"/>
      <w:lvlText w:val="%1.%2."/>
      <w:lvlJc w:val="left"/>
      <w:pPr>
        <w:ind w:left="1080" w:hanging="720"/>
      </w:pPr>
      <w:rPr>
        <w:rFonts w:ascii="Noto Sans Symbols" w:hAnsi="Noto Sans Symbols" w:cs="Noto Sans Symbols" w:hint="default"/>
        <w:sz w:val="28"/>
        <w:szCs w:val="28"/>
      </w:rPr>
    </w:lvl>
    <w:lvl w:ilvl="2">
      <w:start w:val="1"/>
      <w:numFmt w:val="decimal"/>
      <w:lvlText w:val="6.%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138A3B78"/>
    <w:multiLevelType w:val="hybridMultilevel"/>
    <w:tmpl w:val="709CB4B6"/>
    <w:lvl w:ilvl="0" w:tplc="3DF8C9BE">
      <w:start w:val="1"/>
      <w:numFmt w:val="bullet"/>
      <w:lvlText w:val=""/>
      <w:lvlJc w:val="left"/>
      <w:pPr>
        <w:ind w:left="1571" w:hanging="360"/>
      </w:pPr>
      <w:rPr>
        <w:rFonts w:ascii="Symbol" w:hAnsi="Symbol" w:hint="default"/>
      </w:rPr>
    </w:lvl>
    <w:lvl w:ilvl="1" w:tplc="3DF8C9BE">
      <w:start w:val="1"/>
      <w:numFmt w:val="bullet"/>
      <w:lvlText w:val=""/>
      <w:lvlJc w:val="left"/>
      <w:pPr>
        <w:ind w:left="2291" w:hanging="360"/>
      </w:pPr>
      <w:rPr>
        <w:rFonts w:ascii="Symbol" w:hAnsi="Symbol" w:hint="default"/>
      </w:rPr>
    </w:lvl>
    <w:lvl w:ilvl="2" w:tplc="04220005" w:tentative="1">
      <w:start w:val="1"/>
      <w:numFmt w:val="bullet"/>
      <w:lvlText w:val=""/>
      <w:lvlJc w:val="left"/>
      <w:pPr>
        <w:ind w:left="3011" w:hanging="360"/>
      </w:pPr>
      <w:rPr>
        <w:rFonts w:ascii="Wingdings" w:hAnsi="Wingdings" w:hint="default"/>
      </w:rPr>
    </w:lvl>
    <w:lvl w:ilvl="3" w:tplc="04220001" w:tentative="1">
      <w:start w:val="1"/>
      <w:numFmt w:val="bullet"/>
      <w:lvlText w:val=""/>
      <w:lvlJc w:val="left"/>
      <w:pPr>
        <w:ind w:left="3731" w:hanging="360"/>
      </w:pPr>
      <w:rPr>
        <w:rFonts w:ascii="Symbol" w:hAnsi="Symbol" w:hint="default"/>
      </w:rPr>
    </w:lvl>
    <w:lvl w:ilvl="4" w:tplc="04220003" w:tentative="1">
      <w:start w:val="1"/>
      <w:numFmt w:val="bullet"/>
      <w:lvlText w:val="o"/>
      <w:lvlJc w:val="left"/>
      <w:pPr>
        <w:ind w:left="4451" w:hanging="360"/>
      </w:pPr>
      <w:rPr>
        <w:rFonts w:ascii="Courier New" w:hAnsi="Courier New" w:cs="Courier New" w:hint="default"/>
      </w:rPr>
    </w:lvl>
    <w:lvl w:ilvl="5" w:tplc="04220005" w:tentative="1">
      <w:start w:val="1"/>
      <w:numFmt w:val="bullet"/>
      <w:lvlText w:val=""/>
      <w:lvlJc w:val="left"/>
      <w:pPr>
        <w:ind w:left="5171" w:hanging="360"/>
      </w:pPr>
      <w:rPr>
        <w:rFonts w:ascii="Wingdings" w:hAnsi="Wingdings" w:hint="default"/>
      </w:rPr>
    </w:lvl>
    <w:lvl w:ilvl="6" w:tplc="04220001" w:tentative="1">
      <w:start w:val="1"/>
      <w:numFmt w:val="bullet"/>
      <w:lvlText w:val=""/>
      <w:lvlJc w:val="left"/>
      <w:pPr>
        <w:ind w:left="5891" w:hanging="360"/>
      </w:pPr>
      <w:rPr>
        <w:rFonts w:ascii="Symbol" w:hAnsi="Symbol" w:hint="default"/>
      </w:rPr>
    </w:lvl>
    <w:lvl w:ilvl="7" w:tplc="04220003" w:tentative="1">
      <w:start w:val="1"/>
      <w:numFmt w:val="bullet"/>
      <w:lvlText w:val="o"/>
      <w:lvlJc w:val="left"/>
      <w:pPr>
        <w:ind w:left="6611" w:hanging="360"/>
      </w:pPr>
      <w:rPr>
        <w:rFonts w:ascii="Courier New" w:hAnsi="Courier New" w:cs="Courier New" w:hint="default"/>
      </w:rPr>
    </w:lvl>
    <w:lvl w:ilvl="8" w:tplc="04220005" w:tentative="1">
      <w:start w:val="1"/>
      <w:numFmt w:val="bullet"/>
      <w:lvlText w:val=""/>
      <w:lvlJc w:val="left"/>
      <w:pPr>
        <w:ind w:left="7331" w:hanging="360"/>
      </w:pPr>
      <w:rPr>
        <w:rFonts w:ascii="Wingdings" w:hAnsi="Wingdings" w:hint="default"/>
      </w:rPr>
    </w:lvl>
  </w:abstractNum>
  <w:abstractNum w:abstractNumId="19" w15:restartNumberingAfterBreak="0">
    <w:nsid w:val="13ED1C78"/>
    <w:multiLevelType w:val="multilevel"/>
    <w:tmpl w:val="13F872DC"/>
    <w:lvl w:ilvl="0">
      <w:start w:val="1"/>
      <w:numFmt w:val="decimal"/>
      <w:lvlText w:val="%1)"/>
      <w:lvlJc w:val="left"/>
      <w:pPr>
        <w:ind w:left="1353" w:hanging="360"/>
      </w:pPr>
      <w:rPr>
        <w:rFonts w:ascii="Times New Roman" w:hAnsi="Times New Roman" w:cs="Times New Roman" w:hint="default"/>
        <w:color w:val="000000"/>
        <w:position w:val="0"/>
        <w:sz w:val="28"/>
        <w:szCs w:val="28"/>
        <w:vertAlign w:val="baseline"/>
      </w:rPr>
    </w:lvl>
    <w:lvl w:ilvl="1">
      <w:start w:val="1"/>
      <w:numFmt w:val="bullet"/>
      <w:lvlText w:val=""/>
      <w:lvlJc w:val="left"/>
      <w:pPr>
        <w:ind w:left="-84" w:firstLine="0"/>
      </w:pPr>
      <w:rPr>
        <w:rFonts w:ascii="Arial" w:hAnsi="Arial" w:cs="Arial" w:hint="default"/>
      </w:rPr>
    </w:lvl>
    <w:lvl w:ilvl="2">
      <w:start w:val="1"/>
      <w:numFmt w:val="bullet"/>
      <w:lvlText w:val=""/>
      <w:lvlJc w:val="left"/>
      <w:pPr>
        <w:ind w:left="-84" w:firstLine="0"/>
      </w:pPr>
      <w:rPr>
        <w:rFonts w:ascii="Arial" w:hAnsi="Arial" w:cs="Arial" w:hint="default"/>
      </w:rPr>
    </w:lvl>
    <w:lvl w:ilvl="3">
      <w:start w:val="1"/>
      <w:numFmt w:val="bullet"/>
      <w:lvlText w:val=""/>
      <w:lvlJc w:val="left"/>
      <w:pPr>
        <w:ind w:left="-84" w:firstLine="0"/>
      </w:pPr>
      <w:rPr>
        <w:rFonts w:ascii="Arial" w:hAnsi="Arial" w:cs="Arial" w:hint="default"/>
      </w:rPr>
    </w:lvl>
    <w:lvl w:ilvl="4">
      <w:start w:val="1"/>
      <w:numFmt w:val="bullet"/>
      <w:lvlText w:val=""/>
      <w:lvlJc w:val="left"/>
      <w:pPr>
        <w:ind w:left="-84" w:firstLine="0"/>
      </w:pPr>
      <w:rPr>
        <w:rFonts w:ascii="Arial" w:hAnsi="Arial" w:cs="Arial" w:hint="default"/>
      </w:rPr>
    </w:lvl>
    <w:lvl w:ilvl="5">
      <w:start w:val="1"/>
      <w:numFmt w:val="bullet"/>
      <w:lvlText w:val=""/>
      <w:lvlJc w:val="left"/>
      <w:pPr>
        <w:ind w:left="-84" w:firstLine="0"/>
      </w:pPr>
      <w:rPr>
        <w:rFonts w:ascii="Arial" w:hAnsi="Arial" w:cs="Arial" w:hint="default"/>
      </w:rPr>
    </w:lvl>
    <w:lvl w:ilvl="6">
      <w:start w:val="1"/>
      <w:numFmt w:val="bullet"/>
      <w:lvlText w:val=""/>
      <w:lvlJc w:val="left"/>
      <w:pPr>
        <w:ind w:left="-84" w:firstLine="0"/>
      </w:pPr>
      <w:rPr>
        <w:rFonts w:ascii="Arial" w:hAnsi="Arial" w:cs="Arial" w:hint="default"/>
      </w:rPr>
    </w:lvl>
    <w:lvl w:ilvl="7">
      <w:start w:val="1"/>
      <w:numFmt w:val="bullet"/>
      <w:lvlText w:val=""/>
      <w:lvlJc w:val="left"/>
      <w:pPr>
        <w:ind w:left="-84" w:firstLine="0"/>
      </w:pPr>
      <w:rPr>
        <w:rFonts w:ascii="Arial" w:hAnsi="Arial" w:cs="Arial" w:hint="default"/>
      </w:rPr>
    </w:lvl>
    <w:lvl w:ilvl="8">
      <w:start w:val="1"/>
      <w:numFmt w:val="bullet"/>
      <w:lvlText w:val=""/>
      <w:lvlJc w:val="left"/>
      <w:pPr>
        <w:ind w:left="-84" w:firstLine="0"/>
      </w:pPr>
      <w:rPr>
        <w:rFonts w:ascii="Arial" w:hAnsi="Arial" w:cs="Arial" w:hint="default"/>
      </w:rPr>
    </w:lvl>
  </w:abstractNum>
  <w:abstractNum w:abstractNumId="20" w15:restartNumberingAfterBreak="0">
    <w:nsid w:val="14164650"/>
    <w:multiLevelType w:val="multilevel"/>
    <w:tmpl w:val="42505B06"/>
    <w:lvl w:ilvl="0">
      <w:start w:val="6"/>
      <w:numFmt w:val="decimal"/>
      <w:lvlText w:val="%1."/>
      <w:lvlJc w:val="left"/>
      <w:pPr>
        <w:ind w:left="420" w:hanging="420"/>
      </w:pPr>
      <w:rPr>
        <w:rFonts w:eastAsia="Times New Roman" w:cs="Times New Roman" w:hint="default"/>
        <w:b w:val="0"/>
      </w:rPr>
    </w:lvl>
    <w:lvl w:ilvl="1">
      <w:start w:val="1"/>
      <w:numFmt w:val="decimal"/>
      <w:lvlText w:val="%1.%2."/>
      <w:lvlJc w:val="left"/>
      <w:pPr>
        <w:ind w:left="1440" w:hanging="720"/>
      </w:pPr>
      <w:rPr>
        <w:rFonts w:eastAsia="Times New Roman" w:cs="Times New Roman" w:hint="default"/>
        <w:b w:val="0"/>
      </w:rPr>
    </w:lvl>
    <w:lvl w:ilvl="2">
      <w:start w:val="1"/>
      <w:numFmt w:val="decimal"/>
      <w:lvlText w:val="%1.%2.%3."/>
      <w:lvlJc w:val="left"/>
      <w:pPr>
        <w:ind w:left="2160" w:hanging="720"/>
      </w:pPr>
      <w:rPr>
        <w:rFonts w:eastAsia="Times New Roman" w:cs="Times New Roman" w:hint="default"/>
        <w:b w:val="0"/>
      </w:rPr>
    </w:lvl>
    <w:lvl w:ilvl="3">
      <w:start w:val="1"/>
      <w:numFmt w:val="decimal"/>
      <w:lvlText w:val="%1.%2.%3.%4."/>
      <w:lvlJc w:val="left"/>
      <w:pPr>
        <w:ind w:left="3240" w:hanging="1080"/>
      </w:pPr>
      <w:rPr>
        <w:rFonts w:eastAsia="Times New Roman" w:cs="Times New Roman" w:hint="default"/>
        <w:b w:val="0"/>
      </w:rPr>
    </w:lvl>
    <w:lvl w:ilvl="4">
      <w:start w:val="1"/>
      <w:numFmt w:val="decimal"/>
      <w:lvlText w:val="%1.%2.%3.%4.%5."/>
      <w:lvlJc w:val="left"/>
      <w:pPr>
        <w:ind w:left="3960" w:hanging="1080"/>
      </w:pPr>
      <w:rPr>
        <w:rFonts w:eastAsia="Times New Roman" w:cs="Times New Roman" w:hint="default"/>
        <w:b w:val="0"/>
      </w:rPr>
    </w:lvl>
    <w:lvl w:ilvl="5">
      <w:start w:val="1"/>
      <w:numFmt w:val="decimal"/>
      <w:lvlText w:val="%1.%2.%3.%4.%5.%6."/>
      <w:lvlJc w:val="left"/>
      <w:pPr>
        <w:ind w:left="5040" w:hanging="1440"/>
      </w:pPr>
      <w:rPr>
        <w:rFonts w:eastAsia="Times New Roman" w:cs="Times New Roman" w:hint="default"/>
        <w:b w:val="0"/>
      </w:rPr>
    </w:lvl>
    <w:lvl w:ilvl="6">
      <w:start w:val="1"/>
      <w:numFmt w:val="decimal"/>
      <w:lvlText w:val="%1.%2.%3.%4.%5.%6.%7."/>
      <w:lvlJc w:val="left"/>
      <w:pPr>
        <w:ind w:left="6120" w:hanging="1800"/>
      </w:pPr>
      <w:rPr>
        <w:rFonts w:eastAsia="Times New Roman" w:cs="Times New Roman" w:hint="default"/>
        <w:b w:val="0"/>
      </w:rPr>
    </w:lvl>
    <w:lvl w:ilvl="7">
      <w:start w:val="1"/>
      <w:numFmt w:val="decimal"/>
      <w:lvlText w:val="%1.%2.%3.%4.%5.%6.%7.%8."/>
      <w:lvlJc w:val="left"/>
      <w:pPr>
        <w:ind w:left="6840" w:hanging="1800"/>
      </w:pPr>
      <w:rPr>
        <w:rFonts w:eastAsia="Times New Roman" w:cs="Times New Roman" w:hint="default"/>
        <w:b w:val="0"/>
      </w:rPr>
    </w:lvl>
    <w:lvl w:ilvl="8">
      <w:start w:val="1"/>
      <w:numFmt w:val="decimal"/>
      <w:lvlText w:val="%1.%2.%3.%4.%5.%6.%7.%8.%9."/>
      <w:lvlJc w:val="left"/>
      <w:pPr>
        <w:ind w:left="7920" w:hanging="2160"/>
      </w:pPr>
      <w:rPr>
        <w:rFonts w:eastAsia="Times New Roman" w:cs="Times New Roman" w:hint="default"/>
        <w:b w:val="0"/>
      </w:rPr>
    </w:lvl>
  </w:abstractNum>
  <w:abstractNum w:abstractNumId="21" w15:restartNumberingAfterBreak="0">
    <w:nsid w:val="150F059B"/>
    <w:multiLevelType w:val="multilevel"/>
    <w:tmpl w:val="359AD632"/>
    <w:lvl w:ilvl="0">
      <w:start w:val="1"/>
      <w:numFmt w:val="decimal"/>
      <w:lvlText w:val="%1."/>
      <w:lvlJc w:val="left"/>
      <w:pPr>
        <w:ind w:left="720" w:hanging="360"/>
      </w:pPr>
      <w:rPr>
        <w:rFonts w:ascii="Times New Roman" w:eastAsia="Noto Sans Symbols" w:hAnsi="Times New Roman" w:cs="Times New Roman" w:hint="default"/>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763"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58836B2"/>
    <w:multiLevelType w:val="hybridMultilevel"/>
    <w:tmpl w:val="FD8A3340"/>
    <w:lvl w:ilvl="0" w:tplc="3DF8C9BE">
      <w:start w:val="1"/>
      <w:numFmt w:val="bullet"/>
      <w:lvlText w:val=""/>
      <w:lvlJc w:val="left"/>
      <w:pPr>
        <w:ind w:left="927" w:hanging="360"/>
      </w:pPr>
      <w:rPr>
        <w:rFonts w:ascii="Symbol" w:hAnsi="Symbol" w:hint="default"/>
      </w:rPr>
    </w:lvl>
    <w:lvl w:ilvl="1" w:tplc="04190003">
      <w:start w:val="1"/>
      <w:numFmt w:val="bullet"/>
      <w:lvlText w:val="o"/>
      <w:lvlJc w:val="left"/>
      <w:pPr>
        <w:ind w:left="1647" w:hanging="360"/>
      </w:pPr>
      <w:rPr>
        <w:rFonts w:ascii="Liberation Serif" w:hAnsi="Liberation Serif" w:cs="Liberation Serif" w:hint="default"/>
      </w:rPr>
    </w:lvl>
    <w:lvl w:ilvl="2" w:tplc="04190005">
      <w:start w:val="1"/>
      <w:numFmt w:val="bullet"/>
      <w:lvlText w:val=""/>
      <w:lvlJc w:val="left"/>
      <w:pPr>
        <w:ind w:left="2367" w:hanging="360"/>
      </w:pPr>
      <w:rPr>
        <w:rFonts w:ascii="OpenSymbol" w:hAnsi="OpenSymbol" w:hint="default"/>
      </w:rPr>
    </w:lvl>
    <w:lvl w:ilvl="3" w:tplc="04190001" w:tentative="1">
      <w:start w:val="1"/>
      <w:numFmt w:val="bullet"/>
      <w:lvlText w:val=""/>
      <w:lvlJc w:val="left"/>
      <w:pPr>
        <w:ind w:left="3087" w:hanging="360"/>
      </w:pPr>
      <w:rPr>
        <w:rFonts w:ascii="Times" w:hAnsi="Times" w:hint="default"/>
      </w:rPr>
    </w:lvl>
    <w:lvl w:ilvl="4" w:tplc="04190003" w:tentative="1">
      <w:start w:val="1"/>
      <w:numFmt w:val="bullet"/>
      <w:lvlText w:val="o"/>
      <w:lvlJc w:val="left"/>
      <w:pPr>
        <w:ind w:left="3807" w:hanging="360"/>
      </w:pPr>
      <w:rPr>
        <w:rFonts w:ascii="Liberation Serif" w:hAnsi="Liberation Serif" w:cs="Liberation Serif" w:hint="default"/>
      </w:rPr>
    </w:lvl>
    <w:lvl w:ilvl="5" w:tplc="04190005" w:tentative="1">
      <w:start w:val="1"/>
      <w:numFmt w:val="bullet"/>
      <w:lvlText w:val=""/>
      <w:lvlJc w:val="left"/>
      <w:pPr>
        <w:ind w:left="4527" w:hanging="360"/>
      </w:pPr>
      <w:rPr>
        <w:rFonts w:ascii="OpenSymbol" w:hAnsi="OpenSymbol" w:hint="default"/>
      </w:rPr>
    </w:lvl>
    <w:lvl w:ilvl="6" w:tplc="04190001" w:tentative="1">
      <w:start w:val="1"/>
      <w:numFmt w:val="bullet"/>
      <w:lvlText w:val=""/>
      <w:lvlJc w:val="left"/>
      <w:pPr>
        <w:ind w:left="5247" w:hanging="360"/>
      </w:pPr>
      <w:rPr>
        <w:rFonts w:ascii="Times" w:hAnsi="Times" w:hint="default"/>
      </w:rPr>
    </w:lvl>
    <w:lvl w:ilvl="7" w:tplc="04190003" w:tentative="1">
      <w:start w:val="1"/>
      <w:numFmt w:val="bullet"/>
      <w:lvlText w:val="o"/>
      <w:lvlJc w:val="left"/>
      <w:pPr>
        <w:ind w:left="5967" w:hanging="360"/>
      </w:pPr>
      <w:rPr>
        <w:rFonts w:ascii="Liberation Serif" w:hAnsi="Liberation Serif" w:cs="Liberation Serif" w:hint="default"/>
      </w:rPr>
    </w:lvl>
    <w:lvl w:ilvl="8" w:tplc="04190005" w:tentative="1">
      <w:start w:val="1"/>
      <w:numFmt w:val="bullet"/>
      <w:lvlText w:val=""/>
      <w:lvlJc w:val="left"/>
      <w:pPr>
        <w:ind w:left="6687" w:hanging="360"/>
      </w:pPr>
      <w:rPr>
        <w:rFonts w:ascii="OpenSymbol" w:hAnsi="OpenSymbol" w:hint="default"/>
      </w:rPr>
    </w:lvl>
  </w:abstractNum>
  <w:abstractNum w:abstractNumId="23" w15:restartNumberingAfterBreak="0">
    <w:nsid w:val="15C259F0"/>
    <w:multiLevelType w:val="multilevel"/>
    <w:tmpl w:val="3126E5AE"/>
    <w:lvl w:ilvl="0">
      <w:start w:val="7"/>
      <w:numFmt w:val="decimal"/>
      <w:lvlText w:val="%1."/>
      <w:lvlJc w:val="left"/>
      <w:pPr>
        <w:ind w:left="420" w:hanging="420"/>
      </w:pPr>
      <w:rPr>
        <w:rFonts w:eastAsia="Noto Sans Symbols" w:hint="default"/>
      </w:rPr>
    </w:lvl>
    <w:lvl w:ilvl="1">
      <w:start w:val="2"/>
      <w:numFmt w:val="decimal"/>
      <w:lvlText w:val="%1.%2."/>
      <w:lvlJc w:val="left"/>
      <w:pPr>
        <w:ind w:left="1997" w:hanging="720"/>
      </w:pPr>
      <w:rPr>
        <w:rFonts w:eastAsia="Noto Sans Symbols" w:hint="default"/>
      </w:rPr>
    </w:lvl>
    <w:lvl w:ilvl="2">
      <w:start w:val="1"/>
      <w:numFmt w:val="decimal"/>
      <w:lvlText w:val="%1.%2.%3."/>
      <w:lvlJc w:val="left"/>
      <w:pPr>
        <w:ind w:left="3274" w:hanging="720"/>
      </w:pPr>
      <w:rPr>
        <w:rFonts w:eastAsia="Noto Sans Symbols" w:hint="default"/>
      </w:rPr>
    </w:lvl>
    <w:lvl w:ilvl="3">
      <w:start w:val="1"/>
      <w:numFmt w:val="decimal"/>
      <w:lvlText w:val="%1.%2.%3.%4."/>
      <w:lvlJc w:val="left"/>
      <w:pPr>
        <w:ind w:left="4911" w:hanging="1080"/>
      </w:pPr>
      <w:rPr>
        <w:rFonts w:eastAsia="Noto Sans Symbols" w:hint="default"/>
      </w:rPr>
    </w:lvl>
    <w:lvl w:ilvl="4">
      <w:start w:val="1"/>
      <w:numFmt w:val="decimal"/>
      <w:lvlText w:val="%1.%2.%3.%4.%5."/>
      <w:lvlJc w:val="left"/>
      <w:pPr>
        <w:ind w:left="6188" w:hanging="1080"/>
      </w:pPr>
      <w:rPr>
        <w:rFonts w:eastAsia="Noto Sans Symbols" w:hint="default"/>
      </w:rPr>
    </w:lvl>
    <w:lvl w:ilvl="5">
      <w:start w:val="1"/>
      <w:numFmt w:val="decimal"/>
      <w:lvlText w:val="%1.%2.%3.%4.%5.%6."/>
      <w:lvlJc w:val="left"/>
      <w:pPr>
        <w:ind w:left="7825" w:hanging="1440"/>
      </w:pPr>
      <w:rPr>
        <w:rFonts w:eastAsia="Noto Sans Symbols" w:hint="default"/>
      </w:rPr>
    </w:lvl>
    <w:lvl w:ilvl="6">
      <w:start w:val="1"/>
      <w:numFmt w:val="decimal"/>
      <w:lvlText w:val="%1.%2.%3.%4.%5.%6.%7."/>
      <w:lvlJc w:val="left"/>
      <w:pPr>
        <w:ind w:left="9462" w:hanging="1800"/>
      </w:pPr>
      <w:rPr>
        <w:rFonts w:eastAsia="Noto Sans Symbols" w:hint="default"/>
      </w:rPr>
    </w:lvl>
    <w:lvl w:ilvl="7">
      <w:start w:val="1"/>
      <w:numFmt w:val="decimal"/>
      <w:lvlText w:val="%1.%2.%3.%4.%5.%6.%7.%8."/>
      <w:lvlJc w:val="left"/>
      <w:pPr>
        <w:ind w:left="10739" w:hanging="1800"/>
      </w:pPr>
      <w:rPr>
        <w:rFonts w:eastAsia="Noto Sans Symbols" w:hint="default"/>
      </w:rPr>
    </w:lvl>
    <w:lvl w:ilvl="8">
      <w:start w:val="1"/>
      <w:numFmt w:val="decimal"/>
      <w:lvlText w:val="%1.%2.%3.%4.%5.%6.%7.%8.%9."/>
      <w:lvlJc w:val="left"/>
      <w:pPr>
        <w:ind w:left="12376" w:hanging="2160"/>
      </w:pPr>
      <w:rPr>
        <w:rFonts w:eastAsia="Noto Sans Symbols" w:hint="default"/>
      </w:rPr>
    </w:lvl>
  </w:abstractNum>
  <w:abstractNum w:abstractNumId="24" w15:restartNumberingAfterBreak="0">
    <w:nsid w:val="162A7A49"/>
    <w:multiLevelType w:val="multilevel"/>
    <w:tmpl w:val="F64C671E"/>
    <w:lvl w:ilvl="0">
      <w:start w:val="10"/>
      <w:numFmt w:val="decimal"/>
      <w:lvlText w:val="%1."/>
      <w:lvlJc w:val="left"/>
      <w:pPr>
        <w:ind w:left="600" w:hanging="600"/>
      </w:pPr>
      <w:rPr>
        <w:rFonts w:hint="default"/>
      </w:rPr>
    </w:lvl>
    <w:lvl w:ilvl="1">
      <w:start w:val="1"/>
      <w:numFmt w:val="decimal"/>
      <w:lvlText w:val="11.%2."/>
      <w:lvlJc w:val="left"/>
      <w:pPr>
        <w:ind w:left="1080" w:hanging="720"/>
      </w:pPr>
      <w:rPr>
        <w:rFonts w:hint="default"/>
      </w:rPr>
    </w:lvl>
    <w:lvl w:ilvl="2">
      <w:start w:val="1"/>
      <w:numFmt w:val="decimal"/>
      <w:lvlText w:val="1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16DE7F6E"/>
    <w:multiLevelType w:val="multilevel"/>
    <w:tmpl w:val="E7CCF950"/>
    <w:lvl w:ilvl="0">
      <w:start w:val="2"/>
      <w:numFmt w:val="decimal"/>
      <w:lvlText w:val="%1."/>
      <w:lvlJc w:val="left"/>
      <w:pPr>
        <w:ind w:left="432" w:hanging="432"/>
      </w:pPr>
      <w:rPr>
        <w:rFonts w:eastAsia="Liberation Serif" w:hint="default"/>
      </w:rPr>
    </w:lvl>
    <w:lvl w:ilvl="1">
      <w:start w:val="1"/>
      <w:numFmt w:val="decimal"/>
      <w:lvlText w:val="%1.%2."/>
      <w:lvlJc w:val="left"/>
      <w:pPr>
        <w:ind w:left="1855" w:hanging="720"/>
      </w:pPr>
      <w:rPr>
        <w:rFonts w:eastAsia="Liberation Serif" w:hint="default"/>
      </w:rPr>
    </w:lvl>
    <w:lvl w:ilvl="2">
      <w:start w:val="1"/>
      <w:numFmt w:val="decimal"/>
      <w:lvlText w:val="%1.%2.%3."/>
      <w:lvlJc w:val="left"/>
      <w:pPr>
        <w:ind w:left="4974" w:hanging="720"/>
      </w:pPr>
      <w:rPr>
        <w:rFonts w:eastAsia="Liberation Serif" w:hint="default"/>
      </w:rPr>
    </w:lvl>
    <w:lvl w:ilvl="3">
      <w:start w:val="1"/>
      <w:numFmt w:val="decimal"/>
      <w:lvlText w:val="%1.%2.%3.%4."/>
      <w:lvlJc w:val="left"/>
      <w:pPr>
        <w:ind w:left="7461" w:hanging="1080"/>
      </w:pPr>
      <w:rPr>
        <w:rFonts w:eastAsia="Liberation Serif" w:hint="default"/>
      </w:rPr>
    </w:lvl>
    <w:lvl w:ilvl="4">
      <w:start w:val="1"/>
      <w:numFmt w:val="decimal"/>
      <w:lvlText w:val="%1.%2.%3.%4.%5."/>
      <w:lvlJc w:val="left"/>
      <w:pPr>
        <w:ind w:left="9588" w:hanging="1080"/>
      </w:pPr>
      <w:rPr>
        <w:rFonts w:eastAsia="Liberation Serif" w:hint="default"/>
      </w:rPr>
    </w:lvl>
    <w:lvl w:ilvl="5">
      <w:start w:val="1"/>
      <w:numFmt w:val="decimal"/>
      <w:lvlText w:val="%1.%2.%3.%4.%5.%6."/>
      <w:lvlJc w:val="left"/>
      <w:pPr>
        <w:ind w:left="12075" w:hanging="1440"/>
      </w:pPr>
      <w:rPr>
        <w:rFonts w:eastAsia="Liberation Serif" w:hint="default"/>
      </w:rPr>
    </w:lvl>
    <w:lvl w:ilvl="6">
      <w:start w:val="1"/>
      <w:numFmt w:val="decimal"/>
      <w:lvlText w:val="%1.%2.%3.%4.%5.%6.%7."/>
      <w:lvlJc w:val="left"/>
      <w:pPr>
        <w:ind w:left="14562" w:hanging="1800"/>
      </w:pPr>
      <w:rPr>
        <w:rFonts w:eastAsia="Liberation Serif" w:hint="default"/>
      </w:rPr>
    </w:lvl>
    <w:lvl w:ilvl="7">
      <w:start w:val="1"/>
      <w:numFmt w:val="decimal"/>
      <w:lvlText w:val="%1.%2.%3.%4.%5.%6.%7.%8."/>
      <w:lvlJc w:val="left"/>
      <w:pPr>
        <w:ind w:left="16689" w:hanging="1800"/>
      </w:pPr>
      <w:rPr>
        <w:rFonts w:eastAsia="Liberation Serif" w:hint="default"/>
      </w:rPr>
    </w:lvl>
    <w:lvl w:ilvl="8">
      <w:start w:val="1"/>
      <w:numFmt w:val="decimal"/>
      <w:lvlText w:val="%1.%2.%3.%4.%5.%6.%7.%8.%9."/>
      <w:lvlJc w:val="left"/>
      <w:pPr>
        <w:ind w:left="19176" w:hanging="2160"/>
      </w:pPr>
      <w:rPr>
        <w:rFonts w:eastAsia="Liberation Serif" w:hint="default"/>
      </w:rPr>
    </w:lvl>
  </w:abstractNum>
  <w:abstractNum w:abstractNumId="26" w15:restartNumberingAfterBreak="0">
    <w:nsid w:val="177068A6"/>
    <w:multiLevelType w:val="multilevel"/>
    <w:tmpl w:val="C5CCA526"/>
    <w:lvl w:ilvl="0">
      <w:start w:val="4"/>
      <w:numFmt w:val="decimal"/>
      <w:lvlText w:val="%1."/>
      <w:lvlJc w:val="left"/>
      <w:pPr>
        <w:ind w:left="630" w:hanging="63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193A0389"/>
    <w:multiLevelType w:val="multilevel"/>
    <w:tmpl w:val="92FAE7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9563C89"/>
    <w:multiLevelType w:val="multilevel"/>
    <w:tmpl w:val="249CE0F0"/>
    <w:lvl w:ilvl="0">
      <w:start w:val="1"/>
      <w:numFmt w:val="decimal"/>
      <w:lvlText w:val="%1)"/>
      <w:lvlJc w:val="left"/>
      <w:pPr>
        <w:ind w:left="720" w:hanging="360"/>
      </w:pPr>
      <w:rPr>
        <w:rFonts w:ascii="Times New Roman" w:hAnsi="Times New Roman" w:cs="Times New Roman" w:hint="default"/>
        <w:sz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19B564DB"/>
    <w:multiLevelType w:val="multilevel"/>
    <w:tmpl w:val="E5E087C8"/>
    <w:lvl w:ilvl="0">
      <w:start w:val="1"/>
      <w:numFmt w:val="upperRoman"/>
      <w:lvlText w:val="%1."/>
      <w:lvlJc w:val="right"/>
      <w:pPr>
        <w:ind w:left="720" w:hanging="360"/>
      </w:pPr>
    </w:lvl>
    <w:lvl w:ilvl="1">
      <w:start w:val="2"/>
      <w:numFmt w:val="decimal"/>
      <w:isLgl/>
      <w:lvlText w:val="%1.%2."/>
      <w:lvlJc w:val="left"/>
      <w:pPr>
        <w:ind w:left="864" w:hanging="504"/>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19E769C2"/>
    <w:multiLevelType w:val="hybridMultilevel"/>
    <w:tmpl w:val="FFB20992"/>
    <w:lvl w:ilvl="0" w:tplc="3DF8C9BE">
      <w:start w:val="1"/>
      <w:numFmt w:val="bullet"/>
      <w:lvlText w:val=""/>
      <w:lvlJc w:val="left"/>
      <w:pPr>
        <w:ind w:left="927" w:hanging="360"/>
      </w:pPr>
      <w:rPr>
        <w:rFonts w:ascii="Symbol" w:hAnsi="Symbol" w:hint="default"/>
      </w:rPr>
    </w:lvl>
    <w:lvl w:ilvl="1" w:tplc="04190003">
      <w:start w:val="1"/>
      <w:numFmt w:val="bullet"/>
      <w:lvlText w:val="o"/>
      <w:lvlJc w:val="left"/>
      <w:pPr>
        <w:ind w:left="1647" w:hanging="360"/>
      </w:pPr>
      <w:rPr>
        <w:rFonts w:ascii="Liberation Serif" w:hAnsi="Liberation Serif" w:cs="Liberation Serif" w:hint="default"/>
      </w:rPr>
    </w:lvl>
    <w:lvl w:ilvl="2" w:tplc="04190005">
      <w:start w:val="1"/>
      <w:numFmt w:val="bullet"/>
      <w:lvlText w:val=""/>
      <w:lvlJc w:val="left"/>
      <w:pPr>
        <w:ind w:left="2367" w:hanging="360"/>
      </w:pPr>
      <w:rPr>
        <w:rFonts w:ascii="OpenSymbol" w:hAnsi="OpenSymbol" w:hint="default"/>
      </w:rPr>
    </w:lvl>
    <w:lvl w:ilvl="3" w:tplc="04190001" w:tentative="1">
      <w:start w:val="1"/>
      <w:numFmt w:val="bullet"/>
      <w:lvlText w:val=""/>
      <w:lvlJc w:val="left"/>
      <w:pPr>
        <w:ind w:left="3087" w:hanging="360"/>
      </w:pPr>
      <w:rPr>
        <w:rFonts w:ascii="Times" w:hAnsi="Times" w:hint="default"/>
      </w:rPr>
    </w:lvl>
    <w:lvl w:ilvl="4" w:tplc="04190003" w:tentative="1">
      <w:start w:val="1"/>
      <w:numFmt w:val="bullet"/>
      <w:lvlText w:val="o"/>
      <w:lvlJc w:val="left"/>
      <w:pPr>
        <w:ind w:left="3807" w:hanging="360"/>
      </w:pPr>
      <w:rPr>
        <w:rFonts w:ascii="Liberation Serif" w:hAnsi="Liberation Serif" w:cs="Liberation Serif" w:hint="default"/>
      </w:rPr>
    </w:lvl>
    <w:lvl w:ilvl="5" w:tplc="04190005" w:tentative="1">
      <w:start w:val="1"/>
      <w:numFmt w:val="bullet"/>
      <w:lvlText w:val=""/>
      <w:lvlJc w:val="left"/>
      <w:pPr>
        <w:ind w:left="4527" w:hanging="360"/>
      </w:pPr>
      <w:rPr>
        <w:rFonts w:ascii="OpenSymbol" w:hAnsi="OpenSymbol" w:hint="default"/>
      </w:rPr>
    </w:lvl>
    <w:lvl w:ilvl="6" w:tplc="04190001" w:tentative="1">
      <w:start w:val="1"/>
      <w:numFmt w:val="bullet"/>
      <w:lvlText w:val=""/>
      <w:lvlJc w:val="left"/>
      <w:pPr>
        <w:ind w:left="5247" w:hanging="360"/>
      </w:pPr>
      <w:rPr>
        <w:rFonts w:ascii="Times" w:hAnsi="Times" w:hint="default"/>
      </w:rPr>
    </w:lvl>
    <w:lvl w:ilvl="7" w:tplc="04190003" w:tentative="1">
      <w:start w:val="1"/>
      <w:numFmt w:val="bullet"/>
      <w:lvlText w:val="o"/>
      <w:lvlJc w:val="left"/>
      <w:pPr>
        <w:ind w:left="5967" w:hanging="360"/>
      </w:pPr>
      <w:rPr>
        <w:rFonts w:ascii="Liberation Serif" w:hAnsi="Liberation Serif" w:cs="Liberation Serif" w:hint="default"/>
      </w:rPr>
    </w:lvl>
    <w:lvl w:ilvl="8" w:tplc="04190005" w:tentative="1">
      <w:start w:val="1"/>
      <w:numFmt w:val="bullet"/>
      <w:lvlText w:val=""/>
      <w:lvlJc w:val="left"/>
      <w:pPr>
        <w:ind w:left="6687" w:hanging="360"/>
      </w:pPr>
      <w:rPr>
        <w:rFonts w:ascii="OpenSymbol" w:hAnsi="OpenSymbol" w:hint="default"/>
      </w:rPr>
    </w:lvl>
  </w:abstractNum>
  <w:abstractNum w:abstractNumId="31" w15:restartNumberingAfterBreak="0">
    <w:nsid w:val="1AAC7D3E"/>
    <w:multiLevelType w:val="hybridMultilevel"/>
    <w:tmpl w:val="BF92BDCE"/>
    <w:lvl w:ilvl="0" w:tplc="EE143968">
      <w:start w:val="1"/>
      <w:numFmt w:val="decimal"/>
      <w:lvlText w:val="%1."/>
      <w:lvlJc w:val="left"/>
      <w:pPr>
        <w:ind w:left="1210" w:hanging="360"/>
      </w:pPr>
      <w:rPr>
        <w:rFonts w:hint="default"/>
      </w:rPr>
    </w:lvl>
    <w:lvl w:ilvl="1" w:tplc="08090019">
      <w:start w:val="1"/>
      <w:numFmt w:val="lowerLetter"/>
      <w:lvlText w:val="%2."/>
      <w:lvlJc w:val="left"/>
      <w:pPr>
        <w:ind w:left="1930" w:hanging="360"/>
      </w:pPr>
    </w:lvl>
    <w:lvl w:ilvl="2" w:tplc="0809001B" w:tentative="1">
      <w:start w:val="1"/>
      <w:numFmt w:val="lowerRoman"/>
      <w:lvlText w:val="%3."/>
      <w:lvlJc w:val="right"/>
      <w:pPr>
        <w:ind w:left="2650" w:hanging="180"/>
      </w:pPr>
    </w:lvl>
    <w:lvl w:ilvl="3" w:tplc="0809000F" w:tentative="1">
      <w:start w:val="1"/>
      <w:numFmt w:val="decimal"/>
      <w:lvlText w:val="%4."/>
      <w:lvlJc w:val="left"/>
      <w:pPr>
        <w:ind w:left="3370" w:hanging="360"/>
      </w:pPr>
    </w:lvl>
    <w:lvl w:ilvl="4" w:tplc="08090019" w:tentative="1">
      <w:start w:val="1"/>
      <w:numFmt w:val="lowerLetter"/>
      <w:lvlText w:val="%5."/>
      <w:lvlJc w:val="left"/>
      <w:pPr>
        <w:ind w:left="4090" w:hanging="360"/>
      </w:pPr>
    </w:lvl>
    <w:lvl w:ilvl="5" w:tplc="0809001B" w:tentative="1">
      <w:start w:val="1"/>
      <w:numFmt w:val="lowerRoman"/>
      <w:lvlText w:val="%6."/>
      <w:lvlJc w:val="right"/>
      <w:pPr>
        <w:ind w:left="4810" w:hanging="180"/>
      </w:pPr>
    </w:lvl>
    <w:lvl w:ilvl="6" w:tplc="0809000F" w:tentative="1">
      <w:start w:val="1"/>
      <w:numFmt w:val="decimal"/>
      <w:lvlText w:val="%7."/>
      <w:lvlJc w:val="left"/>
      <w:pPr>
        <w:ind w:left="5530" w:hanging="360"/>
      </w:pPr>
    </w:lvl>
    <w:lvl w:ilvl="7" w:tplc="08090019" w:tentative="1">
      <w:start w:val="1"/>
      <w:numFmt w:val="lowerLetter"/>
      <w:lvlText w:val="%8."/>
      <w:lvlJc w:val="left"/>
      <w:pPr>
        <w:ind w:left="6250" w:hanging="360"/>
      </w:pPr>
    </w:lvl>
    <w:lvl w:ilvl="8" w:tplc="0809001B" w:tentative="1">
      <w:start w:val="1"/>
      <w:numFmt w:val="lowerRoman"/>
      <w:lvlText w:val="%9."/>
      <w:lvlJc w:val="right"/>
      <w:pPr>
        <w:ind w:left="6970" w:hanging="180"/>
      </w:pPr>
    </w:lvl>
  </w:abstractNum>
  <w:abstractNum w:abstractNumId="32" w15:restartNumberingAfterBreak="0">
    <w:nsid w:val="1BF84003"/>
    <w:multiLevelType w:val="multilevel"/>
    <w:tmpl w:val="072098C4"/>
    <w:lvl w:ilvl="0">
      <w:start w:val="1"/>
      <w:numFmt w:val="bullet"/>
      <w:lvlText w:val=""/>
      <w:lvlJc w:val="left"/>
      <w:pPr>
        <w:ind w:left="720" w:hanging="360"/>
      </w:pPr>
      <w:rPr>
        <w:rFonts w:ascii="Symbol" w:hAnsi="Symbol" w:hint="default"/>
        <w:sz w:val="28"/>
      </w:rPr>
    </w:lvl>
    <w:lvl w:ilvl="1">
      <w:start w:val="1"/>
      <w:numFmt w:val="bullet"/>
      <w:lvlText w:val="o"/>
      <w:lvlJc w:val="left"/>
      <w:pPr>
        <w:ind w:left="1440" w:hanging="360"/>
      </w:pPr>
      <w:rPr>
        <w:rFonts w:ascii="Liberation Serif" w:hAnsi="Liberation Serif" w:cs="Liberation Serif" w:hint="default"/>
      </w:rPr>
    </w:lvl>
    <w:lvl w:ilvl="2">
      <w:start w:val="1"/>
      <w:numFmt w:val="bullet"/>
      <w:lvlText w:val=""/>
      <w:lvlJc w:val="left"/>
      <w:pPr>
        <w:ind w:left="2160" w:hanging="360"/>
      </w:pPr>
      <w:rPr>
        <w:rFonts w:ascii="OpenSymbol" w:hAnsi="OpenSymbol" w:cs="OpenSymbol" w:hint="default"/>
      </w:rPr>
    </w:lvl>
    <w:lvl w:ilvl="3">
      <w:start w:val="1"/>
      <w:numFmt w:val="bullet"/>
      <w:lvlText w:val=""/>
      <w:lvlJc w:val="left"/>
      <w:pPr>
        <w:ind w:left="2880" w:hanging="360"/>
      </w:pPr>
      <w:rPr>
        <w:rFonts w:ascii="Times" w:hAnsi="Times" w:cs="Times" w:hint="default"/>
      </w:rPr>
    </w:lvl>
    <w:lvl w:ilvl="4">
      <w:start w:val="1"/>
      <w:numFmt w:val="bullet"/>
      <w:lvlText w:val="o"/>
      <w:lvlJc w:val="left"/>
      <w:pPr>
        <w:ind w:left="3600" w:hanging="360"/>
      </w:pPr>
      <w:rPr>
        <w:rFonts w:ascii="Liberation Serif" w:hAnsi="Liberation Serif" w:cs="Liberation Serif" w:hint="default"/>
      </w:rPr>
    </w:lvl>
    <w:lvl w:ilvl="5">
      <w:start w:val="1"/>
      <w:numFmt w:val="bullet"/>
      <w:lvlText w:val=""/>
      <w:lvlJc w:val="left"/>
      <w:pPr>
        <w:ind w:left="4320" w:hanging="360"/>
      </w:pPr>
      <w:rPr>
        <w:rFonts w:ascii="OpenSymbol" w:hAnsi="OpenSymbol" w:cs="OpenSymbol" w:hint="default"/>
      </w:rPr>
    </w:lvl>
    <w:lvl w:ilvl="6">
      <w:start w:val="1"/>
      <w:numFmt w:val="bullet"/>
      <w:lvlText w:val=""/>
      <w:lvlJc w:val="left"/>
      <w:pPr>
        <w:ind w:left="5040" w:hanging="360"/>
      </w:pPr>
      <w:rPr>
        <w:rFonts w:ascii="Times" w:hAnsi="Times" w:cs="Times" w:hint="default"/>
      </w:rPr>
    </w:lvl>
    <w:lvl w:ilvl="7">
      <w:start w:val="1"/>
      <w:numFmt w:val="bullet"/>
      <w:lvlText w:val="o"/>
      <w:lvlJc w:val="left"/>
      <w:pPr>
        <w:ind w:left="5760" w:hanging="360"/>
      </w:pPr>
      <w:rPr>
        <w:rFonts w:ascii="Liberation Serif" w:hAnsi="Liberation Serif" w:cs="Liberation Serif" w:hint="default"/>
      </w:rPr>
    </w:lvl>
    <w:lvl w:ilvl="8">
      <w:start w:val="1"/>
      <w:numFmt w:val="bullet"/>
      <w:lvlText w:val=""/>
      <w:lvlJc w:val="left"/>
      <w:pPr>
        <w:ind w:left="6480" w:hanging="360"/>
      </w:pPr>
      <w:rPr>
        <w:rFonts w:ascii="OpenSymbol" w:hAnsi="OpenSymbol" w:cs="OpenSymbol" w:hint="default"/>
      </w:rPr>
    </w:lvl>
  </w:abstractNum>
  <w:abstractNum w:abstractNumId="33" w15:restartNumberingAfterBreak="0">
    <w:nsid w:val="1D980545"/>
    <w:multiLevelType w:val="hybridMultilevel"/>
    <w:tmpl w:val="AE768326"/>
    <w:lvl w:ilvl="0" w:tplc="3DF8C9BE">
      <w:start w:val="1"/>
      <w:numFmt w:val="bullet"/>
      <w:lvlText w:val=""/>
      <w:lvlJc w:val="left"/>
      <w:pPr>
        <w:ind w:left="1440" w:hanging="360"/>
      </w:pPr>
      <w:rPr>
        <w:rFonts w:ascii="Symbol" w:hAnsi="Symbol" w:hint="default"/>
      </w:rPr>
    </w:lvl>
    <w:lvl w:ilvl="1" w:tplc="3DF8C9BE">
      <w:start w:val="1"/>
      <w:numFmt w:val="bullet"/>
      <w:lvlText w:val=""/>
      <w:lvlJc w:val="left"/>
      <w:pPr>
        <w:ind w:left="2160" w:hanging="360"/>
      </w:pPr>
      <w:rPr>
        <w:rFonts w:ascii="Symbol" w:hAnsi="Symbol"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34" w15:restartNumberingAfterBreak="0">
    <w:nsid w:val="1E5B4CB1"/>
    <w:multiLevelType w:val="multilevel"/>
    <w:tmpl w:val="706652A6"/>
    <w:lvl w:ilvl="0">
      <w:start w:val="9"/>
      <w:numFmt w:val="decimal"/>
      <w:lvlText w:val="%1."/>
      <w:lvlJc w:val="left"/>
      <w:pPr>
        <w:ind w:left="450" w:hanging="450"/>
      </w:pPr>
      <w:rPr>
        <w:rFonts w:hint="default"/>
      </w:rPr>
    </w:lvl>
    <w:lvl w:ilvl="1">
      <w:start w:val="1"/>
      <w:numFmt w:val="decimal"/>
      <w:lvlText w:val="10.%2."/>
      <w:lvlJc w:val="left"/>
      <w:pPr>
        <w:ind w:left="5824" w:hanging="720"/>
      </w:pPr>
      <w:rPr>
        <w:rFonts w:ascii="Times New Roman" w:hAnsi="Times New Roman" w:cs="Times New Roman" w:hint="default"/>
        <w:sz w:val="28"/>
        <w:szCs w:val="28"/>
      </w:rPr>
    </w:lvl>
    <w:lvl w:ilvl="2">
      <w:start w:val="1"/>
      <w:numFmt w:val="decimal"/>
      <w:lvlText w:val="10.%2.%3."/>
      <w:lvlJc w:val="left"/>
      <w:pPr>
        <w:ind w:left="1288"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5" w15:restartNumberingAfterBreak="0">
    <w:nsid w:val="1EA85093"/>
    <w:multiLevelType w:val="multilevel"/>
    <w:tmpl w:val="87CAE102"/>
    <w:lvl w:ilvl="0">
      <w:start w:val="1"/>
      <w:numFmt w:val="decimal"/>
      <w:lvlText w:val=""/>
      <w:lvlJc w:val="left"/>
      <w:pPr>
        <w:ind w:left="0" w:firstLine="0"/>
      </w:pPr>
      <w:rPr>
        <w:vertAlign w:val="baseline"/>
      </w:rPr>
    </w:lvl>
    <w:lvl w:ilvl="1">
      <w:start w:val="1"/>
      <w:numFmt w:val="decimal"/>
      <w:lvlText w:val="%2."/>
      <w:lvlJc w:val="left"/>
      <w:pPr>
        <w:ind w:left="1135" w:hanging="709"/>
      </w:pPr>
      <w:rPr>
        <w:vertAlign w:val="baseline"/>
      </w:rPr>
    </w:lvl>
    <w:lvl w:ilvl="2">
      <w:start w:val="1"/>
      <w:numFmt w:val="decimal"/>
      <w:lvlText w:val="%2.%3"/>
      <w:lvlJc w:val="left"/>
      <w:pPr>
        <w:ind w:left="709" w:hanging="709"/>
      </w:pPr>
      <w:rPr>
        <w:vertAlign w:val="baseline"/>
      </w:rPr>
    </w:lvl>
    <w:lvl w:ilvl="3">
      <w:start w:val="1"/>
      <w:numFmt w:val="lowerLetter"/>
      <w:lvlText w:val="(%4)"/>
      <w:lvlJc w:val="left"/>
      <w:pPr>
        <w:ind w:left="1418" w:hanging="709"/>
      </w:pPr>
      <w:rPr>
        <w:vertAlign w:val="baseline"/>
      </w:rPr>
    </w:lvl>
    <w:lvl w:ilvl="4">
      <w:start w:val="1"/>
      <w:numFmt w:val="lowerRoman"/>
      <w:lvlText w:val="(%5)"/>
      <w:lvlJc w:val="left"/>
      <w:pPr>
        <w:ind w:left="2126" w:hanging="708"/>
      </w:pPr>
      <w:rPr>
        <w:vertAlign w:val="baseline"/>
      </w:rPr>
    </w:lvl>
    <w:lvl w:ilvl="5">
      <w:start w:val="1"/>
      <w:numFmt w:val="upperLetter"/>
      <w:lvlText w:val="(%6)"/>
      <w:lvlJc w:val="left"/>
      <w:pPr>
        <w:ind w:left="2835" w:hanging="709"/>
      </w:pPr>
      <w:rPr>
        <w:vertAlign w:val="baseline"/>
      </w:rPr>
    </w:lvl>
    <w:lvl w:ilvl="6">
      <w:start w:val="1"/>
      <w:numFmt w:val="decimal"/>
      <w:lvlText w:val="(%7)"/>
      <w:lvlJc w:val="left"/>
      <w:pPr>
        <w:ind w:left="3544" w:hanging="709"/>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36" w15:restartNumberingAfterBreak="0">
    <w:nsid w:val="2130676A"/>
    <w:multiLevelType w:val="hybridMultilevel"/>
    <w:tmpl w:val="18444804"/>
    <w:lvl w:ilvl="0" w:tplc="3DF8C9BE">
      <w:start w:val="1"/>
      <w:numFmt w:val="bullet"/>
      <w:lvlText w:val=""/>
      <w:lvlJc w:val="left"/>
      <w:pPr>
        <w:ind w:left="1571" w:hanging="360"/>
      </w:pPr>
      <w:rPr>
        <w:rFonts w:ascii="Symbol" w:hAnsi="Symbol" w:hint="default"/>
      </w:rPr>
    </w:lvl>
    <w:lvl w:ilvl="1" w:tplc="04220003" w:tentative="1">
      <w:start w:val="1"/>
      <w:numFmt w:val="bullet"/>
      <w:lvlText w:val="o"/>
      <w:lvlJc w:val="left"/>
      <w:pPr>
        <w:ind w:left="2291" w:hanging="360"/>
      </w:pPr>
      <w:rPr>
        <w:rFonts w:ascii="Liberation Serif" w:hAnsi="Liberation Serif" w:cs="Liberation Serif" w:hint="default"/>
      </w:rPr>
    </w:lvl>
    <w:lvl w:ilvl="2" w:tplc="04220005" w:tentative="1">
      <w:start w:val="1"/>
      <w:numFmt w:val="bullet"/>
      <w:lvlText w:val=""/>
      <w:lvlJc w:val="left"/>
      <w:pPr>
        <w:ind w:left="3011" w:hanging="360"/>
      </w:pPr>
      <w:rPr>
        <w:rFonts w:ascii="OpenSymbol" w:hAnsi="OpenSymbol" w:hint="default"/>
      </w:rPr>
    </w:lvl>
    <w:lvl w:ilvl="3" w:tplc="04220001" w:tentative="1">
      <w:start w:val="1"/>
      <w:numFmt w:val="bullet"/>
      <w:lvlText w:val=""/>
      <w:lvlJc w:val="left"/>
      <w:pPr>
        <w:ind w:left="3731" w:hanging="360"/>
      </w:pPr>
      <w:rPr>
        <w:rFonts w:ascii="Times" w:hAnsi="Times" w:hint="default"/>
      </w:rPr>
    </w:lvl>
    <w:lvl w:ilvl="4" w:tplc="04220003" w:tentative="1">
      <w:start w:val="1"/>
      <w:numFmt w:val="bullet"/>
      <w:lvlText w:val="o"/>
      <w:lvlJc w:val="left"/>
      <w:pPr>
        <w:ind w:left="4451" w:hanging="360"/>
      </w:pPr>
      <w:rPr>
        <w:rFonts w:ascii="Liberation Serif" w:hAnsi="Liberation Serif" w:cs="Liberation Serif" w:hint="default"/>
      </w:rPr>
    </w:lvl>
    <w:lvl w:ilvl="5" w:tplc="04220005" w:tentative="1">
      <w:start w:val="1"/>
      <w:numFmt w:val="bullet"/>
      <w:lvlText w:val=""/>
      <w:lvlJc w:val="left"/>
      <w:pPr>
        <w:ind w:left="5171" w:hanging="360"/>
      </w:pPr>
      <w:rPr>
        <w:rFonts w:ascii="OpenSymbol" w:hAnsi="OpenSymbol" w:hint="default"/>
      </w:rPr>
    </w:lvl>
    <w:lvl w:ilvl="6" w:tplc="04220001" w:tentative="1">
      <w:start w:val="1"/>
      <w:numFmt w:val="bullet"/>
      <w:lvlText w:val=""/>
      <w:lvlJc w:val="left"/>
      <w:pPr>
        <w:ind w:left="5891" w:hanging="360"/>
      </w:pPr>
      <w:rPr>
        <w:rFonts w:ascii="Times" w:hAnsi="Times" w:hint="default"/>
      </w:rPr>
    </w:lvl>
    <w:lvl w:ilvl="7" w:tplc="04220003" w:tentative="1">
      <w:start w:val="1"/>
      <w:numFmt w:val="bullet"/>
      <w:lvlText w:val="o"/>
      <w:lvlJc w:val="left"/>
      <w:pPr>
        <w:ind w:left="6611" w:hanging="360"/>
      </w:pPr>
      <w:rPr>
        <w:rFonts w:ascii="Liberation Serif" w:hAnsi="Liberation Serif" w:cs="Liberation Serif" w:hint="default"/>
      </w:rPr>
    </w:lvl>
    <w:lvl w:ilvl="8" w:tplc="04220005" w:tentative="1">
      <w:start w:val="1"/>
      <w:numFmt w:val="bullet"/>
      <w:lvlText w:val=""/>
      <w:lvlJc w:val="left"/>
      <w:pPr>
        <w:ind w:left="7331" w:hanging="360"/>
      </w:pPr>
      <w:rPr>
        <w:rFonts w:ascii="OpenSymbol" w:hAnsi="OpenSymbol" w:hint="default"/>
      </w:rPr>
    </w:lvl>
  </w:abstractNum>
  <w:abstractNum w:abstractNumId="37" w15:restartNumberingAfterBreak="0">
    <w:nsid w:val="235D6F39"/>
    <w:multiLevelType w:val="multilevel"/>
    <w:tmpl w:val="3E603BE2"/>
    <w:lvl w:ilvl="0">
      <w:start w:val="1"/>
      <w:numFmt w:val="decimal"/>
      <w:lvlText w:val="%1."/>
      <w:lvlJc w:val="left"/>
      <w:pPr>
        <w:ind w:left="720" w:hanging="360"/>
      </w:pPr>
      <w:rPr>
        <w:rFonts w:ascii="Times New Roman" w:hAnsi="Times New Roman" w:cs="Times New Roman" w:hint="default"/>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4074F65"/>
    <w:multiLevelType w:val="hybridMultilevel"/>
    <w:tmpl w:val="53BA8748"/>
    <w:lvl w:ilvl="0" w:tplc="3DF8C9BE">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Liberation Serif" w:hAnsi="Liberation Serif" w:cs="Liberation Serif" w:hint="default"/>
      </w:rPr>
    </w:lvl>
    <w:lvl w:ilvl="2" w:tplc="04220005" w:tentative="1">
      <w:start w:val="1"/>
      <w:numFmt w:val="bullet"/>
      <w:lvlText w:val=""/>
      <w:lvlJc w:val="left"/>
      <w:pPr>
        <w:ind w:left="2868" w:hanging="360"/>
      </w:pPr>
      <w:rPr>
        <w:rFonts w:ascii="OpenSymbol" w:hAnsi="OpenSymbol" w:hint="default"/>
      </w:rPr>
    </w:lvl>
    <w:lvl w:ilvl="3" w:tplc="04220001" w:tentative="1">
      <w:start w:val="1"/>
      <w:numFmt w:val="bullet"/>
      <w:lvlText w:val=""/>
      <w:lvlJc w:val="left"/>
      <w:pPr>
        <w:ind w:left="3588" w:hanging="360"/>
      </w:pPr>
      <w:rPr>
        <w:rFonts w:ascii="Times" w:hAnsi="Times" w:hint="default"/>
      </w:rPr>
    </w:lvl>
    <w:lvl w:ilvl="4" w:tplc="04220003" w:tentative="1">
      <w:start w:val="1"/>
      <w:numFmt w:val="bullet"/>
      <w:lvlText w:val="o"/>
      <w:lvlJc w:val="left"/>
      <w:pPr>
        <w:ind w:left="4308" w:hanging="360"/>
      </w:pPr>
      <w:rPr>
        <w:rFonts w:ascii="Liberation Serif" w:hAnsi="Liberation Serif" w:cs="Liberation Serif" w:hint="default"/>
      </w:rPr>
    </w:lvl>
    <w:lvl w:ilvl="5" w:tplc="04220005" w:tentative="1">
      <w:start w:val="1"/>
      <w:numFmt w:val="bullet"/>
      <w:lvlText w:val=""/>
      <w:lvlJc w:val="left"/>
      <w:pPr>
        <w:ind w:left="5028" w:hanging="360"/>
      </w:pPr>
      <w:rPr>
        <w:rFonts w:ascii="OpenSymbol" w:hAnsi="OpenSymbol" w:hint="default"/>
      </w:rPr>
    </w:lvl>
    <w:lvl w:ilvl="6" w:tplc="04220001" w:tentative="1">
      <w:start w:val="1"/>
      <w:numFmt w:val="bullet"/>
      <w:lvlText w:val=""/>
      <w:lvlJc w:val="left"/>
      <w:pPr>
        <w:ind w:left="5748" w:hanging="360"/>
      </w:pPr>
      <w:rPr>
        <w:rFonts w:ascii="Times" w:hAnsi="Times" w:hint="default"/>
      </w:rPr>
    </w:lvl>
    <w:lvl w:ilvl="7" w:tplc="04220003" w:tentative="1">
      <w:start w:val="1"/>
      <w:numFmt w:val="bullet"/>
      <w:lvlText w:val="o"/>
      <w:lvlJc w:val="left"/>
      <w:pPr>
        <w:ind w:left="6468" w:hanging="360"/>
      </w:pPr>
      <w:rPr>
        <w:rFonts w:ascii="Liberation Serif" w:hAnsi="Liberation Serif" w:cs="Liberation Serif" w:hint="default"/>
      </w:rPr>
    </w:lvl>
    <w:lvl w:ilvl="8" w:tplc="04220005" w:tentative="1">
      <w:start w:val="1"/>
      <w:numFmt w:val="bullet"/>
      <w:lvlText w:val=""/>
      <w:lvlJc w:val="left"/>
      <w:pPr>
        <w:ind w:left="7188" w:hanging="360"/>
      </w:pPr>
      <w:rPr>
        <w:rFonts w:ascii="OpenSymbol" w:hAnsi="OpenSymbol" w:hint="default"/>
      </w:rPr>
    </w:lvl>
  </w:abstractNum>
  <w:abstractNum w:abstractNumId="39" w15:restartNumberingAfterBreak="0">
    <w:nsid w:val="24E94833"/>
    <w:multiLevelType w:val="hybridMultilevel"/>
    <w:tmpl w:val="0F6AAD98"/>
    <w:lvl w:ilvl="0" w:tplc="3DF8C9BE">
      <w:start w:val="1"/>
      <w:numFmt w:val="bullet"/>
      <w:lvlText w:val=""/>
      <w:lvlJc w:val="left"/>
      <w:pPr>
        <w:ind w:left="1571" w:hanging="360"/>
      </w:pPr>
      <w:rPr>
        <w:rFonts w:ascii="Symbol" w:hAnsi="Symbol" w:hint="default"/>
      </w:rPr>
    </w:lvl>
    <w:lvl w:ilvl="1" w:tplc="3DF8C9BE">
      <w:start w:val="1"/>
      <w:numFmt w:val="bullet"/>
      <w:lvlText w:val=""/>
      <w:lvlJc w:val="left"/>
      <w:pPr>
        <w:ind w:left="2291" w:hanging="360"/>
      </w:pPr>
      <w:rPr>
        <w:rFonts w:ascii="Symbol" w:hAnsi="Symbol" w:hint="default"/>
      </w:rPr>
    </w:lvl>
    <w:lvl w:ilvl="2" w:tplc="04220005" w:tentative="1">
      <w:start w:val="1"/>
      <w:numFmt w:val="bullet"/>
      <w:lvlText w:val=""/>
      <w:lvlJc w:val="left"/>
      <w:pPr>
        <w:ind w:left="3011" w:hanging="360"/>
      </w:pPr>
      <w:rPr>
        <w:rFonts w:ascii="Wingdings" w:hAnsi="Wingdings" w:hint="default"/>
      </w:rPr>
    </w:lvl>
    <w:lvl w:ilvl="3" w:tplc="04220001" w:tentative="1">
      <w:start w:val="1"/>
      <w:numFmt w:val="bullet"/>
      <w:lvlText w:val=""/>
      <w:lvlJc w:val="left"/>
      <w:pPr>
        <w:ind w:left="3731" w:hanging="360"/>
      </w:pPr>
      <w:rPr>
        <w:rFonts w:ascii="Symbol" w:hAnsi="Symbol" w:hint="default"/>
      </w:rPr>
    </w:lvl>
    <w:lvl w:ilvl="4" w:tplc="04220003" w:tentative="1">
      <w:start w:val="1"/>
      <w:numFmt w:val="bullet"/>
      <w:lvlText w:val="o"/>
      <w:lvlJc w:val="left"/>
      <w:pPr>
        <w:ind w:left="4451" w:hanging="360"/>
      </w:pPr>
      <w:rPr>
        <w:rFonts w:ascii="Courier New" w:hAnsi="Courier New" w:cs="Courier New" w:hint="default"/>
      </w:rPr>
    </w:lvl>
    <w:lvl w:ilvl="5" w:tplc="04220005" w:tentative="1">
      <w:start w:val="1"/>
      <w:numFmt w:val="bullet"/>
      <w:lvlText w:val=""/>
      <w:lvlJc w:val="left"/>
      <w:pPr>
        <w:ind w:left="5171" w:hanging="360"/>
      </w:pPr>
      <w:rPr>
        <w:rFonts w:ascii="Wingdings" w:hAnsi="Wingdings" w:hint="default"/>
      </w:rPr>
    </w:lvl>
    <w:lvl w:ilvl="6" w:tplc="04220001" w:tentative="1">
      <w:start w:val="1"/>
      <w:numFmt w:val="bullet"/>
      <w:lvlText w:val=""/>
      <w:lvlJc w:val="left"/>
      <w:pPr>
        <w:ind w:left="5891" w:hanging="360"/>
      </w:pPr>
      <w:rPr>
        <w:rFonts w:ascii="Symbol" w:hAnsi="Symbol" w:hint="default"/>
      </w:rPr>
    </w:lvl>
    <w:lvl w:ilvl="7" w:tplc="04220003" w:tentative="1">
      <w:start w:val="1"/>
      <w:numFmt w:val="bullet"/>
      <w:lvlText w:val="o"/>
      <w:lvlJc w:val="left"/>
      <w:pPr>
        <w:ind w:left="6611" w:hanging="360"/>
      </w:pPr>
      <w:rPr>
        <w:rFonts w:ascii="Courier New" w:hAnsi="Courier New" w:cs="Courier New" w:hint="default"/>
      </w:rPr>
    </w:lvl>
    <w:lvl w:ilvl="8" w:tplc="04220005" w:tentative="1">
      <w:start w:val="1"/>
      <w:numFmt w:val="bullet"/>
      <w:lvlText w:val=""/>
      <w:lvlJc w:val="left"/>
      <w:pPr>
        <w:ind w:left="7331" w:hanging="360"/>
      </w:pPr>
      <w:rPr>
        <w:rFonts w:ascii="Wingdings" w:hAnsi="Wingdings" w:hint="default"/>
      </w:rPr>
    </w:lvl>
  </w:abstractNum>
  <w:abstractNum w:abstractNumId="40" w15:restartNumberingAfterBreak="0">
    <w:nsid w:val="26610A78"/>
    <w:multiLevelType w:val="hybridMultilevel"/>
    <w:tmpl w:val="35F0C18E"/>
    <w:lvl w:ilvl="0" w:tplc="04220017">
      <w:start w:val="1"/>
      <w:numFmt w:val="lowerLetter"/>
      <w:lvlText w:val="%1)"/>
      <w:lvlJc w:val="left"/>
      <w:pPr>
        <w:ind w:left="2214" w:hanging="360"/>
      </w:pPr>
    </w:lvl>
    <w:lvl w:ilvl="1" w:tplc="04220019">
      <w:start w:val="1"/>
      <w:numFmt w:val="lowerLetter"/>
      <w:lvlText w:val="%2."/>
      <w:lvlJc w:val="left"/>
      <w:pPr>
        <w:ind w:left="2934" w:hanging="360"/>
      </w:pPr>
    </w:lvl>
    <w:lvl w:ilvl="2" w:tplc="0422001B">
      <w:start w:val="1"/>
      <w:numFmt w:val="lowerRoman"/>
      <w:lvlText w:val="%3."/>
      <w:lvlJc w:val="right"/>
      <w:pPr>
        <w:ind w:left="3654" w:hanging="180"/>
      </w:pPr>
    </w:lvl>
    <w:lvl w:ilvl="3" w:tplc="0422000F" w:tentative="1">
      <w:start w:val="1"/>
      <w:numFmt w:val="decimal"/>
      <w:lvlText w:val="%4."/>
      <w:lvlJc w:val="left"/>
      <w:pPr>
        <w:ind w:left="4374" w:hanging="360"/>
      </w:pPr>
    </w:lvl>
    <w:lvl w:ilvl="4" w:tplc="04220019" w:tentative="1">
      <w:start w:val="1"/>
      <w:numFmt w:val="lowerLetter"/>
      <w:lvlText w:val="%5."/>
      <w:lvlJc w:val="left"/>
      <w:pPr>
        <w:ind w:left="5094" w:hanging="360"/>
      </w:pPr>
    </w:lvl>
    <w:lvl w:ilvl="5" w:tplc="0422001B" w:tentative="1">
      <w:start w:val="1"/>
      <w:numFmt w:val="lowerRoman"/>
      <w:lvlText w:val="%6."/>
      <w:lvlJc w:val="right"/>
      <w:pPr>
        <w:ind w:left="5814" w:hanging="180"/>
      </w:pPr>
    </w:lvl>
    <w:lvl w:ilvl="6" w:tplc="0422000F" w:tentative="1">
      <w:start w:val="1"/>
      <w:numFmt w:val="decimal"/>
      <w:lvlText w:val="%7."/>
      <w:lvlJc w:val="left"/>
      <w:pPr>
        <w:ind w:left="6534" w:hanging="360"/>
      </w:pPr>
    </w:lvl>
    <w:lvl w:ilvl="7" w:tplc="04220019" w:tentative="1">
      <w:start w:val="1"/>
      <w:numFmt w:val="lowerLetter"/>
      <w:lvlText w:val="%8."/>
      <w:lvlJc w:val="left"/>
      <w:pPr>
        <w:ind w:left="7254" w:hanging="360"/>
      </w:pPr>
    </w:lvl>
    <w:lvl w:ilvl="8" w:tplc="0422001B" w:tentative="1">
      <w:start w:val="1"/>
      <w:numFmt w:val="lowerRoman"/>
      <w:lvlText w:val="%9."/>
      <w:lvlJc w:val="right"/>
      <w:pPr>
        <w:ind w:left="7974" w:hanging="180"/>
      </w:pPr>
    </w:lvl>
  </w:abstractNum>
  <w:abstractNum w:abstractNumId="41" w15:restartNumberingAfterBreak="0">
    <w:nsid w:val="26B80CFF"/>
    <w:multiLevelType w:val="hybridMultilevel"/>
    <w:tmpl w:val="7F708CBC"/>
    <w:lvl w:ilvl="0" w:tplc="3DF8C9BE">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Liberation Serif" w:hAnsi="Liberation Serif" w:cs="Liberation Serif" w:hint="default"/>
      </w:rPr>
    </w:lvl>
    <w:lvl w:ilvl="2" w:tplc="04220005" w:tentative="1">
      <w:start w:val="1"/>
      <w:numFmt w:val="bullet"/>
      <w:lvlText w:val=""/>
      <w:lvlJc w:val="left"/>
      <w:pPr>
        <w:ind w:left="2160" w:hanging="360"/>
      </w:pPr>
      <w:rPr>
        <w:rFonts w:ascii="OpenSymbol" w:hAnsi="OpenSymbol" w:hint="default"/>
      </w:rPr>
    </w:lvl>
    <w:lvl w:ilvl="3" w:tplc="04220001" w:tentative="1">
      <w:start w:val="1"/>
      <w:numFmt w:val="bullet"/>
      <w:lvlText w:val=""/>
      <w:lvlJc w:val="left"/>
      <w:pPr>
        <w:ind w:left="2880" w:hanging="360"/>
      </w:pPr>
      <w:rPr>
        <w:rFonts w:ascii="Times" w:hAnsi="Times" w:hint="default"/>
      </w:rPr>
    </w:lvl>
    <w:lvl w:ilvl="4" w:tplc="04220003" w:tentative="1">
      <w:start w:val="1"/>
      <w:numFmt w:val="bullet"/>
      <w:lvlText w:val="o"/>
      <w:lvlJc w:val="left"/>
      <w:pPr>
        <w:ind w:left="3600" w:hanging="360"/>
      </w:pPr>
      <w:rPr>
        <w:rFonts w:ascii="Liberation Serif" w:hAnsi="Liberation Serif" w:cs="Liberation Serif" w:hint="default"/>
      </w:rPr>
    </w:lvl>
    <w:lvl w:ilvl="5" w:tplc="04220005" w:tentative="1">
      <w:start w:val="1"/>
      <w:numFmt w:val="bullet"/>
      <w:lvlText w:val=""/>
      <w:lvlJc w:val="left"/>
      <w:pPr>
        <w:ind w:left="4320" w:hanging="360"/>
      </w:pPr>
      <w:rPr>
        <w:rFonts w:ascii="OpenSymbol" w:hAnsi="OpenSymbol" w:hint="default"/>
      </w:rPr>
    </w:lvl>
    <w:lvl w:ilvl="6" w:tplc="04220001" w:tentative="1">
      <w:start w:val="1"/>
      <w:numFmt w:val="bullet"/>
      <w:lvlText w:val=""/>
      <w:lvlJc w:val="left"/>
      <w:pPr>
        <w:ind w:left="5040" w:hanging="360"/>
      </w:pPr>
      <w:rPr>
        <w:rFonts w:ascii="Times" w:hAnsi="Times" w:hint="default"/>
      </w:rPr>
    </w:lvl>
    <w:lvl w:ilvl="7" w:tplc="04220003" w:tentative="1">
      <w:start w:val="1"/>
      <w:numFmt w:val="bullet"/>
      <w:lvlText w:val="o"/>
      <w:lvlJc w:val="left"/>
      <w:pPr>
        <w:ind w:left="5760" w:hanging="360"/>
      </w:pPr>
      <w:rPr>
        <w:rFonts w:ascii="Liberation Serif" w:hAnsi="Liberation Serif" w:cs="Liberation Serif" w:hint="default"/>
      </w:rPr>
    </w:lvl>
    <w:lvl w:ilvl="8" w:tplc="04220005" w:tentative="1">
      <w:start w:val="1"/>
      <w:numFmt w:val="bullet"/>
      <w:lvlText w:val=""/>
      <w:lvlJc w:val="left"/>
      <w:pPr>
        <w:ind w:left="6480" w:hanging="360"/>
      </w:pPr>
      <w:rPr>
        <w:rFonts w:ascii="OpenSymbol" w:hAnsi="OpenSymbol" w:hint="default"/>
      </w:rPr>
    </w:lvl>
  </w:abstractNum>
  <w:abstractNum w:abstractNumId="42" w15:restartNumberingAfterBreak="0">
    <w:nsid w:val="26B93400"/>
    <w:multiLevelType w:val="multilevel"/>
    <w:tmpl w:val="13F872DC"/>
    <w:lvl w:ilvl="0">
      <w:start w:val="1"/>
      <w:numFmt w:val="decimal"/>
      <w:lvlText w:val="%1)"/>
      <w:lvlJc w:val="left"/>
      <w:pPr>
        <w:ind w:left="1353" w:hanging="360"/>
      </w:pPr>
      <w:rPr>
        <w:rFonts w:ascii="Times New Roman" w:hAnsi="Times New Roman" w:cs="Times New Roman" w:hint="default"/>
        <w:color w:val="000000"/>
        <w:position w:val="0"/>
        <w:sz w:val="28"/>
        <w:szCs w:val="28"/>
        <w:vertAlign w:val="baseline"/>
      </w:rPr>
    </w:lvl>
    <w:lvl w:ilvl="1">
      <w:start w:val="1"/>
      <w:numFmt w:val="bullet"/>
      <w:lvlText w:val=""/>
      <w:lvlJc w:val="left"/>
      <w:pPr>
        <w:ind w:left="-84" w:firstLine="0"/>
      </w:pPr>
      <w:rPr>
        <w:rFonts w:ascii="Arial" w:hAnsi="Arial" w:cs="Arial" w:hint="default"/>
      </w:rPr>
    </w:lvl>
    <w:lvl w:ilvl="2">
      <w:start w:val="1"/>
      <w:numFmt w:val="bullet"/>
      <w:lvlText w:val=""/>
      <w:lvlJc w:val="left"/>
      <w:pPr>
        <w:ind w:left="-84" w:firstLine="0"/>
      </w:pPr>
      <w:rPr>
        <w:rFonts w:ascii="Arial" w:hAnsi="Arial" w:cs="Arial" w:hint="default"/>
      </w:rPr>
    </w:lvl>
    <w:lvl w:ilvl="3">
      <w:start w:val="1"/>
      <w:numFmt w:val="bullet"/>
      <w:lvlText w:val=""/>
      <w:lvlJc w:val="left"/>
      <w:pPr>
        <w:ind w:left="-84" w:firstLine="0"/>
      </w:pPr>
      <w:rPr>
        <w:rFonts w:ascii="Arial" w:hAnsi="Arial" w:cs="Arial" w:hint="default"/>
      </w:rPr>
    </w:lvl>
    <w:lvl w:ilvl="4">
      <w:start w:val="1"/>
      <w:numFmt w:val="bullet"/>
      <w:lvlText w:val=""/>
      <w:lvlJc w:val="left"/>
      <w:pPr>
        <w:ind w:left="-84" w:firstLine="0"/>
      </w:pPr>
      <w:rPr>
        <w:rFonts w:ascii="Arial" w:hAnsi="Arial" w:cs="Arial" w:hint="default"/>
      </w:rPr>
    </w:lvl>
    <w:lvl w:ilvl="5">
      <w:start w:val="1"/>
      <w:numFmt w:val="bullet"/>
      <w:lvlText w:val=""/>
      <w:lvlJc w:val="left"/>
      <w:pPr>
        <w:ind w:left="-84" w:firstLine="0"/>
      </w:pPr>
      <w:rPr>
        <w:rFonts w:ascii="Arial" w:hAnsi="Arial" w:cs="Arial" w:hint="default"/>
      </w:rPr>
    </w:lvl>
    <w:lvl w:ilvl="6">
      <w:start w:val="1"/>
      <w:numFmt w:val="bullet"/>
      <w:lvlText w:val=""/>
      <w:lvlJc w:val="left"/>
      <w:pPr>
        <w:ind w:left="-84" w:firstLine="0"/>
      </w:pPr>
      <w:rPr>
        <w:rFonts w:ascii="Arial" w:hAnsi="Arial" w:cs="Arial" w:hint="default"/>
      </w:rPr>
    </w:lvl>
    <w:lvl w:ilvl="7">
      <w:start w:val="1"/>
      <w:numFmt w:val="bullet"/>
      <w:lvlText w:val=""/>
      <w:lvlJc w:val="left"/>
      <w:pPr>
        <w:ind w:left="-84" w:firstLine="0"/>
      </w:pPr>
      <w:rPr>
        <w:rFonts w:ascii="Arial" w:hAnsi="Arial" w:cs="Arial" w:hint="default"/>
      </w:rPr>
    </w:lvl>
    <w:lvl w:ilvl="8">
      <w:start w:val="1"/>
      <w:numFmt w:val="bullet"/>
      <w:lvlText w:val=""/>
      <w:lvlJc w:val="left"/>
      <w:pPr>
        <w:ind w:left="-84" w:firstLine="0"/>
      </w:pPr>
      <w:rPr>
        <w:rFonts w:ascii="Arial" w:hAnsi="Arial" w:cs="Arial" w:hint="default"/>
      </w:rPr>
    </w:lvl>
  </w:abstractNum>
  <w:abstractNum w:abstractNumId="43" w15:restartNumberingAfterBreak="0">
    <w:nsid w:val="28730836"/>
    <w:multiLevelType w:val="hybridMultilevel"/>
    <w:tmpl w:val="99C4758A"/>
    <w:lvl w:ilvl="0" w:tplc="8878E546">
      <w:start w:val="1"/>
      <w:numFmt w:val="decimal"/>
      <w:lvlText w:val="%1."/>
      <w:lvlJc w:val="left"/>
      <w:pPr>
        <w:ind w:left="720" w:hanging="360"/>
      </w:pPr>
      <w:rPr>
        <w:rFonts w:ascii="Times New Roman" w:hAnsi="Times New Roman" w:cs="Times New Roman" w:hint="default"/>
        <w:b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B9E199C"/>
    <w:multiLevelType w:val="hybridMultilevel"/>
    <w:tmpl w:val="61D0EDFA"/>
    <w:lvl w:ilvl="0" w:tplc="3DF8C9BE">
      <w:start w:val="1"/>
      <w:numFmt w:val="bullet"/>
      <w:lvlText w:val=""/>
      <w:lvlJc w:val="left"/>
      <w:pPr>
        <w:ind w:left="1713" w:hanging="360"/>
      </w:pPr>
      <w:rPr>
        <w:rFonts w:ascii="Symbol" w:hAnsi="Symbol" w:hint="default"/>
      </w:rPr>
    </w:lvl>
    <w:lvl w:ilvl="1" w:tplc="04220003" w:tentative="1">
      <w:start w:val="1"/>
      <w:numFmt w:val="bullet"/>
      <w:lvlText w:val="o"/>
      <w:lvlJc w:val="left"/>
      <w:pPr>
        <w:ind w:left="2433" w:hanging="360"/>
      </w:pPr>
      <w:rPr>
        <w:rFonts w:ascii="Courier New" w:hAnsi="Courier New" w:cs="Courier New" w:hint="default"/>
      </w:rPr>
    </w:lvl>
    <w:lvl w:ilvl="2" w:tplc="04220005" w:tentative="1">
      <w:start w:val="1"/>
      <w:numFmt w:val="bullet"/>
      <w:lvlText w:val=""/>
      <w:lvlJc w:val="left"/>
      <w:pPr>
        <w:ind w:left="3153" w:hanging="360"/>
      </w:pPr>
      <w:rPr>
        <w:rFonts w:ascii="Wingdings" w:hAnsi="Wingdings" w:hint="default"/>
      </w:rPr>
    </w:lvl>
    <w:lvl w:ilvl="3" w:tplc="04220001" w:tentative="1">
      <w:start w:val="1"/>
      <w:numFmt w:val="bullet"/>
      <w:lvlText w:val=""/>
      <w:lvlJc w:val="left"/>
      <w:pPr>
        <w:ind w:left="3873" w:hanging="360"/>
      </w:pPr>
      <w:rPr>
        <w:rFonts w:ascii="Symbol" w:hAnsi="Symbol" w:hint="default"/>
      </w:rPr>
    </w:lvl>
    <w:lvl w:ilvl="4" w:tplc="04220003" w:tentative="1">
      <w:start w:val="1"/>
      <w:numFmt w:val="bullet"/>
      <w:lvlText w:val="o"/>
      <w:lvlJc w:val="left"/>
      <w:pPr>
        <w:ind w:left="4593" w:hanging="360"/>
      </w:pPr>
      <w:rPr>
        <w:rFonts w:ascii="Courier New" w:hAnsi="Courier New" w:cs="Courier New" w:hint="default"/>
      </w:rPr>
    </w:lvl>
    <w:lvl w:ilvl="5" w:tplc="04220005" w:tentative="1">
      <w:start w:val="1"/>
      <w:numFmt w:val="bullet"/>
      <w:lvlText w:val=""/>
      <w:lvlJc w:val="left"/>
      <w:pPr>
        <w:ind w:left="5313" w:hanging="360"/>
      </w:pPr>
      <w:rPr>
        <w:rFonts w:ascii="Wingdings" w:hAnsi="Wingdings" w:hint="default"/>
      </w:rPr>
    </w:lvl>
    <w:lvl w:ilvl="6" w:tplc="04220001" w:tentative="1">
      <w:start w:val="1"/>
      <w:numFmt w:val="bullet"/>
      <w:lvlText w:val=""/>
      <w:lvlJc w:val="left"/>
      <w:pPr>
        <w:ind w:left="6033" w:hanging="360"/>
      </w:pPr>
      <w:rPr>
        <w:rFonts w:ascii="Symbol" w:hAnsi="Symbol" w:hint="default"/>
      </w:rPr>
    </w:lvl>
    <w:lvl w:ilvl="7" w:tplc="04220003" w:tentative="1">
      <w:start w:val="1"/>
      <w:numFmt w:val="bullet"/>
      <w:lvlText w:val="o"/>
      <w:lvlJc w:val="left"/>
      <w:pPr>
        <w:ind w:left="6753" w:hanging="360"/>
      </w:pPr>
      <w:rPr>
        <w:rFonts w:ascii="Courier New" w:hAnsi="Courier New" w:cs="Courier New" w:hint="default"/>
      </w:rPr>
    </w:lvl>
    <w:lvl w:ilvl="8" w:tplc="04220005" w:tentative="1">
      <w:start w:val="1"/>
      <w:numFmt w:val="bullet"/>
      <w:lvlText w:val=""/>
      <w:lvlJc w:val="left"/>
      <w:pPr>
        <w:ind w:left="7473" w:hanging="360"/>
      </w:pPr>
      <w:rPr>
        <w:rFonts w:ascii="Wingdings" w:hAnsi="Wingdings" w:hint="default"/>
      </w:rPr>
    </w:lvl>
  </w:abstractNum>
  <w:abstractNum w:abstractNumId="45" w15:restartNumberingAfterBreak="0">
    <w:nsid w:val="2C363DFF"/>
    <w:multiLevelType w:val="multilevel"/>
    <w:tmpl w:val="6C1E2600"/>
    <w:lvl w:ilvl="0">
      <w:start w:val="1"/>
      <w:numFmt w:val="decimal"/>
      <w:suff w:val="nothing"/>
      <w:lvlText w:val="Додаток %1"/>
      <w:lvlJc w:val="left"/>
      <w:pPr>
        <w:ind w:left="0" w:firstLine="0"/>
      </w:pPr>
      <w:rPr>
        <w:rFonts w:hint="default"/>
      </w:rPr>
    </w:lvl>
    <w:lvl w:ilvl="1">
      <w:start w:val="1"/>
      <w:numFmt w:val="upperRoman"/>
      <w:lvlText w:val="Part %2"/>
      <w:lvlJc w:val="left"/>
      <w:pPr>
        <w:tabs>
          <w:tab w:val="num" w:pos="936"/>
        </w:tabs>
        <w:ind w:left="0" w:firstLine="0"/>
      </w:pPr>
      <w:rPr>
        <w:rFonts w:hint="default"/>
      </w:rPr>
    </w:lvl>
    <w:lvl w:ilvl="2">
      <w:start w:val="1"/>
      <w:numFmt w:val="decimal"/>
      <w:lvlText w:val="%3."/>
      <w:lvlJc w:val="left"/>
      <w:pPr>
        <w:tabs>
          <w:tab w:val="num" w:pos="720"/>
        </w:tabs>
        <w:ind w:left="720" w:hanging="720"/>
      </w:pPr>
      <w:rPr>
        <w:rFonts w:hint="default"/>
      </w:rPr>
    </w:lvl>
    <w:lvl w:ilvl="3">
      <w:start w:val="1"/>
      <w:numFmt w:val="decimal"/>
      <w:lvlText w:val="%3.%4"/>
      <w:lvlJc w:val="left"/>
      <w:pPr>
        <w:tabs>
          <w:tab w:val="num" w:pos="720"/>
        </w:tabs>
        <w:ind w:left="720" w:hanging="720"/>
      </w:pPr>
      <w:rPr>
        <w:rFonts w:hint="default"/>
      </w:rPr>
    </w:lvl>
    <w:lvl w:ilvl="4">
      <w:start w:val="1"/>
      <w:numFmt w:val="lowerLetter"/>
      <w:lvlText w:val="(%5)"/>
      <w:lvlJc w:val="left"/>
      <w:pPr>
        <w:tabs>
          <w:tab w:val="num" w:pos="1440"/>
        </w:tabs>
        <w:ind w:left="1440" w:hanging="72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5">
      <w:start w:val="1"/>
      <w:numFmt w:val="lowerRoman"/>
      <w:lvlText w:val="(%6)"/>
      <w:lvlJc w:val="left"/>
      <w:pPr>
        <w:tabs>
          <w:tab w:val="num" w:pos="2160"/>
        </w:tabs>
        <w:ind w:left="2160" w:hanging="720"/>
      </w:pPr>
      <w:rPr>
        <w:rFonts w:hint="default"/>
      </w:rPr>
    </w:lvl>
    <w:lvl w:ilvl="6">
      <w:start w:val="1"/>
      <w:numFmt w:val="upperLetter"/>
      <w:lvlText w:val="(%7)"/>
      <w:lvlJc w:val="left"/>
      <w:pPr>
        <w:tabs>
          <w:tab w:val="num" w:pos="2880"/>
        </w:tabs>
        <w:ind w:left="2880" w:hanging="720"/>
      </w:pPr>
      <w:rPr>
        <w:rFonts w:hint="default"/>
      </w:rPr>
    </w:lvl>
    <w:lvl w:ilvl="7">
      <w:start w:val="1"/>
      <w:numFmt w:val="decimal"/>
      <w:lvlRestart w:val="1"/>
      <w:lvlText w:val="(%8)"/>
      <w:lvlJc w:val="left"/>
      <w:pPr>
        <w:tabs>
          <w:tab w:val="num" w:pos="3600"/>
        </w:tabs>
        <w:ind w:left="3600" w:hanging="720"/>
      </w:pPr>
      <w:rPr>
        <w:rFonts w:hint="default"/>
      </w:rPr>
    </w:lvl>
    <w:lvl w:ilvl="8">
      <w:start w:val="1"/>
      <w:numFmt w:val="none"/>
      <w:lvlRestart w:val="0"/>
      <w:suff w:val="nothing"/>
      <w:lvlText w:val=""/>
      <w:lvlJc w:val="left"/>
      <w:pPr>
        <w:ind w:left="0" w:firstLine="0"/>
      </w:pPr>
      <w:rPr>
        <w:rFonts w:hint="default"/>
      </w:rPr>
    </w:lvl>
  </w:abstractNum>
  <w:abstractNum w:abstractNumId="46" w15:restartNumberingAfterBreak="0">
    <w:nsid w:val="2E703DD3"/>
    <w:multiLevelType w:val="hybridMultilevel"/>
    <w:tmpl w:val="8D86C5A4"/>
    <w:lvl w:ilvl="0" w:tplc="A07658AE">
      <w:start w:val="1"/>
      <w:numFmt w:val="decimal"/>
      <w:lvlText w:val="%1."/>
      <w:lvlJc w:val="left"/>
      <w:pPr>
        <w:ind w:left="536" w:hanging="360"/>
      </w:pPr>
      <w:rPr>
        <w:rFonts w:hint="default"/>
      </w:rPr>
    </w:lvl>
    <w:lvl w:ilvl="1" w:tplc="04220019">
      <w:start w:val="1"/>
      <w:numFmt w:val="lowerLetter"/>
      <w:lvlText w:val="%2."/>
      <w:lvlJc w:val="left"/>
      <w:pPr>
        <w:ind w:left="1256" w:hanging="360"/>
      </w:pPr>
    </w:lvl>
    <w:lvl w:ilvl="2" w:tplc="0422001B" w:tentative="1">
      <w:start w:val="1"/>
      <w:numFmt w:val="lowerRoman"/>
      <w:lvlText w:val="%3."/>
      <w:lvlJc w:val="right"/>
      <w:pPr>
        <w:ind w:left="1976" w:hanging="180"/>
      </w:pPr>
    </w:lvl>
    <w:lvl w:ilvl="3" w:tplc="0422000F" w:tentative="1">
      <w:start w:val="1"/>
      <w:numFmt w:val="decimal"/>
      <w:lvlText w:val="%4."/>
      <w:lvlJc w:val="left"/>
      <w:pPr>
        <w:ind w:left="2696" w:hanging="360"/>
      </w:pPr>
    </w:lvl>
    <w:lvl w:ilvl="4" w:tplc="04220019" w:tentative="1">
      <w:start w:val="1"/>
      <w:numFmt w:val="lowerLetter"/>
      <w:lvlText w:val="%5."/>
      <w:lvlJc w:val="left"/>
      <w:pPr>
        <w:ind w:left="3416" w:hanging="360"/>
      </w:pPr>
    </w:lvl>
    <w:lvl w:ilvl="5" w:tplc="0422001B" w:tentative="1">
      <w:start w:val="1"/>
      <w:numFmt w:val="lowerRoman"/>
      <w:lvlText w:val="%6."/>
      <w:lvlJc w:val="right"/>
      <w:pPr>
        <w:ind w:left="4136" w:hanging="180"/>
      </w:pPr>
    </w:lvl>
    <w:lvl w:ilvl="6" w:tplc="0422000F" w:tentative="1">
      <w:start w:val="1"/>
      <w:numFmt w:val="decimal"/>
      <w:lvlText w:val="%7."/>
      <w:lvlJc w:val="left"/>
      <w:pPr>
        <w:ind w:left="4856" w:hanging="360"/>
      </w:pPr>
    </w:lvl>
    <w:lvl w:ilvl="7" w:tplc="04220019" w:tentative="1">
      <w:start w:val="1"/>
      <w:numFmt w:val="lowerLetter"/>
      <w:lvlText w:val="%8."/>
      <w:lvlJc w:val="left"/>
      <w:pPr>
        <w:ind w:left="5576" w:hanging="360"/>
      </w:pPr>
    </w:lvl>
    <w:lvl w:ilvl="8" w:tplc="0422001B" w:tentative="1">
      <w:start w:val="1"/>
      <w:numFmt w:val="lowerRoman"/>
      <w:lvlText w:val="%9."/>
      <w:lvlJc w:val="right"/>
      <w:pPr>
        <w:ind w:left="6296" w:hanging="180"/>
      </w:pPr>
    </w:lvl>
  </w:abstractNum>
  <w:abstractNum w:abstractNumId="47" w15:restartNumberingAfterBreak="0">
    <w:nsid w:val="2E7751C6"/>
    <w:multiLevelType w:val="multilevel"/>
    <w:tmpl w:val="6220FAB6"/>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8" w15:restartNumberingAfterBreak="0">
    <w:nsid w:val="2E967C83"/>
    <w:multiLevelType w:val="hybridMultilevel"/>
    <w:tmpl w:val="022A4E3E"/>
    <w:lvl w:ilvl="0" w:tplc="3DF8C9BE">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49" w15:restartNumberingAfterBreak="0">
    <w:nsid w:val="2F017496"/>
    <w:multiLevelType w:val="hybridMultilevel"/>
    <w:tmpl w:val="CA883A94"/>
    <w:lvl w:ilvl="0" w:tplc="3DF8C9BE">
      <w:start w:val="1"/>
      <w:numFmt w:val="bullet"/>
      <w:lvlText w:val=""/>
      <w:lvlJc w:val="left"/>
      <w:pPr>
        <w:ind w:left="1713" w:hanging="360"/>
      </w:pPr>
      <w:rPr>
        <w:rFonts w:ascii="Symbol" w:hAnsi="Symbol" w:hint="default"/>
      </w:rPr>
    </w:lvl>
    <w:lvl w:ilvl="1" w:tplc="04220003" w:tentative="1">
      <w:start w:val="1"/>
      <w:numFmt w:val="bullet"/>
      <w:lvlText w:val="o"/>
      <w:lvlJc w:val="left"/>
      <w:pPr>
        <w:ind w:left="2433" w:hanging="360"/>
      </w:pPr>
      <w:rPr>
        <w:rFonts w:ascii="Courier New" w:hAnsi="Courier New" w:cs="Courier New" w:hint="default"/>
      </w:rPr>
    </w:lvl>
    <w:lvl w:ilvl="2" w:tplc="04220005" w:tentative="1">
      <w:start w:val="1"/>
      <w:numFmt w:val="bullet"/>
      <w:lvlText w:val=""/>
      <w:lvlJc w:val="left"/>
      <w:pPr>
        <w:ind w:left="3153" w:hanging="360"/>
      </w:pPr>
      <w:rPr>
        <w:rFonts w:ascii="Wingdings" w:hAnsi="Wingdings" w:hint="default"/>
      </w:rPr>
    </w:lvl>
    <w:lvl w:ilvl="3" w:tplc="04220001" w:tentative="1">
      <w:start w:val="1"/>
      <w:numFmt w:val="bullet"/>
      <w:lvlText w:val=""/>
      <w:lvlJc w:val="left"/>
      <w:pPr>
        <w:ind w:left="3873" w:hanging="360"/>
      </w:pPr>
      <w:rPr>
        <w:rFonts w:ascii="Symbol" w:hAnsi="Symbol" w:hint="default"/>
      </w:rPr>
    </w:lvl>
    <w:lvl w:ilvl="4" w:tplc="04220003" w:tentative="1">
      <w:start w:val="1"/>
      <w:numFmt w:val="bullet"/>
      <w:lvlText w:val="o"/>
      <w:lvlJc w:val="left"/>
      <w:pPr>
        <w:ind w:left="4593" w:hanging="360"/>
      </w:pPr>
      <w:rPr>
        <w:rFonts w:ascii="Courier New" w:hAnsi="Courier New" w:cs="Courier New" w:hint="default"/>
      </w:rPr>
    </w:lvl>
    <w:lvl w:ilvl="5" w:tplc="04220005" w:tentative="1">
      <w:start w:val="1"/>
      <w:numFmt w:val="bullet"/>
      <w:lvlText w:val=""/>
      <w:lvlJc w:val="left"/>
      <w:pPr>
        <w:ind w:left="5313" w:hanging="360"/>
      </w:pPr>
      <w:rPr>
        <w:rFonts w:ascii="Wingdings" w:hAnsi="Wingdings" w:hint="default"/>
      </w:rPr>
    </w:lvl>
    <w:lvl w:ilvl="6" w:tplc="04220001" w:tentative="1">
      <w:start w:val="1"/>
      <w:numFmt w:val="bullet"/>
      <w:lvlText w:val=""/>
      <w:lvlJc w:val="left"/>
      <w:pPr>
        <w:ind w:left="6033" w:hanging="360"/>
      </w:pPr>
      <w:rPr>
        <w:rFonts w:ascii="Symbol" w:hAnsi="Symbol" w:hint="default"/>
      </w:rPr>
    </w:lvl>
    <w:lvl w:ilvl="7" w:tplc="04220003" w:tentative="1">
      <w:start w:val="1"/>
      <w:numFmt w:val="bullet"/>
      <w:lvlText w:val="o"/>
      <w:lvlJc w:val="left"/>
      <w:pPr>
        <w:ind w:left="6753" w:hanging="360"/>
      </w:pPr>
      <w:rPr>
        <w:rFonts w:ascii="Courier New" w:hAnsi="Courier New" w:cs="Courier New" w:hint="default"/>
      </w:rPr>
    </w:lvl>
    <w:lvl w:ilvl="8" w:tplc="04220005" w:tentative="1">
      <w:start w:val="1"/>
      <w:numFmt w:val="bullet"/>
      <w:lvlText w:val=""/>
      <w:lvlJc w:val="left"/>
      <w:pPr>
        <w:ind w:left="7473" w:hanging="360"/>
      </w:pPr>
      <w:rPr>
        <w:rFonts w:ascii="Wingdings" w:hAnsi="Wingdings" w:hint="default"/>
      </w:rPr>
    </w:lvl>
  </w:abstractNum>
  <w:abstractNum w:abstractNumId="50" w15:restartNumberingAfterBreak="0">
    <w:nsid w:val="33405DD1"/>
    <w:multiLevelType w:val="hybridMultilevel"/>
    <w:tmpl w:val="C7C8F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6E34F1E"/>
    <w:multiLevelType w:val="hybridMultilevel"/>
    <w:tmpl w:val="EA9CFF5C"/>
    <w:lvl w:ilvl="0" w:tplc="3DF8C9BE">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52" w15:restartNumberingAfterBreak="0">
    <w:nsid w:val="373B1E78"/>
    <w:multiLevelType w:val="hybridMultilevel"/>
    <w:tmpl w:val="D0200EDC"/>
    <w:lvl w:ilvl="0" w:tplc="3DF8C9BE">
      <w:start w:val="1"/>
      <w:numFmt w:val="bullet"/>
      <w:lvlText w:val=""/>
      <w:lvlJc w:val="left"/>
      <w:pPr>
        <w:ind w:left="927" w:hanging="360"/>
      </w:pPr>
      <w:rPr>
        <w:rFonts w:ascii="Symbol" w:hAnsi="Symbol" w:hint="default"/>
      </w:rPr>
    </w:lvl>
    <w:lvl w:ilvl="1" w:tplc="3DF8C9BE">
      <w:start w:val="1"/>
      <w:numFmt w:val="bullet"/>
      <w:lvlText w:val=""/>
      <w:lvlJc w:val="left"/>
      <w:pPr>
        <w:ind w:left="1647" w:hanging="360"/>
      </w:pPr>
      <w:rPr>
        <w:rFonts w:ascii="Symbol" w:hAnsi="Symbo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53" w15:restartNumberingAfterBreak="0">
    <w:nsid w:val="381663C8"/>
    <w:multiLevelType w:val="multilevel"/>
    <w:tmpl w:val="2258E530"/>
    <w:lvl w:ilvl="0">
      <w:start w:val="8"/>
      <w:numFmt w:val="decimal"/>
      <w:lvlText w:val="%1."/>
      <w:lvlJc w:val="left"/>
      <w:pPr>
        <w:ind w:left="450" w:hanging="450"/>
      </w:pPr>
      <w:rPr>
        <w:rFonts w:hint="default"/>
      </w:rPr>
    </w:lvl>
    <w:lvl w:ilvl="1">
      <w:start w:val="1"/>
      <w:numFmt w:val="decimal"/>
      <w:lvlText w:val="9.%2."/>
      <w:lvlJc w:val="left"/>
      <w:pPr>
        <w:ind w:left="1080" w:hanging="720"/>
      </w:pPr>
      <w:rPr>
        <w:rFonts w:ascii="Times New Roman" w:hAnsi="Times New Roman" w:cs="Times New Roman" w:hint="default"/>
      </w:rPr>
    </w:lvl>
    <w:lvl w:ilvl="2">
      <w:start w:val="1"/>
      <w:numFmt w:val="decimal"/>
      <w:lvlText w:val="9.%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4" w15:restartNumberingAfterBreak="0">
    <w:nsid w:val="386409ED"/>
    <w:multiLevelType w:val="hybridMultilevel"/>
    <w:tmpl w:val="6ABC1052"/>
    <w:lvl w:ilvl="0" w:tplc="3DF8C9BE">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5" w15:restartNumberingAfterBreak="0">
    <w:nsid w:val="386C3DD8"/>
    <w:multiLevelType w:val="multilevel"/>
    <w:tmpl w:val="E19A8F10"/>
    <w:lvl w:ilvl="0">
      <w:start w:val="5"/>
      <w:numFmt w:val="decimal"/>
      <w:lvlText w:val="%1."/>
      <w:lvlJc w:val="left"/>
      <w:pPr>
        <w:ind w:left="720" w:hanging="360"/>
      </w:pPr>
      <w:rPr>
        <w:rFonts w:hint="default"/>
        <w:b/>
      </w:rPr>
    </w:lvl>
    <w:lvl w:ilvl="1">
      <w:start w:val="1"/>
      <w:numFmt w:val="decimal"/>
      <w:isLgl/>
      <w:lvlText w:val="%1.%2."/>
      <w:lvlJc w:val="left"/>
      <w:pPr>
        <w:ind w:left="1440" w:hanging="720"/>
      </w:pPr>
      <w:rPr>
        <w:rFonts w:hint="default"/>
        <w:b w:val="0"/>
        <w:bCs/>
      </w:rPr>
    </w:lvl>
    <w:lvl w:ilvl="2">
      <w:start w:val="1"/>
      <w:numFmt w:val="decimal"/>
      <w:isLgl/>
      <w:lvlText w:val="%1.%2.%3."/>
      <w:lvlJc w:val="left"/>
      <w:pPr>
        <w:ind w:left="720" w:hanging="720"/>
      </w:pPr>
      <w:rPr>
        <w:rFonts w:hint="default"/>
        <w:sz w:val="28"/>
        <w:szCs w:val="28"/>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6" w15:restartNumberingAfterBreak="0">
    <w:nsid w:val="3880397C"/>
    <w:multiLevelType w:val="multilevel"/>
    <w:tmpl w:val="0D3627DC"/>
    <w:lvl w:ilvl="0">
      <w:start w:val="1"/>
      <w:numFmt w:val="decimal"/>
      <w:lvlText w:val="%1."/>
      <w:lvlJc w:val="left"/>
      <w:pPr>
        <w:ind w:left="420" w:hanging="420"/>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57" w15:restartNumberingAfterBreak="0">
    <w:nsid w:val="390002A5"/>
    <w:multiLevelType w:val="hybridMultilevel"/>
    <w:tmpl w:val="54024E44"/>
    <w:lvl w:ilvl="0" w:tplc="3DF8C9BE">
      <w:start w:val="1"/>
      <w:numFmt w:val="bullet"/>
      <w:lvlText w:val=""/>
      <w:lvlJc w:val="left"/>
      <w:pPr>
        <w:ind w:left="927" w:hanging="360"/>
      </w:pPr>
      <w:rPr>
        <w:rFonts w:ascii="Symbol" w:hAnsi="Symbol" w:hint="default"/>
      </w:rPr>
    </w:lvl>
    <w:lvl w:ilvl="1" w:tplc="04190003">
      <w:start w:val="1"/>
      <w:numFmt w:val="bullet"/>
      <w:lvlText w:val="o"/>
      <w:lvlJc w:val="left"/>
      <w:pPr>
        <w:ind w:left="1647" w:hanging="360"/>
      </w:pPr>
      <w:rPr>
        <w:rFonts w:ascii="Liberation Serif" w:hAnsi="Liberation Serif" w:cs="Liberation Serif" w:hint="default"/>
      </w:rPr>
    </w:lvl>
    <w:lvl w:ilvl="2" w:tplc="04190005">
      <w:start w:val="1"/>
      <w:numFmt w:val="bullet"/>
      <w:lvlText w:val=""/>
      <w:lvlJc w:val="left"/>
      <w:pPr>
        <w:ind w:left="2367" w:hanging="360"/>
      </w:pPr>
      <w:rPr>
        <w:rFonts w:ascii="OpenSymbol" w:hAnsi="OpenSymbol" w:hint="default"/>
      </w:rPr>
    </w:lvl>
    <w:lvl w:ilvl="3" w:tplc="04190001" w:tentative="1">
      <w:start w:val="1"/>
      <w:numFmt w:val="bullet"/>
      <w:lvlText w:val=""/>
      <w:lvlJc w:val="left"/>
      <w:pPr>
        <w:ind w:left="3087" w:hanging="360"/>
      </w:pPr>
      <w:rPr>
        <w:rFonts w:ascii="Times" w:hAnsi="Times" w:hint="default"/>
      </w:rPr>
    </w:lvl>
    <w:lvl w:ilvl="4" w:tplc="04190003" w:tentative="1">
      <w:start w:val="1"/>
      <w:numFmt w:val="bullet"/>
      <w:lvlText w:val="o"/>
      <w:lvlJc w:val="left"/>
      <w:pPr>
        <w:ind w:left="3807" w:hanging="360"/>
      </w:pPr>
      <w:rPr>
        <w:rFonts w:ascii="Liberation Serif" w:hAnsi="Liberation Serif" w:cs="Liberation Serif" w:hint="default"/>
      </w:rPr>
    </w:lvl>
    <w:lvl w:ilvl="5" w:tplc="04190005" w:tentative="1">
      <w:start w:val="1"/>
      <w:numFmt w:val="bullet"/>
      <w:lvlText w:val=""/>
      <w:lvlJc w:val="left"/>
      <w:pPr>
        <w:ind w:left="4527" w:hanging="360"/>
      </w:pPr>
      <w:rPr>
        <w:rFonts w:ascii="OpenSymbol" w:hAnsi="OpenSymbol" w:hint="default"/>
      </w:rPr>
    </w:lvl>
    <w:lvl w:ilvl="6" w:tplc="04190001" w:tentative="1">
      <w:start w:val="1"/>
      <w:numFmt w:val="bullet"/>
      <w:lvlText w:val=""/>
      <w:lvlJc w:val="left"/>
      <w:pPr>
        <w:ind w:left="5247" w:hanging="360"/>
      </w:pPr>
      <w:rPr>
        <w:rFonts w:ascii="Times" w:hAnsi="Times" w:hint="default"/>
      </w:rPr>
    </w:lvl>
    <w:lvl w:ilvl="7" w:tplc="04190003" w:tentative="1">
      <w:start w:val="1"/>
      <w:numFmt w:val="bullet"/>
      <w:lvlText w:val="o"/>
      <w:lvlJc w:val="left"/>
      <w:pPr>
        <w:ind w:left="5967" w:hanging="360"/>
      </w:pPr>
      <w:rPr>
        <w:rFonts w:ascii="Liberation Serif" w:hAnsi="Liberation Serif" w:cs="Liberation Serif" w:hint="default"/>
      </w:rPr>
    </w:lvl>
    <w:lvl w:ilvl="8" w:tplc="04190005" w:tentative="1">
      <w:start w:val="1"/>
      <w:numFmt w:val="bullet"/>
      <w:lvlText w:val=""/>
      <w:lvlJc w:val="left"/>
      <w:pPr>
        <w:ind w:left="6687" w:hanging="360"/>
      </w:pPr>
      <w:rPr>
        <w:rFonts w:ascii="OpenSymbol" w:hAnsi="OpenSymbol" w:hint="default"/>
      </w:rPr>
    </w:lvl>
  </w:abstractNum>
  <w:abstractNum w:abstractNumId="58" w15:restartNumberingAfterBreak="0">
    <w:nsid w:val="39C15151"/>
    <w:multiLevelType w:val="hybridMultilevel"/>
    <w:tmpl w:val="EE1A0B3C"/>
    <w:lvl w:ilvl="0" w:tplc="0FC8AAF4">
      <w:numFmt w:val="bullet"/>
      <w:lvlText w:val="-"/>
      <w:lvlJc w:val="left"/>
      <w:pPr>
        <w:ind w:left="720" w:hanging="360"/>
      </w:pPr>
      <w:rPr>
        <w:rFonts w:ascii="Times New Roman" w:eastAsia="Liberation Serif"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BA01ADC"/>
    <w:multiLevelType w:val="multilevel"/>
    <w:tmpl w:val="870A13AA"/>
    <w:lvl w:ilvl="0">
      <w:start w:val="2"/>
      <w:numFmt w:val="decimal"/>
      <w:lvlText w:val="%1."/>
      <w:lvlJc w:val="left"/>
      <w:pPr>
        <w:ind w:left="928" w:hanging="360"/>
      </w:pPr>
      <w:rPr>
        <w:rFonts w:hint="default"/>
      </w:r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60" w15:restartNumberingAfterBreak="0">
    <w:nsid w:val="3DE83BB7"/>
    <w:multiLevelType w:val="hybridMultilevel"/>
    <w:tmpl w:val="9A786FDA"/>
    <w:lvl w:ilvl="0" w:tplc="5C349C7A">
      <w:start w:val="5"/>
      <w:numFmt w:val="bullet"/>
      <w:lvlText w:val="-"/>
      <w:lvlJc w:val="left"/>
      <w:pPr>
        <w:ind w:left="927" w:hanging="360"/>
      </w:pPr>
      <w:rPr>
        <w:rFonts w:ascii="Times New Roman" w:eastAsia="Calibri"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61" w15:restartNumberingAfterBreak="0">
    <w:nsid w:val="408574E4"/>
    <w:multiLevelType w:val="multilevel"/>
    <w:tmpl w:val="3BF20DC8"/>
    <w:lvl w:ilvl="0">
      <w:start w:val="1"/>
      <w:numFmt w:val="decimal"/>
      <w:lvlText w:val="%1."/>
      <w:lvlJc w:val="left"/>
      <w:pPr>
        <w:ind w:left="450" w:hanging="450"/>
      </w:pPr>
      <w:rPr>
        <w:rFonts w:hint="default"/>
      </w:rPr>
    </w:lvl>
    <w:lvl w:ilvl="1">
      <w:start w:val="1"/>
      <w:numFmt w:val="decimal"/>
      <w:lvlText w:val="%1.%2."/>
      <w:lvlJc w:val="left"/>
      <w:pPr>
        <w:ind w:left="2651" w:hanging="720"/>
      </w:pPr>
      <w:rPr>
        <w:rFonts w:hint="default"/>
      </w:rPr>
    </w:lvl>
    <w:lvl w:ilvl="2">
      <w:start w:val="1"/>
      <w:numFmt w:val="decimal"/>
      <w:lvlText w:val="%1.%2.%3."/>
      <w:lvlJc w:val="left"/>
      <w:pPr>
        <w:ind w:left="4582" w:hanging="720"/>
      </w:pPr>
      <w:rPr>
        <w:rFonts w:hint="default"/>
      </w:rPr>
    </w:lvl>
    <w:lvl w:ilvl="3">
      <w:start w:val="1"/>
      <w:numFmt w:val="decimal"/>
      <w:lvlText w:val="%1.%2.%3.%4."/>
      <w:lvlJc w:val="left"/>
      <w:pPr>
        <w:ind w:left="6873" w:hanging="1080"/>
      </w:pPr>
      <w:rPr>
        <w:rFonts w:hint="default"/>
      </w:rPr>
    </w:lvl>
    <w:lvl w:ilvl="4">
      <w:start w:val="1"/>
      <w:numFmt w:val="decimal"/>
      <w:lvlText w:val="%1.%2.%3.%4.%5."/>
      <w:lvlJc w:val="left"/>
      <w:pPr>
        <w:ind w:left="8804" w:hanging="1080"/>
      </w:pPr>
      <w:rPr>
        <w:rFonts w:hint="default"/>
      </w:rPr>
    </w:lvl>
    <w:lvl w:ilvl="5">
      <w:start w:val="1"/>
      <w:numFmt w:val="decimal"/>
      <w:lvlText w:val="%1.%2.%3.%4.%5.%6."/>
      <w:lvlJc w:val="left"/>
      <w:pPr>
        <w:ind w:left="11095" w:hanging="1440"/>
      </w:pPr>
      <w:rPr>
        <w:rFonts w:hint="default"/>
      </w:rPr>
    </w:lvl>
    <w:lvl w:ilvl="6">
      <w:start w:val="1"/>
      <w:numFmt w:val="decimal"/>
      <w:lvlText w:val="%1.%2.%3.%4.%5.%6.%7."/>
      <w:lvlJc w:val="left"/>
      <w:pPr>
        <w:ind w:left="13386" w:hanging="1800"/>
      </w:pPr>
      <w:rPr>
        <w:rFonts w:hint="default"/>
      </w:rPr>
    </w:lvl>
    <w:lvl w:ilvl="7">
      <w:start w:val="1"/>
      <w:numFmt w:val="decimal"/>
      <w:lvlText w:val="%1.%2.%3.%4.%5.%6.%7.%8."/>
      <w:lvlJc w:val="left"/>
      <w:pPr>
        <w:ind w:left="15317" w:hanging="1800"/>
      </w:pPr>
      <w:rPr>
        <w:rFonts w:hint="default"/>
      </w:rPr>
    </w:lvl>
    <w:lvl w:ilvl="8">
      <w:start w:val="1"/>
      <w:numFmt w:val="decimal"/>
      <w:lvlText w:val="%1.%2.%3.%4.%5.%6.%7.%8.%9."/>
      <w:lvlJc w:val="left"/>
      <w:pPr>
        <w:ind w:left="17608" w:hanging="2160"/>
      </w:pPr>
      <w:rPr>
        <w:rFonts w:hint="default"/>
      </w:rPr>
    </w:lvl>
  </w:abstractNum>
  <w:abstractNum w:abstractNumId="62" w15:restartNumberingAfterBreak="0">
    <w:nsid w:val="42767AF1"/>
    <w:multiLevelType w:val="hybridMultilevel"/>
    <w:tmpl w:val="6338B6DC"/>
    <w:lvl w:ilvl="0" w:tplc="3DF8C9BE">
      <w:start w:val="1"/>
      <w:numFmt w:val="bullet"/>
      <w:lvlText w:val=""/>
      <w:lvlJc w:val="left"/>
      <w:pPr>
        <w:ind w:left="1571" w:hanging="360"/>
      </w:pPr>
      <w:rPr>
        <w:rFonts w:ascii="Symbol" w:hAnsi="Symbol" w:hint="default"/>
      </w:rPr>
    </w:lvl>
    <w:lvl w:ilvl="1" w:tplc="04220003" w:tentative="1">
      <w:start w:val="1"/>
      <w:numFmt w:val="bullet"/>
      <w:lvlText w:val="o"/>
      <w:lvlJc w:val="left"/>
      <w:pPr>
        <w:ind w:left="2291" w:hanging="360"/>
      </w:pPr>
      <w:rPr>
        <w:rFonts w:ascii="Liberation Serif" w:hAnsi="Liberation Serif" w:cs="Liberation Serif" w:hint="default"/>
      </w:rPr>
    </w:lvl>
    <w:lvl w:ilvl="2" w:tplc="04220005" w:tentative="1">
      <w:start w:val="1"/>
      <w:numFmt w:val="bullet"/>
      <w:lvlText w:val=""/>
      <w:lvlJc w:val="left"/>
      <w:pPr>
        <w:ind w:left="3011" w:hanging="360"/>
      </w:pPr>
      <w:rPr>
        <w:rFonts w:ascii="OpenSymbol" w:hAnsi="OpenSymbol" w:hint="default"/>
      </w:rPr>
    </w:lvl>
    <w:lvl w:ilvl="3" w:tplc="04220001" w:tentative="1">
      <w:start w:val="1"/>
      <w:numFmt w:val="bullet"/>
      <w:lvlText w:val=""/>
      <w:lvlJc w:val="left"/>
      <w:pPr>
        <w:ind w:left="3731" w:hanging="360"/>
      </w:pPr>
      <w:rPr>
        <w:rFonts w:ascii="Times" w:hAnsi="Times" w:hint="default"/>
      </w:rPr>
    </w:lvl>
    <w:lvl w:ilvl="4" w:tplc="04220003" w:tentative="1">
      <w:start w:val="1"/>
      <w:numFmt w:val="bullet"/>
      <w:lvlText w:val="o"/>
      <w:lvlJc w:val="left"/>
      <w:pPr>
        <w:ind w:left="4451" w:hanging="360"/>
      </w:pPr>
      <w:rPr>
        <w:rFonts w:ascii="Liberation Serif" w:hAnsi="Liberation Serif" w:cs="Liberation Serif" w:hint="default"/>
      </w:rPr>
    </w:lvl>
    <w:lvl w:ilvl="5" w:tplc="04220005" w:tentative="1">
      <w:start w:val="1"/>
      <w:numFmt w:val="bullet"/>
      <w:lvlText w:val=""/>
      <w:lvlJc w:val="left"/>
      <w:pPr>
        <w:ind w:left="5171" w:hanging="360"/>
      </w:pPr>
      <w:rPr>
        <w:rFonts w:ascii="OpenSymbol" w:hAnsi="OpenSymbol" w:hint="default"/>
      </w:rPr>
    </w:lvl>
    <w:lvl w:ilvl="6" w:tplc="04220001" w:tentative="1">
      <w:start w:val="1"/>
      <w:numFmt w:val="bullet"/>
      <w:lvlText w:val=""/>
      <w:lvlJc w:val="left"/>
      <w:pPr>
        <w:ind w:left="5891" w:hanging="360"/>
      </w:pPr>
      <w:rPr>
        <w:rFonts w:ascii="Times" w:hAnsi="Times" w:hint="default"/>
      </w:rPr>
    </w:lvl>
    <w:lvl w:ilvl="7" w:tplc="04220003" w:tentative="1">
      <w:start w:val="1"/>
      <w:numFmt w:val="bullet"/>
      <w:lvlText w:val="o"/>
      <w:lvlJc w:val="left"/>
      <w:pPr>
        <w:ind w:left="6611" w:hanging="360"/>
      </w:pPr>
      <w:rPr>
        <w:rFonts w:ascii="Liberation Serif" w:hAnsi="Liberation Serif" w:cs="Liberation Serif" w:hint="default"/>
      </w:rPr>
    </w:lvl>
    <w:lvl w:ilvl="8" w:tplc="04220005" w:tentative="1">
      <w:start w:val="1"/>
      <w:numFmt w:val="bullet"/>
      <w:lvlText w:val=""/>
      <w:lvlJc w:val="left"/>
      <w:pPr>
        <w:ind w:left="7331" w:hanging="360"/>
      </w:pPr>
      <w:rPr>
        <w:rFonts w:ascii="OpenSymbol" w:hAnsi="OpenSymbol" w:hint="default"/>
      </w:rPr>
    </w:lvl>
  </w:abstractNum>
  <w:abstractNum w:abstractNumId="63" w15:restartNumberingAfterBreak="0">
    <w:nsid w:val="429F0A5A"/>
    <w:multiLevelType w:val="multilevel"/>
    <w:tmpl w:val="82FC6318"/>
    <w:lvl w:ilvl="0">
      <w:start w:val="3"/>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3414"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4" w15:restartNumberingAfterBreak="0">
    <w:nsid w:val="42A748C4"/>
    <w:multiLevelType w:val="multilevel"/>
    <w:tmpl w:val="B96CEABE"/>
    <w:lvl w:ilvl="0">
      <w:start w:val="1"/>
      <w:numFmt w:val="decimal"/>
      <w:lvlText w:val="%1)"/>
      <w:lvlJc w:val="left"/>
      <w:pPr>
        <w:ind w:left="720" w:hanging="360"/>
      </w:pPr>
      <w:rPr>
        <w:rFonts w:ascii="Times New Roman" w:hAnsi="Times New Roman" w:cs="Times New Roman" w:hint="default"/>
        <w:sz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42D6493F"/>
    <w:multiLevelType w:val="hybridMultilevel"/>
    <w:tmpl w:val="848444A8"/>
    <w:lvl w:ilvl="0" w:tplc="2556B056">
      <w:start w:val="1"/>
      <w:numFmt w:val="decimal"/>
      <w:lvlText w:val="%1)"/>
      <w:lvlJc w:val="left"/>
      <w:pPr>
        <w:ind w:left="1211" w:hanging="360"/>
      </w:pPr>
      <w:rPr>
        <w:rFonts w:hint="default"/>
      </w:rPr>
    </w:lvl>
    <w:lvl w:ilvl="1" w:tplc="04220019" w:tentative="1">
      <w:start w:val="1"/>
      <w:numFmt w:val="lowerLetter"/>
      <w:lvlText w:val="%2."/>
      <w:lvlJc w:val="left"/>
      <w:pPr>
        <w:ind w:left="1931" w:hanging="360"/>
      </w:pPr>
    </w:lvl>
    <w:lvl w:ilvl="2" w:tplc="0422001B" w:tentative="1">
      <w:start w:val="1"/>
      <w:numFmt w:val="lowerRoman"/>
      <w:lvlText w:val="%3."/>
      <w:lvlJc w:val="right"/>
      <w:pPr>
        <w:ind w:left="2651" w:hanging="180"/>
      </w:pPr>
    </w:lvl>
    <w:lvl w:ilvl="3" w:tplc="0422000F" w:tentative="1">
      <w:start w:val="1"/>
      <w:numFmt w:val="decimal"/>
      <w:lvlText w:val="%4."/>
      <w:lvlJc w:val="left"/>
      <w:pPr>
        <w:ind w:left="3371" w:hanging="360"/>
      </w:pPr>
    </w:lvl>
    <w:lvl w:ilvl="4" w:tplc="04220019" w:tentative="1">
      <w:start w:val="1"/>
      <w:numFmt w:val="lowerLetter"/>
      <w:lvlText w:val="%5."/>
      <w:lvlJc w:val="left"/>
      <w:pPr>
        <w:ind w:left="4091" w:hanging="360"/>
      </w:pPr>
    </w:lvl>
    <w:lvl w:ilvl="5" w:tplc="0422001B" w:tentative="1">
      <w:start w:val="1"/>
      <w:numFmt w:val="lowerRoman"/>
      <w:lvlText w:val="%6."/>
      <w:lvlJc w:val="right"/>
      <w:pPr>
        <w:ind w:left="4811" w:hanging="180"/>
      </w:pPr>
    </w:lvl>
    <w:lvl w:ilvl="6" w:tplc="0422000F" w:tentative="1">
      <w:start w:val="1"/>
      <w:numFmt w:val="decimal"/>
      <w:lvlText w:val="%7."/>
      <w:lvlJc w:val="left"/>
      <w:pPr>
        <w:ind w:left="5531" w:hanging="360"/>
      </w:pPr>
    </w:lvl>
    <w:lvl w:ilvl="7" w:tplc="04220019" w:tentative="1">
      <w:start w:val="1"/>
      <w:numFmt w:val="lowerLetter"/>
      <w:lvlText w:val="%8."/>
      <w:lvlJc w:val="left"/>
      <w:pPr>
        <w:ind w:left="6251" w:hanging="360"/>
      </w:pPr>
    </w:lvl>
    <w:lvl w:ilvl="8" w:tplc="0422001B" w:tentative="1">
      <w:start w:val="1"/>
      <w:numFmt w:val="lowerRoman"/>
      <w:lvlText w:val="%9."/>
      <w:lvlJc w:val="right"/>
      <w:pPr>
        <w:ind w:left="6971" w:hanging="180"/>
      </w:pPr>
    </w:lvl>
  </w:abstractNum>
  <w:abstractNum w:abstractNumId="66" w15:restartNumberingAfterBreak="0">
    <w:nsid w:val="453412CD"/>
    <w:multiLevelType w:val="multilevel"/>
    <w:tmpl w:val="D5E44EBA"/>
    <w:lvl w:ilvl="0">
      <w:start w:val="1"/>
      <w:numFmt w:val="decimal"/>
      <w:lvlText w:val=""/>
      <w:lvlJc w:val="left"/>
      <w:pPr>
        <w:ind w:left="0" w:firstLine="0"/>
      </w:pPr>
      <w:rPr>
        <w:vertAlign w:val="baseline"/>
      </w:rPr>
    </w:lvl>
    <w:lvl w:ilvl="1">
      <w:start w:val="1"/>
      <w:numFmt w:val="decimal"/>
      <w:lvlText w:val="%2."/>
      <w:lvlJc w:val="left"/>
      <w:pPr>
        <w:ind w:left="1135" w:hanging="709"/>
      </w:pPr>
      <w:rPr>
        <w:vertAlign w:val="baseline"/>
      </w:rPr>
    </w:lvl>
    <w:lvl w:ilvl="2">
      <w:start w:val="1"/>
      <w:numFmt w:val="decimal"/>
      <w:lvlText w:val="%2.%3"/>
      <w:lvlJc w:val="left"/>
      <w:pPr>
        <w:ind w:left="709" w:hanging="709"/>
      </w:pPr>
      <w:rPr>
        <w:vertAlign w:val="baseline"/>
      </w:rPr>
    </w:lvl>
    <w:lvl w:ilvl="3">
      <w:start w:val="1"/>
      <w:numFmt w:val="lowerLetter"/>
      <w:lvlText w:val="(%4)"/>
      <w:lvlJc w:val="left"/>
      <w:pPr>
        <w:ind w:left="1418" w:hanging="709"/>
      </w:pPr>
      <w:rPr>
        <w:vertAlign w:val="baseline"/>
      </w:rPr>
    </w:lvl>
    <w:lvl w:ilvl="4">
      <w:start w:val="1"/>
      <w:numFmt w:val="lowerRoman"/>
      <w:lvlText w:val="(%5)"/>
      <w:lvlJc w:val="left"/>
      <w:pPr>
        <w:ind w:left="2126" w:hanging="708"/>
      </w:pPr>
      <w:rPr>
        <w:vertAlign w:val="baseline"/>
      </w:rPr>
    </w:lvl>
    <w:lvl w:ilvl="5">
      <w:start w:val="1"/>
      <w:numFmt w:val="upperLetter"/>
      <w:lvlText w:val="(%6)"/>
      <w:lvlJc w:val="left"/>
      <w:pPr>
        <w:ind w:left="2835" w:hanging="709"/>
      </w:pPr>
      <w:rPr>
        <w:vertAlign w:val="baseline"/>
      </w:rPr>
    </w:lvl>
    <w:lvl w:ilvl="6">
      <w:start w:val="1"/>
      <w:numFmt w:val="decimal"/>
      <w:lvlText w:val="(%7)"/>
      <w:lvlJc w:val="left"/>
      <w:pPr>
        <w:ind w:left="3544" w:hanging="709"/>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67" w15:restartNumberingAfterBreak="0">
    <w:nsid w:val="45CF4BAB"/>
    <w:multiLevelType w:val="multilevel"/>
    <w:tmpl w:val="8B84D106"/>
    <w:lvl w:ilvl="0">
      <w:start w:val="1"/>
      <w:numFmt w:val="decimal"/>
      <w:lvlText w:val="%1."/>
      <w:lvlJc w:val="left"/>
      <w:pPr>
        <w:ind w:left="432" w:hanging="432"/>
      </w:pPr>
      <w:rPr>
        <w:color w:val="000000"/>
        <w:position w:val="0"/>
        <w:sz w:val="28"/>
        <w:szCs w:val="28"/>
        <w:vertAlign w:val="baseline"/>
      </w:rPr>
    </w:lvl>
    <w:lvl w:ilvl="1">
      <w:start w:val="1"/>
      <w:numFmt w:val="decimal"/>
      <w:lvlText w:val="%1.%2."/>
      <w:lvlJc w:val="left"/>
      <w:pPr>
        <w:ind w:left="432" w:hanging="432"/>
      </w:pPr>
      <w:rPr>
        <w:rFonts w:ascii="Times New Roman" w:hAnsi="Times New Roman" w:cs="Times New Roman" w:hint="default"/>
        <w:color w:val="000000"/>
        <w:position w:val="0"/>
        <w:sz w:val="28"/>
        <w:szCs w:val="28"/>
        <w:vertAlign w:val="baseline"/>
      </w:rPr>
    </w:lvl>
    <w:lvl w:ilvl="2">
      <w:start w:val="1"/>
      <w:numFmt w:val="decimal"/>
      <w:lvlText w:val="%1.%2.%3."/>
      <w:lvlJc w:val="left"/>
      <w:pPr>
        <w:ind w:left="720" w:hanging="720"/>
      </w:pPr>
      <w:rPr>
        <w:color w:val="000000"/>
        <w:position w:val="0"/>
        <w:sz w:val="28"/>
        <w:szCs w:val="28"/>
        <w:vertAlign w:val="baseline"/>
      </w:rPr>
    </w:lvl>
    <w:lvl w:ilvl="3">
      <w:start w:val="1"/>
      <w:numFmt w:val="decimal"/>
      <w:lvlText w:val="%1.%2.%3.%4."/>
      <w:lvlJc w:val="left"/>
      <w:pPr>
        <w:ind w:left="720" w:hanging="720"/>
      </w:pPr>
      <w:rPr>
        <w:color w:val="000000"/>
        <w:position w:val="0"/>
        <w:sz w:val="28"/>
        <w:szCs w:val="28"/>
        <w:vertAlign w:val="baseline"/>
      </w:rPr>
    </w:lvl>
    <w:lvl w:ilvl="4">
      <w:start w:val="1"/>
      <w:numFmt w:val="decimal"/>
      <w:lvlText w:val="%1.%2.%3.%4.%5."/>
      <w:lvlJc w:val="left"/>
      <w:pPr>
        <w:ind w:left="1080" w:hanging="1080"/>
      </w:pPr>
      <w:rPr>
        <w:color w:val="000000"/>
        <w:position w:val="0"/>
        <w:sz w:val="28"/>
        <w:szCs w:val="28"/>
        <w:vertAlign w:val="baseline"/>
      </w:rPr>
    </w:lvl>
    <w:lvl w:ilvl="5">
      <w:start w:val="1"/>
      <w:numFmt w:val="decimal"/>
      <w:lvlText w:val="%1.%2.%3.%4.%5.%6."/>
      <w:lvlJc w:val="left"/>
      <w:pPr>
        <w:ind w:left="1080" w:hanging="1080"/>
      </w:pPr>
      <w:rPr>
        <w:color w:val="000000"/>
        <w:position w:val="0"/>
        <w:sz w:val="28"/>
        <w:szCs w:val="28"/>
        <w:vertAlign w:val="baseline"/>
      </w:rPr>
    </w:lvl>
    <w:lvl w:ilvl="6">
      <w:start w:val="1"/>
      <w:numFmt w:val="decimal"/>
      <w:lvlText w:val="%1.%2.%3.%4.%5.%6.%7."/>
      <w:lvlJc w:val="left"/>
      <w:pPr>
        <w:ind w:left="1440" w:hanging="1440"/>
      </w:pPr>
      <w:rPr>
        <w:color w:val="000000"/>
        <w:position w:val="0"/>
        <w:sz w:val="28"/>
        <w:szCs w:val="28"/>
        <w:vertAlign w:val="baseline"/>
      </w:rPr>
    </w:lvl>
    <w:lvl w:ilvl="7">
      <w:start w:val="1"/>
      <w:numFmt w:val="decimal"/>
      <w:lvlText w:val="%1.%2.%3.%4.%5.%6.%7.%8."/>
      <w:lvlJc w:val="left"/>
      <w:pPr>
        <w:ind w:left="1440" w:hanging="1440"/>
      </w:pPr>
      <w:rPr>
        <w:color w:val="000000"/>
        <w:position w:val="0"/>
        <w:sz w:val="28"/>
        <w:szCs w:val="28"/>
        <w:vertAlign w:val="baseline"/>
      </w:rPr>
    </w:lvl>
    <w:lvl w:ilvl="8">
      <w:start w:val="1"/>
      <w:numFmt w:val="decimal"/>
      <w:lvlText w:val="%1.%2.%3.%4.%5.%6.%7.%8.%9."/>
      <w:lvlJc w:val="left"/>
      <w:pPr>
        <w:ind w:left="1800" w:hanging="1800"/>
      </w:pPr>
      <w:rPr>
        <w:color w:val="000000"/>
        <w:position w:val="0"/>
        <w:sz w:val="28"/>
        <w:szCs w:val="28"/>
        <w:vertAlign w:val="baseline"/>
      </w:rPr>
    </w:lvl>
  </w:abstractNum>
  <w:abstractNum w:abstractNumId="68" w15:restartNumberingAfterBreak="0">
    <w:nsid w:val="461B2BC9"/>
    <w:multiLevelType w:val="multilevel"/>
    <w:tmpl w:val="E63C3116"/>
    <w:lvl w:ilvl="0">
      <w:start w:val="4"/>
      <w:numFmt w:val="decimal"/>
      <w:lvlText w:val="%1."/>
      <w:lvlJc w:val="left"/>
      <w:pPr>
        <w:ind w:left="432" w:hanging="432"/>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69" w15:restartNumberingAfterBreak="0">
    <w:nsid w:val="470C6BF5"/>
    <w:multiLevelType w:val="hybridMultilevel"/>
    <w:tmpl w:val="B2F03D28"/>
    <w:lvl w:ilvl="0" w:tplc="AFE6AAD8">
      <w:start w:val="1"/>
      <w:numFmt w:val="decimal"/>
      <w:lvlText w:val="%1."/>
      <w:lvlJc w:val="left"/>
      <w:pPr>
        <w:ind w:left="1080" w:hanging="360"/>
      </w:pPr>
      <w:rPr>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476E0C1E"/>
    <w:multiLevelType w:val="multilevel"/>
    <w:tmpl w:val="FF644C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7CC1416"/>
    <w:multiLevelType w:val="hybridMultilevel"/>
    <w:tmpl w:val="935CA742"/>
    <w:lvl w:ilvl="0" w:tplc="3DF8C9BE">
      <w:start w:val="1"/>
      <w:numFmt w:val="bullet"/>
      <w:lvlText w:val=""/>
      <w:lvlJc w:val="left"/>
      <w:pPr>
        <w:ind w:left="927" w:hanging="360"/>
      </w:pPr>
      <w:rPr>
        <w:rFonts w:ascii="Symbol" w:hAnsi="Symbol" w:hint="default"/>
      </w:rPr>
    </w:lvl>
    <w:lvl w:ilvl="1" w:tplc="3DF8C9BE">
      <w:start w:val="1"/>
      <w:numFmt w:val="bullet"/>
      <w:lvlText w:val=""/>
      <w:lvlJc w:val="left"/>
      <w:pPr>
        <w:ind w:left="1647" w:hanging="360"/>
      </w:pPr>
      <w:rPr>
        <w:rFonts w:ascii="Symbol" w:hAnsi="Symbo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72" w15:restartNumberingAfterBreak="0">
    <w:nsid w:val="489E2141"/>
    <w:multiLevelType w:val="hybridMultilevel"/>
    <w:tmpl w:val="C980BDE0"/>
    <w:lvl w:ilvl="0" w:tplc="3DF8C9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3" w15:restartNumberingAfterBreak="0">
    <w:nsid w:val="489F4F3A"/>
    <w:multiLevelType w:val="hybridMultilevel"/>
    <w:tmpl w:val="2F0087BE"/>
    <w:lvl w:ilvl="0" w:tplc="3DF8C9BE">
      <w:start w:val="1"/>
      <w:numFmt w:val="bullet"/>
      <w:lvlText w:val=""/>
      <w:lvlJc w:val="left"/>
      <w:pPr>
        <w:ind w:left="1571" w:hanging="360"/>
      </w:pPr>
      <w:rPr>
        <w:rFonts w:ascii="Symbol" w:hAnsi="Symbol" w:hint="default"/>
      </w:rPr>
    </w:lvl>
    <w:lvl w:ilvl="1" w:tplc="04220003">
      <w:start w:val="1"/>
      <w:numFmt w:val="bullet"/>
      <w:lvlText w:val="o"/>
      <w:lvlJc w:val="left"/>
      <w:pPr>
        <w:ind w:left="2291" w:hanging="360"/>
      </w:pPr>
      <w:rPr>
        <w:rFonts w:ascii="Courier New" w:hAnsi="Courier New" w:cs="Courier New" w:hint="default"/>
      </w:rPr>
    </w:lvl>
    <w:lvl w:ilvl="2" w:tplc="04220005" w:tentative="1">
      <w:start w:val="1"/>
      <w:numFmt w:val="bullet"/>
      <w:lvlText w:val=""/>
      <w:lvlJc w:val="left"/>
      <w:pPr>
        <w:ind w:left="3011" w:hanging="360"/>
      </w:pPr>
      <w:rPr>
        <w:rFonts w:ascii="Wingdings" w:hAnsi="Wingdings" w:hint="default"/>
      </w:rPr>
    </w:lvl>
    <w:lvl w:ilvl="3" w:tplc="04220001" w:tentative="1">
      <w:start w:val="1"/>
      <w:numFmt w:val="bullet"/>
      <w:lvlText w:val=""/>
      <w:lvlJc w:val="left"/>
      <w:pPr>
        <w:ind w:left="3731" w:hanging="360"/>
      </w:pPr>
      <w:rPr>
        <w:rFonts w:ascii="Symbol" w:hAnsi="Symbol" w:hint="default"/>
      </w:rPr>
    </w:lvl>
    <w:lvl w:ilvl="4" w:tplc="04220003" w:tentative="1">
      <w:start w:val="1"/>
      <w:numFmt w:val="bullet"/>
      <w:lvlText w:val="o"/>
      <w:lvlJc w:val="left"/>
      <w:pPr>
        <w:ind w:left="4451" w:hanging="360"/>
      </w:pPr>
      <w:rPr>
        <w:rFonts w:ascii="Courier New" w:hAnsi="Courier New" w:cs="Courier New" w:hint="default"/>
      </w:rPr>
    </w:lvl>
    <w:lvl w:ilvl="5" w:tplc="04220005" w:tentative="1">
      <w:start w:val="1"/>
      <w:numFmt w:val="bullet"/>
      <w:lvlText w:val=""/>
      <w:lvlJc w:val="left"/>
      <w:pPr>
        <w:ind w:left="5171" w:hanging="360"/>
      </w:pPr>
      <w:rPr>
        <w:rFonts w:ascii="Wingdings" w:hAnsi="Wingdings" w:hint="default"/>
      </w:rPr>
    </w:lvl>
    <w:lvl w:ilvl="6" w:tplc="04220001" w:tentative="1">
      <w:start w:val="1"/>
      <w:numFmt w:val="bullet"/>
      <w:lvlText w:val=""/>
      <w:lvlJc w:val="left"/>
      <w:pPr>
        <w:ind w:left="5891" w:hanging="360"/>
      </w:pPr>
      <w:rPr>
        <w:rFonts w:ascii="Symbol" w:hAnsi="Symbol" w:hint="default"/>
      </w:rPr>
    </w:lvl>
    <w:lvl w:ilvl="7" w:tplc="04220003" w:tentative="1">
      <w:start w:val="1"/>
      <w:numFmt w:val="bullet"/>
      <w:lvlText w:val="o"/>
      <w:lvlJc w:val="left"/>
      <w:pPr>
        <w:ind w:left="6611" w:hanging="360"/>
      </w:pPr>
      <w:rPr>
        <w:rFonts w:ascii="Courier New" w:hAnsi="Courier New" w:cs="Courier New" w:hint="default"/>
      </w:rPr>
    </w:lvl>
    <w:lvl w:ilvl="8" w:tplc="04220005" w:tentative="1">
      <w:start w:val="1"/>
      <w:numFmt w:val="bullet"/>
      <w:lvlText w:val=""/>
      <w:lvlJc w:val="left"/>
      <w:pPr>
        <w:ind w:left="7331" w:hanging="360"/>
      </w:pPr>
      <w:rPr>
        <w:rFonts w:ascii="Wingdings" w:hAnsi="Wingdings" w:hint="default"/>
      </w:rPr>
    </w:lvl>
  </w:abstractNum>
  <w:abstractNum w:abstractNumId="74" w15:restartNumberingAfterBreak="0">
    <w:nsid w:val="49284795"/>
    <w:multiLevelType w:val="hybridMultilevel"/>
    <w:tmpl w:val="B66E194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49411019"/>
    <w:multiLevelType w:val="multilevel"/>
    <w:tmpl w:val="DEE80BF0"/>
    <w:lvl w:ilvl="0">
      <w:start w:val="9"/>
      <w:numFmt w:val="decimal"/>
      <w:lvlText w:val="%1."/>
      <w:lvlJc w:val="left"/>
      <w:pPr>
        <w:ind w:left="675" w:hanging="675"/>
      </w:pPr>
      <w:rPr>
        <w:rFonts w:hint="default"/>
      </w:rPr>
    </w:lvl>
    <w:lvl w:ilvl="1">
      <w:start w:val="1"/>
      <w:numFmt w:val="decimal"/>
      <w:lvlText w:val="%1.%2."/>
      <w:lvlJc w:val="left"/>
      <w:pPr>
        <w:ind w:left="1567" w:hanging="720"/>
      </w:pPr>
      <w:rPr>
        <w:rFonts w:hint="default"/>
      </w:rPr>
    </w:lvl>
    <w:lvl w:ilvl="2">
      <w:start w:val="4"/>
      <w:numFmt w:val="decimal"/>
      <w:lvlText w:val="%1.%2.%3."/>
      <w:lvlJc w:val="left"/>
      <w:pPr>
        <w:ind w:left="2414" w:hanging="720"/>
      </w:pPr>
      <w:rPr>
        <w:rFonts w:hint="default"/>
      </w:rPr>
    </w:lvl>
    <w:lvl w:ilvl="3">
      <w:start w:val="1"/>
      <w:numFmt w:val="decimal"/>
      <w:lvlText w:val="%1.%2.%3.%4."/>
      <w:lvlJc w:val="left"/>
      <w:pPr>
        <w:ind w:left="3621" w:hanging="1080"/>
      </w:pPr>
      <w:rPr>
        <w:rFonts w:hint="default"/>
      </w:rPr>
    </w:lvl>
    <w:lvl w:ilvl="4">
      <w:start w:val="1"/>
      <w:numFmt w:val="decimal"/>
      <w:lvlText w:val="%1.%2.%3.%4.%5."/>
      <w:lvlJc w:val="left"/>
      <w:pPr>
        <w:ind w:left="4468" w:hanging="1080"/>
      </w:pPr>
      <w:rPr>
        <w:rFonts w:hint="default"/>
      </w:rPr>
    </w:lvl>
    <w:lvl w:ilvl="5">
      <w:start w:val="1"/>
      <w:numFmt w:val="decimal"/>
      <w:lvlText w:val="%1.%2.%3.%4.%5.%6."/>
      <w:lvlJc w:val="left"/>
      <w:pPr>
        <w:ind w:left="5675" w:hanging="1440"/>
      </w:pPr>
      <w:rPr>
        <w:rFonts w:hint="default"/>
      </w:rPr>
    </w:lvl>
    <w:lvl w:ilvl="6">
      <w:start w:val="1"/>
      <w:numFmt w:val="decimal"/>
      <w:lvlText w:val="%1.%2.%3.%4.%5.%6.%7."/>
      <w:lvlJc w:val="left"/>
      <w:pPr>
        <w:ind w:left="6882" w:hanging="1800"/>
      </w:pPr>
      <w:rPr>
        <w:rFonts w:hint="default"/>
      </w:rPr>
    </w:lvl>
    <w:lvl w:ilvl="7">
      <w:start w:val="1"/>
      <w:numFmt w:val="decimal"/>
      <w:lvlText w:val="%1.%2.%3.%4.%5.%6.%7.%8."/>
      <w:lvlJc w:val="left"/>
      <w:pPr>
        <w:ind w:left="7729" w:hanging="1800"/>
      </w:pPr>
      <w:rPr>
        <w:rFonts w:hint="default"/>
      </w:rPr>
    </w:lvl>
    <w:lvl w:ilvl="8">
      <w:start w:val="1"/>
      <w:numFmt w:val="decimal"/>
      <w:lvlText w:val="%1.%2.%3.%4.%5.%6.%7.%8.%9."/>
      <w:lvlJc w:val="left"/>
      <w:pPr>
        <w:ind w:left="8936" w:hanging="2160"/>
      </w:pPr>
      <w:rPr>
        <w:rFonts w:hint="default"/>
      </w:rPr>
    </w:lvl>
  </w:abstractNum>
  <w:abstractNum w:abstractNumId="76" w15:restartNumberingAfterBreak="0">
    <w:nsid w:val="4B373724"/>
    <w:multiLevelType w:val="hybridMultilevel"/>
    <w:tmpl w:val="6148761E"/>
    <w:lvl w:ilvl="0" w:tplc="0E88C600">
      <w:start w:val="1"/>
      <w:numFmt w:val="decimal"/>
      <w:lvlText w:val="%1."/>
      <w:lvlJc w:val="left"/>
      <w:pPr>
        <w:ind w:left="720" w:hanging="360"/>
      </w:pPr>
      <w:rPr>
        <w:rFonts w:eastAsia="Arial" w:cs="Arial" w:hint="default"/>
        <w:b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CF75C97"/>
    <w:multiLevelType w:val="multilevel"/>
    <w:tmpl w:val="AF7002BC"/>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2139" w:hanging="720"/>
      </w:pPr>
    </w:lvl>
    <w:lvl w:ilvl="3">
      <w:start w:val="1"/>
      <w:numFmt w:val="decimal"/>
      <w:lvlText w:val="%1.%2.%3.%4."/>
      <w:lvlJc w:val="left"/>
      <w:pPr>
        <w:ind w:left="590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78" w15:restartNumberingAfterBreak="0">
    <w:nsid w:val="4D4C21CC"/>
    <w:multiLevelType w:val="hybridMultilevel"/>
    <w:tmpl w:val="84A8A114"/>
    <w:lvl w:ilvl="0" w:tplc="E0C6B348">
      <w:start w:val="1"/>
      <w:numFmt w:val="decimal"/>
      <w:lvlText w:val="%1."/>
      <w:lvlJc w:val="left"/>
      <w:pPr>
        <w:ind w:left="1440" w:hanging="360"/>
      </w:pPr>
      <w:rPr>
        <w:rFonts w:ascii="Times New Roman" w:eastAsia="Noto Sans Symbols"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E705CB3"/>
    <w:multiLevelType w:val="hybridMultilevel"/>
    <w:tmpl w:val="13B2FDF8"/>
    <w:lvl w:ilvl="0" w:tplc="E0C6B348">
      <w:start w:val="1"/>
      <w:numFmt w:val="decimal"/>
      <w:lvlText w:val="%1."/>
      <w:lvlJc w:val="left"/>
      <w:pPr>
        <w:ind w:left="1440" w:hanging="360"/>
      </w:pPr>
      <w:rPr>
        <w:rFonts w:ascii="Times New Roman" w:eastAsia="Noto Sans Symbols"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17C537A"/>
    <w:multiLevelType w:val="multilevel"/>
    <w:tmpl w:val="F81835CC"/>
    <w:styleLink w:val="BMDefinitions"/>
    <w:lvl w:ilvl="0">
      <w:start w:val="1"/>
      <w:numFmt w:val="none"/>
      <w:suff w:val="nothing"/>
      <w:lvlText w:val=""/>
      <w:lvlJc w:val="left"/>
      <w:pPr>
        <w:ind w:left="709" w:firstLine="0"/>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6"/>
        </w:tabs>
        <w:ind w:left="2126" w:hanging="708"/>
      </w:pPr>
      <w:rPr>
        <w:rFonts w:hint="default"/>
      </w:rPr>
    </w:lvl>
    <w:lvl w:ilvl="3">
      <w:start w:val="1"/>
      <w:numFmt w:val="upperLetter"/>
      <w:lvlText w:val="(%4)"/>
      <w:lvlJc w:val="left"/>
      <w:pPr>
        <w:tabs>
          <w:tab w:val="num" w:pos="2835"/>
        </w:tabs>
        <w:ind w:left="2835" w:hanging="709"/>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81" w15:restartNumberingAfterBreak="0">
    <w:nsid w:val="51EB5860"/>
    <w:multiLevelType w:val="hybridMultilevel"/>
    <w:tmpl w:val="2B1C4928"/>
    <w:lvl w:ilvl="0" w:tplc="0422000F">
      <w:start w:val="1"/>
      <w:numFmt w:val="decimal"/>
      <w:lvlText w:val="%1."/>
      <w:lvlJc w:val="left"/>
      <w:pPr>
        <w:ind w:left="720" w:hanging="360"/>
      </w:pPr>
    </w:lvl>
    <w:lvl w:ilvl="1" w:tplc="E0C6B348">
      <w:start w:val="1"/>
      <w:numFmt w:val="decimal"/>
      <w:lvlText w:val="%2."/>
      <w:lvlJc w:val="left"/>
      <w:pPr>
        <w:ind w:left="1440" w:hanging="360"/>
      </w:pPr>
      <w:rPr>
        <w:rFonts w:ascii="Times New Roman" w:eastAsia="Noto Sans Symbols" w:hAnsi="Times New Roman" w:cs="Times New Roman"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2" w15:restartNumberingAfterBreak="0">
    <w:nsid w:val="520F4665"/>
    <w:multiLevelType w:val="hybridMultilevel"/>
    <w:tmpl w:val="C1427568"/>
    <w:lvl w:ilvl="0" w:tplc="0422000F">
      <w:start w:val="1"/>
      <w:numFmt w:val="decimal"/>
      <w:lvlText w:val="%1."/>
      <w:lvlJc w:val="left"/>
      <w:pPr>
        <w:ind w:left="720" w:hanging="360"/>
      </w:pPr>
    </w:lvl>
    <w:lvl w:ilvl="1" w:tplc="8BA603E4">
      <w:start w:val="1"/>
      <w:numFmt w:val="decimal"/>
      <w:lvlText w:val="%2."/>
      <w:lvlJc w:val="left"/>
      <w:pPr>
        <w:ind w:left="1440" w:hanging="360"/>
      </w:pPr>
      <w:rPr>
        <w:rFonts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3" w15:restartNumberingAfterBreak="0">
    <w:nsid w:val="52735EEC"/>
    <w:multiLevelType w:val="hybridMultilevel"/>
    <w:tmpl w:val="3E209CF0"/>
    <w:lvl w:ilvl="0" w:tplc="40268740">
      <w:start w:val="7"/>
      <w:numFmt w:val="bullet"/>
      <w:lvlText w:val="-"/>
      <w:lvlJc w:val="left"/>
      <w:pPr>
        <w:ind w:left="720" w:hanging="360"/>
      </w:pPr>
      <w:rPr>
        <w:rFonts w:ascii="Noto Sans Symbols" w:eastAsia="Cambria Math" w:hAnsi="Noto Sans Symbols" w:cs="Noto Sans Symbols" w:hint="default"/>
      </w:rPr>
    </w:lvl>
    <w:lvl w:ilvl="1" w:tplc="20000003" w:tentative="1">
      <w:start w:val="1"/>
      <w:numFmt w:val="bullet"/>
      <w:lvlText w:val="o"/>
      <w:lvlJc w:val="left"/>
      <w:pPr>
        <w:ind w:left="1440" w:hanging="360"/>
      </w:pPr>
      <w:rPr>
        <w:rFonts w:ascii="Liberation Serif" w:hAnsi="Liberation Serif" w:cs="Liberation Serif" w:hint="default"/>
      </w:rPr>
    </w:lvl>
    <w:lvl w:ilvl="2" w:tplc="20000005" w:tentative="1">
      <w:start w:val="1"/>
      <w:numFmt w:val="bullet"/>
      <w:lvlText w:val=""/>
      <w:lvlJc w:val="left"/>
      <w:pPr>
        <w:ind w:left="2160" w:hanging="360"/>
      </w:pPr>
      <w:rPr>
        <w:rFonts w:ascii="OpenSymbol" w:hAnsi="OpenSymbol" w:hint="default"/>
      </w:rPr>
    </w:lvl>
    <w:lvl w:ilvl="3" w:tplc="20000001" w:tentative="1">
      <w:start w:val="1"/>
      <w:numFmt w:val="bullet"/>
      <w:lvlText w:val=""/>
      <w:lvlJc w:val="left"/>
      <w:pPr>
        <w:ind w:left="2880" w:hanging="360"/>
      </w:pPr>
      <w:rPr>
        <w:rFonts w:ascii="Times" w:hAnsi="Times" w:hint="default"/>
      </w:rPr>
    </w:lvl>
    <w:lvl w:ilvl="4" w:tplc="20000003" w:tentative="1">
      <w:start w:val="1"/>
      <w:numFmt w:val="bullet"/>
      <w:lvlText w:val="o"/>
      <w:lvlJc w:val="left"/>
      <w:pPr>
        <w:ind w:left="3600" w:hanging="360"/>
      </w:pPr>
      <w:rPr>
        <w:rFonts w:ascii="Liberation Serif" w:hAnsi="Liberation Serif" w:cs="Liberation Serif" w:hint="default"/>
      </w:rPr>
    </w:lvl>
    <w:lvl w:ilvl="5" w:tplc="20000005" w:tentative="1">
      <w:start w:val="1"/>
      <w:numFmt w:val="bullet"/>
      <w:lvlText w:val=""/>
      <w:lvlJc w:val="left"/>
      <w:pPr>
        <w:ind w:left="4320" w:hanging="360"/>
      </w:pPr>
      <w:rPr>
        <w:rFonts w:ascii="OpenSymbol" w:hAnsi="OpenSymbol" w:hint="default"/>
      </w:rPr>
    </w:lvl>
    <w:lvl w:ilvl="6" w:tplc="20000001" w:tentative="1">
      <w:start w:val="1"/>
      <w:numFmt w:val="bullet"/>
      <w:lvlText w:val=""/>
      <w:lvlJc w:val="left"/>
      <w:pPr>
        <w:ind w:left="5040" w:hanging="360"/>
      </w:pPr>
      <w:rPr>
        <w:rFonts w:ascii="Times" w:hAnsi="Times" w:hint="default"/>
      </w:rPr>
    </w:lvl>
    <w:lvl w:ilvl="7" w:tplc="20000003" w:tentative="1">
      <w:start w:val="1"/>
      <w:numFmt w:val="bullet"/>
      <w:lvlText w:val="o"/>
      <w:lvlJc w:val="left"/>
      <w:pPr>
        <w:ind w:left="5760" w:hanging="360"/>
      </w:pPr>
      <w:rPr>
        <w:rFonts w:ascii="Liberation Serif" w:hAnsi="Liberation Serif" w:cs="Liberation Serif" w:hint="default"/>
      </w:rPr>
    </w:lvl>
    <w:lvl w:ilvl="8" w:tplc="20000005" w:tentative="1">
      <w:start w:val="1"/>
      <w:numFmt w:val="bullet"/>
      <w:lvlText w:val=""/>
      <w:lvlJc w:val="left"/>
      <w:pPr>
        <w:ind w:left="6480" w:hanging="360"/>
      </w:pPr>
      <w:rPr>
        <w:rFonts w:ascii="OpenSymbol" w:hAnsi="OpenSymbol" w:hint="default"/>
      </w:rPr>
    </w:lvl>
  </w:abstractNum>
  <w:abstractNum w:abstractNumId="84" w15:restartNumberingAfterBreak="0">
    <w:nsid w:val="52FE2FB8"/>
    <w:multiLevelType w:val="hybridMultilevel"/>
    <w:tmpl w:val="D0A037EE"/>
    <w:lvl w:ilvl="0" w:tplc="3DF8C9BE">
      <w:start w:val="1"/>
      <w:numFmt w:val="bullet"/>
      <w:lvlText w:val=""/>
      <w:lvlJc w:val="left"/>
      <w:pPr>
        <w:ind w:left="720" w:hanging="360"/>
      </w:pPr>
      <w:rPr>
        <w:rFonts w:ascii="Symbol" w:hAnsi="Symbol" w:hint="default"/>
      </w:rPr>
    </w:lvl>
    <w:lvl w:ilvl="1" w:tplc="3DF8C9BE">
      <w:start w:val="1"/>
      <w:numFmt w:val="bullet"/>
      <w:lvlText w:val=""/>
      <w:lvlJc w:val="left"/>
      <w:pPr>
        <w:ind w:left="1440" w:hanging="360"/>
      </w:pPr>
      <w:rPr>
        <w:rFonts w:ascii="Symbol" w:hAnsi="Symbol"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5" w15:restartNumberingAfterBreak="0">
    <w:nsid w:val="53D2713C"/>
    <w:multiLevelType w:val="multilevel"/>
    <w:tmpl w:val="BB402498"/>
    <w:lvl w:ilvl="0">
      <w:start w:val="1"/>
      <w:numFmt w:val="upperRoman"/>
      <w:lvlText w:val="%1."/>
      <w:lvlJc w:val="right"/>
      <w:pPr>
        <w:ind w:left="720" w:hanging="360"/>
      </w:pPr>
    </w:lvl>
    <w:lvl w:ilvl="1">
      <w:start w:val="2"/>
      <w:numFmt w:val="decimal"/>
      <w:isLgl/>
      <w:lvlText w:val="%1.%2."/>
      <w:lvlJc w:val="left"/>
      <w:pPr>
        <w:ind w:left="924" w:hanging="564"/>
      </w:pPr>
      <w:rPr>
        <w:rFonts w:hint="default"/>
      </w:rPr>
    </w:lvl>
    <w:lvl w:ilvl="2">
      <w:start w:val="9"/>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55321E9C"/>
    <w:multiLevelType w:val="multilevel"/>
    <w:tmpl w:val="E884ADEE"/>
    <w:lvl w:ilvl="0">
      <w:start w:val="2"/>
      <w:numFmt w:val="decimal"/>
      <w:lvlText w:val="%1."/>
      <w:lvlJc w:val="left"/>
      <w:pPr>
        <w:ind w:left="420" w:hanging="42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440" w:hanging="720"/>
      </w:pPr>
      <w:rPr>
        <w:rFonts w:ascii="Times New Roman" w:hAnsi="Times New Roman" w:cs="Times New Roman" w:hint="default"/>
        <w:sz w:val="28"/>
        <w:szCs w:val="28"/>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7" w15:restartNumberingAfterBreak="0">
    <w:nsid w:val="555851D9"/>
    <w:multiLevelType w:val="hybridMultilevel"/>
    <w:tmpl w:val="6E5AEF7A"/>
    <w:lvl w:ilvl="0" w:tplc="E0C6B348">
      <w:start w:val="1"/>
      <w:numFmt w:val="decimal"/>
      <w:lvlText w:val="%1."/>
      <w:lvlJc w:val="left"/>
      <w:pPr>
        <w:ind w:left="1440" w:hanging="360"/>
      </w:pPr>
      <w:rPr>
        <w:rFonts w:ascii="Times New Roman" w:eastAsia="Noto Sans Symbols"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8" w15:restartNumberingAfterBreak="0">
    <w:nsid w:val="56E67755"/>
    <w:multiLevelType w:val="multilevel"/>
    <w:tmpl w:val="DD7675E0"/>
    <w:lvl w:ilvl="0">
      <w:start w:val="4"/>
      <w:numFmt w:val="decimal"/>
      <w:lvlText w:val="%1."/>
      <w:lvlJc w:val="left"/>
      <w:pPr>
        <w:ind w:left="360" w:hanging="360"/>
      </w:pPr>
      <w:rPr>
        <w:rFonts w:hint="default"/>
        <w:b/>
      </w:rPr>
    </w:lvl>
    <w:lvl w:ilvl="1">
      <w:start w:val="1"/>
      <w:numFmt w:val="decimal"/>
      <w:lvlText w:val="%1.%2."/>
      <w:lvlJc w:val="left"/>
      <w:pPr>
        <w:ind w:left="1080" w:hanging="360"/>
      </w:pPr>
      <w:rPr>
        <w:rFonts w:hint="default"/>
        <w:b w:val="0"/>
        <w:bCs/>
      </w:rPr>
    </w:lvl>
    <w:lvl w:ilvl="2">
      <w:start w:val="1"/>
      <w:numFmt w:val="decimal"/>
      <w:lvlText w:val="%1.%2.%3."/>
      <w:lvlJc w:val="left"/>
      <w:pPr>
        <w:ind w:left="2160" w:hanging="720"/>
      </w:pPr>
      <w:rPr>
        <w:rFonts w:hint="default"/>
        <w:b w:val="0"/>
        <w:bCs/>
      </w:rPr>
    </w:lvl>
    <w:lvl w:ilvl="3">
      <w:start w:val="1"/>
      <w:numFmt w:val="decimal"/>
      <w:lvlText w:val="%1.%2.%3.%4."/>
      <w:lvlJc w:val="left"/>
      <w:pPr>
        <w:ind w:left="2880" w:hanging="720"/>
      </w:pPr>
      <w:rPr>
        <w:rFonts w:hint="default"/>
        <w:b w:val="0"/>
        <w:bCs/>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89" w15:restartNumberingAfterBreak="0">
    <w:nsid w:val="57A6552F"/>
    <w:multiLevelType w:val="multilevel"/>
    <w:tmpl w:val="5972D8AA"/>
    <w:lvl w:ilvl="0">
      <w:start w:val="1"/>
      <w:numFmt w:val="decimal"/>
      <w:lvlText w:val="%1)"/>
      <w:lvlJc w:val="left"/>
      <w:pPr>
        <w:ind w:left="720" w:hanging="360"/>
      </w:pPr>
      <w:rPr>
        <w:rFonts w:ascii="Times New Roman" w:hAnsi="Times New Roman" w:cs="Times New Roman" w:hint="default"/>
        <w:sz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0" w15:restartNumberingAfterBreak="0">
    <w:nsid w:val="58267308"/>
    <w:multiLevelType w:val="hybridMultilevel"/>
    <w:tmpl w:val="A490C6FC"/>
    <w:lvl w:ilvl="0" w:tplc="04220017">
      <w:start w:val="1"/>
      <w:numFmt w:val="lowerLetter"/>
      <w:lvlText w:val="%1)"/>
      <w:lvlJc w:val="left"/>
      <w:pPr>
        <w:ind w:left="2574" w:hanging="360"/>
      </w:pPr>
    </w:lvl>
    <w:lvl w:ilvl="1" w:tplc="04220019" w:tentative="1">
      <w:start w:val="1"/>
      <w:numFmt w:val="lowerLetter"/>
      <w:lvlText w:val="%2."/>
      <w:lvlJc w:val="left"/>
      <w:pPr>
        <w:ind w:left="3294" w:hanging="360"/>
      </w:pPr>
    </w:lvl>
    <w:lvl w:ilvl="2" w:tplc="0422001B" w:tentative="1">
      <w:start w:val="1"/>
      <w:numFmt w:val="lowerRoman"/>
      <w:lvlText w:val="%3."/>
      <w:lvlJc w:val="right"/>
      <w:pPr>
        <w:ind w:left="4014" w:hanging="180"/>
      </w:pPr>
    </w:lvl>
    <w:lvl w:ilvl="3" w:tplc="0422000F" w:tentative="1">
      <w:start w:val="1"/>
      <w:numFmt w:val="decimal"/>
      <w:lvlText w:val="%4."/>
      <w:lvlJc w:val="left"/>
      <w:pPr>
        <w:ind w:left="4734" w:hanging="360"/>
      </w:pPr>
    </w:lvl>
    <w:lvl w:ilvl="4" w:tplc="04220019" w:tentative="1">
      <w:start w:val="1"/>
      <w:numFmt w:val="lowerLetter"/>
      <w:lvlText w:val="%5."/>
      <w:lvlJc w:val="left"/>
      <w:pPr>
        <w:ind w:left="5454" w:hanging="360"/>
      </w:pPr>
    </w:lvl>
    <w:lvl w:ilvl="5" w:tplc="0422001B" w:tentative="1">
      <w:start w:val="1"/>
      <w:numFmt w:val="lowerRoman"/>
      <w:lvlText w:val="%6."/>
      <w:lvlJc w:val="right"/>
      <w:pPr>
        <w:ind w:left="6174" w:hanging="180"/>
      </w:pPr>
    </w:lvl>
    <w:lvl w:ilvl="6" w:tplc="0422000F" w:tentative="1">
      <w:start w:val="1"/>
      <w:numFmt w:val="decimal"/>
      <w:lvlText w:val="%7."/>
      <w:lvlJc w:val="left"/>
      <w:pPr>
        <w:ind w:left="6894" w:hanging="360"/>
      </w:pPr>
    </w:lvl>
    <w:lvl w:ilvl="7" w:tplc="04220019" w:tentative="1">
      <w:start w:val="1"/>
      <w:numFmt w:val="lowerLetter"/>
      <w:lvlText w:val="%8."/>
      <w:lvlJc w:val="left"/>
      <w:pPr>
        <w:ind w:left="7614" w:hanging="360"/>
      </w:pPr>
    </w:lvl>
    <w:lvl w:ilvl="8" w:tplc="0422001B" w:tentative="1">
      <w:start w:val="1"/>
      <w:numFmt w:val="lowerRoman"/>
      <w:lvlText w:val="%9."/>
      <w:lvlJc w:val="right"/>
      <w:pPr>
        <w:ind w:left="8334" w:hanging="180"/>
      </w:pPr>
    </w:lvl>
  </w:abstractNum>
  <w:abstractNum w:abstractNumId="91" w15:restartNumberingAfterBreak="0">
    <w:nsid w:val="5CFF5A2B"/>
    <w:multiLevelType w:val="hybridMultilevel"/>
    <w:tmpl w:val="BBB0D9B0"/>
    <w:lvl w:ilvl="0" w:tplc="E0C6B348">
      <w:start w:val="1"/>
      <w:numFmt w:val="decimal"/>
      <w:lvlText w:val="%1."/>
      <w:lvlJc w:val="left"/>
      <w:pPr>
        <w:ind w:left="1440" w:hanging="360"/>
      </w:pPr>
      <w:rPr>
        <w:rFonts w:ascii="Times New Roman" w:eastAsia="Noto Sans Symbols"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E3A0EA4"/>
    <w:multiLevelType w:val="hybridMultilevel"/>
    <w:tmpl w:val="AE0C7EEA"/>
    <w:lvl w:ilvl="0" w:tplc="E0C6B348">
      <w:start w:val="1"/>
      <w:numFmt w:val="decimal"/>
      <w:lvlText w:val="%1."/>
      <w:lvlJc w:val="left"/>
      <w:pPr>
        <w:ind w:left="1440" w:hanging="360"/>
      </w:pPr>
      <w:rPr>
        <w:rFonts w:ascii="Times New Roman" w:eastAsia="Noto Sans Symbols"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3" w15:restartNumberingAfterBreak="0">
    <w:nsid w:val="5EB75FBA"/>
    <w:multiLevelType w:val="multilevel"/>
    <w:tmpl w:val="63BC873A"/>
    <w:lvl w:ilvl="0">
      <w:start w:val="1"/>
      <w:numFmt w:val="decimal"/>
      <w:lvlText w:val=""/>
      <w:lvlJc w:val="left"/>
      <w:pPr>
        <w:ind w:left="0" w:firstLine="0"/>
      </w:pPr>
      <w:rPr>
        <w:vertAlign w:val="baseline"/>
      </w:rPr>
    </w:lvl>
    <w:lvl w:ilvl="1">
      <w:start w:val="1"/>
      <w:numFmt w:val="decimal"/>
      <w:lvlText w:val="%2."/>
      <w:lvlJc w:val="left"/>
      <w:pPr>
        <w:ind w:left="1135" w:hanging="709"/>
      </w:pPr>
      <w:rPr>
        <w:vertAlign w:val="baseline"/>
      </w:rPr>
    </w:lvl>
    <w:lvl w:ilvl="2">
      <w:start w:val="1"/>
      <w:numFmt w:val="decimal"/>
      <w:lvlText w:val="%2.%3"/>
      <w:lvlJc w:val="left"/>
      <w:pPr>
        <w:ind w:left="709" w:hanging="709"/>
      </w:pPr>
      <w:rPr>
        <w:vertAlign w:val="baseline"/>
      </w:rPr>
    </w:lvl>
    <w:lvl w:ilvl="3">
      <w:start w:val="1"/>
      <w:numFmt w:val="lowerLetter"/>
      <w:lvlText w:val="(%4)"/>
      <w:lvlJc w:val="left"/>
      <w:pPr>
        <w:ind w:left="1418" w:hanging="709"/>
      </w:pPr>
      <w:rPr>
        <w:vertAlign w:val="baseline"/>
      </w:rPr>
    </w:lvl>
    <w:lvl w:ilvl="4">
      <w:start w:val="1"/>
      <w:numFmt w:val="lowerRoman"/>
      <w:lvlText w:val="(%5)"/>
      <w:lvlJc w:val="left"/>
      <w:pPr>
        <w:ind w:left="2126" w:hanging="708"/>
      </w:pPr>
      <w:rPr>
        <w:vertAlign w:val="baseline"/>
      </w:rPr>
    </w:lvl>
    <w:lvl w:ilvl="5">
      <w:start w:val="1"/>
      <w:numFmt w:val="upperLetter"/>
      <w:lvlText w:val="(%6)"/>
      <w:lvlJc w:val="left"/>
      <w:pPr>
        <w:ind w:left="2835" w:hanging="709"/>
      </w:pPr>
      <w:rPr>
        <w:vertAlign w:val="baseline"/>
      </w:rPr>
    </w:lvl>
    <w:lvl w:ilvl="6">
      <w:start w:val="1"/>
      <w:numFmt w:val="decimal"/>
      <w:lvlText w:val="(%7)"/>
      <w:lvlJc w:val="left"/>
      <w:pPr>
        <w:ind w:left="3544" w:hanging="709"/>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94" w15:restartNumberingAfterBreak="0">
    <w:nsid w:val="5EC912E8"/>
    <w:multiLevelType w:val="multilevel"/>
    <w:tmpl w:val="F3EE8854"/>
    <w:lvl w:ilvl="0">
      <w:start w:val="7"/>
      <w:numFmt w:val="decimal"/>
      <w:lvlText w:val="%1."/>
      <w:lvlJc w:val="left"/>
      <w:pPr>
        <w:ind w:left="420" w:hanging="420"/>
      </w:pPr>
      <w:rPr>
        <w:rFonts w:hint="default"/>
      </w:rPr>
    </w:lvl>
    <w:lvl w:ilvl="1">
      <w:start w:val="5"/>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188" w:hanging="108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0739" w:hanging="1800"/>
      </w:pPr>
      <w:rPr>
        <w:rFonts w:hint="default"/>
      </w:rPr>
    </w:lvl>
    <w:lvl w:ilvl="8">
      <w:start w:val="1"/>
      <w:numFmt w:val="decimal"/>
      <w:lvlText w:val="%1.%2.%3.%4.%5.%6.%7.%8.%9."/>
      <w:lvlJc w:val="left"/>
      <w:pPr>
        <w:ind w:left="12376" w:hanging="2160"/>
      </w:pPr>
      <w:rPr>
        <w:rFonts w:hint="default"/>
      </w:rPr>
    </w:lvl>
  </w:abstractNum>
  <w:abstractNum w:abstractNumId="95" w15:restartNumberingAfterBreak="0">
    <w:nsid w:val="5F0D2FC3"/>
    <w:multiLevelType w:val="hybridMultilevel"/>
    <w:tmpl w:val="FFA62FF2"/>
    <w:lvl w:ilvl="0" w:tplc="3DF8C9BE">
      <w:start w:val="1"/>
      <w:numFmt w:val="bullet"/>
      <w:lvlText w:val=""/>
      <w:lvlJc w:val="left"/>
      <w:pPr>
        <w:ind w:left="1287" w:hanging="360"/>
      </w:pPr>
      <w:rPr>
        <w:rFonts w:ascii="Times" w:hAnsi="Times" w:hint="default"/>
      </w:rPr>
    </w:lvl>
    <w:lvl w:ilvl="1" w:tplc="3DF8C9BE">
      <w:start w:val="1"/>
      <w:numFmt w:val="bullet"/>
      <w:lvlText w:val=""/>
      <w:lvlJc w:val="left"/>
      <w:pPr>
        <w:ind w:left="2007" w:hanging="360"/>
      </w:pPr>
      <w:rPr>
        <w:rFonts w:ascii="Symbol" w:hAnsi="Symbol" w:hint="default"/>
      </w:rPr>
    </w:lvl>
    <w:lvl w:ilvl="2" w:tplc="04220005" w:tentative="1">
      <w:start w:val="1"/>
      <w:numFmt w:val="bullet"/>
      <w:lvlText w:val=""/>
      <w:lvlJc w:val="left"/>
      <w:pPr>
        <w:ind w:left="2727" w:hanging="360"/>
      </w:pPr>
      <w:rPr>
        <w:rFonts w:ascii="OpenSymbol" w:hAnsi="OpenSymbol" w:hint="default"/>
      </w:rPr>
    </w:lvl>
    <w:lvl w:ilvl="3" w:tplc="04220001" w:tentative="1">
      <w:start w:val="1"/>
      <w:numFmt w:val="bullet"/>
      <w:lvlText w:val=""/>
      <w:lvlJc w:val="left"/>
      <w:pPr>
        <w:ind w:left="3447" w:hanging="360"/>
      </w:pPr>
      <w:rPr>
        <w:rFonts w:ascii="Times" w:hAnsi="Times" w:hint="default"/>
      </w:rPr>
    </w:lvl>
    <w:lvl w:ilvl="4" w:tplc="04220003" w:tentative="1">
      <w:start w:val="1"/>
      <w:numFmt w:val="bullet"/>
      <w:lvlText w:val="o"/>
      <w:lvlJc w:val="left"/>
      <w:pPr>
        <w:ind w:left="4167" w:hanging="360"/>
      </w:pPr>
      <w:rPr>
        <w:rFonts w:ascii="Liberation Serif" w:hAnsi="Liberation Serif" w:cs="Liberation Serif" w:hint="default"/>
      </w:rPr>
    </w:lvl>
    <w:lvl w:ilvl="5" w:tplc="04220005" w:tentative="1">
      <w:start w:val="1"/>
      <w:numFmt w:val="bullet"/>
      <w:lvlText w:val=""/>
      <w:lvlJc w:val="left"/>
      <w:pPr>
        <w:ind w:left="4887" w:hanging="360"/>
      </w:pPr>
      <w:rPr>
        <w:rFonts w:ascii="OpenSymbol" w:hAnsi="OpenSymbol" w:hint="default"/>
      </w:rPr>
    </w:lvl>
    <w:lvl w:ilvl="6" w:tplc="04220001" w:tentative="1">
      <w:start w:val="1"/>
      <w:numFmt w:val="bullet"/>
      <w:lvlText w:val=""/>
      <w:lvlJc w:val="left"/>
      <w:pPr>
        <w:ind w:left="5607" w:hanging="360"/>
      </w:pPr>
      <w:rPr>
        <w:rFonts w:ascii="Times" w:hAnsi="Times" w:hint="default"/>
      </w:rPr>
    </w:lvl>
    <w:lvl w:ilvl="7" w:tplc="04220003" w:tentative="1">
      <w:start w:val="1"/>
      <w:numFmt w:val="bullet"/>
      <w:lvlText w:val="o"/>
      <w:lvlJc w:val="left"/>
      <w:pPr>
        <w:ind w:left="6327" w:hanging="360"/>
      </w:pPr>
      <w:rPr>
        <w:rFonts w:ascii="Liberation Serif" w:hAnsi="Liberation Serif" w:cs="Liberation Serif" w:hint="default"/>
      </w:rPr>
    </w:lvl>
    <w:lvl w:ilvl="8" w:tplc="04220005" w:tentative="1">
      <w:start w:val="1"/>
      <w:numFmt w:val="bullet"/>
      <w:lvlText w:val=""/>
      <w:lvlJc w:val="left"/>
      <w:pPr>
        <w:ind w:left="7047" w:hanging="360"/>
      </w:pPr>
      <w:rPr>
        <w:rFonts w:ascii="OpenSymbol" w:hAnsi="OpenSymbol" w:hint="default"/>
      </w:rPr>
    </w:lvl>
  </w:abstractNum>
  <w:abstractNum w:abstractNumId="96" w15:restartNumberingAfterBreak="0">
    <w:nsid w:val="5F1441EC"/>
    <w:multiLevelType w:val="multilevel"/>
    <w:tmpl w:val="42C83EC0"/>
    <w:lvl w:ilvl="0">
      <w:start w:val="10"/>
      <w:numFmt w:val="decimal"/>
      <w:lvlText w:val="%1."/>
      <w:lvlJc w:val="left"/>
      <w:pPr>
        <w:ind w:left="600" w:hanging="600"/>
      </w:pPr>
      <w:rPr>
        <w:rFonts w:hint="default"/>
      </w:rPr>
    </w:lvl>
    <w:lvl w:ilvl="1">
      <w:start w:val="1"/>
      <w:numFmt w:val="decimal"/>
      <w:lvlText w:val="11.%2."/>
      <w:lvlJc w:val="left"/>
      <w:pPr>
        <w:ind w:left="1080" w:hanging="720"/>
      </w:pPr>
      <w:rPr>
        <w:rFonts w:hint="default"/>
      </w:rPr>
    </w:lvl>
    <w:lvl w:ilvl="2">
      <w:start w:val="1"/>
      <w:numFmt w:val="decimal"/>
      <w:lvlText w:val="2.%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7" w15:restartNumberingAfterBreak="0">
    <w:nsid w:val="66E22814"/>
    <w:multiLevelType w:val="multilevel"/>
    <w:tmpl w:val="79066918"/>
    <w:lvl w:ilvl="0">
      <w:start w:val="1"/>
      <w:numFmt w:val="decimal"/>
      <w:lvlText w:val="%1."/>
      <w:lvlJc w:val="left"/>
      <w:pPr>
        <w:ind w:left="720" w:hanging="360"/>
      </w:pPr>
      <w:rPr>
        <w:strike w:val="0"/>
        <w:sz w:val="28"/>
        <w:szCs w:val="28"/>
        <w:u w:val="none"/>
      </w:rPr>
    </w:lvl>
    <w:lvl w:ilvl="1">
      <w:start w:val="1"/>
      <w:numFmt w:val="bullet"/>
      <w:lvlText w:val="−"/>
      <w:lvlJc w:val="left"/>
      <w:pPr>
        <w:ind w:left="1440" w:hanging="360"/>
      </w:pPr>
      <w:rPr>
        <w:rFonts w:ascii="Times" w:eastAsia="Times" w:hAnsi="Times" w:cs="Times"/>
        <w:strike w:val="0"/>
        <w:sz w:val="28"/>
        <w:szCs w:val="28"/>
        <w:u w:val="none"/>
      </w:rPr>
    </w:lvl>
    <w:lvl w:ilvl="2">
      <w:start w:val="1"/>
      <w:numFmt w:val="bullet"/>
      <w:lvlText w:val="■"/>
      <w:lvlJc w:val="left"/>
      <w:pPr>
        <w:ind w:left="2160" w:hanging="360"/>
      </w:pPr>
      <w:rPr>
        <w:rFonts w:ascii="Times" w:eastAsia="Times" w:hAnsi="Times" w:cs="Times"/>
        <w:strike w:val="0"/>
        <w:u w:val="none"/>
      </w:rPr>
    </w:lvl>
    <w:lvl w:ilvl="3">
      <w:start w:val="1"/>
      <w:numFmt w:val="bullet"/>
      <w:lvlText w:val="●"/>
      <w:lvlJc w:val="left"/>
      <w:pPr>
        <w:ind w:left="2880" w:hanging="360"/>
      </w:pPr>
      <w:rPr>
        <w:rFonts w:ascii="Times" w:eastAsia="Times" w:hAnsi="Times" w:cs="Times"/>
        <w:strike w:val="0"/>
        <w:u w:val="none"/>
      </w:rPr>
    </w:lvl>
    <w:lvl w:ilvl="4">
      <w:start w:val="1"/>
      <w:numFmt w:val="bullet"/>
      <w:lvlText w:val="🌕"/>
      <w:lvlJc w:val="left"/>
      <w:pPr>
        <w:ind w:left="3600" w:hanging="360"/>
      </w:pPr>
      <w:rPr>
        <w:rFonts w:ascii="Times" w:eastAsia="Times" w:hAnsi="Times" w:cs="Times"/>
        <w:strike w:val="0"/>
        <w:u w:val="none"/>
      </w:rPr>
    </w:lvl>
    <w:lvl w:ilvl="5">
      <w:start w:val="1"/>
      <w:numFmt w:val="bullet"/>
      <w:lvlText w:val="■"/>
      <w:lvlJc w:val="left"/>
      <w:pPr>
        <w:ind w:left="4320" w:hanging="360"/>
      </w:pPr>
      <w:rPr>
        <w:rFonts w:ascii="Times" w:eastAsia="Times" w:hAnsi="Times" w:cs="Times"/>
        <w:strike w:val="0"/>
        <w:u w:val="none"/>
      </w:rPr>
    </w:lvl>
    <w:lvl w:ilvl="6">
      <w:start w:val="1"/>
      <w:numFmt w:val="bullet"/>
      <w:lvlText w:val="●"/>
      <w:lvlJc w:val="left"/>
      <w:pPr>
        <w:ind w:left="5040" w:hanging="360"/>
      </w:pPr>
      <w:rPr>
        <w:rFonts w:ascii="Times" w:eastAsia="Times" w:hAnsi="Times" w:cs="Times"/>
        <w:strike w:val="0"/>
        <w:u w:val="none"/>
      </w:rPr>
    </w:lvl>
    <w:lvl w:ilvl="7">
      <w:start w:val="1"/>
      <w:numFmt w:val="bullet"/>
      <w:lvlText w:val="🌕"/>
      <w:lvlJc w:val="left"/>
      <w:pPr>
        <w:ind w:left="5760" w:hanging="360"/>
      </w:pPr>
      <w:rPr>
        <w:rFonts w:ascii="Times" w:eastAsia="Times" w:hAnsi="Times" w:cs="Times"/>
        <w:strike w:val="0"/>
        <w:u w:val="none"/>
      </w:rPr>
    </w:lvl>
    <w:lvl w:ilvl="8">
      <w:start w:val="1"/>
      <w:numFmt w:val="bullet"/>
      <w:lvlText w:val="■"/>
      <w:lvlJc w:val="left"/>
      <w:pPr>
        <w:ind w:left="6480" w:hanging="360"/>
      </w:pPr>
      <w:rPr>
        <w:rFonts w:ascii="Times" w:eastAsia="Times" w:hAnsi="Times" w:cs="Times"/>
        <w:strike w:val="0"/>
        <w:u w:val="none"/>
      </w:rPr>
    </w:lvl>
  </w:abstractNum>
  <w:abstractNum w:abstractNumId="98" w15:restartNumberingAfterBreak="0">
    <w:nsid w:val="68432CA0"/>
    <w:multiLevelType w:val="multilevel"/>
    <w:tmpl w:val="E2708B02"/>
    <w:lvl w:ilvl="0">
      <w:start w:val="1"/>
      <w:numFmt w:val="decimal"/>
      <w:lvlText w:val="%1."/>
      <w:lvlJc w:val="left"/>
      <w:pPr>
        <w:ind w:left="927" w:hanging="360"/>
      </w:pPr>
      <w:rPr>
        <w:rFonts w:ascii="Times New Roman" w:hAnsi="Times New Roman" w:cs="Times New Roman" w:hint="default"/>
        <w:sz w:val="28"/>
      </w:rPr>
    </w:lvl>
    <w:lvl w:ilvl="1">
      <w:start w:val="3"/>
      <w:numFmt w:val="decimal"/>
      <w:isLgl/>
      <w:lvlText w:val="%1.%2"/>
      <w:lvlJc w:val="left"/>
      <w:pPr>
        <w:ind w:left="1158" w:hanging="450"/>
      </w:pPr>
      <w:rPr>
        <w:rFonts w:hint="default"/>
      </w:rPr>
    </w:lvl>
    <w:lvl w:ilvl="2">
      <w:start w:val="1"/>
      <w:numFmt w:val="decimal"/>
      <w:isLgl/>
      <w:lvlText w:val="%1.%2.%3"/>
      <w:lvlJc w:val="left"/>
      <w:pPr>
        <w:ind w:left="1569" w:hanging="720"/>
      </w:pPr>
      <w:rPr>
        <w:rFonts w:hint="default"/>
      </w:rPr>
    </w:lvl>
    <w:lvl w:ilvl="3">
      <w:start w:val="1"/>
      <w:numFmt w:val="decimal"/>
      <w:isLgl/>
      <w:lvlText w:val="%1.%2.%3.%4"/>
      <w:lvlJc w:val="left"/>
      <w:pPr>
        <w:ind w:left="2070" w:hanging="1080"/>
      </w:pPr>
      <w:rPr>
        <w:rFonts w:hint="default"/>
      </w:rPr>
    </w:lvl>
    <w:lvl w:ilvl="4">
      <w:start w:val="1"/>
      <w:numFmt w:val="decimal"/>
      <w:isLgl/>
      <w:lvlText w:val="%1.%2.%3.%4.%5"/>
      <w:lvlJc w:val="left"/>
      <w:pPr>
        <w:ind w:left="2211" w:hanging="1080"/>
      </w:pPr>
      <w:rPr>
        <w:rFonts w:hint="default"/>
      </w:rPr>
    </w:lvl>
    <w:lvl w:ilvl="5">
      <w:start w:val="1"/>
      <w:numFmt w:val="decimal"/>
      <w:isLgl/>
      <w:lvlText w:val="%1.%2.%3.%4.%5.%6"/>
      <w:lvlJc w:val="left"/>
      <w:pPr>
        <w:ind w:left="2712" w:hanging="1440"/>
      </w:pPr>
      <w:rPr>
        <w:rFonts w:hint="default"/>
      </w:rPr>
    </w:lvl>
    <w:lvl w:ilvl="6">
      <w:start w:val="1"/>
      <w:numFmt w:val="decimal"/>
      <w:isLgl/>
      <w:lvlText w:val="%1.%2.%3.%4.%5.%6.%7"/>
      <w:lvlJc w:val="left"/>
      <w:pPr>
        <w:ind w:left="2853" w:hanging="1440"/>
      </w:pPr>
      <w:rPr>
        <w:rFonts w:hint="default"/>
      </w:rPr>
    </w:lvl>
    <w:lvl w:ilvl="7">
      <w:start w:val="1"/>
      <w:numFmt w:val="decimal"/>
      <w:isLgl/>
      <w:lvlText w:val="%1.%2.%3.%4.%5.%6.%7.%8"/>
      <w:lvlJc w:val="left"/>
      <w:pPr>
        <w:ind w:left="3354" w:hanging="1800"/>
      </w:pPr>
      <w:rPr>
        <w:rFonts w:hint="default"/>
      </w:rPr>
    </w:lvl>
    <w:lvl w:ilvl="8">
      <w:start w:val="1"/>
      <w:numFmt w:val="decimal"/>
      <w:isLgl/>
      <w:lvlText w:val="%1.%2.%3.%4.%5.%6.%7.%8.%9"/>
      <w:lvlJc w:val="left"/>
      <w:pPr>
        <w:ind w:left="3855" w:hanging="2160"/>
      </w:pPr>
      <w:rPr>
        <w:rFonts w:hint="default"/>
      </w:rPr>
    </w:lvl>
  </w:abstractNum>
  <w:abstractNum w:abstractNumId="99" w15:restartNumberingAfterBreak="0">
    <w:nsid w:val="697B6986"/>
    <w:multiLevelType w:val="hybridMultilevel"/>
    <w:tmpl w:val="01D0E69C"/>
    <w:lvl w:ilvl="0" w:tplc="0422000F">
      <w:start w:val="1"/>
      <w:numFmt w:val="decimal"/>
      <w:lvlText w:val="%1."/>
      <w:lvlJc w:val="left"/>
      <w:pPr>
        <w:ind w:left="1080" w:hanging="360"/>
      </w:p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00" w15:restartNumberingAfterBreak="0">
    <w:nsid w:val="6A1F7461"/>
    <w:multiLevelType w:val="hybridMultilevel"/>
    <w:tmpl w:val="E12AB890"/>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01" w15:restartNumberingAfterBreak="0">
    <w:nsid w:val="6C152690"/>
    <w:multiLevelType w:val="hybridMultilevel"/>
    <w:tmpl w:val="42D8E46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2" w15:restartNumberingAfterBreak="0">
    <w:nsid w:val="6C390AE7"/>
    <w:multiLevelType w:val="hybridMultilevel"/>
    <w:tmpl w:val="1766FCC2"/>
    <w:lvl w:ilvl="0" w:tplc="E7067266">
      <w:start w:val="1"/>
      <w:numFmt w:val="bullet"/>
      <w:lvlText w:val="-"/>
      <w:lvlJc w:val="left"/>
      <w:pPr>
        <w:ind w:left="720" w:hanging="360"/>
      </w:pPr>
      <w:rPr>
        <w:rFonts w:ascii="Times New Roman" w:eastAsia="Times New Roman" w:hAnsi="Times New Roman" w:cs="Times New Roman" w:hint="default"/>
        <w:color w:val="2222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3" w15:restartNumberingAfterBreak="0">
    <w:nsid w:val="6C733BFE"/>
    <w:multiLevelType w:val="hybridMultilevel"/>
    <w:tmpl w:val="65167508"/>
    <w:lvl w:ilvl="0" w:tplc="3DF8C9BE">
      <w:start w:val="1"/>
      <w:numFmt w:val="bullet"/>
      <w:lvlText w:val=""/>
      <w:lvlJc w:val="left"/>
      <w:pPr>
        <w:ind w:left="1571" w:hanging="360"/>
      </w:pPr>
      <w:rPr>
        <w:rFonts w:ascii="Symbol" w:hAnsi="Symbol" w:hint="default"/>
      </w:rPr>
    </w:lvl>
    <w:lvl w:ilvl="1" w:tplc="04220003">
      <w:start w:val="1"/>
      <w:numFmt w:val="bullet"/>
      <w:lvlText w:val="o"/>
      <w:lvlJc w:val="left"/>
      <w:pPr>
        <w:ind w:left="2291" w:hanging="360"/>
      </w:pPr>
      <w:rPr>
        <w:rFonts w:ascii="Courier New" w:hAnsi="Courier New" w:cs="Courier New" w:hint="default"/>
      </w:rPr>
    </w:lvl>
    <w:lvl w:ilvl="2" w:tplc="04220005" w:tentative="1">
      <w:start w:val="1"/>
      <w:numFmt w:val="bullet"/>
      <w:lvlText w:val=""/>
      <w:lvlJc w:val="left"/>
      <w:pPr>
        <w:ind w:left="3011" w:hanging="360"/>
      </w:pPr>
      <w:rPr>
        <w:rFonts w:ascii="Wingdings" w:hAnsi="Wingdings" w:hint="default"/>
      </w:rPr>
    </w:lvl>
    <w:lvl w:ilvl="3" w:tplc="04220001" w:tentative="1">
      <w:start w:val="1"/>
      <w:numFmt w:val="bullet"/>
      <w:lvlText w:val=""/>
      <w:lvlJc w:val="left"/>
      <w:pPr>
        <w:ind w:left="3731" w:hanging="360"/>
      </w:pPr>
      <w:rPr>
        <w:rFonts w:ascii="Symbol" w:hAnsi="Symbol" w:hint="default"/>
      </w:rPr>
    </w:lvl>
    <w:lvl w:ilvl="4" w:tplc="04220003" w:tentative="1">
      <w:start w:val="1"/>
      <w:numFmt w:val="bullet"/>
      <w:lvlText w:val="o"/>
      <w:lvlJc w:val="left"/>
      <w:pPr>
        <w:ind w:left="4451" w:hanging="360"/>
      </w:pPr>
      <w:rPr>
        <w:rFonts w:ascii="Courier New" w:hAnsi="Courier New" w:cs="Courier New" w:hint="default"/>
      </w:rPr>
    </w:lvl>
    <w:lvl w:ilvl="5" w:tplc="04220005" w:tentative="1">
      <w:start w:val="1"/>
      <w:numFmt w:val="bullet"/>
      <w:lvlText w:val=""/>
      <w:lvlJc w:val="left"/>
      <w:pPr>
        <w:ind w:left="5171" w:hanging="360"/>
      </w:pPr>
      <w:rPr>
        <w:rFonts w:ascii="Wingdings" w:hAnsi="Wingdings" w:hint="default"/>
      </w:rPr>
    </w:lvl>
    <w:lvl w:ilvl="6" w:tplc="04220001" w:tentative="1">
      <w:start w:val="1"/>
      <w:numFmt w:val="bullet"/>
      <w:lvlText w:val=""/>
      <w:lvlJc w:val="left"/>
      <w:pPr>
        <w:ind w:left="5891" w:hanging="360"/>
      </w:pPr>
      <w:rPr>
        <w:rFonts w:ascii="Symbol" w:hAnsi="Symbol" w:hint="default"/>
      </w:rPr>
    </w:lvl>
    <w:lvl w:ilvl="7" w:tplc="04220003" w:tentative="1">
      <w:start w:val="1"/>
      <w:numFmt w:val="bullet"/>
      <w:lvlText w:val="o"/>
      <w:lvlJc w:val="left"/>
      <w:pPr>
        <w:ind w:left="6611" w:hanging="360"/>
      </w:pPr>
      <w:rPr>
        <w:rFonts w:ascii="Courier New" w:hAnsi="Courier New" w:cs="Courier New" w:hint="default"/>
      </w:rPr>
    </w:lvl>
    <w:lvl w:ilvl="8" w:tplc="04220005" w:tentative="1">
      <w:start w:val="1"/>
      <w:numFmt w:val="bullet"/>
      <w:lvlText w:val=""/>
      <w:lvlJc w:val="left"/>
      <w:pPr>
        <w:ind w:left="7331" w:hanging="360"/>
      </w:pPr>
      <w:rPr>
        <w:rFonts w:ascii="Wingdings" w:hAnsi="Wingdings" w:hint="default"/>
      </w:rPr>
    </w:lvl>
  </w:abstractNum>
  <w:abstractNum w:abstractNumId="104" w15:restartNumberingAfterBreak="0">
    <w:nsid w:val="6F013AE9"/>
    <w:multiLevelType w:val="hybridMultilevel"/>
    <w:tmpl w:val="8F240332"/>
    <w:lvl w:ilvl="0" w:tplc="3DF8C9BE">
      <w:start w:val="1"/>
      <w:numFmt w:val="bullet"/>
      <w:lvlText w:val=""/>
      <w:lvlJc w:val="left"/>
      <w:pPr>
        <w:ind w:left="720" w:hanging="360"/>
      </w:pPr>
      <w:rPr>
        <w:rFonts w:ascii="Symbol" w:hAnsi="Symbol" w:hint="default"/>
      </w:rPr>
    </w:lvl>
    <w:lvl w:ilvl="1" w:tplc="3DF8C9BE">
      <w:start w:val="1"/>
      <w:numFmt w:val="bullet"/>
      <w:lvlText w:val=""/>
      <w:lvlJc w:val="left"/>
      <w:pPr>
        <w:ind w:left="1440" w:hanging="360"/>
      </w:pPr>
      <w:rPr>
        <w:rFonts w:ascii="Symbol" w:hAnsi="Symbol"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5" w15:restartNumberingAfterBreak="0">
    <w:nsid w:val="6FCC3850"/>
    <w:multiLevelType w:val="hybridMultilevel"/>
    <w:tmpl w:val="214CB0E6"/>
    <w:lvl w:ilvl="0" w:tplc="8B629FA4">
      <w:start w:val="22"/>
      <w:numFmt w:val="decimal"/>
      <w:lvlText w:val="%1."/>
      <w:lvlJc w:val="left"/>
      <w:pPr>
        <w:ind w:left="121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6" w15:restartNumberingAfterBreak="0">
    <w:nsid w:val="700E288C"/>
    <w:multiLevelType w:val="hybridMultilevel"/>
    <w:tmpl w:val="9BEC4078"/>
    <w:lvl w:ilvl="0" w:tplc="3DF8C9BE">
      <w:start w:val="1"/>
      <w:numFmt w:val="bullet"/>
      <w:lvlText w:val=""/>
      <w:lvlJc w:val="left"/>
      <w:pPr>
        <w:ind w:left="1787" w:hanging="360"/>
      </w:pPr>
      <w:rPr>
        <w:rFonts w:ascii="Symbol" w:hAnsi="Symbol" w:hint="default"/>
      </w:rPr>
    </w:lvl>
    <w:lvl w:ilvl="1" w:tplc="04220003" w:tentative="1">
      <w:start w:val="1"/>
      <w:numFmt w:val="bullet"/>
      <w:lvlText w:val="o"/>
      <w:lvlJc w:val="left"/>
      <w:pPr>
        <w:ind w:left="2507" w:hanging="360"/>
      </w:pPr>
      <w:rPr>
        <w:rFonts w:ascii="Courier New" w:hAnsi="Courier New" w:cs="Courier New" w:hint="default"/>
      </w:rPr>
    </w:lvl>
    <w:lvl w:ilvl="2" w:tplc="04220005" w:tentative="1">
      <w:start w:val="1"/>
      <w:numFmt w:val="bullet"/>
      <w:lvlText w:val=""/>
      <w:lvlJc w:val="left"/>
      <w:pPr>
        <w:ind w:left="3227" w:hanging="360"/>
      </w:pPr>
      <w:rPr>
        <w:rFonts w:ascii="Wingdings" w:hAnsi="Wingdings" w:hint="default"/>
      </w:rPr>
    </w:lvl>
    <w:lvl w:ilvl="3" w:tplc="04220001" w:tentative="1">
      <w:start w:val="1"/>
      <w:numFmt w:val="bullet"/>
      <w:lvlText w:val=""/>
      <w:lvlJc w:val="left"/>
      <w:pPr>
        <w:ind w:left="3947" w:hanging="360"/>
      </w:pPr>
      <w:rPr>
        <w:rFonts w:ascii="Symbol" w:hAnsi="Symbol" w:hint="default"/>
      </w:rPr>
    </w:lvl>
    <w:lvl w:ilvl="4" w:tplc="04220003" w:tentative="1">
      <w:start w:val="1"/>
      <w:numFmt w:val="bullet"/>
      <w:lvlText w:val="o"/>
      <w:lvlJc w:val="left"/>
      <w:pPr>
        <w:ind w:left="4667" w:hanging="360"/>
      </w:pPr>
      <w:rPr>
        <w:rFonts w:ascii="Courier New" w:hAnsi="Courier New" w:cs="Courier New" w:hint="default"/>
      </w:rPr>
    </w:lvl>
    <w:lvl w:ilvl="5" w:tplc="04220005" w:tentative="1">
      <w:start w:val="1"/>
      <w:numFmt w:val="bullet"/>
      <w:lvlText w:val=""/>
      <w:lvlJc w:val="left"/>
      <w:pPr>
        <w:ind w:left="5387" w:hanging="360"/>
      </w:pPr>
      <w:rPr>
        <w:rFonts w:ascii="Wingdings" w:hAnsi="Wingdings" w:hint="default"/>
      </w:rPr>
    </w:lvl>
    <w:lvl w:ilvl="6" w:tplc="04220001" w:tentative="1">
      <w:start w:val="1"/>
      <w:numFmt w:val="bullet"/>
      <w:lvlText w:val=""/>
      <w:lvlJc w:val="left"/>
      <w:pPr>
        <w:ind w:left="6107" w:hanging="360"/>
      </w:pPr>
      <w:rPr>
        <w:rFonts w:ascii="Symbol" w:hAnsi="Symbol" w:hint="default"/>
      </w:rPr>
    </w:lvl>
    <w:lvl w:ilvl="7" w:tplc="04220003" w:tentative="1">
      <w:start w:val="1"/>
      <w:numFmt w:val="bullet"/>
      <w:lvlText w:val="o"/>
      <w:lvlJc w:val="left"/>
      <w:pPr>
        <w:ind w:left="6827" w:hanging="360"/>
      </w:pPr>
      <w:rPr>
        <w:rFonts w:ascii="Courier New" w:hAnsi="Courier New" w:cs="Courier New" w:hint="default"/>
      </w:rPr>
    </w:lvl>
    <w:lvl w:ilvl="8" w:tplc="04220005" w:tentative="1">
      <w:start w:val="1"/>
      <w:numFmt w:val="bullet"/>
      <w:lvlText w:val=""/>
      <w:lvlJc w:val="left"/>
      <w:pPr>
        <w:ind w:left="7547" w:hanging="360"/>
      </w:pPr>
      <w:rPr>
        <w:rFonts w:ascii="Wingdings" w:hAnsi="Wingdings" w:hint="default"/>
      </w:rPr>
    </w:lvl>
  </w:abstractNum>
  <w:abstractNum w:abstractNumId="107" w15:restartNumberingAfterBreak="0">
    <w:nsid w:val="707E68DF"/>
    <w:multiLevelType w:val="hybridMultilevel"/>
    <w:tmpl w:val="16EC9990"/>
    <w:lvl w:ilvl="0" w:tplc="3DF8C9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Liberation Serif" w:hAnsi="Liberation Serif" w:cs="Liberation Serif" w:hint="default"/>
      </w:rPr>
    </w:lvl>
    <w:lvl w:ilvl="2" w:tplc="04220005" w:tentative="1">
      <w:start w:val="1"/>
      <w:numFmt w:val="bullet"/>
      <w:lvlText w:val=""/>
      <w:lvlJc w:val="left"/>
      <w:pPr>
        <w:ind w:left="2160" w:hanging="360"/>
      </w:pPr>
      <w:rPr>
        <w:rFonts w:ascii="OpenSymbol" w:hAnsi="OpenSymbol" w:hint="default"/>
      </w:rPr>
    </w:lvl>
    <w:lvl w:ilvl="3" w:tplc="04220001" w:tentative="1">
      <w:start w:val="1"/>
      <w:numFmt w:val="bullet"/>
      <w:lvlText w:val=""/>
      <w:lvlJc w:val="left"/>
      <w:pPr>
        <w:ind w:left="2880" w:hanging="360"/>
      </w:pPr>
      <w:rPr>
        <w:rFonts w:ascii="Times" w:hAnsi="Times" w:hint="default"/>
      </w:rPr>
    </w:lvl>
    <w:lvl w:ilvl="4" w:tplc="04220003" w:tentative="1">
      <w:start w:val="1"/>
      <w:numFmt w:val="bullet"/>
      <w:lvlText w:val="o"/>
      <w:lvlJc w:val="left"/>
      <w:pPr>
        <w:ind w:left="3600" w:hanging="360"/>
      </w:pPr>
      <w:rPr>
        <w:rFonts w:ascii="Liberation Serif" w:hAnsi="Liberation Serif" w:cs="Liberation Serif" w:hint="default"/>
      </w:rPr>
    </w:lvl>
    <w:lvl w:ilvl="5" w:tplc="04220005" w:tentative="1">
      <w:start w:val="1"/>
      <w:numFmt w:val="bullet"/>
      <w:lvlText w:val=""/>
      <w:lvlJc w:val="left"/>
      <w:pPr>
        <w:ind w:left="4320" w:hanging="360"/>
      </w:pPr>
      <w:rPr>
        <w:rFonts w:ascii="OpenSymbol" w:hAnsi="OpenSymbol" w:hint="default"/>
      </w:rPr>
    </w:lvl>
    <w:lvl w:ilvl="6" w:tplc="04220001" w:tentative="1">
      <w:start w:val="1"/>
      <w:numFmt w:val="bullet"/>
      <w:lvlText w:val=""/>
      <w:lvlJc w:val="left"/>
      <w:pPr>
        <w:ind w:left="5040" w:hanging="360"/>
      </w:pPr>
      <w:rPr>
        <w:rFonts w:ascii="Times" w:hAnsi="Times" w:hint="default"/>
      </w:rPr>
    </w:lvl>
    <w:lvl w:ilvl="7" w:tplc="04220003" w:tentative="1">
      <w:start w:val="1"/>
      <w:numFmt w:val="bullet"/>
      <w:lvlText w:val="o"/>
      <w:lvlJc w:val="left"/>
      <w:pPr>
        <w:ind w:left="5760" w:hanging="360"/>
      </w:pPr>
      <w:rPr>
        <w:rFonts w:ascii="Liberation Serif" w:hAnsi="Liberation Serif" w:cs="Liberation Serif" w:hint="default"/>
      </w:rPr>
    </w:lvl>
    <w:lvl w:ilvl="8" w:tplc="04220005" w:tentative="1">
      <w:start w:val="1"/>
      <w:numFmt w:val="bullet"/>
      <w:lvlText w:val=""/>
      <w:lvlJc w:val="left"/>
      <w:pPr>
        <w:ind w:left="6480" w:hanging="360"/>
      </w:pPr>
      <w:rPr>
        <w:rFonts w:ascii="OpenSymbol" w:hAnsi="OpenSymbol" w:hint="default"/>
      </w:rPr>
    </w:lvl>
  </w:abstractNum>
  <w:abstractNum w:abstractNumId="108" w15:restartNumberingAfterBreak="0">
    <w:nsid w:val="71C56BBB"/>
    <w:multiLevelType w:val="hybridMultilevel"/>
    <w:tmpl w:val="640691BC"/>
    <w:lvl w:ilvl="0" w:tplc="3DF8C9BE">
      <w:start w:val="1"/>
      <w:numFmt w:val="bullet"/>
      <w:lvlText w:val=""/>
      <w:lvlJc w:val="left"/>
      <w:pPr>
        <w:ind w:left="568"/>
      </w:pPr>
      <w:rPr>
        <w:rFonts w:ascii="Symbol" w:hAnsi="Symbol" w:hint="default"/>
        <w:b w:val="0"/>
        <w:i w:val="0"/>
        <w:strike w:val="0"/>
        <w:dstrike w:val="0"/>
        <w:color w:val="000000"/>
        <w:sz w:val="28"/>
        <w:szCs w:val="28"/>
        <w:u w:val="none" w:color="000000"/>
        <w:bdr w:val="none" w:sz="0" w:space="0" w:color="auto"/>
        <w:shd w:val="clear" w:color="auto" w:fill="auto"/>
        <w:vertAlign w:val="baseline"/>
      </w:rPr>
    </w:lvl>
    <w:lvl w:ilvl="1" w:tplc="B5BEE64C">
      <w:start w:val="1"/>
      <w:numFmt w:val="bullet"/>
      <w:lvlText w:val="o"/>
      <w:lvlJc w:val="left"/>
      <w:pPr>
        <w:ind w:left="1750"/>
      </w:pPr>
      <w:rPr>
        <w:rFonts w:ascii="Noto Sans Symbols" w:eastAsia="Noto Sans Symbols" w:hAnsi="Noto Sans Symbols" w:cs="Noto Sans Symbols"/>
        <w:b w:val="0"/>
        <w:i w:val="0"/>
        <w:strike w:val="0"/>
        <w:dstrike w:val="0"/>
        <w:color w:val="000000"/>
        <w:sz w:val="28"/>
        <w:szCs w:val="28"/>
        <w:u w:val="none" w:color="000000"/>
        <w:bdr w:val="none" w:sz="0" w:space="0" w:color="auto"/>
        <w:shd w:val="clear" w:color="auto" w:fill="auto"/>
        <w:vertAlign w:val="baseline"/>
      </w:rPr>
    </w:lvl>
    <w:lvl w:ilvl="2" w:tplc="8AD81E56">
      <w:start w:val="1"/>
      <w:numFmt w:val="bullet"/>
      <w:lvlText w:val="▪"/>
      <w:lvlJc w:val="left"/>
      <w:pPr>
        <w:ind w:left="2470"/>
      </w:pPr>
      <w:rPr>
        <w:rFonts w:ascii="Noto Sans Symbols" w:eastAsia="Noto Sans Symbols" w:hAnsi="Noto Sans Symbols" w:cs="Noto Sans Symbols"/>
        <w:b w:val="0"/>
        <w:i w:val="0"/>
        <w:strike w:val="0"/>
        <w:dstrike w:val="0"/>
        <w:color w:val="000000"/>
        <w:sz w:val="28"/>
        <w:szCs w:val="28"/>
        <w:u w:val="none" w:color="000000"/>
        <w:bdr w:val="none" w:sz="0" w:space="0" w:color="auto"/>
        <w:shd w:val="clear" w:color="auto" w:fill="auto"/>
        <w:vertAlign w:val="baseline"/>
      </w:rPr>
    </w:lvl>
    <w:lvl w:ilvl="3" w:tplc="2F3C894E">
      <w:start w:val="1"/>
      <w:numFmt w:val="bullet"/>
      <w:lvlText w:val="•"/>
      <w:lvlJc w:val="left"/>
      <w:pPr>
        <w:ind w:left="3190"/>
      </w:pPr>
      <w:rPr>
        <w:rFonts w:ascii="Noto Sans Symbols" w:eastAsia="Noto Sans Symbols" w:hAnsi="Noto Sans Symbols" w:cs="Noto Sans Symbols"/>
        <w:b w:val="0"/>
        <w:i w:val="0"/>
        <w:strike w:val="0"/>
        <w:dstrike w:val="0"/>
        <w:color w:val="000000"/>
        <w:sz w:val="28"/>
        <w:szCs w:val="28"/>
        <w:u w:val="none" w:color="000000"/>
        <w:bdr w:val="none" w:sz="0" w:space="0" w:color="auto"/>
        <w:shd w:val="clear" w:color="auto" w:fill="auto"/>
        <w:vertAlign w:val="baseline"/>
      </w:rPr>
    </w:lvl>
    <w:lvl w:ilvl="4" w:tplc="1646FE30">
      <w:start w:val="1"/>
      <w:numFmt w:val="bullet"/>
      <w:lvlText w:val="o"/>
      <w:lvlJc w:val="left"/>
      <w:pPr>
        <w:ind w:left="3910"/>
      </w:pPr>
      <w:rPr>
        <w:rFonts w:ascii="Noto Sans Symbols" w:eastAsia="Noto Sans Symbols" w:hAnsi="Noto Sans Symbols" w:cs="Noto Sans Symbols"/>
        <w:b w:val="0"/>
        <w:i w:val="0"/>
        <w:strike w:val="0"/>
        <w:dstrike w:val="0"/>
        <w:color w:val="000000"/>
        <w:sz w:val="28"/>
        <w:szCs w:val="28"/>
        <w:u w:val="none" w:color="000000"/>
        <w:bdr w:val="none" w:sz="0" w:space="0" w:color="auto"/>
        <w:shd w:val="clear" w:color="auto" w:fill="auto"/>
        <w:vertAlign w:val="baseline"/>
      </w:rPr>
    </w:lvl>
    <w:lvl w:ilvl="5" w:tplc="0F8A7928">
      <w:start w:val="1"/>
      <w:numFmt w:val="bullet"/>
      <w:lvlText w:val="▪"/>
      <w:lvlJc w:val="left"/>
      <w:pPr>
        <w:ind w:left="4630"/>
      </w:pPr>
      <w:rPr>
        <w:rFonts w:ascii="Noto Sans Symbols" w:eastAsia="Noto Sans Symbols" w:hAnsi="Noto Sans Symbols" w:cs="Noto Sans Symbols"/>
        <w:b w:val="0"/>
        <w:i w:val="0"/>
        <w:strike w:val="0"/>
        <w:dstrike w:val="0"/>
        <w:color w:val="000000"/>
        <w:sz w:val="28"/>
        <w:szCs w:val="28"/>
        <w:u w:val="none" w:color="000000"/>
        <w:bdr w:val="none" w:sz="0" w:space="0" w:color="auto"/>
        <w:shd w:val="clear" w:color="auto" w:fill="auto"/>
        <w:vertAlign w:val="baseline"/>
      </w:rPr>
    </w:lvl>
    <w:lvl w:ilvl="6" w:tplc="7D40A65C">
      <w:start w:val="1"/>
      <w:numFmt w:val="bullet"/>
      <w:lvlText w:val="•"/>
      <w:lvlJc w:val="left"/>
      <w:pPr>
        <w:ind w:left="5350"/>
      </w:pPr>
      <w:rPr>
        <w:rFonts w:ascii="Noto Sans Symbols" w:eastAsia="Noto Sans Symbols" w:hAnsi="Noto Sans Symbols" w:cs="Noto Sans Symbols"/>
        <w:b w:val="0"/>
        <w:i w:val="0"/>
        <w:strike w:val="0"/>
        <w:dstrike w:val="0"/>
        <w:color w:val="000000"/>
        <w:sz w:val="28"/>
        <w:szCs w:val="28"/>
        <w:u w:val="none" w:color="000000"/>
        <w:bdr w:val="none" w:sz="0" w:space="0" w:color="auto"/>
        <w:shd w:val="clear" w:color="auto" w:fill="auto"/>
        <w:vertAlign w:val="baseline"/>
      </w:rPr>
    </w:lvl>
    <w:lvl w:ilvl="7" w:tplc="B82C0F1A">
      <w:start w:val="1"/>
      <w:numFmt w:val="bullet"/>
      <w:lvlText w:val="o"/>
      <w:lvlJc w:val="left"/>
      <w:pPr>
        <w:ind w:left="6070"/>
      </w:pPr>
      <w:rPr>
        <w:rFonts w:ascii="Noto Sans Symbols" w:eastAsia="Noto Sans Symbols" w:hAnsi="Noto Sans Symbols" w:cs="Noto Sans Symbols"/>
        <w:b w:val="0"/>
        <w:i w:val="0"/>
        <w:strike w:val="0"/>
        <w:dstrike w:val="0"/>
        <w:color w:val="000000"/>
        <w:sz w:val="28"/>
        <w:szCs w:val="28"/>
        <w:u w:val="none" w:color="000000"/>
        <w:bdr w:val="none" w:sz="0" w:space="0" w:color="auto"/>
        <w:shd w:val="clear" w:color="auto" w:fill="auto"/>
        <w:vertAlign w:val="baseline"/>
      </w:rPr>
    </w:lvl>
    <w:lvl w:ilvl="8" w:tplc="93688CFA">
      <w:start w:val="1"/>
      <w:numFmt w:val="bullet"/>
      <w:lvlText w:val="▪"/>
      <w:lvlJc w:val="left"/>
      <w:pPr>
        <w:ind w:left="6790"/>
      </w:pPr>
      <w:rPr>
        <w:rFonts w:ascii="Noto Sans Symbols" w:eastAsia="Noto Sans Symbols" w:hAnsi="Noto Sans Symbols" w:cs="Noto Sans Symbols"/>
        <w:b w:val="0"/>
        <w:i w:val="0"/>
        <w:strike w:val="0"/>
        <w:dstrike w:val="0"/>
        <w:color w:val="000000"/>
        <w:sz w:val="28"/>
        <w:szCs w:val="28"/>
        <w:u w:val="none" w:color="000000"/>
        <w:bdr w:val="none" w:sz="0" w:space="0" w:color="auto"/>
        <w:shd w:val="clear" w:color="auto" w:fill="auto"/>
        <w:vertAlign w:val="baseline"/>
      </w:rPr>
    </w:lvl>
  </w:abstractNum>
  <w:abstractNum w:abstractNumId="109" w15:restartNumberingAfterBreak="0">
    <w:nsid w:val="73723D41"/>
    <w:multiLevelType w:val="multilevel"/>
    <w:tmpl w:val="724C6B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3AB3254"/>
    <w:multiLevelType w:val="multilevel"/>
    <w:tmpl w:val="FBDA8CBE"/>
    <w:lvl w:ilvl="0">
      <w:start w:val="1"/>
      <w:numFmt w:val="bullet"/>
      <w:lvlText w:val=""/>
      <w:lvlJc w:val="left"/>
      <w:pPr>
        <w:ind w:left="1620" w:hanging="360"/>
      </w:pPr>
      <w:rPr>
        <w:rFonts w:ascii="Times" w:hAnsi="Times" w:cs="Times" w:hint="default"/>
      </w:rPr>
    </w:lvl>
    <w:lvl w:ilvl="1">
      <w:start w:val="1"/>
      <w:numFmt w:val="bullet"/>
      <w:lvlText w:val=""/>
      <w:lvlJc w:val="left"/>
      <w:pPr>
        <w:ind w:left="2340" w:hanging="360"/>
      </w:pPr>
      <w:rPr>
        <w:rFonts w:ascii="Symbol" w:hAnsi="Symbol" w:hint="default"/>
        <w:sz w:val="24"/>
      </w:rPr>
    </w:lvl>
    <w:lvl w:ilvl="2">
      <w:start w:val="1"/>
      <w:numFmt w:val="bullet"/>
      <w:lvlText w:val=""/>
      <w:lvlJc w:val="left"/>
      <w:pPr>
        <w:ind w:left="3060" w:hanging="360"/>
      </w:pPr>
      <w:rPr>
        <w:rFonts w:ascii="OpenSymbol" w:hAnsi="OpenSymbol" w:cs="OpenSymbol" w:hint="default"/>
      </w:rPr>
    </w:lvl>
    <w:lvl w:ilvl="3">
      <w:start w:val="1"/>
      <w:numFmt w:val="bullet"/>
      <w:lvlText w:val=""/>
      <w:lvlJc w:val="left"/>
      <w:pPr>
        <w:ind w:left="3780" w:hanging="360"/>
      </w:pPr>
      <w:rPr>
        <w:rFonts w:ascii="Times" w:hAnsi="Times" w:cs="Times" w:hint="default"/>
      </w:rPr>
    </w:lvl>
    <w:lvl w:ilvl="4">
      <w:start w:val="1"/>
      <w:numFmt w:val="bullet"/>
      <w:lvlText w:val="o"/>
      <w:lvlJc w:val="left"/>
      <w:pPr>
        <w:ind w:left="4500" w:hanging="360"/>
      </w:pPr>
      <w:rPr>
        <w:rFonts w:ascii="Liberation Serif" w:hAnsi="Liberation Serif" w:cs="Liberation Serif" w:hint="default"/>
      </w:rPr>
    </w:lvl>
    <w:lvl w:ilvl="5">
      <w:start w:val="1"/>
      <w:numFmt w:val="bullet"/>
      <w:lvlText w:val=""/>
      <w:lvlJc w:val="left"/>
      <w:pPr>
        <w:ind w:left="5220" w:hanging="360"/>
      </w:pPr>
      <w:rPr>
        <w:rFonts w:ascii="OpenSymbol" w:hAnsi="OpenSymbol" w:cs="OpenSymbol" w:hint="default"/>
      </w:rPr>
    </w:lvl>
    <w:lvl w:ilvl="6">
      <w:start w:val="1"/>
      <w:numFmt w:val="bullet"/>
      <w:lvlText w:val=""/>
      <w:lvlJc w:val="left"/>
      <w:pPr>
        <w:ind w:left="5940" w:hanging="360"/>
      </w:pPr>
      <w:rPr>
        <w:rFonts w:ascii="Times" w:hAnsi="Times" w:cs="Times" w:hint="default"/>
      </w:rPr>
    </w:lvl>
    <w:lvl w:ilvl="7">
      <w:start w:val="1"/>
      <w:numFmt w:val="bullet"/>
      <w:lvlText w:val="o"/>
      <w:lvlJc w:val="left"/>
      <w:pPr>
        <w:ind w:left="6660" w:hanging="360"/>
      </w:pPr>
      <w:rPr>
        <w:rFonts w:ascii="Liberation Serif" w:hAnsi="Liberation Serif" w:cs="Liberation Serif" w:hint="default"/>
      </w:rPr>
    </w:lvl>
    <w:lvl w:ilvl="8">
      <w:start w:val="1"/>
      <w:numFmt w:val="bullet"/>
      <w:lvlText w:val=""/>
      <w:lvlJc w:val="left"/>
      <w:pPr>
        <w:ind w:left="7380" w:hanging="360"/>
      </w:pPr>
      <w:rPr>
        <w:rFonts w:ascii="OpenSymbol" w:hAnsi="OpenSymbol" w:cs="OpenSymbol" w:hint="default"/>
      </w:rPr>
    </w:lvl>
  </w:abstractNum>
  <w:abstractNum w:abstractNumId="111" w15:restartNumberingAfterBreak="0">
    <w:nsid w:val="73EE4D8C"/>
    <w:multiLevelType w:val="hybridMultilevel"/>
    <w:tmpl w:val="56A449FA"/>
    <w:lvl w:ilvl="0" w:tplc="3DF8C9BE">
      <w:start w:val="1"/>
      <w:numFmt w:val="bullet"/>
      <w:lvlText w:val=""/>
      <w:lvlJc w:val="left"/>
      <w:pPr>
        <w:ind w:left="1440" w:hanging="360"/>
      </w:pPr>
      <w:rPr>
        <w:rFonts w:ascii="Symbol" w:hAnsi="Symbol" w:hint="default"/>
      </w:rPr>
    </w:lvl>
    <w:lvl w:ilvl="1" w:tplc="04220003">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12" w15:restartNumberingAfterBreak="0">
    <w:nsid w:val="759C41DF"/>
    <w:multiLevelType w:val="multilevel"/>
    <w:tmpl w:val="0422001F"/>
    <w:lvl w:ilvl="0">
      <w:start w:val="1"/>
      <w:numFmt w:val="decimal"/>
      <w:lvlText w:val="%1."/>
      <w:lvlJc w:val="left"/>
      <w:pPr>
        <w:ind w:left="360" w:hanging="360"/>
      </w:pPr>
      <w:rPr>
        <w:b/>
        <w:i w:val="0"/>
        <w:sz w:val="28"/>
      </w:rPr>
    </w:lvl>
    <w:lvl w:ilvl="1">
      <w:start w:val="1"/>
      <w:numFmt w:val="decimal"/>
      <w:lvlText w:val="%1.%2."/>
      <w:lvlJc w:val="left"/>
      <w:pPr>
        <w:ind w:left="792" w:hanging="432"/>
      </w:pPr>
      <w:rPr>
        <w:b w:val="0"/>
        <w:i w:val="0"/>
        <w:caps w:val="0"/>
        <w:smallCaps w:val="0"/>
        <w:strike w:val="0"/>
        <w:dstrike w:val="0"/>
        <w:vanish w:val="0"/>
        <w:webHidden w:val="0"/>
        <w:position w:val="0"/>
        <w:sz w:val="28"/>
        <w:u w:val="none"/>
        <w:effect w:val="none"/>
        <w:vertAlign w:val="baseline"/>
        <w:specVanish w:val="0"/>
      </w:rPr>
    </w:lvl>
    <w:lvl w:ilvl="2">
      <w:start w:val="1"/>
      <w:numFmt w:val="decimal"/>
      <w:lvlText w:val="%1.%2.%3."/>
      <w:lvlJc w:val="left"/>
      <w:pPr>
        <w:ind w:left="1224" w:hanging="504"/>
      </w:pPr>
      <w:rPr>
        <w:b w:val="0"/>
        <w:i w:val="0"/>
        <w:sz w:val="28"/>
      </w:rPr>
    </w:lvl>
    <w:lvl w:ilvl="3">
      <w:start w:val="1"/>
      <w:numFmt w:val="decimal"/>
      <w:lvlText w:val="%1.%2.%3.%4."/>
      <w:lvlJc w:val="left"/>
      <w:pPr>
        <w:ind w:left="1074"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rPr>
        <w:b w:val="0"/>
      </w:rPr>
    </w:lvl>
    <w:lvl w:ilvl="8">
      <w:start w:val="1"/>
      <w:numFmt w:val="decimal"/>
      <w:lvlText w:val="%1.%2.%3.%4.%5.%6.%7.%8.%9."/>
      <w:lvlJc w:val="left"/>
      <w:pPr>
        <w:ind w:left="4320" w:hanging="1440"/>
      </w:pPr>
    </w:lvl>
  </w:abstractNum>
  <w:abstractNum w:abstractNumId="113" w15:restartNumberingAfterBreak="0">
    <w:nsid w:val="75F86B0E"/>
    <w:multiLevelType w:val="hybridMultilevel"/>
    <w:tmpl w:val="8C4A6388"/>
    <w:lvl w:ilvl="0" w:tplc="3DF8C9BE">
      <w:start w:val="1"/>
      <w:numFmt w:val="bullet"/>
      <w:lvlText w:val=""/>
      <w:lvlJc w:val="left"/>
      <w:pPr>
        <w:ind w:left="1571" w:hanging="360"/>
      </w:pPr>
      <w:rPr>
        <w:rFonts w:ascii="Symbol" w:hAnsi="Symbol" w:hint="default"/>
      </w:rPr>
    </w:lvl>
    <w:lvl w:ilvl="1" w:tplc="04220003">
      <w:start w:val="1"/>
      <w:numFmt w:val="bullet"/>
      <w:lvlText w:val="o"/>
      <w:lvlJc w:val="left"/>
      <w:pPr>
        <w:ind w:left="2291" w:hanging="360"/>
      </w:pPr>
      <w:rPr>
        <w:rFonts w:ascii="Courier New" w:hAnsi="Courier New" w:cs="Courier New" w:hint="default"/>
      </w:rPr>
    </w:lvl>
    <w:lvl w:ilvl="2" w:tplc="04220005" w:tentative="1">
      <w:start w:val="1"/>
      <w:numFmt w:val="bullet"/>
      <w:lvlText w:val=""/>
      <w:lvlJc w:val="left"/>
      <w:pPr>
        <w:ind w:left="3011" w:hanging="360"/>
      </w:pPr>
      <w:rPr>
        <w:rFonts w:ascii="Wingdings" w:hAnsi="Wingdings" w:hint="default"/>
      </w:rPr>
    </w:lvl>
    <w:lvl w:ilvl="3" w:tplc="04220001" w:tentative="1">
      <w:start w:val="1"/>
      <w:numFmt w:val="bullet"/>
      <w:lvlText w:val=""/>
      <w:lvlJc w:val="left"/>
      <w:pPr>
        <w:ind w:left="3731" w:hanging="360"/>
      </w:pPr>
      <w:rPr>
        <w:rFonts w:ascii="Symbol" w:hAnsi="Symbol" w:hint="default"/>
      </w:rPr>
    </w:lvl>
    <w:lvl w:ilvl="4" w:tplc="04220003" w:tentative="1">
      <w:start w:val="1"/>
      <w:numFmt w:val="bullet"/>
      <w:lvlText w:val="o"/>
      <w:lvlJc w:val="left"/>
      <w:pPr>
        <w:ind w:left="4451" w:hanging="360"/>
      </w:pPr>
      <w:rPr>
        <w:rFonts w:ascii="Courier New" w:hAnsi="Courier New" w:cs="Courier New" w:hint="default"/>
      </w:rPr>
    </w:lvl>
    <w:lvl w:ilvl="5" w:tplc="04220005" w:tentative="1">
      <w:start w:val="1"/>
      <w:numFmt w:val="bullet"/>
      <w:lvlText w:val=""/>
      <w:lvlJc w:val="left"/>
      <w:pPr>
        <w:ind w:left="5171" w:hanging="360"/>
      </w:pPr>
      <w:rPr>
        <w:rFonts w:ascii="Wingdings" w:hAnsi="Wingdings" w:hint="default"/>
      </w:rPr>
    </w:lvl>
    <w:lvl w:ilvl="6" w:tplc="04220001" w:tentative="1">
      <w:start w:val="1"/>
      <w:numFmt w:val="bullet"/>
      <w:lvlText w:val=""/>
      <w:lvlJc w:val="left"/>
      <w:pPr>
        <w:ind w:left="5891" w:hanging="360"/>
      </w:pPr>
      <w:rPr>
        <w:rFonts w:ascii="Symbol" w:hAnsi="Symbol" w:hint="default"/>
      </w:rPr>
    </w:lvl>
    <w:lvl w:ilvl="7" w:tplc="04220003" w:tentative="1">
      <w:start w:val="1"/>
      <w:numFmt w:val="bullet"/>
      <w:lvlText w:val="o"/>
      <w:lvlJc w:val="left"/>
      <w:pPr>
        <w:ind w:left="6611" w:hanging="360"/>
      </w:pPr>
      <w:rPr>
        <w:rFonts w:ascii="Courier New" w:hAnsi="Courier New" w:cs="Courier New" w:hint="default"/>
      </w:rPr>
    </w:lvl>
    <w:lvl w:ilvl="8" w:tplc="04220005" w:tentative="1">
      <w:start w:val="1"/>
      <w:numFmt w:val="bullet"/>
      <w:lvlText w:val=""/>
      <w:lvlJc w:val="left"/>
      <w:pPr>
        <w:ind w:left="7331" w:hanging="360"/>
      </w:pPr>
      <w:rPr>
        <w:rFonts w:ascii="Wingdings" w:hAnsi="Wingdings" w:hint="default"/>
      </w:rPr>
    </w:lvl>
  </w:abstractNum>
  <w:abstractNum w:abstractNumId="114" w15:restartNumberingAfterBreak="0">
    <w:nsid w:val="77FD6683"/>
    <w:multiLevelType w:val="multilevel"/>
    <w:tmpl w:val="B14E7C44"/>
    <w:lvl w:ilvl="0">
      <w:start w:val="1"/>
      <w:numFmt w:val="decimal"/>
      <w:lvlText w:val="%1."/>
      <w:lvlJc w:val="left"/>
      <w:pPr>
        <w:ind w:left="1416" w:hanging="696"/>
      </w:pPr>
      <w:rPr>
        <w:rFonts w:ascii="Times New Roman" w:hAnsi="Times New Roman" w:cs="Times New Roman" w:hint="default"/>
        <w:position w:val="0"/>
        <w:sz w:val="28"/>
        <w:szCs w:val="28"/>
        <w:vertAlign w:val="baseline"/>
      </w:rPr>
    </w:lvl>
    <w:lvl w:ilvl="1">
      <w:start w:val="1"/>
      <w:numFmt w:val="bullet"/>
      <w:lvlText w:val=""/>
      <w:lvlJc w:val="left"/>
      <w:pPr>
        <w:ind w:left="0" w:firstLine="0"/>
      </w:pPr>
      <w:rPr>
        <w:rFonts w:ascii="Arial" w:hAnsi="Arial" w:cs="Arial" w:hint="default"/>
      </w:rPr>
    </w:lvl>
    <w:lvl w:ilvl="2">
      <w:start w:val="1"/>
      <w:numFmt w:val="bullet"/>
      <w:lvlText w:val=""/>
      <w:lvlJc w:val="left"/>
      <w:pPr>
        <w:ind w:left="0" w:firstLine="0"/>
      </w:pPr>
      <w:rPr>
        <w:rFonts w:ascii="Arial" w:hAnsi="Arial" w:cs="Arial" w:hint="default"/>
      </w:rPr>
    </w:lvl>
    <w:lvl w:ilvl="3">
      <w:start w:val="1"/>
      <w:numFmt w:val="bullet"/>
      <w:lvlText w:val=""/>
      <w:lvlJc w:val="left"/>
      <w:pPr>
        <w:ind w:left="0" w:firstLine="0"/>
      </w:pPr>
      <w:rPr>
        <w:rFonts w:ascii="Arial" w:hAnsi="Arial" w:cs="Arial" w:hint="default"/>
      </w:rPr>
    </w:lvl>
    <w:lvl w:ilvl="4">
      <w:start w:val="1"/>
      <w:numFmt w:val="bullet"/>
      <w:lvlText w:val=""/>
      <w:lvlJc w:val="left"/>
      <w:pPr>
        <w:ind w:left="0" w:firstLine="0"/>
      </w:pPr>
      <w:rPr>
        <w:rFonts w:ascii="Arial" w:hAnsi="Arial" w:cs="Arial" w:hint="default"/>
      </w:rPr>
    </w:lvl>
    <w:lvl w:ilvl="5">
      <w:start w:val="1"/>
      <w:numFmt w:val="bullet"/>
      <w:lvlText w:val=""/>
      <w:lvlJc w:val="left"/>
      <w:pPr>
        <w:ind w:left="0" w:firstLine="0"/>
      </w:pPr>
      <w:rPr>
        <w:rFonts w:ascii="Arial" w:hAnsi="Arial" w:cs="Arial" w:hint="default"/>
      </w:rPr>
    </w:lvl>
    <w:lvl w:ilvl="6">
      <w:start w:val="1"/>
      <w:numFmt w:val="bullet"/>
      <w:lvlText w:val=""/>
      <w:lvlJc w:val="left"/>
      <w:pPr>
        <w:ind w:left="0" w:firstLine="0"/>
      </w:pPr>
      <w:rPr>
        <w:rFonts w:ascii="Arial" w:hAnsi="Arial" w:cs="Arial" w:hint="default"/>
      </w:rPr>
    </w:lvl>
    <w:lvl w:ilvl="7">
      <w:start w:val="1"/>
      <w:numFmt w:val="bullet"/>
      <w:lvlText w:val=""/>
      <w:lvlJc w:val="left"/>
      <w:pPr>
        <w:ind w:left="0" w:firstLine="0"/>
      </w:pPr>
      <w:rPr>
        <w:rFonts w:ascii="Arial" w:hAnsi="Arial" w:cs="Arial" w:hint="default"/>
      </w:rPr>
    </w:lvl>
    <w:lvl w:ilvl="8">
      <w:start w:val="1"/>
      <w:numFmt w:val="bullet"/>
      <w:lvlText w:val=""/>
      <w:lvlJc w:val="left"/>
      <w:pPr>
        <w:ind w:left="0" w:firstLine="0"/>
      </w:pPr>
      <w:rPr>
        <w:rFonts w:ascii="Arial" w:hAnsi="Arial" w:cs="Arial" w:hint="default"/>
      </w:rPr>
    </w:lvl>
  </w:abstractNum>
  <w:abstractNum w:abstractNumId="115" w15:restartNumberingAfterBreak="0">
    <w:nsid w:val="784533A7"/>
    <w:multiLevelType w:val="hybridMultilevel"/>
    <w:tmpl w:val="53623564"/>
    <w:lvl w:ilvl="0" w:tplc="5262CC5A">
      <w:start w:val="1"/>
      <w:numFmt w:val="decimal"/>
      <w:lvlText w:val="%1."/>
      <w:lvlJc w:val="left"/>
      <w:pPr>
        <w:ind w:left="502" w:hanging="360"/>
      </w:pPr>
      <w:rPr>
        <w:rFonts w:hint="default"/>
        <w:b/>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16" w15:restartNumberingAfterBreak="0">
    <w:nsid w:val="7A474CA3"/>
    <w:multiLevelType w:val="hybridMultilevel"/>
    <w:tmpl w:val="7F7A0670"/>
    <w:lvl w:ilvl="0" w:tplc="E0C6B348">
      <w:start w:val="1"/>
      <w:numFmt w:val="decimal"/>
      <w:lvlText w:val="%1."/>
      <w:lvlJc w:val="left"/>
      <w:pPr>
        <w:ind w:left="1440" w:hanging="360"/>
      </w:pPr>
      <w:rPr>
        <w:rFonts w:ascii="Times New Roman" w:eastAsia="Noto Sans Symbols"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7" w15:restartNumberingAfterBreak="0">
    <w:nsid w:val="7BCA4442"/>
    <w:multiLevelType w:val="multilevel"/>
    <w:tmpl w:val="71C28CA0"/>
    <w:lvl w:ilvl="0">
      <w:start w:val="7"/>
      <w:numFmt w:val="decimal"/>
      <w:lvlText w:val="%1."/>
      <w:lvlJc w:val="left"/>
      <w:pPr>
        <w:ind w:left="450" w:hanging="450"/>
      </w:pPr>
      <w:rPr>
        <w:rFonts w:eastAsia="OpenSymbol" w:hint="default"/>
        <w:b w:val="0"/>
      </w:rPr>
    </w:lvl>
    <w:lvl w:ilvl="1">
      <w:start w:val="1"/>
      <w:numFmt w:val="decimal"/>
      <w:lvlText w:val="8.%2."/>
      <w:lvlJc w:val="left"/>
      <w:pPr>
        <w:ind w:left="2847" w:hanging="720"/>
      </w:pPr>
      <w:rPr>
        <w:rFonts w:eastAsia="OpenSymbol" w:hint="default"/>
        <w:b w:val="0"/>
      </w:rPr>
    </w:lvl>
    <w:lvl w:ilvl="2">
      <w:start w:val="1"/>
      <w:numFmt w:val="decimal"/>
      <w:lvlText w:val="%1.%2.%3."/>
      <w:lvlJc w:val="left"/>
      <w:pPr>
        <w:ind w:left="1440" w:hanging="720"/>
      </w:pPr>
      <w:rPr>
        <w:rFonts w:eastAsia="OpenSymbol" w:hint="default"/>
        <w:b w:val="0"/>
      </w:rPr>
    </w:lvl>
    <w:lvl w:ilvl="3">
      <w:start w:val="1"/>
      <w:numFmt w:val="decimal"/>
      <w:lvlText w:val="%1.%2.%3.%4."/>
      <w:lvlJc w:val="left"/>
      <w:pPr>
        <w:ind w:left="2160" w:hanging="1080"/>
      </w:pPr>
      <w:rPr>
        <w:rFonts w:eastAsia="OpenSymbol" w:hint="default"/>
        <w:b w:val="0"/>
      </w:rPr>
    </w:lvl>
    <w:lvl w:ilvl="4">
      <w:start w:val="1"/>
      <w:numFmt w:val="decimal"/>
      <w:lvlText w:val="%1.%2.%3.%4.%5."/>
      <w:lvlJc w:val="left"/>
      <w:pPr>
        <w:ind w:left="2520" w:hanging="1080"/>
      </w:pPr>
      <w:rPr>
        <w:rFonts w:eastAsia="OpenSymbol" w:hint="default"/>
        <w:b w:val="0"/>
      </w:rPr>
    </w:lvl>
    <w:lvl w:ilvl="5">
      <w:start w:val="1"/>
      <w:numFmt w:val="decimal"/>
      <w:lvlText w:val="%1.%2.%3.%4.%5.%6."/>
      <w:lvlJc w:val="left"/>
      <w:pPr>
        <w:ind w:left="3240" w:hanging="1440"/>
      </w:pPr>
      <w:rPr>
        <w:rFonts w:eastAsia="OpenSymbol" w:hint="default"/>
        <w:b w:val="0"/>
      </w:rPr>
    </w:lvl>
    <w:lvl w:ilvl="6">
      <w:start w:val="1"/>
      <w:numFmt w:val="decimal"/>
      <w:lvlText w:val="%1.%2.%3.%4.%5.%6.%7."/>
      <w:lvlJc w:val="left"/>
      <w:pPr>
        <w:ind w:left="3960" w:hanging="1800"/>
      </w:pPr>
      <w:rPr>
        <w:rFonts w:eastAsia="OpenSymbol" w:hint="default"/>
        <w:b w:val="0"/>
      </w:rPr>
    </w:lvl>
    <w:lvl w:ilvl="7">
      <w:start w:val="1"/>
      <w:numFmt w:val="decimal"/>
      <w:lvlText w:val="%1.%2.%3.%4.%5.%6.%7.%8."/>
      <w:lvlJc w:val="left"/>
      <w:pPr>
        <w:ind w:left="4320" w:hanging="1800"/>
      </w:pPr>
      <w:rPr>
        <w:rFonts w:eastAsia="OpenSymbol" w:hint="default"/>
        <w:b w:val="0"/>
      </w:rPr>
    </w:lvl>
    <w:lvl w:ilvl="8">
      <w:start w:val="1"/>
      <w:numFmt w:val="decimal"/>
      <w:lvlText w:val="%1.%2.%3.%4.%5.%6.%7.%8.%9."/>
      <w:lvlJc w:val="left"/>
      <w:pPr>
        <w:ind w:left="5040" w:hanging="2160"/>
      </w:pPr>
      <w:rPr>
        <w:rFonts w:eastAsia="OpenSymbol" w:hint="default"/>
        <w:b w:val="0"/>
      </w:rPr>
    </w:lvl>
  </w:abstractNum>
  <w:abstractNum w:abstractNumId="118" w15:restartNumberingAfterBreak="0">
    <w:nsid w:val="7CE95C96"/>
    <w:multiLevelType w:val="hybridMultilevel"/>
    <w:tmpl w:val="794A7F22"/>
    <w:lvl w:ilvl="0" w:tplc="3DF8C9BE">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9" w15:restartNumberingAfterBreak="0">
    <w:nsid w:val="7F4F4E7E"/>
    <w:multiLevelType w:val="hybridMultilevel"/>
    <w:tmpl w:val="E90ABF28"/>
    <w:lvl w:ilvl="0" w:tplc="3DF8C9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0" w15:restartNumberingAfterBreak="0">
    <w:nsid w:val="7F971592"/>
    <w:multiLevelType w:val="hybridMultilevel"/>
    <w:tmpl w:val="6108F56E"/>
    <w:lvl w:ilvl="0" w:tplc="3DF8C9BE">
      <w:start w:val="1"/>
      <w:numFmt w:val="bullet"/>
      <w:lvlText w:val=""/>
      <w:lvlJc w:val="left"/>
      <w:pPr>
        <w:ind w:left="927" w:hanging="360"/>
      </w:pPr>
      <w:rPr>
        <w:rFonts w:ascii="Symbol" w:hAnsi="Symbol" w:hint="default"/>
      </w:rPr>
    </w:lvl>
    <w:lvl w:ilvl="1" w:tplc="04220003">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num w:numId="1">
    <w:abstractNumId w:val="89"/>
  </w:num>
  <w:num w:numId="2">
    <w:abstractNumId w:val="28"/>
  </w:num>
  <w:num w:numId="3">
    <w:abstractNumId w:val="64"/>
  </w:num>
  <w:num w:numId="4">
    <w:abstractNumId w:val="80"/>
  </w:num>
  <w:num w:numId="5">
    <w:abstractNumId w:val="81"/>
  </w:num>
  <w:num w:numId="6">
    <w:abstractNumId w:val="3"/>
  </w:num>
  <w:num w:numId="7">
    <w:abstractNumId w:val="61"/>
  </w:num>
  <w:num w:numId="8">
    <w:abstractNumId w:val="40"/>
  </w:num>
  <w:num w:numId="9">
    <w:abstractNumId w:val="13"/>
  </w:num>
  <w:num w:numId="10">
    <w:abstractNumId w:val="15"/>
  </w:num>
  <w:num w:numId="11">
    <w:abstractNumId w:val="9"/>
  </w:num>
  <w:num w:numId="12">
    <w:abstractNumId w:val="117"/>
  </w:num>
  <w:num w:numId="13">
    <w:abstractNumId w:val="53"/>
  </w:num>
  <w:num w:numId="14">
    <w:abstractNumId w:val="34"/>
  </w:num>
  <w:num w:numId="15">
    <w:abstractNumId w:val="24"/>
  </w:num>
  <w:num w:numId="16">
    <w:abstractNumId w:val="77"/>
  </w:num>
  <w:num w:numId="17">
    <w:abstractNumId w:val="21"/>
  </w:num>
  <w:num w:numId="18">
    <w:abstractNumId w:val="97"/>
  </w:num>
  <w:num w:numId="19">
    <w:abstractNumId w:val="11"/>
  </w:num>
  <w:num w:numId="20">
    <w:abstractNumId w:val="9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6"/>
  </w:num>
  <w:num w:numId="23">
    <w:abstractNumId w:val="63"/>
  </w:num>
  <w:num w:numId="24">
    <w:abstractNumId w:val="7"/>
  </w:num>
  <w:num w:numId="25">
    <w:abstractNumId w:val="26"/>
  </w:num>
  <w:num w:numId="26">
    <w:abstractNumId w:val="17"/>
  </w:num>
  <w:num w:numId="27">
    <w:abstractNumId w:val="117"/>
    <w:lvlOverride w:ilvl="0">
      <w:lvl w:ilvl="0">
        <w:start w:val="7"/>
        <w:numFmt w:val="decimal"/>
        <w:lvlText w:val="%1."/>
        <w:lvlJc w:val="left"/>
        <w:pPr>
          <w:ind w:left="450" w:hanging="450"/>
        </w:pPr>
        <w:rPr>
          <w:rFonts w:eastAsia="OpenSymbol" w:hint="default"/>
          <w:b w:val="0"/>
        </w:rPr>
      </w:lvl>
    </w:lvlOverride>
    <w:lvlOverride w:ilvl="1">
      <w:lvl w:ilvl="1">
        <w:start w:val="1"/>
        <w:numFmt w:val="decimal"/>
        <w:lvlText w:val="8.%2."/>
        <w:lvlJc w:val="left"/>
        <w:pPr>
          <w:ind w:left="1080" w:hanging="720"/>
        </w:pPr>
        <w:rPr>
          <w:rFonts w:eastAsia="OpenSymbol" w:hint="default"/>
          <w:b w:val="0"/>
        </w:rPr>
      </w:lvl>
    </w:lvlOverride>
    <w:lvlOverride w:ilvl="2">
      <w:lvl w:ilvl="2">
        <w:start w:val="1"/>
        <w:numFmt w:val="decimal"/>
        <w:lvlText w:val="8.%2.%3."/>
        <w:lvlJc w:val="left"/>
        <w:pPr>
          <w:ind w:left="7383" w:hanging="720"/>
        </w:pPr>
        <w:rPr>
          <w:rFonts w:eastAsia="OpenSymbol" w:hint="default"/>
          <w:b w:val="0"/>
        </w:rPr>
      </w:lvl>
    </w:lvlOverride>
    <w:lvlOverride w:ilvl="3">
      <w:lvl w:ilvl="3">
        <w:start w:val="1"/>
        <w:numFmt w:val="decimal"/>
        <w:lvlText w:val="%1.%2.%3.%4."/>
        <w:lvlJc w:val="left"/>
        <w:pPr>
          <w:ind w:left="2160" w:hanging="1080"/>
        </w:pPr>
        <w:rPr>
          <w:rFonts w:eastAsia="OpenSymbol" w:hint="default"/>
          <w:b w:val="0"/>
        </w:rPr>
      </w:lvl>
    </w:lvlOverride>
    <w:lvlOverride w:ilvl="4">
      <w:lvl w:ilvl="4">
        <w:start w:val="1"/>
        <w:numFmt w:val="decimal"/>
        <w:lvlText w:val="%1.%2.%3.%4.%5."/>
        <w:lvlJc w:val="left"/>
        <w:pPr>
          <w:ind w:left="2520" w:hanging="1080"/>
        </w:pPr>
        <w:rPr>
          <w:rFonts w:eastAsia="OpenSymbol" w:hint="default"/>
          <w:b w:val="0"/>
        </w:rPr>
      </w:lvl>
    </w:lvlOverride>
    <w:lvlOverride w:ilvl="5">
      <w:lvl w:ilvl="5">
        <w:start w:val="1"/>
        <w:numFmt w:val="decimal"/>
        <w:lvlText w:val="%1.%2.%3.%4.%5.%6."/>
        <w:lvlJc w:val="left"/>
        <w:pPr>
          <w:ind w:left="3240" w:hanging="1440"/>
        </w:pPr>
        <w:rPr>
          <w:rFonts w:eastAsia="OpenSymbol" w:hint="default"/>
          <w:b w:val="0"/>
        </w:rPr>
      </w:lvl>
    </w:lvlOverride>
    <w:lvlOverride w:ilvl="6">
      <w:lvl w:ilvl="6">
        <w:start w:val="1"/>
        <w:numFmt w:val="decimal"/>
        <w:lvlText w:val="%1.%2.%3.%4.%5.%6.%7."/>
        <w:lvlJc w:val="left"/>
        <w:pPr>
          <w:ind w:left="3960" w:hanging="1800"/>
        </w:pPr>
        <w:rPr>
          <w:rFonts w:eastAsia="OpenSymbol" w:hint="default"/>
          <w:b w:val="0"/>
        </w:rPr>
      </w:lvl>
    </w:lvlOverride>
    <w:lvlOverride w:ilvl="7">
      <w:lvl w:ilvl="7">
        <w:start w:val="1"/>
        <w:numFmt w:val="decimal"/>
        <w:lvlText w:val="%1.%2.%3.%4.%5.%6.%7.%8."/>
        <w:lvlJc w:val="left"/>
        <w:pPr>
          <w:ind w:left="4320" w:hanging="1800"/>
        </w:pPr>
        <w:rPr>
          <w:rFonts w:eastAsia="OpenSymbol" w:hint="default"/>
          <w:b w:val="0"/>
        </w:rPr>
      </w:lvl>
    </w:lvlOverride>
    <w:lvlOverride w:ilvl="8">
      <w:lvl w:ilvl="8">
        <w:start w:val="1"/>
        <w:numFmt w:val="decimal"/>
        <w:lvlText w:val="%1.%2.%3.%4.%5.%6.%7.%8.%9."/>
        <w:lvlJc w:val="left"/>
        <w:pPr>
          <w:ind w:left="5040" w:hanging="2160"/>
        </w:pPr>
        <w:rPr>
          <w:rFonts w:eastAsia="OpenSymbol" w:hint="default"/>
          <w:b w:val="0"/>
        </w:rPr>
      </w:lvl>
    </w:lvlOverride>
  </w:num>
  <w:num w:numId="28">
    <w:abstractNumId w:val="82"/>
  </w:num>
  <w:num w:numId="29">
    <w:abstractNumId w:val="86"/>
  </w:num>
  <w:num w:numId="30">
    <w:abstractNumId w:val="96"/>
  </w:num>
  <w:num w:numId="31">
    <w:abstractNumId w:val="10"/>
    <w:lvlOverride w:ilvl="0">
      <w:startOverride w:val="2"/>
    </w:lvlOverride>
    <w:lvlOverride w:ilvl="1">
      <w:startOverride w:val="2"/>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 w:numId="33">
    <w:abstractNumId w:val="4"/>
  </w:num>
  <w:num w:numId="34">
    <w:abstractNumId w:val="114"/>
    <w:lvlOverride w:ilvl="0">
      <w:startOverride w:val="1"/>
    </w:lvlOverride>
    <w:lvlOverride w:ilvl="1"/>
    <w:lvlOverride w:ilvl="2"/>
    <w:lvlOverride w:ilvl="3"/>
    <w:lvlOverride w:ilvl="4"/>
    <w:lvlOverride w:ilvl="5"/>
    <w:lvlOverride w:ilvl="6"/>
    <w:lvlOverride w:ilvl="7"/>
    <w:lvlOverride w:ilvl="8"/>
  </w:num>
  <w:num w:numId="35">
    <w:abstractNumId w:val="42"/>
    <w:lvlOverride w:ilvl="0">
      <w:startOverride w:val="1"/>
    </w:lvlOverride>
    <w:lvlOverride w:ilvl="1"/>
    <w:lvlOverride w:ilvl="2"/>
    <w:lvlOverride w:ilvl="3"/>
    <w:lvlOverride w:ilvl="4"/>
    <w:lvlOverride w:ilvl="5"/>
    <w:lvlOverride w:ilvl="6"/>
    <w:lvlOverride w:ilvl="7"/>
    <w:lvlOverride w:ilvl="8"/>
  </w:num>
  <w:num w:numId="36">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8"/>
  </w:num>
  <w:num w:numId="38">
    <w:abstractNumId w:val="83"/>
  </w:num>
  <w:num w:numId="39">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5"/>
  </w:num>
  <w:num w:numId="41">
    <w:abstractNumId w:val="41"/>
  </w:num>
  <w:num w:numId="42">
    <w:abstractNumId w:val="2"/>
  </w:num>
  <w:num w:numId="43">
    <w:abstractNumId w:val="104"/>
  </w:num>
  <w:num w:numId="44">
    <w:abstractNumId w:val="1"/>
  </w:num>
  <w:num w:numId="45">
    <w:abstractNumId w:val="111"/>
  </w:num>
  <w:num w:numId="46">
    <w:abstractNumId w:val="33"/>
  </w:num>
  <w:num w:numId="47">
    <w:abstractNumId w:val="107"/>
  </w:num>
  <w:num w:numId="48">
    <w:abstractNumId w:val="108"/>
  </w:num>
  <w:num w:numId="49">
    <w:abstractNumId w:val="57"/>
  </w:num>
  <w:num w:numId="50">
    <w:abstractNumId w:val="52"/>
  </w:num>
  <w:num w:numId="51">
    <w:abstractNumId w:val="120"/>
  </w:num>
  <w:num w:numId="52">
    <w:abstractNumId w:val="71"/>
  </w:num>
  <w:num w:numId="53">
    <w:abstractNumId w:val="30"/>
  </w:num>
  <w:num w:numId="54">
    <w:abstractNumId w:val="118"/>
  </w:num>
  <w:num w:numId="55">
    <w:abstractNumId w:val="84"/>
  </w:num>
  <w:num w:numId="56">
    <w:abstractNumId w:val="103"/>
  </w:num>
  <w:num w:numId="57">
    <w:abstractNumId w:val="18"/>
  </w:num>
  <w:num w:numId="58">
    <w:abstractNumId w:val="73"/>
  </w:num>
  <w:num w:numId="59">
    <w:abstractNumId w:val="39"/>
  </w:num>
  <w:num w:numId="60">
    <w:abstractNumId w:val="113"/>
  </w:num>
  <w:num w:numId="61">
    <w:abstractNumId w:val="6"/>
  </w:num>
  <w:num w:numId="62">
    <w:abstractNumId w:val="22"/>
  </w:num>
  <w:num w:numId="63">
    <w:abstractNumId w:val="95"/>
  </w:num>
  <w:num w:numId="64">
    <w:abstractNumId w:val="110"/>
  </w:num>
  <w:num w:numId="65">
    <w:abstractNumId w:val="32"/>
  </w:num>
  <w:num w:numId="66">
    <w:abstractNumId w:val="36"/>
  </w:num>
  <w:num w:numId="67">
    <w:abstractNumId w:val="62"/>
  </w:num>
  <w:num w:numId="68">
    <w:abstractNumId w:val="38"/>
  </w:num>
  <w:num w:numId="69">
    <w:abstractNumId w:val="72"/>
  </w:num>
  <w:num w:numId="70">
    <w:abstractNumId w:val="90"/>
  </w:num>
  <w:num w:numId="71">
    <w:abstractNumId w:val="114"/>
    <w:lvlOverride w:ilvl="0">
      <w:startOverride w:val="1"/>
    </w:lvlOverride>
    <w:lvlOverride w:ilvl="1"/>
    <w:lvlOverride w:ilvl="2"/>
    <w:lvlOverride w:ilvl="3"/>
    <w:lvlOverride w:ilvl="4"/>
    <w:lvlOverride w:ilvl="5"/>
    <w:lvlOverride w:ilvl="6"/>
    <w:lvlOverride w:ilvl="7"/>
    <w:lvlOverride w:ilvl="8"/>
  </w:num>
  <w:num w:numId="72">
    <w:abstractNumId w:val="91"/>
  </w:num>
  <w:num w:numId="73">
    <w:abstractNumId w:val="78"/>
  </w:num>
  <w:num w:numId="74">
    <w:abstractNumId w:val="79"/>
  </w:num>
  <w:num w:numId="75">
    <w:abstractNumId w:val="116"/>
  </w:num>
  <w:num w:numId="76">
    <w:abstractNumId w:val="0"/>
  </w:num>
  <w:num w:numId="77">
    <w:abstractNumId w:val="102"/>
  </w:num>
  <w:num w:numId="78">
    <w:abstractNumId w:val="47"/>
  </w:num>
  <w:num w:numId="79">
    <w:abstractNumId w:val="55"/>
  </w:num>
  <w:num w:numId="80">
    <w:abstractNumId w:val="106"/>
  </w:num>
  <w:num w:numId="81">
    <w:abstractNumId w:val="49"/>
  </w:num>
  <w:num w:numId="82">
    <w:abstractNumId w:val="20"/>
  </w:num>
  <w:num w:numId="83">
    <w:abstractNumId w:val="44"/>
  </w:num>
  <w:num w:numId="84">
    <w:abstractNumId w:val="25"/>
  </w:num>
  <w:num w:numId="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1"/>
  </w:num>
  <w:num w:numId="87">
    <w:abstractNumId w:val="87"/>
  </w:num>
  <w:num w:numId="88">
    <w:abstractNumId w:val="92"/>
  </w:num>
  <w:num w:numId="89">
    <w:abstractNumId w:val="27"/>
  </w:num>
  <w:num w:numId="90">
    <w:abstractNumId w:val="10"/>
  </w:num>
  <w:num w:numId="91">
    <w:abstractNumId w:val="115"/>
  </w:num>
  <w:num w:numId="92">
    <w:abstractNumId w:val="68"/>
  </w:num>
  <w:num w:numId="93">
    <w:abstractNumId w:val="8"/>
  </w:num>
  <w:num w:numId="94">
    <w:abstractNumId w:val="65"/>
  </w:num>
  <w:num w:numId="95">
    <w:abstractNumId w:val="14"/>
  </w:num>
  <w:num w:numId="96">
    <w:abstractNumId w:val="94"/>
  </w:num>
  <w:num w:numId="97">
    <w:abstractNumId w:val="48"/>
  </w:num>
  <w:num w:numId="98">
    <w:abstractNumId w:val="119"/>
  </w:num>
  <w:num w:numId="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5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44"/>
  </w:num>
  <w:num w:numId="102">
    <w:abstractNumId w:val="106"/>
  </w:num>
  <w:num w:numId="103">
    <w:abstractNumId w:val="49"/>
  </w:num>
  <w:num w:numId="104">
    <w:abstractNumId w:val="76"/>
  </w:num>
  <w:num w:numId="105">
    <w:abstractNumId w:val="19"/>
  </w:num>
  <w:num w:numId="106">
    <w:abstractNumId w:val="109"/>
  </w:num>
  <w:num w:numId="107">
    <w:abstractNumId w:val="70"/>
  </w:num>
  <w:num w:numId="108">
    <w:abstractNumId w:val="101"/>
  </w:num>
  <w:num w:numId="109">
    <w:abstractNumId w:val="54"/>
  </w:num>
  <w:num w:numId="110">
    <w:abstractNumId w:val="99"/>
  </w:num>
  <w:num w:numId="111">
    <w:abstractNumId w:val="5"/>
  </w:num>
  <w:num w:numId="112">
    <w:abstractNumId w:val="50"/>
  </w:num>
  <w:num w:numId="113">
    <w:abstractNumId w:val="58"/>
  </w:num>
  <w:num w:numId="114">
    <w:abstractNumId w:val="35"/>
  </w:num>
  <w:num w:numId="115">
    <w:abstractNumId w:val="66"/>
  </w:num>
  <w:num w:numId="116">
    <w:abstractNumId w:val="93"/>
  </w:num>
  <w:num w:numId="117">
    <w:abstractNumId w:val="29"/>
  </w:num>
  <w:num w:numId="118">
    <w:abstractNumId w:val="85"/>
  </w:num>
  <w:num w:numId="119">
    <w:abstractNumId w:val="43"/>
  </w:num>
  <w:num w:numId="120">
    <w:abstractNumId w:val="74"/>
  </w:num>
  <w:num w:numId="121">
    <w:abstractNumId w:val="69"/>
  </w:num>
  <w:num w:numId="122">
    <w:abstractNumId w:val="60"/>
  </w:num>
  <w:num w:numId="12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7"/>
  </w:num>
  <w:num w:numId="125">
    <w:abstractNumId w:val="45"/>
  </w:num>
  <w:num w:numId="126">
    <w:abstractNumId w:val="16"/>
  </w:num>
  <w:num w:numId="127">
    <w:abstractNumId w:val="51"/>
  </w:num>
  <w:num w:numId="128">
    <w:abstractNumId w:val="46"/>
  </w:num>
  <w:num w:numId="129">
    <w:abstractNumId w:val="105"/>
  </w:num>
  <w:num w:numId="130">
    <w:abstractNumId w:val="12"/>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defaultTabStop w:val="720"/>
  <w:hyphenationZone w:val="425"/>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Nrc0MDE1tDAxNTFQ0lEKTi0uzszPAykwqQUA/luz/SwAAAA="/>
    <w:docVar w:name="OfficeIni" w:val="Kyiv - UKRAINIAN.ini"/>
  </w:docVars>
  <w:rsids>
    <w:rsidRoot w:val="00E64948"/>
    <w:rsid w:val="0000006D"/>
    <w:rsid w:val="0000058F"/>
    <w:rsid w:val="000007E3"/>
    <w:rsid w:val="0000146F"/>
    <w:rsid w:val="0000195F"/>
    <w:rsid w:val="00001EE0"/>
    <w:rsid w:val="00002196"/>
    <w:rsid w:val="000028F5"/>
    <w:rsid w:val="00003108"/>
    <w:rsid w:val="00003754"/>
    <w:rsid w:val="00003B92"/>
    <w:rsid w:val="000049F2"/>
    <w:rsid w:val="00004AC7"/>
    <w:rsid w:val="00004DD2"/>
    <w:rsid w:val="00005500"/>
    <w:rsid w:val="00005528"/>
    <w:rsid w:val="00005CAD"/>
    <w:rsid w:val="00005D76"/>
    <w:rsid w:val="000060D4"/>
    <w:rsid w:val="000061E1"/>
    <w:rsid w:val="00006405"/>
    <w:rsid w:val="000064F3"/>
    <w:rsid w:val="00006968"/>
    <w:rsid w:val="0000727B"/>
    <w:rsid w:val="000075BB"/>
    <w:rsid w:val="00007733"/>
    <w:rsid w:val="0000797E"/>
    <w:rsid w:val="00007B6E"/>
    <w:rsid w:val="00007C07"/>
    <w:rsid w:val="0001166F"/>
    <w:rsid w:val="00011683"/>
    <w:rsid w:val="00011EB8"/>
    <w:rsid w:val="0001297E"/>
    <w:rsid w:val="00012D87"/>
    <w:rsid w:val="000140E8"/>
    <w:rsid w:val="000149EE"/>
    <w:rsid w:val="00014D61"/>
    <w:rsid w:val="00015B54"/>
    <w:rsid w:val="00015FF0"/>
    <w:rsid w:val="000161CF"/>
    <w:rsid w:val="000167A7"/>
    <w:rsid w:val="00016962"/>
    <w:rsid w:val="00016D2A"/>
    <w:rsid w:val="00016D38"/>
    <w:rsid w:val="00017730"/>
    <w:rsid w:val="00017B27"/>
    <w:rsid w:val="00017D5E"/>
    <w:rsid w:val="00017E5B"/>
    <w:rsid w:val="0002005F"/>
    <w:rsid w:val="00020951"/>
    <w:rsid w:val="00020EFB"/>
    <w:rsid w:val="000217FA"/>
    <w:rsid w:val="000228E0"/>
    <w:rsid w:val="00022923"/>
    <w:rsid w:val="00022F8F"/>
    <w:rsid w:val="00022FE9"/>
    <w:rsid w:val="00023032"/>
    <w:rsid w:val="00023219"/>
    <w:rsid w:val="00023348"/>
    <w:rsid w:val="00023585"/>
    <w:rsid w:val="000237D6"/>
    <w:rsid w:val="00023CE1"/>
    <w:rsid w:val="0002438C"/>
    <w:rsid w:val="00025451"/>
    <w:rsid w:val="00025471"/>
    <w:rsid w:val="000259C7"/>
    <w:rsid w:val="00025C87"/>
    <w:rsid w:val="00026DB4"/>
    <w:rsid w:val="00027785"/>
    <w:rsid w:val="00027C55"/>
    <w:rsid w:val="00027DE1"/>
    <w:rsid w:val="00030991"/>
    <w:rsid w:val="00030AD5"/>
    <w:rsid w:val="00031634"/>
    <w:rsid w:val="00031851"/>
    <w:rsid w:val="00031CFA"/>
    <w:rsid w:val="00031D0A"/>
    <w:rsid w:val="00031F9A"/>
    <w:rsid w:val="00032476"/>
    <w:rsid w:val="00032F65"/>
    <w:rsid w:val="000335C6"/>
    <w:rsid w:val="000339D2"/>
    <w:rsid w:val="000348F7"/>
    <w:rsid w:val="00034D95"/>
    <w:rsid w:val="00034F41"/>
    <w:rsid w:val="000355AF"/>
    <w:rsid w:val="0003576D"/>
    <w:rsid w:val="00036377"/>
    <w:rsid w:val="00036D97"/>
    <w:rsid w:val="0003789D"/>
    <w:rsid w:val="00037A05"/>
    <w:rsid w:val="0004026A"/>
    <w:rsid w:val="00040746"/>
    <w:rsid w:val="00040A56"/>
    <w:rsid w:val="00041A7A"/>
    <w:rsid w:val="00041CE0"/>
    <w:rsid w:val="00042064"/>
    <w:rsid w:val="000429A9"/>
    <w:rsid w:val="00043479"/>
    <w:rsid w:val="000435DE"/>
    <w:rsid w:val="00043A44"/>
    <w:rsid w:val="00044386"/>
    <w:rsid w:val="0004456E"/>
    <w:rsid w:val="00044FB4"/>
    <w:rsid w:val="00045658"/>
    <w:rsid w:val="00045E36"/>
    <w:rsid w:val="00046FFC"/>
    <w:rsid w:val="0004724D"/>
    <w:rsid w:val="00047887"/>
    <w:rsid w:val="00047C79"/>
    <w:rsid w:val="00050682"/>
    <w:rsid w:val="00050B94"/>
    <w:rsid w:val="000512E2"/>
    <w:rsid w:val="0005170B"/>
    <w:rsid w:val="00054308"/>
    <w:rsid w:val="00054356"/>
    <w:rsid w:val="00054F44"/>
    <w:rsid w:val="00054FE2"/>
    <w:rsid w:val="00055461"/>
    <w:rsid w:val="0005553E"/>
    <w:rsid w:val="000558A9"/>
    <w:rsid w:val="00055A29"/>
    <w:rsid w:val="00055AD1"/>
    <w:rsid w:val="00055F0F"/>
    <w:rsid w:val="0005645C"/>
    <w:rsid w:val="0005662A"/>
    <w:rsid w:val="00056978"/>
    <w:rsid w:val="00056E8B"/>
    <w:rsid w:val="000572CB"/>
    <w:rsid w:val="0005753F"/>
    <w:rsid w:val="000577DE"/>
    <w:rsid w:val="00060795"/>
    <w:rsid w:val="000613FF"/>
    <w:rsid w:val="00061472"/>
    <w:rsid w:val="00061AF8"/>
    <w:rsid w:val="00061E81"/>
    <w:rsid w:val="000623B0"/>
    <w:rsid w:val="0006278D"/>
    <w:rsid w:val="00063007"/>
    <w:rsid w:val="00063242"/>
    <w:rsid w:val="0006335C"/>
    <w:rsid w:val="000643B2"/>
    <w:rsid w:val="00064D26"/>
    <w:rsid w:val="00064D3B"/>
    <w:rsid w:val="00064EB1"/>
    <w:rsid w:val="000656E1"/>
    <w:rsid w:val="00065BE8"/>
    <w:rsid w:val="00065EC2"/>
    <w:rsid w:val="00066532"/>
    <w:rsid w:val="00066D08"/>
    <w:rsid w:val="00066D6E"/>
    <w:rsid w:val="000670E3"/>
    <w:rsid w:val="00067165"/>
    <w:rsid w:val="00067DC7"/>
    <w:rsid w:val="00067E6C"/>
    <w:rsid w:val="00067FB8"/>
    <w:rsid w:val="00070179"/>
    <w:rsid w:val="00070728"/>
    <w:rsid w:val="00070D1F"/>
    <w:rsid w:val="0007160F"/>
    <w:rsid w:val="00071BF7"/>
    <w:rsid w:val="000724A3"/>
    <w:rsid w:val="00073096"/>
    <w:rsid w:val="00073E67"/>
    <w:rsid w:val="000745B4"/>
    <w:rsid w:val="00074A3A"/>
    <w:rsid w:val="00074BC1"/>
    <w:rsid w:val="000753C8"/>
    <w:rsid w:val="00075A91"/>
    <w:rsid w:val="00075C6B"/>
    <w:rsid w:val="000769E4"/>
    <w:rsid w:val="0007706B"/>
    <w:rsid w:val="00077253"/>
    <w:rsid w:val="00077940"/>
    <w:rsid w:val="00077FEA"/>
    <w:rsid w:val="00080795"/>
    <w:rsid w:val="00080A17"/>
    <w:rsid w:val="00080BFF"/>
    <w:rsid w:val="00081600"/>
    <w:rsid w:val="00081AE5"/>
    <w:rsid w:val="00081F17"/>
    <w:rsid w:val="0008220F"/>
    <w:rsid w:val="0008221B"/>
    <w:rsid w:val="000829E4"/>
    <w:rsid w:val="000830F8"/>
    <w:rsid w:val="00083119"/>
    <w:rsid w:val="00083352"/>
    <w:rsid w:val="00083CA7"/>
    <w:rsid w:val="00083F5A"/>
    <w:rsid w:val="0008413E"/>
    <w:rsid w:val="00084166"/>
    <w:rsid w:val="000853FD"/>
    <w:rsid w:val="0008555B"/>
    <w:rsid w:val="00085940"/>
    <w:rsid w:val="00085D67"/>
    <w:rsid w:val="00086785"/>
    <w:rsid w:val="0008683F"/>
    <w:rsid w:val="00086D0D"/>
    <w:rsid w:val="00086F55"/>
    <w:rsid w:val="00087838"/>
    <w:rsid w:val="00087872"/>
    <w:rsid w:val="0009036E"/>
    <w:rsid w:val="00090B38"/>
    <w:rsid w:val="000912C8"/>
    <w:rsid w:val="00091FC1"/>
    <w:rsid w:val="000923B1"/>
    <w:rsid w:val="00092523"/>
    <w:rsid w:val="0009278C"/>
    <w:rsid w:val="00092BC3"/>
    <w:rsid w:val="0009322F"/>
    <w:rsid w:val="000946EF"/>
    <w:rsid w:val="000948E5"/>
    <w:rsid w:val="00094F53"/>
    <w:rsid w:val="0009590F"/>
    <w:rsid w:val="00095BAD"/>
    <w:rsid w:val="000965F4"/>
    <w:rsid w:val="0009662E"/>
    <w:rsid w:val="00097849"/>
    <w:rsid w:val="00097B9A"/>
    <w:rsid w:val="00097BF8"/>
    <w:rsid w:val="00097D1E"/>
    <w:rsid w:val="00097F3F"/>
    <w:rsid w:val="000A009C"/>
    <w:rsid w:val="000A131B"/>
    <w:rsid w:val="000A1B31"/>
    <w:rsid w:val="000A1E57"/>
    <w:rsid w:val="000A1E89"/>
    <w:rsid w:val="000A2028"/>
    <w:rsid w:val="000A3260"/>
    <w:rsid w:val="000A39E6"/>
    <w:rsid w:val="000A3DFF"/>
    <w:rsid w:val="000A571B"/>
    <w:rsid w:val="000A5950"/>
    <w:rsid w:val="000A596C"/>
    <w:rsid w:val="000A6026"/>
    <w:rsid w:val="000A6159"/>
    <w:rsid w:val="000A6652"/>
    <w:rsid w:val="000A6B25"/>
    <w:rsid w:val="000A6EFA"/>
    <w:rsid w:val="000A6FE2"/>
    <w:rsid w:val="000A7004"/>
    <w:rsid w:val="000A70F6"/>
    <w:rsid w:val="000B0995"/>
    <w:rsid w:val="000B101E"/>
    <w:rsid w:val="000B1DE9"/>
    <w:rsid w:val="000B2AE0"/>
    <w:rsid w:val="000B2FE9"/>
    <w:rsid w:val="000B308F"/>
    <w:rsid w:val="000B4232"/>
    <w:rsid w:val="000B45DB"/>
    <w:rsid w:val="000B4DC9"/>
    <w:rsid w:val="000B4E2D"/>
    <w:rsid w:val="000B5197"/>
    <w:rsid w:val="000B5876"/>
    <w:rsid w:val="000B596B"/>
    <w:rsid w:val="000B5EED"/>
    <w:rsid w:val="000B6795"/>
    <w:rsid w:val="000B7008"/>
    <w:rsid w:val="000C05F8"/>
    <w:rsid w:val="000C1E8F"/>
    <w:rsid w:val="000C2249"/>
    <w:rsid w:val="000C257D"/>
    <w:rsid w:val="000C3782"/>
    <w:rsid w:val="000C37DB"/>
    <w:rsid w:val="000C3A42"/>
    <w:rsid w:val="000C3D92"/>
    <w:rsid w:val="000C4063"/>
    <w:rsid w:val="000C461A"/>
    <w:rsid w:val="000C4A68"/>
    <w:rsid w:val="000C4FF3"/>
    <w:rsid w:val="000C52C3"/>
    <w:rsid w:val="000C53C7"/>
    <w:rsid w:val="000C5577"/>
    <w:rsid w:val="000C6018"/>
    <w:rsid w:val="000C65C4"/>
    <w:rsid w:val="000C6DEA"/>
    <w:rsid w:val="000C71BE"/>
    <w:rsid w:val="000C71F2"/>
    <w:rsid w:val="000C736F"/>
    <w:rsid w:val="000C7AC6"/>
    <w:rsid w:val="000C7E98"/>
    <w:rsid w:val="000D0E0F"/>
    <w:rsid w:val="000D0E6E"/>
    <w:rsid w:val="000D1EFF"/>
    <w:rsid w:val="000D1F10"/>
    <w:rsid w:val="000D22B2"/>
    <w:rsid w:val="000D26D3"/>
    <w:rsid w:val="000D314F"/>
    <w:rsid w:val="000D342E"/>
    <w:rsid w:val="000D377B"/>
    <w:rsid w:val="000D3DE6"/>
    <w:rsid w:val="000D3EDC"/>
    <w:rsid w:val="000D57F2"/>
    <w:rsid w:val="000D6097"/>
    <w:rsid w:val="000D6255"/>
    <w:rsid w:val="000D6716"/>
    <w:rsid w:val="000D6C34"/>
    <w:rsid w:val="000D6C54"/>
    <w:rsid w:val="000D6C7A"/>
    <w:rsid w:val="000D7447"/>
    <w:rsid w:val="000D745E"/>
    <w:rsid w:val="000D75F6"/>
    <w:rsid w:val="000D790D"/>
    <w:rsid w:val="000D798A"/>
    <w:rsid w:val="000D79EB"/>
    <w:rsid w:val="000D7B09"/>
    <w:rsid w:val="000D7DBE"/>
    <w:rsid w:val="000E015F"/>
    <w:rsid w:val="000E0178"/>
    <w:rsid w:val="000E018C"/>
    <w:rsid w:val="000E0252"/>
    <w:rsid w:val="000E05F8"/>
    <w:rsid w:val="000E05FC"/>
    <w:rsid w:val="000E0674"/>
    <w:rsid w:val="000E09DC"/>
    <w:rsid w:val="000E1973"/>
    <w:rsid w:val="000E2716"/>
    <w:rsid w:val="000E2954"/>
    <w:rsid w:val="000E2FFA"/>
    <w:rsid w:val="000E3099"/>
    <w:rsid w:val="000E30C3"/>
    <w:rsid w:val="000E3116"/>
    <w:rsid w:val="000E3726"/>
    <w:rsid w:val="000E3C8C"/>
    <w:rsid w:val="000E4825"/>
    <w:rsid w:val="000E50F4"/>
    <w:rsid w:val="000E5637"/>
    <w:rsid w:val="000E5A9D"/>
    <w:rsid w:val="000E5CCB"/>
    <w:rsid w:val="000E6321"/>
    <w:rsid w:val="000E6727"/>
    <w:rsid w:val="000E68FB"/>
    <w:rsid w:val="000E6C6C"/>
    <w:rsid w:val="000E6C9B"/>
    <w:rsid w:val="000E6D64"/>
    <w:rsid w:val="000E7F91"/>
    <w:rsid w:val="000F04F6"/>
    <w:rsid w:val="000F069A"/>
    <w:rsid w:val="000F07A1"/>
    <w:rsid w:val="000F0AB0"/>
    <w:rsid w:val="000F0BC7"/>
    <w:rsid w:val="000F1D6A"/>
    <w:rsid w:val="000F296D"/>
    <w:rsid w:val="000F2EC2"/>
    <w:rsid w:val="000F3A2D"/>
    <w:rsid w:val="000F3A3C"/>
    <w:rsid w:val="000F505F"/>
    <w:rsid w:val="000F559D"/>
    <w:rsid w:val="000F5919"/>
    <w:rsid w:val="000F5CEB"/>
    <w:rsid w:val="000F5ED1"/>
    <w:rsid w:val="000F659E"/>
    <w:rsid w:val="000F6C1A"/>
    <w:rsid w:val="000F78A6"/>
    <w:rsid w:val="001001E0"/>
    <w:rsid w:val="001004DD"/>
    <w:rsid w:val="001010B6"/>
    <w:rsid w:val="00101277"/>
    <w:rsid w:val="00102620"/>
    <w:rsid w:val="0010326D"/>
    <w:rsid w:val="00103669"/>
    <w:rsid w:val="00104B7A"/>
    <w:rsid w:val="001055EA"/>
    <w:rsid w:val="0010582A"/>
    <w:rsid w:val="00105BAA"/>
    <w:rsid w:val="00105D1A"/>
    <w:rsid w:val="00105F28"/>
    <w:rsid w:val="00105FF9"/>
    <w:rsid w:val="0010630A"/>
    <w:rsid w:val="001069DE"/>
    <w:rsid w:val="00106F7F"/>
    <w:rsid w:val="00107296"/>
    <w:rsid w:val="0010752A"/>
    <w:rsid w:val="001077DC"/>
    <w:rsid w:val="00107E35"/>
    <w:rsid w:val="00110619"/>
    <w:rsid w:val="0011096D"/>
    <w:rsid w:val="001129ED"/>
    <w:rsid w:val="0011331A"/>
    <w:rsid w:val="001140EB"/>
    <w:rsid w:val="001141D6"/>
    <w:rsid w:val="00114454"/>
    <w:rsid w:val="00114BA4"/>
    <w:rsid w:val="00114C52"/>
    <w:rsid w:val="00115165"/>
    <w:rsid w:val="001155AC"/>
    <w:rsid w:val="00116A0F"/>
    <w:rsid w:val="00116A22"/>
    <w:rsid w:val="00116A64"/>
    <w:rsid w:val="00117AEF"/>
    <w:rsid w:val="00117FB8"/>
    <w:rsid w:val="00120272"/>
    <w:rsid w:val="001202A2"/>
    <w:rsid w:val="001202BE"/>
    <w:rsid w:val="001203D6"/>
    <w:rsid w:val="0012043F"/>
    <w:rsid w:val="0012079E"/>
    <w:rsid w:val="00120CA9"/>
    <w:rsid w:val="001210AF"/>
    <w:rsid w:val="0012180F"/>
    <w:rsid w:val="00121E1F"/>
    <w:rsid w:val="00121FE8"/>
    <w:rsid w:val="001220CD"/>
    <w:rsid w:val="001248E3"/>
    <w:rsid w:val="00124CEC"/>
    <w:rsid w:val="00124DB8"/>
    <w:rsid w:val="0012628F"/>
    <w:rsid w:val="00126295"/>
    <w:rsid w:val="0012659A"/>
    <w:rsid w:val="00126ADB"/>
    <w:rsid w:val="00127232"/>
    <w:rsid w:val="00127616"/>
    <w:rsid w:val="0012777B"/>
    <w:rsid w:val="00130356"/>
    <w:rsid w:val="001311C4"/>
    <w:rsid w:val="001312D4"/>
    <w:rsid w:val="001314B7"/>
    <w:rsid w:val="00131A09"/>
    <w:rsid w:val="00131D6A"/>
    <w:rsid w:val="0013214E"/>
    <w:rsid w:val="001324F8"/>
    <w:rsid w:val="00132E13"/>
    <w:rsid w:val="00132E67"/>
    <w:rsid w:val="00133A0E"/>
    <w:rsid w:val="00133A24"/>
    <w:rsid w:val="00133C05"/>
    <w:rsid w:val="00134FB6"/>
    <w:rsid w:val="001356BC"/>
    <w:rsid w:val="00135828"/>
    <w:rsid w:val="00135A81"/>
    <w:rsid w:val="001362BF"/>
    <w:rsid w:val="00136894"/>
    <w:rsid w:val="00137509"/>
    <w:rsid w:val="0013760C"/>
    <w:rsid w:val="00137F7B"/>
    <w:rsid w:val="00140F6C"/>
    <w:rsid w:val="0014133C"/>
    <w:rsid w:val="00141B15"/>
    <w:rsid w:val="00141C92"/>
    <w:rsid w:val="00141CC3"/>
    <w:rsid w:val="00141DBE"/>
    <w:rsid w:val="00141DF9"/>
    <w:rsid w:val="00142227"/>
    <w:rsid w:val="00142D5C"/>
    <w:rsid w:val="00142E96"/>
    <w:rsid w:val="00142F14"/>
    <w:rsid w:val="00143028"/>
    <w:rsid w:val="00143187"/>
    <w:rsid w:val="00143FA2"/>
    <w:rsid w:val="00144082"/>
    <w:rsid w:val="00144364"/>
    <w:rsid w:val="001444F5"/>
    <w:rsid w:val="001454BE"/>
    <w:rsid w:val="001456EC"/>
    <w:rsid w:val="00145A49"/>
    <w:rsid w:val="001461CB"/>
    <w:rsid w:val="0014629E"/>
    <w:rsid w:val="00146363"/>
    <w:rsid w:val="00146AEF"/>
    <w:rsid w:val="00146C06"/>
    <w:rsid w:val="00146CA4"/>
    <w:rsid w:val="00146CE9"/>
    <w:rsid w:val="0014724A"/>
    <w:rsid w:val="00147E8C"/>
    <w:rsid w:val="00150022"/>
    <w:rsid w:val="00150170"/>
    <w:rsid w:val="00151268"/>
    <w:rsid w:val="00152818"/>
    <w:rsid w:val="001529F8"/>
    <w:rsid w:val="00153225"/>
    <w:rsid w:val="001534A1"/>
    <w:rsid w:val="00153553"/>
    <w:rsid w:val="00154724"/>
    <w:rsid w:val="00154BDB"/>
    <w:rsid w:val="00154EAB"/>
    <w:rsid w:val="0015549A"/>
    <w:rsid w:val="001556C7"/>
    <w:rsid w:val="00155BE4"/>
    <w:rsid w:val="00155DE6"/>
    <w:rsid w:val="00155F32"/>
    <w:rsid w:val="00156AFC"/>
    <w:rsid w:val="00157B3A"/>
    <w:rsid w:val="00160474"/>
    <w:rsid w:val="00160807"/>
    <w:rsid w:val="00161353"/>
    <w:rsid w:val="00161817"/>
    <w:rsid w:val="0016203A"/>
    <w:rsid w:val="00162ABF"/>
    <w:rsid w:val="00162E4B"/>
    <w:rsid w:val="00162EBC"/>
    <w:rsid w:val="001635F6"/>
    <w:rsid w:val="001642E5"/>
    <w:rsid w:val="00165511"/>
    <w:rsid w:val="00165D8F"/>
    <w:rsid w:val="001662D8"/>
    <w:rsid w:val="001669EE"/>
    <w:rsid w:val="00167630"/>
    <w:rsid w:val="00167B37"/>
    <w:rsid w:val="00167BA8"/>
    <w:rsid w:val="00167F6C"/>
    <w:rsid w:val="0017079D"/>
    <w:rsid w:val="00170A9E"/>
    <w:rsid w:val="001710DF"/>
    <w:rsid w:val="0017182F"/>
    <w:rsid w:val="00171F99"/>
    <w:rsid w:val="00172884"/>
    <w:rsid w:val="00172C28"/>
    <w:rsid w:val="00173041"/>
    <w:rsid w:val="00173AA7"/>
    <w:rsid w:val="00174198"/>
    <w:rsid w:val="001744DA"/>
    <w:rsid w:val="0017535B"/>
    <w:rsid w:val="00175530"/>
    <w:rsid w:val="00176115"/>
    <w:rsid w:val="00176466"/>
    <w:rsid w:val="0017672F"/>
    <w:rsid w:val="001768C4"/>
    <w:rsid w:val="00176D8F"/>
    <w:rsid w:val="00176E15"/>
    <w:rsid w:val="0017708C"/>
    <w:rsid w:val="0017712B"/>
    <w:rsid w:val="00177997"/>
    <w:rsid w:val="00177EC6"/>
    <w:rsid w:val="00177FBA"/>
    <w:rsid w:val="001805D3"/>
    <w:rsid w:val="00181530"/>
    <w:rsid w:val="001819BB"/>
    <w:rsid w:val="00181B1A"/>
    <w:rsid w:val="001835DF"/>
    <w:rsid w:val="0018400A"/>
    <w:rsid w:val="00184484"/>
    <w:rsid w:val="00184705"/>
    <w:rsid w:val="001851E2"/>
    <w:rsid w:val="00185501"/>
    <w:rsid w:val="00185999"/>
    <w:rsid w:val="00185A84"/>
    <w:rsid w:val="00185AC5"/>
    <w:rsid w:val="0018634C"/>
    <w:rsid w:val="001863D2"/>
    <w:rsid w:val="00187270"/>
    <w:rsid w:val="001877E1"/>
    <w:rsid w:val="00190B7D"/>
    <w:rsid w:val="00191052"/>
    <w:rsid w:val="001918B3"/>
    <w:rsid w:val="00192AB1"/>
    <w:rsid w:val="00192B50"/>
    <w:rsid w:val="00192F14"/>
    <w:rsid w:val="00193992"/>
    <w:rsid w:val="0019417E"/>
    <w:rsid w:val="00194330"/>
    <w:rsid w:val="001944CB"/>
    <w:rsid w:val="001951DC"/>
    <w:rsid w:val="001951E6"/>
    <w:rsid w:val="001962D2"/>
    <w:rsid w:val="001965FB"/>
    <w:rsid w:val="001966DA"/>
    <w:rsid w:val="00196966"/>
    <w:rsid w:val="00196B88"/>
    <w:rsid w:val="00196BD3"/>
    <w:rsid w:val="00197728"/>
    <w:rsid w:val="0019789B"/>
    <w:rsid w:val="00197C40"/>
    <w:rsid w:val="00197CC5"/>
    <w:rsid w:val="00197DF2"/>
    <w:rsid w:val="00197F01"/>
    <w:rsid w:val="00197F41"/>
    <w:rsid w:val="00197F69"/>
    <w:rsid w:val="001A0359"/>
    <w:rsid w:val="001A0798"/>
    <w:rsid w:val="001A0916"/>
    <w:rsid w:val="001A0AF2"/>
    <w:rsid w:val="001A1115"/>
    <w:rsid w:val="001A1911"/>
    <w:rsid w:val="001A3546"/>
    <w:rsid w:val="001A39C0"/>
    <w:rsid w:val="001A4FD4"/>
    <w:rsid w:val="001A52B7"/>
    <w:rsid w:val="001A548E"/>
    <w:rsid w:val="001A559A"/>
    <w:rsid w:val="001A5DCC"/>
    <w:rsid w:val="001A6165"/>
    <w:rsid w:val="001A701E"/>
    <w:rsid w:val="001A715E"/>
    <w:rsid w:val="001B05ED"/>
    <w:rsid w:val="001B151E"/>
    <w:rsid w:val="001B18A9"/>
    <w:rsid w:val="001B1A5E"/>
    <w:rsid w:val="001B1EB2"/>
    <w:rsid w:val="001B2011"/>
    <w:rsid w:val="001B2398"/>
    <w:rsid w:val="001B2648"/>
    <w:rsid w:val="001B281A"/>
    <w:rsid w:val="001B2CDC"/>
    <w:rsid w:val="001B31D1"/>
    <w:rsid w:val="001B34EE"/>
    <w:rsid w:val="001B4832"/>
    <w:rsid w:val="001B4B6E"/>
    <w:rsid w:val="001B4E72"/>
    <w:rsid w:val="001B548D"/>
    <w:rsid w:val="001B56FD"/>
    <w:rsid w:val="001B7063"/>
    <w:rsid w:val="001B712B"/>
    <w:rsid w:val="001B73A9"/>
    <w:rsid w:val="001B7EC6"/>
    <w:rsid w:val="001C0346"/>
    <w:rsid w:val="001C079B"/>
    <w:rsid w:val="001C0EED"/>
    <w:rsid w:val="001C126C"/>
    <w:rsid w:val="001C2444"/>
    <w:rsid w:val="001C24A3"/>
    <w:rsid w:val="001C298D"/>
    <w:rsid w:val="001C2DDF"/>
    <w:rsid w:val="001C310B"/>
    <w:rsid w:val="001C367B"/>
    <w:rsid w:val="001C368A"/>
    <w:rsid w:val="001C3B0F"/>
    <w:rsid w:val="001C3DD9"/>
    <w:rsid w:val="001C49C3"/>
    <w:rsid w:val="001C4BD8"/>
    <w:rsid w:val="001C513A"/>
    <w:rsid w:val="001C552C"/>
    <w:rsid w:val="001C57BE"/>
    <w:rsid w:val="001C5BF4"/>
    <w:rsid w:val="001C5E0B"/>
    <w:rsid w:val="001C627F"/>
    <w:rsid w:val="001C71B4"/>
    <w:rsid w:val="001C7A73"/>
    <w:rsid w:val="001C7B81"/>
    <w:rsid w:val="001D0561"/>
    <w:rsid w:val="001D1A06"/>
    <w:rsid w:val="001D1CB9"/>
    <w:rsid w:val="001D1CC8"/>
    <w:rsid w:val="001D296B"/>
    <w:rsid w:val="001D2F36"/>
    <w:rsid w:val="001D36CD"/>
    <w:rsid w:val="001D3E52"/>
    <w:rsid w:val="001D4B48"/>
    <w:rsid w:val="001D4C60"/>
    <w:rsid w:val="001D5259"/>
    <w:rsid w:val="001D5927"/>
    <w:rsid w:val="001D5B9E"/>
    <w:rsid w:val="001D612B"/>
    <w:rsid w:val="001D6A6C"/>
    <w:rsid w:val="001D7093"/>
    <w:rsid w:val="001E019E"/>
    <w:rsid w:val="001E01F7"/>
    <w:rsid w:val="001E20A4"/>
    <w:rsid w:val="001E2664"/>
    <w:rsid w:val="001E2AA5"/>
    <w:rsid w:val="001E2ACB"/>
    <w:rsid w:val="001E3749"/>
    <w:rsid w:val="001E3C29"/>
    <w:rsid w:val="001E48DB"/>
    <w:rsid w:val="001E4B95"/>
    <w:rsid w:val="001E54A1"/>
    <w:rsid w:val="001E58FE"/>
    <w:rsid w:val="001E6801"/>
    <w:rsid w:val="001E75E4"/>
    <w:rsid w:val="001E7AA4"/>
    <w:rsid w:val="001E7D2E"/>
    <w:rsid w:val="001E7F2F"/>
    <w:rsid w:val="001F0561"/>
    <w:rsid w:val="001F0804"/>
    <w:rsid w:val="001F0D6C"/>
    <w:rsid w:val="001F1613"/>
    <w:rsid w:val="001F1FF2"/>
    <w:rsid w:val="001F2CCA"/>
    <w:rsid w:val="001F3446"/>
    <w:rsid w:val="001F34A0"/>
    <w:rsid w:val="001F3EE2"/>
    <w:rsid w:val="001F3FB1"/>
    <w:rsid w:val="001F4426"/>
    <w:rsid w:val="001F5C70"/>
    <w:rsid w:val="001F61D9"/>
    <w:rsid w:val="001F640B"/>
    <w:rsid w:val="001F67C3"/>
    <w:rsid w:val="001F6C96"/>
    <w:rsid w:val="001F6D69"/>
    <w:rsid w:val="001F6EF2"/>
    <w:rsid w:val="001F72D2"/>
    <w:rsid w:val="001F7371"/>
    <w:rsid w:val="001F7527"/>
    <w:rsid w:val="001F767E"/>
    <w:rsid w:val="001F78D7"/>
    <w:rsid w:val="00201383"/>
    <w:rsid w:val="00201723"/>
    <w:rsid w:val="00201931"/>
    <w:rsid w:val="00201B9F"/>
    <w:rsid w:val="00201C00"/>
    <w:rsid w:val="00201FCB"/>
    <w:rsid w:val="00202011"/>
    <w:rsid w:val="002028F5"/>
    <w:rsid w:val="00202AEE"/>
    <w:rsid w:val="002038F0"/>
    <w:rsid w:val="002038F7"/>
    <w:rsid w:val="00203C11"/>
    <w:rsid w:val="00204821"/>
    <w:rsid w:val="00204C90"/>
    <w:rsid w:val="00205003"/>
    <w:rsid w:val="0020561F"/>
    <w:rsid w:val="00205AA8"/>
    <w:rsid w:val="00205AE2"/>
    <w:rsid w:val="00205C4D"/>
    <w:rsid w:val="00205EBD"/>
    <w:rsid w:val="00206493"/>
    <w:rsid w:val="002065EE"/>
    <w:rsid w:val="00206668"/>
    <w:rsid w:val="002076D1"/>
    <w:rsid w:val="00207FC3"/>
    <w:rsid w:val="00210551"/>
    <w:rsid w:val="002105F0"/>
    <w:rsid w:val="00210963"/>
    <w:rsid w:val="00210BAA"/>
    <w:rsid w:val="00210E10"/>
    <w:rsid w:val="0021120A"/>
    <w:rsid w:val="002114AB"/>
    <w:rsid w:val="002115AB"/>
    <w:rsid w:val="00211A54"/>
    <w:rsid w:val="00212291"/>
    <w:rsid w:val="0021279D"/>
    <w:rsid w:val="00212987"/>
    <w:rsid w:val="00212A56"/>
    <w:rsid w:val="00212F13"/>
    <w:rsid w:val="00212F18"/>
    <w:rsid w:val="0021305A"/>
    <w:rsid w:val="00213978"/>
    <w:rsid w:val="0021416F"/>
    <w:rsid w:val="002142BC"/>
    <w:rsid w:val="0021458F"/>
    <w:rsid w:val="00214D8F"/>
    <w:rsid w:val="00215255"/>
    <w:rsid w:val="0021549D"/>
    <w:rsid w:val="002159B9"/>
    <w:rsid w:val="00215AAD"/>
    <w:rsid w:val="00216243"/>
    <w:rsid w:val="00216B05"/>
    <w:rsid w:val="00217DB2"/>
    <w:rsid w:val="0022045A"/>
    <w:rsid w:val="00220466"/>
    <w:rsid w:val="00220CFD"/>
    <w:rsid w:val="00221041"/>
    <w:rsid w:val="00221828"/>
    <w:rsid w:val="0022198D"/>
    <w:rsid w:val="00221DD3"/>
    <w:rsid w:val="00222958"/>
    <w:rsid w:val="00222AC2"/>
    <w:rsid w:val="0022390F"/>
    <w:rsid w:val="00223A35"/>
    <w:rsid w:val="00223B07"/>
    <w:rsid w:val="0022408B"/>
    <w:rsid w:val="0022464F"/>
    <w:rsid w:val="00224902"/>
    <w:rsid w:val="00225225"/>
    <w:rsid w:val="00225D79"/>
    <w:rsid w:val="00225F76"/>
    <w:rsid w:val="00226102"/>
    <w:rsid w:val="0022623C"/>
    <w:rsid w:val="002267BA"/>
    <w:rsid w:val="00226AB3"/>
    <w:rsid w:val="002276E5"/>
    <w:rsid w:val="00227E7A"/>
    <w:rsid w:val="00227F5E"/>
    <w:rsid w:val="00227F99"/>
    <w:rsid w:val="00230C46"/>
    <w:rsid w:val="0023198C"/>
    <w:rsid w:val="002321A1"/>
    <w:rsid w:val="0023252C"/>
    <w:rsid w:val="00232C06"/>
    <w:rsid w:val="00232ED4"/>
    <w:rsid w:val="002330FE"/>
    <w:rsid w:val="002332A8"/>
    <w:rsid w:val="002333D9"/>
    <w:rsid w:val="0023388E"/>
    <w:rsid w:val="00233FAA"/>
    <w:rsid w:val="00234852"/>
    <w:rsid w:val="00235547"/>
    <w:rsid w:val="00236334"/>
    <w:rsid w:val="002364CE"/>
    <w:rsid w:val="002365FE"/>
    <w:rsid w:val="00236703"/>
    <w:rsid w:val="0023699A"/>
    <w:rsid w:val="00237031"/>
    <w:rsid w:val="0023713D"/>
    <w:rsid w:val="00237B08"/>
    <w:rsid w:val="00237BEA"/>
    <w:rsid w:val="002400F4"/>
    <w:rsid w:val="00240B43"/>
    <w:rsid w:val="0024115A"/>
    <w:rsid w:val="0024122C"/>
    <w:rsid w:val="00242518"/>
    <w:rsid w:val="00242992"/>
    <w:rsid w:val="002430A4"/>
    <w:rsid w:val="0024326B"/>
    <w:rsid w:val="0024376C"/>
    <w:rsid w:val="00244142"/>
    <w:rsid w:val="002444F5"/>
    <w:rsid w:val="002445E4"/>
    <w:rsid w:val="00244C6A"/>
    <w:rsid w:val="0024517E"/>
    <w:rsid w:val="00245408"/>
    <w:rsid w:val="00245567"/>
    <w:rsid w:val="002457F2"/>
    <w:rsid w:val="00245AC7"/>
    <w:rsid w:val="00245CE6"/>
    <w:rsid w:val="002465A3"/>
    <w:rsid w:val="002466BF"/>
    <w:rsid w:val="002470E2"/>
    <w:rsid w:val="00247203"/>
    <w:rsid w:val="00247393"/>
    <w:rsid w:val="002501CA"/>
    <w:rsid w:val="0025069E"/>
    <w:rsid w:val="00250CFF"/>
    <w:rsid w:val="00251356"/>
    <w:rsid w:val="00251CFD"/>
    <w:rsid w:val="00251FBB"/>
    <w:rsid w:val="00252134"/>
    <w:rsid w:val="002526E6"/>
    <w:rsid w:val="00252AF2"/>
    <w:rsid w:val="00253A11"/>
    <w:rsid w:val="00253F94"/>
    <w:rsid w:val="00254244"/>
    <w:rsid w:val="00254776"/>
    <w:rsid w:val="00254D1B"/>
    <w:rsid w:val="00255183"/>
    <w:rsid w:val="00255D09"/>
    <w:rsid w:val="002568BF"/>
    <w:rsid w:val="00256F5C"/>
    <w:rsid w:val="00257C25"/>
    <w:rsid w:val="00257C5B"/>
    <w:rsid w:val="00260353"/>
    <w:rsid w:val="002613DE"/>
    <w:rsid w:val="002617E9"/>
    <w:rsid w:val="0026185D"/>
    <w:rsid w:val="002622FC"/>
    <w:rsid w:val="002623B4"/>
    <w:rsid w:val="00262712"/>
    <w:rsid w:val="00262D58"/>
    <w:rsid w:val="00263149"/>
    <w:rsid w:val="002631C1"/>
    <w:rsid w:val="0026400D"/>
    <w:rsid w:val="002644F0"/>
    <w:rsid w:val="002644FC"/>
    <w:rsid w:val="00264544"/>
    <w:rsid w:val="00264B75"/>
    <w:rsid w:val="00264EFC"/>
    <w:rsid w:val="002654C7"/>
    <w:rsid w:val="00265520"/>
    <w:rsid w:val="00265579"/>
    <w:rsid w:val="002658F2"/>
    <w:rsid w:val="00266026"/>
    <w:rsid w:val="002676F7"/>
    <w:rsid w:val="0026775F"/>
    <w:rsid w:val="00267BF3"/>
    <w:rsid w:val="00270710"/>
    <w:rsid w:val="00270780"/>
    <w:rsid w:val="002710C0"/>
    <w:rsid w:val="00271EED"/>
    <w:rsid w:val="00271FB5"/>
    <w:rsid w:val="00272363"/>
    <w:rsid w:val="00273369"/>
    <w:rsid w:val="00273B2A"/>
    <w:rsid w:val="00274A82"/>
    <w:rsid w:val="00274EEB"/>
    <w:rsid w:val="002753F6"/>
    <w:rsid w:val="00275A1B"/>
    <w:rsid w:val="00275A78"/>
    <w:rsid w:val="002761D1"/>
    <w:rsid w:val="00276677"/>
    <w:rsid w:val="00276CFD"/>
    <w:rsid w:val="00276FB2"/>
    <w:rsid w:val="002779FE"/>
    <w:rsid w:val="00277AC4"/>
    <w:rsid w:val="00280BC1"/>
    <w:rsid w:val="00280C2C"/>
    <w:rsid w:val="00280EBE"/>
    <w:rsid w:val="0028121C"/>
    <w:rsid w:val="002814B4"/>
    <w:rsid w:val="002816A9"/>
    <w:rsid w:val="00281AB4"/>
    <w:rsid w:val="00281AF4"/>
    <w:rsid w:val="00282235"/>
    <w:rsid w:val="002824BF"/>
    <w:rsid w:val="00282B7C"/>
    <w:rsid w:val="00283306"/>
    <w:rsid w:val="00283466"/>
    <w:rsid w:val="00283A6A"/>
    <w:rsid w:val="00284213"/>
    <w:rsid w:val="002849B3"/>
    <w:rsid w:val="00284F48"/>
    <w:rsid w:val="00285255"/>
    <w:rsid w:val="00285B53"/>
    <w:rsid w:val="0028600C"/>
    <w:rsid w:val="0028667B"/>
    <w:rsid w:val="002866F3"/>
    <w:rsid w:val="002867B2"/>
    <w:rsid w:val="002871DC"/>
    <w:rsid w:val="0028746A"/>
    <w:rsid w:val="0029006F"/>
    <w:rsid w:val="00290A01"/>
    <w:rsid w:val="00290A8C"/>
    <w:rsid w:val="00290D6E"/>
    <w:rsid w:val="00290F14"/>
    <w:rsid w:val="00291D3F"/>
    <w:rsid w:val="00292458"/>
    <w:rsid w:val="002924CE"/>
    <w:rsid w:val="00293A4B"/>
    <w:rsid w:val="00293FB7"/>
    <w:rsid w:val="0029453C"/>
    <w:rsid w:val="002949B7"/>
    <w:rsid w:val="00294DF9"/>
    <w:rsid w:val="0029551C"/>
    <w:rsid w:val="00295F2C"/>
    <w:rsid w:val="00295F3C"/>
    <w:rsid w:val="002960B5"/>
    <w:rsid w:val="00296299"/>
    <w:rsid w:val="00296DA0"/>
    <w:rsid w:val="0029788D"/>
    <w:rsid w:val="00297E9F"/>
    <w:rsid w:val="002A034D"/>
    <w:rsid w:val="002A0A9D"/>
    <w:rsid w:val="002A11EC"/>
    <w:rsid w:val="002A12EC"/>
    <w:rsid w:val="002A17B5"/>
    <w:rsid w:val="002A18D9"/>
    <w:rsid w:val="002A2EC9"/>
    <w:rsid w:val="002A2FA8"/>
    <w:rsid w:val="002A315C"/>
    <w:rsid w:val="002A36AE"/>
    <w:rsid w:val="002A3C65"/>
    <w:rsid w:val="002A3CB3"/>
    <w:rsid w:val="002A45C8"/>
    <w:rsid w:val="002A5242"/>
    <w:rsid w:val="002A6385"/>
    <w:rsid w:val="002A646E"/>
    <w:rsid w:val="002A6C36"/>
    <w:rsid w:val="002A6C80"/>
    <w:rsid w:val="002A6F63"/>
    <w:rsid w:val="002A6F85"/>
    <w:rsid w:val="002A6FC7"/>
    <w:rsid w:val="002A7038"/>
    <w:rsid w:val="002A7133"/>
    <w:rsid w:val="002A7167"/>
    <w:rsid w:val="002A7516"/>
    <w:rsid w:val="002A7C91"/>
    <w:rsid w:val="002B0068"/>
    <w:rsid w:val="002B01F0"/>
    <w:rsid w:val="002B0A02"/>
    <w:rsid w:val="002B1A30"/>
    <w:rsid w:val="002B203F"/>
    <w:rsid w:val="002B249C"/>
    <w:rsid w:val="002B2EEF"/>
    <w:rsid w:val="002B3119"/>
    <w:rsid w:val="002B4331"/>
    <w:rsid w:val="002B4AA9"/>
    <w:rsid w:val="002B6639"/>
    <w:rsid w:val="002B6DD4"/>
    <w:rsid w:val="002B7F2A"/>
    <w:rsid w:val="002C0404"/>
    <w:rsid w:val="002C1148"/>
    <w:rsid w:val="002C13E4"/>
    <w:rsid w:val="002C21EC"/>
    <w:rsid w:val="002C2F7C"/>
    <w:rsid w:val="002C303F"/>
    <w:rsid w:val="002C39A7"/>
    <w:rsid w:val="002C3AB6"/>
    <w:rsid w:val="002C3AF7"/>
    <w:rsid w:val="002C43FE"/>
    <w:rsid w:val="002C4532"/>
    <w:rsid w:val="002C4B7A"/>
    <w:rsid w:val="002C4EB3"/>
    <w:rsid w:val="002C5BF3"/>
    <w:rsid w:val="002C5D59"/>
    <w:rsid w:val="002C6582"/>
    <w:rsid w:val="002C706B"/>
    <w:rsid w:val="002C70BD"/>
    <w:rsid w:val="002C7158"/>
    <w:rsid w:val="002C78C8"/>
    <w:rsid w:val="002D0014"/>
    <w:rsid w:val="002D0033"/>
    <w:rsid w:val="002D0148"/>
    <w:rsid w:val="002D065D"/>
    <w:rsid w:val="002D0868"/>
    <w:rsid w:val="002D08C7"/>
    <w:rsid w:val="002D0D38"/>
    <w:rsid w:val="002D160F"/>
    <w:rsid w:val="002D1657"/>
    <w:rsid w:val="002D183C"/>
    <w:rsid w:val="002D1A95"/>
    <w:rsid w:val="002D2023"/>
    <w:rsid w:val="002D242A"/>
    <w:rsid w:val="002D25E9"/>
    <w:rsid w:val="002D2A5C"/>
    <w:rsid w:val="002D31C2"/>
    <w:rsid w:val="002D3301"/>
    <w:rsid w:val="002D3539"/>
    <w:rsid w:val="002D3594"/>
    <w:rsid w:val="002D3700"/>
    <w:rsid w:val="002D3790"/>
    <w:rsid w:val="002D3856"/>
    <w:rsid w:val="002D3EDE"/>
    <w:rsid w:val="002D410A"/>
    <w:rsid w:val="002D418D"/>
    <w:rsid w:val="002D420D"/>
    <w:rsid w:val="002D5F40"/>
    <w:rsid w:val="002D6356"/>
    <w:rsid w:val="002D66A8"/>
    <w:rsid w:val="002E072B"/>
    <w:rsid w:val="002E0E74"/>
    <w:rsid w:val="002E151D"/>
    <w:rsid w:val="002E2BAA"/>
    <w:rsid w:val="002E2BE4"/>
    <w:rsid w:val="002E3875"/>
    <w:rsid w:val="002E3892"/>
    <w:rsid w:val="002E4092"/>
    <w:rsid w:val="002E4291"/>
    <w:rsid w:val="002E4581"/>
    <w:rsid w:val="002E478F"/>
    <w:rsid w:val="002E496D"/>
    <w:rsid w:val="002E4D05"/>
    <w:rsid w:val="002E4FD5"/>
    <w:rsid w:val="002E5317"/>
    <w:rsid w:val="002E65AF"/>
    <w:rsid w:val="002E6C1E"/>
    <w:rsid w:val="002E7739"/>
    <w:rsid w:val="002E7918"/>
    <w:rsid w:val="002E7B03"/>
    <w:rsid w:val="002F0487"/>
    <w:rsid w:val="002F0591"/>
    <w:rsid w:val="002F09A7"/>
    <w:rsid w:val="002F225A"/>
    <w:rsid w:val="002F26EF"/>
    <w:rsid w:val="002F2A47"/>
    <w:rsid w:val="002F3054"/>
    <w:rsid w:val="002F30F2"/>
    <w:rsid w:val="002F34D0"/>
    <w:rsid w:val="002F3EB2"/>
    <w:rsid w:val="002F4445"/>
    <w:rsid w:val="002F449F"/>
    <w:rsid w:val="002F4625"/>
    <w:rsid w:val="002F48D9"/>
    <w:rsid w:val="002F56B2"/>
    <w:rsid w:val="002F5CE8"/>
    <w:rsid w:val="002F6374"/>
    <w:rsid w:val="002F6A7F"/>
    <w:rsid w:val="002F6D01"/>
    <w:rsid w:val="002F72AF"/>
    <w:rsid w:val="002F75E6"/>
    <w:rsid w:val="002F78E2"/>
    <w:rsid w:val="0030118D"/>
    <w:rsid w:val="00301440"/>
    <w:rsid w:val="00301A2A"/>
    <w:rsid w:val="00301B8F"/>
    <w:rsid w:val="0030252F"/>
    <w:rsid w:val="00304137"/>
    <w:rsid w:val="00304459"/>
    <w:rsid w:val="00305229"/>
    <w:rsid w:val="00305549"/>
    <w:rsid w:val="00305B26"/>
    <w:rsid w:val="00306E26"/>
    <w:rsid w:val="0030773F"/>
    <w:rsid w:val="00307EA2"/>
    <w:rsid w:val="00310D2B"/>
    <w:rsid w:val="00311578"/>
    <w:rsid w:val="003126EA"/>
    <w:rsid w:val="00312A04"/>
    <w:rsid w:val="00313241"/>
    <w:rsid w:val="003133DF"/>
    <w:rsid w:val="0031358F"/>
    <w:rsid w:val="003138CD"/>
    <w:rsid w:val="0031415F"/>
    <w:rsid w:val="003148D4"/>
    <w:rsid w:val="00314AB7"/>
    <w:rsid w:val="00315754"/>
    <w:rsid w:val="003166FE"/>
    <w:rsid w:val="00316AF9"/>
    <w:rsid w:val="00316E95"/>
    <w:rsid w:val="0031727B"/>
    <w:rsid w:val="00317DAA"/>
    <w:rsid w:val="0032112F"/>
    <w:rsid w:val="00321188"/>
    <w:rsid w:val="00321B35"/>
    <w:rsid w:val="00321E6C"/>
    <w:rsid w:val="00322EC8"/>
    <w:rsid w:val="0032321F"/>
    <w:rsid w:val="0032397F"/>
    <w:rsid w:val="00323BCB"/>
    <w:rsid w:val="00323D13"/>
    <w:rsid w:val="00324028"/>
    <w:rsid w:val="00324347"/>
    <w:rsid w:val="00324459"/>
    <w:rsid w:val="003249A9"/>
    <w:rsid w:val="00324DE4"/>
    <w:rsid w:val="0032556E"/>
    <w:rsid w:val="00326568"/>
    <w:rsid w:val="003268BD"/>
    <w:rsid w:val="00326AD2"/>
    <w:rsid w:val="00327496"/>
    <w:rsid w:val="0032752D"/>
    <w:rsid w:val="00327A60"/>
    <w:rsid w:val="00327ADF"/>
    <w:rsid w:val="003301D1"/>
    <w:rsid w:val="00330A4B"/>
    <w:rsid w:val="00330BAC"/>
    <w:rsid w:val="00330BED"/>
    <w:rsid w:val="00331260"/>
    <w:rsid w:val="003312B3"/>
    <w:rsid w:val="00331413"/>
    <w:rsid w:val="00331923"/>
    <w:rsid w:val="00331FD5"/>
    <w:rsid w:val="00332235"/>
    <w:rsid w:val="0033231F"/>
    <w:rsid w:val="00332394"/>
    <w:rsid w:val="00332AC4"/>
    <w:rsid w:val="00332C98"/>
    <w:rsid w:val="0033318F"/>
    <w:rsid w:val="00333EB1"/>
    <w:rsid w:val="00334725"/>
    <w:rsid w:val="003356F4"/>
    <w:rsid w:val="00336BAB"/>
    <w:rsid w:val="00337174"/>
    <w:rsid w:val="003374F7"/>
    <w:rsid w:val="0033780F"/>
    <w:rsid w:val="003404CC"/>
    <w:rsid w:val="003405F4"/>
    <w:rsid w:val="00340F71"/>
    <w:rsid w:val="003416EA"/>
    <w:rsid w:val="00341873"/>
    <w:rsid w:val="00341939"/>
    <w:rsid w:val="00341F22"/>
    <w:rsid w:val="003421BC"/>
    <w:rsid w:val="0034284E"/>
    <w:rsid w:val="00343BEB"/>
    <w:rsid w:val="00343C67"/>
    <w:rsid w:val="00344C77"/>
    <w:rsid w:val="003453DE"/>
    <w:rsid w:val="00346445"/>
    <w:rsid w:val="00346A85"/>
    <w:rsid w:val="00347F7D"/>
    <w:rsid w:val="00350414"/>
    <w:rsid w:val="00351AA0"/>
    <w:rsid w:val="00351E21"/>
    <w:rsid w:val="003525F5"/>
    <w:rsid w:val="00352E36"/>
    <w:rsid w:val="00353513"/>
    <w:rsid w:val="00353F70"/>
    <w:rsid w:val="003541DB"/>
    <w:rsid w:val="00354774"/>
    <w:rsid w:val="00354944"/>
    <w:rsid w:val="00354A8A"/>
    <w:rsid w:val="00354B20"/>
    <w:rsid w:val="00354B51"/>
    <w:rsid w:val="00354FE7"/>
    <w:rsid w:val="003551D7"/>
    <w:rsid w:val="00355DF9"/>
    <w:rsid w:val="00355EFE"/>
    <w:rsid w:val="003567B0"/>
    <w:rsid w:val="00356B01"/>
    <w:rsid w:val="003570F4"/>
    <w:rsid w:val="003574F7"/>
    <w:rsid w:val="00357990"/>
    <w:rsid w:val="003579B6"/>
    <w:rsid w:val="00357A7C"/>
    <w:rsid w:val="00357A8E"/>
    <w:rsid w:val="00360660"/>
    <w:rsid w:val="00360D01"/>
    <w:rsid w:val="00360D67"/>
    <w:rsid w:val="00360E65"/>
    <w:rsid w:val="00360EB0"/>
    <w:rsid w:val="003612D8"/>
    <w:rsid w:val="00361713"/>
    <w:rsid w:val="003618A2"/>
    <w:rsid w:val="003618F3"/>
    <w:rsid w:val="00361C37"/>
    <w:rsid w:val="00361C8E"/>
    <w:rsid w:val="00362A64"/>
    <w:rsid w:val="00362E38"/>
    <w:rsid w:val="00362EB1"/>
    <w:rsid w:val="003636C5"/>
    <w:rsid w:val="00363941"/>
    <w:rsid w:val="00363A29"/>
    <w:rsid w:val="00364031"/>
    <w:rsid w:val="003640C5"/>
    <w:rsid w:val="0036483B"/>
    <w:rsid w:val="003648A7"/>
    <w:rsid w:val="00365001"/>
    <w:rsid w:val="003655A1"/>
    <w:rsid w:val="0036572F"/>
    <w:rsid w:val="00365CFD"/>
    <w:rsid w:val="003666F9"/>
    <w:rsid w:val="003667F5"/>
    <w:rsid w:val="00366A52"/>
    <w:rsid w:val="00366ADF"/>
    <w:rsid w:val="003670A8"/>
    <w:rsid w:val="00367F3E"/>
    <w:rsid w:val="00370907"/>
    <w:rsid w:val="003709F8"/>
    <w:rsid w:val="00370B3D"/>
    <w:rsid w:val="00372074"/>
    <w:rsid w:val="003725FF"/>
    <w:rsid w:val="00372C77"/>
    <w:rsid w:val="0037372E"/>
    <w:rsid w:val="00373947"/>
    <w:rsid w:val="00373A1F"/>
    <w:rsid w:val="00373A30"/>
    <w:rsid w:val="003741FC"/>
    <w:rsid w:val="003745CE"/>
    <w:rsid w:val="003755C5"/>
    <w:rsid w:val="003758A9"/>
    <w:rsid w:val="003758C1"/>
    <w:rsid w:val="00375B1D"/>
    <w:rsid w:val="00375BB5"/>
    <w:rsid w:val="00376629"/>
    <w:rsid w:val="00376828"/>
    <w:rsid w:val="00376B93"/>
    <w:rsid w:val="00376FB9"/>
    <w:rsid w:val="00376FEB"/>
    <w:rsid w:val="00377428"/>
    <w:rsid w:val="00377A2B"/>
    <w:rsid w:val="00380446"/>
    <w:rsid w:val="00380851"/>
    <w:rsid w:val="00380A62"/>
    <w:rsid w:val="00381077"/>
    <w:rsid w:val="0038222C"/>
    <w:rsid w:val="00382811"/>
    <w:rsid w:val="00382C4C"/>
    <w:rsid w:val="00382E22"/>
    <w:rsid w:val="00383B9E"/>
    <w:rsid w:val="00384014"/>
    <w:rsid w:val="003849DC"/>
    <w:rsid w:val="00384C2A"/>
    <w:rsid w:val="00384C47"/>
    <w:rsid w:val="00384C8A"/>
    <w:rsid w:val="0038584C"/>
    <w:rsid w:val="00385D87"/>
    <w:rsid w:val="0038618D"/>
    <w:rsid w:val="00386755"/>
    <w:rsid w:val="00387992"/>
    <w:rsid w:val="0039032E"/>
    <w:rsid w:val="00390B90"/>
    <w:rsid w:val="00392202"/>
    <w:rsid w:val="003922BA"/>
    <w:rsid w:val="00392601"/>
    <w:rsid w:val="003932F6"/>
    <w:rsid w:val="00393596"/>
    <w:rsid w:val="00393D22"/>
    <w:rsid w:val="003941D1"/>
    <w:rsid w:val="003947A8"/>
    <w:rsid w:val="003963BA"/>
    <w:rsid w:val="003969F2"/>
    <w:rsid w:val="00396D04"/>
    <w:rsid w:val="00396D2F"/>
    <w:rsid w:val="003975E2"/>
    <w:rsid w:val="00397BC9"/>
    <w:rsid w:val="003A1325"/>
    <w:rsid w:val="003A1799"/>
    <w:rsid w:val="003A2333"/>
    <w:rsid w:val="003A2ABE"/>
    <w:rsid w:val="003A3D99"/>
    <w:rsid w:val="003A41D6"/>
    <w:rsid w:val="003A49FF"/>
    <w:rsid w:val="003A4A91"/>
    <w:rsid w:val="003A4D62"/>
    <w:rsid w:val="003A4D7B"/>
    <w:rsid w:val="003A4D96"/>
    <w:rsid w:val="003A4E05"/>
    <w:rsid w:val="003A54F7"/>
    <w:rsid w:val="003A63C4"/>
    <w:rsid w:val="003A6519"/>
    <w:rsid w:val="003A7695"/>
    <w:rsid w:val="003B00C8"/>
    <w:rsid w:val="003B08E8"/>
    <w:rsid w:val="003B10EB"/>
    <w:rsid w:val="003B2020"/>
    <w:rsid w:val="003B2405"/>
    <w:rsid w:val="003B3BB6"/>
    <w:rsid w:val="003B3F15"/>
    <w:rsid w:val="003B44DE"/>
    <w:rsid w:val="003B4583"/>
    <w:rsid w:val="003B4D5C"/>
    <w:rsid w:val="003B510A"/>
    <w:rsid w:val="003B5BE3"/>
    <w:rsid w:val="003B5BE8"/>
    <w:rsid w:val="003B605B"/>
    <w:rsid w:val="003B630D"/>
    <w:rsid w:val="003B674E"/>
    <w:rsid w:val="003B6B32"/>
    <w:rsid w:val="003B71D0"/>
    <w:rsid w:val="003B77C3"/>
    <w:rsid w:val="003C0221"/>
    <w:rsid w:val="003C085B"/>
    <w:rsid w:val="003C0865"/>
    <w:rsid w:val="003C0879"/>
    <w:rsid w:val="003C09C0"/>
    <w:rsid w:val="003C0D1F"/>
    <w:rsid w:val="003C0FD0"/>
    <w:rsid w:val="003C1259"/>
    <w:rsid w:val="003C1E56"/>
    <w:rsid w:val="003C34FA"/>
    <w:rsid w:val="003C45DD"/>
    <w:rsid w:val="003C4B75"/>
    <w:rsid w:val="003C4D5C"/>
    <w:rsid w:val="003C5152"/>
    <w:rsid w:val="003C5A20"/>
    <w:rsid w:val="003C6A89"/>
    <w:rsid w:val="003C73DE"/>
    <w:rsid w:val="003C7840"/>
    <w:rsid w:val="003D07A4"/>
    <w:rsid w:val="003D0A75"/>
    <w:rsid w:val="003D0EA9"/>
    <w:rsid w:val="003D0F4A"/>
    <w:rsid w:val="003D1ABF"/>
    <w:rsid w:val="003D2C91"/>
    <w:rsid w:val="003D30F7"/>
    <w:rsid w:val="003D3995"/>
    <w:rsid w:val="003D39C0"/>
    <w:rsid w:val="003D3B64"/>
    <w:rsid w:val="003D4380"/>
    <w:rsid w:val="003D440B"/>
    <w:rsid w:val="003D455C"/>
    <w:rsid w:val="003D504B"/>
    <w:rsid w:val="003D5469"/>
    <w:rsid w:val="003D5A02"/>
    <w:rsid w:val="003D5AAE"/>
    <w:rsid w:val="003D62C5"/>
    <w:rsid w:val="003D6939"/>
    <w:rsid w:val="003D7B15"/>
    <w:rsid w:val="003E00B8"/>
    <w:rsid w:val="003E0577"/>
    <w:rsid w:val="003E072C"/>
    <w:rsid w:val="003E08E8"/>
    <w:rsid w:val="003E0B90"/>
    <w:rsid w:val="003E0EBA"/>
    <w:rsid w:val="003E0F44"/>
    <w:rsid w:val="003E14BE"/>
    <w:rsid w:val="003E1580"/>
    <w:rsid w:val="003E1E86"/>
    <w:rsid w:val="003E216A"/>
    <w:rsid w:val="003E21FA"/>
    <w:rsid w:val="003E2BD3"/>
    <w:rsid w:val="003E3564"/>
    <w:rsid w:val="003E375E"/>
    <w:rsid w:val="003E3AAF"/>
    <w:rsid w:val="003E3D11"/>
    <w:rsid w:val="003E4327"/>
    <w:rsid w:val="003E468F"/>
    <w:rsid w:val="003E4AFE"/>
    <w:rsid w:val="003E4C75"/>
    <w:rsid w:val="003E528D"/>
    <w:rsid w:val="003E5544"/>
    <w:rsid w:val="003E585C"/>
    <w:rsid w:val="003E5BB9"/>
    <w:rsid w:val="003E5DC4"/>
    <w:rsid w:val="003E5EB9"/>
    <w:rsid w:val="003E6147"/>
    <w:rsid w:val="003E6306"/>
    <w:rsid w:val="003E6A33"/>
    <w:rsid w:val="003E6F82"/>
    <w:rsid w:val="003E7605"/>
    <w:rsid w:val="003E77B8"/>
    <w:rsid w:val="003F0448"/>
    <w:rsid w:val="003F116C"/>
    <w:rsid w:val="003F11BF"/>
    <w:rsid w:val="003F121F"/>
    <w:rsid w:val="003F2805"/>
    <w:rsid w:val="003F30B2"/>
    <w:rsid w:val="003F382A"/>
    <w:rsid w:val="003F3FB8"/>
    <w:rsid w:val="003F46F4"/>
    <w:rsid w:val="003F49A6"/>
    <w:rsid w:val="003F4E13"/>
    <w:rsid w:val="003F5132"/>
    <w:rsid w:val="003F5331"/>
    <w:rsid w:val="003F554A"/>
    <w:rsid w:val="003F5687"/>
    <w:rsid w:val="003F5852"/>
    <w:rsid w:val="003F5EEE"/>
    <w:rsid w:val="003F5FBD"/>
    <w:rsid w:val="003F6835"/>
    <w:rsid w:val="003F71DA"/>
    <w:rsid w:val="003F722F"/>
    <w:rsid w:val="003F74B8"/>
    <w:rsid w:val="003F757B"/>
    <w:rsid w:val="003F75CC"/>
    <w:rsid w:val="003F7651"/>
    <w:rsid w:val="003F7CD3"/>
    <w:rsid w:val="0040045F"/>
    <w:rsid w:val="00400993"/>
    <w:rsid w:val="00400F07"/>
    <w:rsid w:val="0040126C"/>
    <w:rsid w:val="00401BD7"/>
    <w:rsid w:val="00401BFB"/>
    <w:rsid w:val="0040212E"/>
    <w:rsid w:val="0040255B"/>
    <w:rsid w:val="0040281D"/>
    <w:rsid w:val="004029B7"/>
    <w:rsid w:val="004033EA"/>
    <w:rsid w:val="00403786"/>
    <w:rsid w:val="00403D4D"/>
    <w:rsid w:val="00404C22"/>
    <w:rsid w:val="0040574E"/>
    <w:rsid w:val="00405876"/>
    <w:rsid w:val="00405D62"/>
    <w:rsid w:val="00406A10"/>
    <w:rsid w:val="00406AB2"/>
    <w:rsid w:val="00406DF2"/>
    <w:rsid w:val="00406E23"/>
    <w:rsid w:val="00406EDE"/>
    <w:rsid w:val="00407481"/>
    <w:rsid w:val="004077C1"/>
    <w:rsid w:val="004108FD"/>
    <w:rsid w:val="00410ABA"/>
    <w:rsid w:val="00410C9A"/>
    <w:rsid w:val="00410D25"/>
    <w:rsid w:val="00410DCF"/>
    <w:rsid w:val="00410E26"/>
    <w:rsid w:val="00411EC1"/>
    <w:rsid w:val="00412566"/>
    <w:rsid w:val="004135BE"/>
    <w:rsid w:val="004137CD"/>
    <w:rsid w:val="004140B7"/>
    <w:rsid w:val="00414715"/>
    <w:rsid w:val="004159FD"/>
    <w:rsid w:val="00415B83"/>
    <w:rsid w:val="00415F7F"/>
    <w:rsid w:val="0041629E"/>
    <w:rsid w:val="004162E3"/>
    <w:rsid w:val="004165EF"/>
    <w:rsid w:val="004166CE"/>
    <w:rsid w:val="00416B3C"/>
    <w:rsid w:val="00416E8A"/>
    <w:rsid w:val="004202E9"/>
    <w:rsid w:val="00420797"/>
    <w:rsid w:val="00420B59"/>
    <w:rsid w:val="0042166A"/>
    <w:rsid w:val="00422213"/>
    <w:rsid w:val="004225BD"/>
    <w:rsid w:val="00422D51"/>
    <w:rsid w:val="00422EBD"/>
    <w:rsid w:val="00423190"/>
    <w:rsid w:val="0042378B"/>
    <w:rsid w:val="00423CF6"/>
    <w:rsid w:val="00424306"/>
    <w:rsid w:val="00424664"/>
    <w:rsid w:val="00424FD9"/>
    <w:rsid w:val="00424FF5"/>
    <w:rsid w:val="00425925"/>
    <w:rsid w:val="00425C18"/>
    <w:rsid w:val="00425C24"/>
    <w:rsid w:val="0042629C"/>
    <w:rsid w:val="004262CD"/>
    <w:rsid w:val="004267CF"/>
    <w:rsid w:val="00426DEF"/>
    <w:rsid w:val="0042736E"/>
    <w:rsid w:val="0042761F"/>
    <w:rsid w:val="00427EF3"/>
    <w:rsid w:val="00430040"/>
    <w:rsid w:val="00430506"/>
    <w:rsid w:val="004306F4"/>
    <w:rsid w:val="00430C4B"/>
    <w:rsid w:val="00431227"/>
    <w:rsid w:val="00431484"/>
    <w:rsid w:val="004315C3"/>
    <w:rsid w:val="004319BB"/>
    <w:rsid w:val="00431AC1"/>
    <w:rsid w:val="00431F97"/>
    <w:rsid w:val="004324D1"/>
    <w:rsid w:val="004325AA"/>
    <w:rsid w:val="00432EBF"/>
    <w:rsid w:val="00432F3C"/>
    <w:rsid w:val="00432FFE"/>
    <w:rsid w:val="004332DC"/>
    <w:rsid w:val="00433389"/>
    <w:rsid w:val="00433800"/>
    <w:rsid w:val="0043384A"/>
    <w:rsid w:val="00433F52"/>
    <w:rsid w:val="0043422A"/>
    <w:rsid w:val="00434F0A"/>
    <w:rsid w:val="00435645"/>
    <w:rsid w:val="00435A6A"/>
    <w:rsid w:val="00435D9F"/>
    <w:rsid w:val="004360D0"/>
    <w:rsid w:val="0043691A"/>
    <w:rsid w:val="00437986"/>
    <w:rsid w:val="00437D23"/>
    <w:rsid w:val="0044048B"/>
    <w:rsid w:val="004405DE"/>
    <w:rsid w:val="0044062D"/>
    <w:rsid w:val="00441555"/>
    <w:rsid w:val="00441571"/>
    <w:rsid w:val="0044183A"/>
    <w:rsid w:val="00441EE3"/>
    <w:rsid w:val="00442969"/>
    <w:rsid w:val="0044311C"/>
    <w:rsid w:val="004434A0"/>
    <w:rsid w:val="004441C3"/>
    <w:rsid w:val="004443BA"/>
    <w:rsid w:val="00445B6D"/>
    <w:rsid w:val="00446D93"/>
    <w:rsid w:val="004471C0"/>
    <w:rsid w:val="00450B0D"/>
    <w:rsid w:val="00450DBF"/>
    <w:rsid w:val="004512E6"/>
    <w:rsid w:val="004521F5"/>
    <w:rsid w:val="004525F8"/>
    <w:rsid w:val="004529E8"/>
    <w:rsid w:val="00452DD2"/>
    <w:rsid w:val="00453648"/>
    <w:rsid w:val="00453687"/>
    <w:rsid w:val="00453A97"/>
    <w:rsid w:val="00453F64"/>
    <w:rsid w:val="00454245"/>
    <w:rsid w:val="004548E0"/>
    <w:rsid w:val="00454DEC"/>
    <w:rsid w:val="00454FEB"/>
    <w:rsid w:val="0045518E"/>
    <w:rsid w:val="004551C9"/>
    <w:rsid w:val="00455207"/>
    <w:rsid w:val="0045530D"/>
    <w:rsid w:val="00455606"/>
    <w:rsid w:val="00455CC6"/>
    <w:rsid w:val="00455E0E"/>
    <w:rsid w:val="0045600F"/>
    <w:rsid w:val="0045614D"/>
    <w:rsid w:val="00456161"/>
    <w:rsid w:val="00456A57"/>
    <w:rsid w:val="00457FCE"/>
    <w:rsid w:val="0046050D"/>
    <w:rsid w:val="0046145A"/>
    <w:rsid w:val="00462984"/>
    <w:rsid w:val="00462FD1"/>
    <w:rsid w:val="00463173"/>
    <w:rsid w:val="00463A4A"/>
    <w:rsid w:val="0046426C"/>
    <w:rsid w:val="004650D8"/>
    <w:rsid w:val="004652CC"/>
    <w:rsid w:val="00465454"/>
    <w:rsid w:val="00465526"/>
    <w:rsid w:val="00467044"/>
    <w:rsid w:val="004673B3"/>
    <w:rsid w:val="00467FC8"/>
    <w:rsid w:val="00470B42"/>
    <w:rsid w:val="00470E25"/>
    <w:rsid w:val="00470EE9"/>
    <w:rsid w:val="00470FF8"/>
    <w:rsid w:val="0047110E"/>
    <w:rsid w:val="004725F1"/>
    <w:rsid w:val="004725FA"/>
    <w:rsid w:val="00472A83"/>
    <w:rsid w:val="0047346E"/>
    <w:rsid w:val="0047348F"/>
    <w:rsid w:val="0047352C"/>
    <w:rsid w:val="00473AD8"/>
    <w:rsid w:val="0047415A"/>
    <w:rsid w:val="0047488C"/>
    <w:rsid w:val="00474C06"/>
    <w:rsid w:val="00474EF7"/>
    <w:rsid w:val="004752CE"/>
    <w:rsid w:val="004759A7"/>
    <w:rsid w:val="0047776A"/>
    <w:rsid w:val="00477878"/>
    <w:rsid w:val="004778B9"/>
    <w:rsid w:val="004805C1"/>
    <w:rsid w:val="004817ED"/>
    <w:rsid w:val="004819DA"/>
    <w:rsid w:val="0048203E"/>
    <w:rsid w:val="00482786"/>
    <w:rsid w:val="0048336E"/>
    <w:rsid w:val="00483ADA"/>
    <w:rsid w:val="00483C97"/>
    <w:rsid w:val="00485385"/>
    <w:rsid w:val="0048588C"/>
    <w:rsid w:val="00485C9A"/>
    <w:rsid w:val="004864F0"/>
    <w:rsid w:val="00486D92"/>
    <w:rsid w:val="0048704A"/>
    <w:rsid w:val="00487A24"/>
    <w:rsid w:val="00487EDE"/>
    <w:rsid w:val="004902D6"/>
    <w:rsid w:val="00490755"/>
    <w:rsid w:val="0049082D"/>
    <w:rsid w:val="00490B08"/>
    <w:rsid w:val="00490C01"/>
    <w:rsid w:val="00490D10"/>
    <w:rsid w:val="00491158"/>
    <w:rsid w:val="00492CD4"/>
    <w:rsid w:val="00492D5F"/>
    <w:rsid w:val="00493069"/>
    <w:rsid w:val="00494B34"/>
    <w:rsid w:val="00494C6B"/>
    <w:rsid w:val="004956E5"/>
    <w:rsid w:val="00495D7C"/>
    <w:rsid w:val="00495DFF"/>
    <w:rsid w:val="00495E79"/>
    <w:rsid w:val="00495EEF"/>
    <w:rsid w:val="00495F78"/>
    <w:rsid w:val="004965A6"/>
    <w:rsid w:val="00497373"/>
    <w:rsid w:val="004A0CF8"/>
    <w:rsid w:val="004A143D"/>
    <w:rsid w:val="004A1A3C"/>
    <w:rsid w:val="004A2034"/>
    <w:rsid w:val="004A22F9"/>
    <w:rsid w:val="004A2E89"/>
    <w:rsid w:val="004A33A8"/>
    <w:rsid w:val="004A364C"/>
    <w:rsid w:val="004A3CA5"/>
    <w:rsid w:val="004A48FC"/>
    <w:rsid w:val="004A4AEF"/>
    <w:rsid w:val="004A506E"/>
    <w:rsid w:val="004A52C2"/>
    <w:rsid w:val="004A56F3"/>
    <w:rsid w:val="004A68D9"/>
    <w:rsid w:val="004A6B0F"/>
    <w:rsid w:val="004A6B64"/>
    <w:rsid w:val="004A7011"/>
    <w:rsid w:val="004A70A8"/>
    <w:rsid w:val="004A736C"/>
    <w:rsid w:val="004A74F0"/>
    <w:rsid w:val="004A789A"/>
    <w:rsid w:val="004A7D35"/>
    <w:rsid w:val="004A7FDB"/>
    <w:rsid w:val="004B069E"/>
    <w:rsid w:val="004B07BC"/>
    <w:rsid w:val="004B0B3B"/>
    <w:rsid w:val="004B0D33"/>
    <w:rsid w:val="004B11FE"/>
    <w:rsid w:val="004B149D"/>
    <w:rsid w:val="004B14A1"/>
    <w:rsid w:val="004B1CB4"/>
    <w:rsid w:val="004B24EC"/>
    <w:rsid w:val="004B2B9D"/>
    <w:rsid w:val="004B2E5D"/>
    <w:rsid w:val="004B34AF"/>
    <w:rsid w:val="004B379E"/>
    <w:rsid w:val="004B3F51"/>
    <w:rsid w:val="004B403F"/>
    <w:rsid w:val="004B4F64"/>
    <w:rsid w:val="004B5177"/>
    <w:rsid w:val="004B519B"/>
    <w:rsid w:val="004B53FB"/>
    <w:rsid w:val="004B54B5"/>
    <w:rsid w:val="004B56F7"/>
    <w:rsid w:val="004B581E"/>
    <w:rsid w:val="004B5966"/>
    <w:rsid w:val="004B5A79"/>
    <w:rsid w:val="004B5BC8"/>
    <w:rsid w:val="004B62BC"/>
    <w:rsid w:val="004B64B5"/>
    <w:rsid w:val="004B6871"/>
    <w:rsid w:val="004B6E06"/>
    <w:rsid w:val="004B711E"/>
    <w:rsid w:val="004B7320"/>
    <w:rsid w:val="004B7546"/>
    <w:rsid w:val="004B759A"/>
    <w:rsid w:val="004B7B97"/>
    <w:rsid w:val="004C0088"/>
    <w:rsid w:val="004C0AA7"/>
    <w:rsid w:val="004C15D9"/>
    <w:rsid w:val="004C1BE8"/>
    <w:rsid w:val="004C279C"/>
    <w:rsid w:val="004C299A"/>
    <w:rsid w:val="004C34A0"/>
    <w:rsid w:val="004C37C8"/>
    <w:rsid w:val="004C47BD"/>
    <w:rsid w:val="004C47EA"/>
    <w:rsid w:val="004C4AD6"/>
    <w:rsid w:val="004C594F"/>
    <w:rsid w:val="004C6216"/>
    <w:rsid w:val="004C66BE"/>
    <w:rsid w:val="004C67CB"/>
    <w:rsid w:val="004C6F95"/>
    <w:rsid w:val="004C71DC"/>
    <w:rsid w:val="004C7853"/>
    <w:rsid w:val="004C7E5C"/>
    <w:rsid w:val="004D01A1"/>
    <w:rsid w:val="004D0DEB"/>
    <w:rsid w:val="004D157D"/>
    <w:rsid w:val="004D185C"/>
    <w:rsid w:val="004D1C83"/>
    <w:rsid w:val="004D1EB9"/>
    <w:rsid w:val="004D20DD"/>
    <w:rsid w:val="004D2161"/>
    <w:rsid w:val="004D28B4"/>
    <w:rsid w:val="004D3150"/>
    <w:rsid w:val="004D3781"/>
    <w:rsid w:val="004D3D07"/>
    <w:rsid w:val="004D403B"/>
    <w:rsid w:val="004D5282"/>
    <w:rsid w:val="004D5A66"/>
    <w:rsid w:val="004D67EB"/>
    <w:rsid w:val="004D6C1E"/>
    <w:rsid w:val="004D6C81"/>
    <w:rsid w:val="004D6C86"/>
    <w:rsid w:val="004D7466"/>
    <w:rsid w:val="004E0009"/>
    <w:rsid w:val="004E010C"/>
    <w:rsid w:val="004E1225"/>
    <w:rsid w:val="004E192B"/>
    <w:rsid w:val="004E1984"/>
    <w:rsid w:val="004E1C25"/>
    <w:rsid w:val="004E1E63"/>
    <w:rsid w:val="004E1F40"/>
    <w:rsid w:val="004E2503"/>
    <w:rsid w:val="004E2914"/>
    <w:rsid w:val="004E2A47"/>
    <w:rsid w:val="004E2C56"/>
    <w:rsid w:val="004E2D63"/>
    <w:rsid w:val="004E3EB2"/>
    <w:rsid w:val="004E4CF5"/>
    <w:rsid w:val="004E524F"/>
    <w:rsid w:val="004E5C4D"/>
    <w:rsid w:val="004E61E7"/>
    <w:rsid w:val="004E7290"/>
    <w:rsid w:val="004E7D7B"/>
    <w:rsid w:val="004E7F47"/>
    <w:rsid w:val="004F00BA"/>
    <w:rsid w:val="004F05C9"/>
    <w:rsid w:val="004F0BDB"/>
    <w:rsid w:val="004F0C15"/>
    <w:rsid w:val="004F155A"/>
    <w:rsid w:val="004F19B0"/>
    <w:rsid w:val="004F1E21"/>
    <w:rsid w:val="004F27BD"/>
    <w:rsid w:val="004F2952"/>
    <w:rsid w:val="004F2B66"/>
    <w:rsid w:val="004F338E"/>
    <w:rsid w:val="004F3792"/>
    <w:rsid w:val="004F382F"/>
    <w:rsid w:val="004F3B98"/>
    <w:rsid w:val="004F45BA"/>
    <w:rsid w:val="004F547B"/>
    <w:rsid w:val="004F6E43"/>
    <w:rsid w:val="004F779D"/>
    <w:rsid w:val="005003E1"/>
    <w:rsid w:val="0050046A"/>
    <w:rsid w:val="0050071F"/>
    <w:rsid w:val="00500CAC"/>
    <w:rsid w:val="00500EB5"/>
    <w:rsid w:val="005012A5"/>
    <w:rsid w:val="005014CC"/>
    <w:rsid w:val="00501B5A"/>
    <w:rsid w:val="0050205D"/>
    <w:rsid w:val="00502350"/>
    <w:rsid w:val="005028D4"/>
    <w:rsid w:val="00502B95"/>
    <w:rsid w:val="00502BB1"/>
    <w:rsid w:val="00502C27"/>
    <w:rsid w:val="00502EC4"/>
    <w:rsid w:val="0050303D"/>
    <w:rsid w:val="0050319A"/>
    <w:rsid w:val="00503582"/>
    <w:rsid w:val="00503CA2"/>
    <w:rsid w:val="00504F50"/>
    <w:rsid w:val="00505008"/>
    <w:rsid w:val="00505AEB"/>
    <w:rsid w:val="00505DEF"/>
    <w:rsid w:val="00510D37"/>
    <w:rsid w:val="005111F2"/>
    <w:rsid w:val="00511567"/>
    <w:rsid w:val="00511733"/>
    <w:rsid w:val="00511B7C"/>
    <w:rsid w:val="00511C2A"/>
    <w:rsid w:val="005121E8"/>
    <w:rsid w:val="00512876"/>
    <w:rsid w:val="00512D2B"/>
    <w:rsid w:val="00512EA3"/>
    <w:rsid w:val="0051326D"/>
    <w:rsid w:val="00513AB4"/>
    <w:rsid w:val="00514189"/>
    <w:rsid w:val="00514548"/>
    <w:rsid w:val="005147F3"/>
    <w:rsid w:val="00514C13"/>
    <w:rsid w:val="00514F1C"/>
    <w:rsid w:val="005155E9"/>
    <w:rsid w:val="00515A9A"/>
    <w:rsid w:val="00515C6C"/>
    <w:rsid w:val="005162B5"/>
    <w:rsid w:val="005163A8"/>
    <w:rsid w:val="0051757A"/>
    <w:rsid w:val="00517597"/>
    <w:rsid w:val="0051759D"/>
    <w:rsid w:val="00517798"/>
    <w:rsid w:val="00521035"/>
    <w:rsid w:val="0052110F"/>
    <w:rsid w:val="00521417"/>
    <w:rsid w:val="00521546"/>
    <w:rsid w:val="0052191A"/>
    <w:rsid w:val="005219F3"/>
    <w:rsid w:val="00521C18"/>
    <w:rsid w:val="00522172"/>
    <w:rsid w:val="00522471"/>
    <w:rsid w:val="00522B6E"/>
    <w:rsid w:val="00522C8E"/>
    <w:rsid w:val="0052311B"/>
    <w:rsid w:val="00524A5F"/>
    <w:rsid w:val="00525A81"/>
    <w:rsid w:val="005260B3"/>
    <w:rsid w:val="00526772"/>
    <w:rsid w:val="00526DB9"/>
    <w:rsid w:val="0052788A"/>
    <w:rsid w:val="0052799E"/>
    <w:rsid w:val="00527BE0"/>
    <w:rsid w:val="0053030E"/>
    <w:rsid w:val="00532254"/>
    <w:rsid w:val="005324CE"/>
    <w:rsid w:val="00532943"/>
    <w:rsid w:val="005330E4"/>
    <w:rsid w:val="0053395D"/>
    <w:rsid w:val="00533B41"/>
    <w:rsid w:val="00533CBB"/>
    <w:rsid w:val="0053414E"/>
    <w:rsid w:val="005342D5"/>
    <w:rsid w:val="005346CF"/>
    <w:rsid w:val="00534D2F"/>
    <w:rsid w:val="00534F62"/>
    <w:rsid w:val="00535081"/>
    <w:rsid w:val="00536056"/>
    <w:rsid w:val="00536646"/>
    <w:rsid w:val="0053738A"/>
    <w:rsid w:val="00537959"/>
    <w:rsid w:val="00537B88"/>
    <w:rsid w:val="00537BB8"/>
    <w:rsid w:val="00537E98"/>
    <w:rsid w:val="005411A4"/>
    <w:rsid w:val="005411FE"/>
    <w:rsid w:val="005415EA"/>
    <w:rsid w:val="0054175B"/>
    <w:rsid w:val="005422C5"/>
    <w:rsid w:val="00542771"/>
    <w:rsid w:val="00542872"/>
    <w:rsid w:val="00542918"/>
    <w:rsid w:val="005432CD"/>
    <w:rsid w:val="00543A15"/>
    <w:rsid w:val="005466B9"/>
    <w:rsid w:val="00546A15"/>
    <w:rsid w:val="00546FBF"/>
    <w:rsid w:val="00547955"/>
    <w:rsid w:val="00547D15"/>
    <w:rsid w:val="0055085A"/>
    <w:rsid w:val="00550F63"/>
    <w:rsid w:val="00551020"/>
    <w:rsid w:val="0055138A"/>
    <w:rsid w:val="00551DB5"/>
    <w:rsid w:val="00551F96"/>
    <w:rsid w:val="005521E4"/>
    <w:rsid w:val="00552445"/>
    <w:rsid w:val="0055272E"/>
    <w:rsid w:val="0055369A"/>
    <w:rsid w:val="00553AA0"/>
    <w:rsid w:val="00554137"/>
    <w:rsid w:val="00554617"/>
    <w:rsid w:val="00554E58"/>
    <w:rsid w:val="005551AE"/>
    <w:rsid w:val="00555366"/>
    <w:rsid w:val="0055604C"/>
    <w:rsid w:val="0055637E"/>
    <w:rsid w:val="005564FD"/>
    <w:rsid w:val="00556841"/>
    <w:rsid w:val="00556F01"/>
    <w:rsid w:val="00557392"/>
    <w:rsid w:val="00557F6B"/>
    <w:rsid w:val="0056084C"/>
    <w:rsid w:val="0056146F"/>
    <w:rsid w:val="005615C8"/>
    <w:rsid w:val="00562817"/>
    <w:rsid w:val="00562946"/>
    <w:rsid w:val="00563212"/>
    <w:rsid w:val="00563BD7"/>
    <w:rsid w:val="0056414D"/>
    <w:rsid w:val="00564359"/>
    <w:rsid w:val="005644BA"/>
    <w:rsid w:val="005647D0"/>
    <w:rsid w:val="005648A0"/>
    <w:rsid w:val="005657EE"/>
    <w:rsid w:val="00565957"/>
    <w:rsid w:val="0056664A"/>
    <w:rsid w:val="00566AF8"/>
    <w:rsid w:val="00566C55"/>
    <w:rsid w:val="00570484"/>
    <w:rsid w:val="00570E56"/>
    <w:rsid w:val="0057109E"/>
    <w:rsid w:val="00571EE3"/>
    <w:rsid w:val="005721FC"/>
    <w:rsid w:val="00572A86"/>
    <w:rsid w:val="00573834"/>
    <w:rsid w:val="00573867"/>
    <w:rsid w:val="00573C54"/>
    <w:rsid w:val="00573CD7"/>
    <w:rsid w:val="00574834"/>
    <w:rsid w:val="00574939"/>
    <w:rsid w:val="00575739"/>
    <w:rsid w:val="00576305"/>
    <w:rsid w:val="00576968"/>
    <w:rsid w:val="00577446"/>
    <w:rsid w:val="005779C2"/>
    <w:rsid w:val="00577E65"/>
    <w:rsid w:val="00577E93"/>
    <w:rsid w:val="005802F4"/>
    <w:rsid w:val="005803FA"/>
    <w:rsid w:val="00580D26"/>
    <w:rsid w:val="00580D29"/>
    <w:rsid w:val="00580DB7"/>
    <w:rsid w:val="00581BE3"/>
    <w:rsid w:val="00582129"/>
    <w:rsid w:val="00582275"/>
    <w:rsid w:val="005823A3"/>
    <w:rsid w:val="005829A8"/>
    <w:rsid w:val="005848F5"/>
    <w:rsid w:val="00584D4A"/>
    <w:rsid w:val="00585382"/>
    <w:rsid w:val="0058564B"/>
    <w:rsid w:val="00586BB8"/>
    <w:rsid w:val="00586EE8"/>
    <w:rsid w:val="005870A8"/>
    <w:rsid w:val="005871B6"/>
    <w:rsid w:val="00587D65"/>
    <w:rsid w:val="00587D7A"/>
    <w:rsid w:val="00590138"/>
    <w:rsid w:val="0059168B"/>
    <w:rsid w:val="005916B8"/>
    <w:rsid w:val="00591A28"/>
    <w:rsid w:val="00591A83"/>
    <w:rsid w:val="00591BBA"/>
    <w:rsid w:val="00592576"/>
    <w:rsid w:val="005928C1"/>
    <w:rsid w:val="0059291F"/>
    <w:rsid w:val="00592E6C"/>
    <w:rsid w:val="0059313B"/>
    <w:rsid w:val="00593699"/>
    <w:rsid w:val="00593B6F"/>
    <w:rsid w:val="0059413B"/>
    <w:rsid w:val="00594759"/>
    <w:rsid w:val="005947E8"/>
    <w:rsid w:val="0059522F"/>
    <w:rsid w:val="00595555"/>
    <w:rsid w:val="0059559B"/>
    <w:rsid w:val="005955C5"/>
    <w:rsid w:val="005958E1"/>
    <w:rsid w:val="005959ED"/>
    <w:rsid w:val="00595C59"/>
    <w:rsid w:val="00595FFA"/>
    <w:rsid w:val="005961BF"/>
    <w:rsid w:val="00596FFE"/>
    <w:rsid w:val="005970D6"/>
    <w:rsid w:val="0059764F"/>
    <w:rsid w:val="00597D3E"/>
    <w:rsid w:val="00597FD1"/>
    <w:rsid w:val="005A061C"/>
    <w:rsid w:val="005A0BC0"/>
    <w:rsid w:val="005A2253"/>
    <w:rsid w:val="005A25BD"/>
    <w:rsid w:val="005A2B40"/>
    <w:rsid w:val="005A2F0B"/>
    <w:rsid w:val="005A326E"/>
    <w:rsid w:val="005A39CB"/>
    <w:rsid w:val="005A3C34"/>
    <w:rsid w:val="005A3E9E"/>
    <w:rsid w:val="005A4254"/>
    <w:rsid w:val="005A43A9"/>
    <w:rsid w:val="005A454E"/>
    <w:rsid w:val="005A4808"/>
    <w:rsid w:val="005A48C3"/>
    <w:rsid w:val="005A4D14"/>
    <w:rsid w:val="005A4DD4"/>
    <w:rsid w:val="005A52A6"/>
    <w:rsid w:val="005A6C77"/>
    <w:rsid w:val="005A6FEF"/>
    <w:rsid w:val="005A71B6"/>
    <w:rsid w:val="005A71CF"/>
    <w:rsid w:val="005A7D0A"/>
    <w:rsid w:val="005B0162"/>
    <w:rsid w:val="005B0847"/>
    <w:rsid w:val="005B1443"/>
    <w:rsid w:val="005B1697"/>
    <w:rsid w:val="005B227B"/>
    <w:rsid w:val="005B23BA"/>
    <w:rsid w:val="005B2640"/>
    <w:rsid w:val="005B2DBF"/>
    <w:rsid w:val="005B42A3"/>
    <w:rsid w:val="005B615B"/>
    <w:rsid w:val="005B6486"/>
    <w:rsid w:val="005B65A2"/>
    <w:rsid w:val="005B698D"/>
    <w:rsid w:val="005B6B29"/>
    <w:rsid w:val="005B6D51"/>
    <w:rsid w:val="005B6D8F"/>
    <w:rsid w:val="005B6DA2"/>
    <w:rsid w:val="005B73A9"/>
    <w:rsid w:val="005B79D8"/>
    <w:rsid w:val="005B7EBF"/>
    <w:rsid w:val="005B7F75"/>
    <w:rsid w:val="005C0629"/>
    <w:rsid w:val="005C17D7"/>
    <w:rsid w:val="005C1A43"/>
    <w:rsid w:val="005C235B"/>
    <w:rsid w:val="005C23EB"/>
    <w:rsid w:val="005C24C9"/>
    <w:rsid w:val="005C355C"/>
    <w:rsid w:val="005C4003"/>
    <w:rsid w:val="005C42D2"/>
    <w:rsid w:val="005C47A1"/>
    <w:rsid w:val="005C5193"/>
    <w:rsid w:val="005C5493"/>
    <w:rsid w:val="005C6527"/>
    <w:rsid w:val="005C6C8B"/>
    <w:rsid w:val="005C6EBC"/>
    <w:rsid w:val="005C734E"/>
    <w:rsid w:val="005C76D0"/>
    <w:rsid w:val="005D00D1"/>
    <w:rsid w:val="005D0330"/>
    <w:rsid w:val="005D0683"/>
    <w:rsid w:val="005D1166"/>
    <w:rsid w:val="005D1833"/>
    <w:rsid w:val="005D18B5"/>
    <w:rsid w:val="005D2DDA"/>
    <w:rsid w:val="005D301C"/>
    <w:rsid w:val="005D31DF"/>
    <w:rsid w:val="005D3CA5"/>
    <w:rsid w:val="005D3E5E"/>
    <w:rsid w:val="005D4615"/>
    <w:rsid w:val="005D4678"/>
    <w:rsid w:val="005D4792"/>
    <w:rsid w:val="005D4E5F"/>
    <w:rsid w:val="005D5079"/>
    <w:rsid w:val="005D6680"/>
    <w:rsid w:val="005D673F"/>
    <w:rsid w:val="005D67AB"/>
    <w:rsid w:val="005D6C49"/>
    <w:rsid w:val="005D6DDF"/>
    <w:rsid w:val="005D6F36"/>
    <w:rsid w:val="005D728A"/>
    <w:rsid w:val="005D72F0"/>
    <w:rsid w:val="005D7D7B"/>
    <w:rsid w:val="005D7EC2"/>
    <w:rsid w:val="005E0097"/>
    <w:rsid w:val="005E00B7"/>
    <w:rsid w:val="005E0273"/>
    <w:rsid w:val="005E04C9"/>
    <w:rsid w:val="005E08A7"/>
    <w:rsid w:val="005E1590"/>
    <w:rsid w:val="005E1CF1"/>
    <w:rsid w:val="005E1E4E"/>
    <w:rsid w:val="005E1F7D"/>
    <w:rsid w:val="005E2123"/>
    <w:rsid w:val="005E21BB"/>
    <w:rsid w:val="005E2471"/>
    <w:rsid w:val="005E2BE1"/>
    <w:rsid w:val="005E3832"/>
    <w:rsid w:val="005E3F31"/>
    <w:rsid w:val="005E4700"/>
    <w:rsid w:val="005E4C35"/>
    <w:rsid w:val="005E52E9"/>
    <w:rsid w:val="005E59CA"/>
    <w:rsid w:val="005E5B13"/>
    <w:rsid w:val="005E603E"/>
    <w:rsid w:val="005E64CE"/>
    <w:rsid w:val="005E76D9"/>
    <w:rsid w:val="005F0772"/>
    <w:rsid w:val="005F123D"/>
    <w:rsid w:val="005F26D0"/>
    <w:rsid w:val="005F2B67"/>
    <w:rsid w:val="005F31E8"/>
    <w:rsid w:val="005F3692"/>
    <w:rsid w:val="005F46E7"/>
    <w:rsid w:val="005F48FE"/>
    <w:rsid w:val="005F4917"/>
    <w:rsid w:val="005F4D97"/>
    <w:rsid w:val="005F591A"/>
    <w:rsid w:val="005F6131"/>
    <w:rsid w:val="005F665D"/>
    <w:rsid w:val="005F68B1"/>
    <w:rsid w:val="005F7705"/>
    <w:rsid w:val="005F7C2F"/>
    <w:rsid w:val="006002BC"/>
    <w:rsid w:val="006002CA"/>
    <w:rsid w:val="00600742"/>
    <w:rsid w:val="0060077C"/>
    <w:rsid w:val="00601A1B"/>
    <w:rsid w:val="00601D9C"/>
    <w:rsid w:val="0060272B"/>
    <w:rsid w:val="00602A6C"/>
    <w:rsid w:val="00602EBF"/>
    <w:rsid w:val="006036D6"/>
    <w:rsid w:val="00603757"/>
    <w:rsid w:val="00603A27"/>
    <w:rsid w:val="00603C6F"/>
    <w:rsid w:val="00604170"/>
    <w:rsid w:val="00604380"/>
    <w:rsid w:val="0060455B"/>
    <w:rsid w:val="00604B56"/>
    <w:rsid w:val="00605494"/>
    <w:rsid w:val="0060594E"/>
    <w:rsid w:val="00605C6A"/>
    <w:rsid w:val="00605EC9"/>
    <w:rsid w:val="00606B60"/>
    <w:rsid w:val="00607019"/>
    <w:rsid w:val="00607A96"/>
    <w:rsid w:val="00607C76"/>
    <w:rsid w:val="00607DAC"/>
    <w:rsid w:val="006101D9"/>
    <w:rsid w:val="00610A84"/>
    <w:rsid w:val="006111DB"/>
    <w:rsid w:val="006119DE"/>
    <w:rsid w:val="00611FA6"/>
    <w:rsid w:val="00612145"/>
    <w:rsid w:val="00612401"/>
    <w:rsid w:val="00612D59"/>
    <w:rsid w:val="00612D5D"/>
    <w:rsid w:val="00613318"/>
    <w:rsid w:val="0061416C"/>
    <w:rsid w:val="00614AA5"/>
    <w:rsid w:val="00614C2C"/>
    <w:rsid w:val="00615763"/>
    <w:rsid w:val="006168C7"/>
    <w:rsid w:val="00617943"/>
    <w:rsid w:val="00620376"/>
    <w:rsid w:val="006204F1"/>
    <w:rsid w:val="006206B8"/>
    <w:rsid w:val="00620BB9"/>
    <w:rsid w:val="00620CDE"/>
    <w:rsid w:val="00620F67"/>
    <w:rsid w:val="006210C7"/>
    <w:rsid w:val="0062143B"/>
    <w:rsid w:val="00621EBB"/>
    <w:rsid w:val="00622942"/>
    <w:rsid w:val="006232C9"/>
    <w:rsid w:val="0062355D"/>
    <w:rsid w:val="00623A3A"/>
    <w:rsid w:val="00623CC9"/>
    <w:rsid w:val="0062420B"/>
    <w:rsid w:val="00625A00"/>
    <w:rsid w:val="00625AA1"/>
    <w:rsid w:val="00625C05"/>
    <w:rsid w:val="006262D7"/>
    <w:rsid w:val="00626509"/>
    <w:rsid w:val="0062669A"/>
    <w:rsid w:val="00626B9D"/>
    <w:rsid w:val="00627487"/>
    <w:rsid w:val="006276F4"/>
    <w:rsid w:val="00627A58"/>
    <w:rsid w:val="00630223"/>
    <w:rsid w:val="0063075C"/>
    <w:rsid w:val="00630B82"/>
    <w:rsid w:val="00631975"/>
    <w:rsid w:val="00631B75"/>
    <w:rsid w:val="006325DC"/>
    <w:rsid w:val="0063274A"/>
    <w:rsid w:val="00632D02"/>
    <w:rsid w:val="00632D19"/>
    <w:rsid w:val="00632D53"/>
    <w:rsid w:val="00633423"/>
    <w:rsid w:val="006335D7"/>
    <w:rsid w:val="00633A2A"/>
    <w:rsid w:val="006344F6"/>
    <w:rsid w:val="00634924"/>
    <w:rsid w:val="00634A36"/>
    <w:rsid w:val="00635667"/>
    <w:rsid w:val="00635BE8"/>
    <w:rsid w:val="00637403"/>
    <w:rsid w:val="006375AE"/>
    <w:rsid w:val="00637A71"/>
    <w:rsid w:val="00637FE1"/>
    <w:rsid w:val="00640207"/>
    <w:rsid w:val="0064023C"/>
    <w:rsid w:val="006405B6"/>
    <w:rsid w:val="00640ED9"/>
    <w:rsid w:val="00641431"/>
    <w:rsid w:val="00641CDE"/>
    <w:rsid w:val="00643AD7"/>
    <w:rsid w:val="00643CD9"/>
    <w:rsid w:val="0064492F"/>
    <w:rsid w:val="0064539A"/>
    <w:rsid w:val="00645A72"/>
    <w:rsid w:val="0064609D"/>
    <w:rsid w:val="00646870"/>
    <w:rsid w:val="0064752E"/>
    <w:rsid w:val="00647F9E"/>
    <w:rsid w:val="006504FC"/>
    <w:rsid w:val="006514D2"/>
    <w:rsid w:val="0065182B"/>
    <w:rsid w:val="006519BF"/>
    <w:rsid w:val="006519E0"/>
    <w:rsid w:val="00651E45"/>
    <w:rsid w:val="0065215E"/>
    <w:rsid w:val="00652BCA"/>
    <w:rsid w:val="00653B23"/>
    <w:rsid w:val="00653F68"/>
    <w:rsid w:val="00654373"/>
    <w:rsid w:val="00655125"/>
    <w:rsid w:val="006558B9"/>
    <w:rsid w:val="006558CA"/>
    <w:rsid w:val="006566AD"/>
    <w:rsid w:val="006569A8"/>
    <w:rsid w:val="006569EB"/>
    <w:rsid w:val="00656D91"/>
    <w:rsid w:val="00656F87"/>
    <w:rsid w:val="00656FA9"/>
    <w:rsid w:val="00657468"/>
    <w:rsid w:val="006576C4"/>
    <w:rsid w:val="00660BAE"/>
    <w:rsid w:val="00660C4D"/>
    <w:rsid w:val="006610A0"/>
    <w:rsid w:val="00661AA4"/>
    <w:rsid w:val="00662159"/>
    <w:rsid w:val="00662729"/>
    <w:rsid w:val="006629B9"/>
    <w:rsid w:val="00663F82"/>
    <w:rsid w:val="006642E7"/>
    <w:rsid w:val="00664413"/>
    <w:rsid w:val="006645EA"/>
    <w:rsid w:val="00664F55"/>
    <w:rsid w:val="00665209"/>
    <w:rsid w:val="006654AB"/>
    <w:rsid w:val="006665C3"/>
    <w:rsid w:val="006666B9"/>
    <w:rsid w:val="00667025"/>
    <w:rsid w:val="00667465"/>
    <w:rsid w:val="00667DDF"/>
    <w:rsid w:val="00667EE4"/>
    <w:rsid w:val="00670075"/>
    <w:rsid w:val="00671166"/>
    <w:rsid w:val="00671757"/>
    <w:rsid w:val="00672292"/>
    <w:rsid w:val="00672402"/>
    <w:rsid w:val="0067277D"/>
    <w:rsid w:val="00672EBB"/>
    <w:rsid w:val="00672F60"/>
    <w:rsid w:val="00673228"/>
    <w:rsid w:val="00673297"/>
    <w:rsid w:val="0067368D"/>
    <w:rsid w:val="00674170"/>
    <w:rsid w:val="0067597A"/>
    <w:rsid w:val="00676D39"/>
    <w:rsid w:val="00676D6B"/>
    <w:rsid w:val="00677F61"/>
    <w:rsid w:val="0068025F"/>
    <w:rsid w:val="00680932"/>
    <w:rsid w:val="00680954"/>
    <w:rsid w:val="00680D6C"/>
    <w:rsid w:val="006810BD"/>
    <w:rsid w:val="00681CDF"/>
    <w:rsid w:val="00681E61"/>
    <w:rsid w:val="00681E99"/>
    <w:rsid w:val="00682AC2"/>
    <w:rsid w:val="0068304A"/>
    <w:rsid w:val="006846CB"/>
    <w:rsid w:val="00684F34"/>
    <w:rsid w:val="006850A2"/>
    <w:rsid w:val="00685758"/>
    <w:rsid w:val="0068667C"/>
    <w:rsid w:val="00686B71"/>
    <w:rsid w:val="0068753E"/>
    <w:rsid w:val="00690C8C"/>
    <w:rsid w:val="006910B0"/>
    <w:rsid w:val="00691476"/>
    <w:rsid w:val="0069153F"/>
    <w:rsid w:val="00691FE3"/>
    <w:rsid w:val="006926F2"/>
    <w:rsid w:val="00693805"/>
    <w:rsid w:val="0069385D"/>
    <w:rsid w:val="006943DD"/>
    <w:rsid w:val="006944E8"/>
    <w:rsid w:val="00694CB1"/>
    <w:rsid w:val="0069500E"/>
    <w:rsid w:val="0069504F"/>
    <w:rsid w:val="00695136"/>
    <w:rsid w:val="00695249"/>
    <w:rsid w:val="006959B9"/>
    <w:rsid w:val="00695CE4"/>
    <w:rsid w:val="00696143"/>
    <w:rsid w:val="00696154"/>
    <w:rsid w:val="006963AC"/>
    <w:rsid w:val="006966CD"/>
    <w:rsid w:val="00696A00"/>
    <w:rsid w:val="00696BEE"/>
    <w:rsid w:val="00696BF3"/>
    <w:rsid w:val="0069713D"/>
    <w:rsid w:val="006971D9"/>
    <w:rsid w:val="00697D17"/>
    <w:rsid w:val="00697DE6"/>
    <w:rsid w:val="006A03A1"/>
    <w:rsid w:val="006A0419"/>
    <w:rsid w:val="006A1117"/>
    <w:rsid w:val="006A1221"/>
    <w:rsid w:val="006A1368"/>
    <w:rsid w:val="006A1617"/>
    <w:rsid w:val="006A1690"/>
    <w:rsid w:val="006A186A"/>
    <w:rsid w:val="006A1CF7"/>
    <w:rsid w:val="006A1E3F"/>
    <w:rsid w:val="006A1F63"/>
    <w:rsid w:val="006A23D2"/>
    <w:rsid w:val="006A2641"/>
    <w:rsid w:val="006A26C4"/>
    <w:rsid w:val="006A332E"/>
    <w:rsid w:val="006A340A"/>
    <w:rsid w:val="006A3568"/>
    <w:rsid w:val="006A38BE"/>
    <w:rsid w:val="006A5B9C"/>
    <w:rsid w:val="006A5C91"/>
    <w:rsid w:val="006A618F"/>
    <w:rsid w:val="006A76F5"/>
    <w:rsid w:val="006A7CF5"/>
    <w:rsid w:val="006A7EF5"/>
    <w:rsid w:val="006B00C2"/>
    <w:rsid w:val="006B029C"/>
    <w:rsid w:val="006B09C3"/>
    <w:rsid w:val="006B102E"/>
    <w:rsid w:val="006B1346"/>
    <w:rsid w:val="006B15F0"/>
    <w:rsid w:val="006B2052"/>
    <w:rsid w:val="006B387F"/>
    <w:rsid w:val="006B3E3C"/>
    <w:rsid w:val="006B46BE"/>
    <w:rsid w:val="006B4C3F"/>
    <w:rsid w:val="006B562A"/>
    <w:rsid w:val="006B5753"/>
    <w:rsid w:val="006B5A93"/>
    <w:rsid w:val="006B5FAB"/>
    <w:rsid w:val="006B7A59"/>
    <w:rsid w:val="006B7CE1"/>
    <w:rsid w:val="006B7F8E"/>
    <w:rsid w:val="006C04AC"/>
    <w:rsid w:val="006C052B"/>
    <w:rsid w:val="006C0E95"/>
    <w:rsid w:val="006C152B"/>
    <w:rsid w:val="006C1D42"/>
    <w:rsid w:val="006C1EA4"/>
    <w:rsid w:val="006C1F55"/>
    <w:rsid w:val="006C2466"/>
    <w:rsid w:val="006C28F7"/>
    <w:rsid w:val="006C2F3C"/>
    <w:rsid w:val="006C30B3"/>
    <w:rsid w:val="006C317B"/>
    <w:rsid w:val="006C3E3D"/>
    <w:rsid w:val="006C4D23"/>
    <w:rsid w:val="006C50AC"/>
    <w:rsid w:val="006C543F"/>
    <w:rsid w:val="006C6927"/>
    <w:rsid w:val="006C6A32"/>
    <w:rsid w:val="006C70D6"/>
    <w:rsid w:val="006C7781"/>
    <w:rsid w:val="006C795D"/>
    <w:rsid w:val="006D0794"/>
    <w:rsid w:val="006D1109"/>
    <w:rsid w:val="006D142E"/>
    <w:rsid w:val="006D17A8"/>
    <w:rsid w:val="006D1987"/>
    <w:rsid w:val="006D19EE"/>
    <w:rsid w:val="006D1CE8"/>
    <w:rsid w:val="006D24EB"/>
    <w:rsid w:val="006D26DD"/>
    <w:rsid w:val="006D2C95"/>
    <w:rsid w:val="006D2EE1"/>
    <w:rsid w:val="006D3441"/>
    <w:rsid w:val="006D3B70"/>
    <w:rsid w:val="006D3C22"/>
    <w:rsid w:val="006D47AB"/>
    <w:rsid w:val="006D4A34"/>
    <w:rsid w:val="006D4DE0"/>
    <w:rsid w:val="006D520A"/>
    <w:rsid w:val="006D522D"/>
    <w:rsid w:val="006D554C"/>
    <w:rsid w:val="006D5C25"/>
    <w:rsid w:val="006D60EF"/>
    <w:rsid w:val="006D6361"/>
    <w:rsid w:val="006D682C"/>
    <w:rsid w:val="006D6910"/>
    <w:rsid w:val="006D74D3"/>
    <w:rsid w:val="006D768E"/>
    <w:rsid w:val="006D791B"/>
    <w:rsid w:val="006D7B2E"/>
    <w:rsid w:val="006E0A92"/>
    <w:rsid w:val="006E11A4"/>
    <w:rsid w:val="006E1426"/>
    <w:rsid w:val="006E1979"/>
    <w:rsid w:val="006E1A89"/>
    <w:rsid w:val="006E1B5F"/>
    <w:rsid w:val="006E1F59"/>
    <w:rsid w:val="006E2B39"/>
    <w:rsid w:val="006E3FC0"/>
    <w:rsid w:val="006E4429"/>
    <w:rsid w:val="006E47D4"/>
    <w:rsid w:val="006E4F5C"/>
    <w:rsid w:val="006E50AF"/>
    <w:rsid w:val="006E55B4"/>
    <w:rsid w:val="006E583E"/>
    <w:rsid w:val="006E5B49"/>
    <w:rsid w:val="006E5F9E"/>
    <w:rsid w:val="006E6D28"/>
    <w:rsid w:val="006E6D48"/>
    <w:rsid w:val="006E6DCF"/>
    <w:rsid w:val="006E6F25"/>
    <w:rsid w:val="006E7431"/>
    <w:rsid w:val="006E75ED"/>
    <w:rsid w:val="006E76E7"/>
    <w:rsid w:val="006E7CE8"/>
    <w:rsid w:val="006F0693"/>
    <w:rsid w:val="006F06EB"/>
    <w:rsid w:val="006F09FE"/>
    <w:rsid w:val="006F0AF1"/>
    <w:rsid w:val="006F1122"/>
    <w:rsid w:val="006F13D1"/>
    <w:rsid w:val="006F15A1"/>
    <w:rsid w:val="006F1D4A"/>
    <w:rsid w:val="006F1E63"/>
    <w:rsid w:val="006F1F96"/>
    <w:rsid w:val="006F1FEF"/>
    <w:rsid w:val="006F26E7"/>
    <w:rsid w:val="006F3108"/>
    <w:rsid w:val="006F3AB3"/>
    <w:rsid w:val="006F4130"/>
    <w:rsid w:val="006F4245"/>
    <w:rsid w:val="006F4A6A"/>
    <w:rsid w:val="006F4D04"/>
    <w:rsid w:val="006F5259"/>
    <w:rsid w:val="006F53A3"/>
    <w:rsid w:val="006F5546"/>
    <w:rsid w:val="006F5AB8"/>
    <w:rsid w:val="006F6469"/>
    <w:rsid w:val="006F6506"/>
    <w:rsid w:val="006F653A"/>
    <w:rsid w:val="006F6913"/>
    <w:rsid w:val="006F6A39"/>
    <w:rsid w:val="006F7035"/>
    <w:rsid w:val="006F7762"/>
    <w:rsid w:val="006F77BF"/>
    <w:rsid w:val="00700145"/>
    <w:rsid w:val="00700514"/>
    <w:rsid w:val="00700833"/>
    <w:rsid w:val="00700942"/>
    <w:rsid w:val="00700D77"/>
    <w:rsid w:val="00701D52"/>
    <w:rsid w:val="0070200F"/>
    <w:rsid w:val="0070279C"/>
    <w:rsid w:val="007035C6"/>
    <w:rsid w:val="00704A8F"/>
    <w:rsid w:val="00704AD8"/>
    <w:rsid w:val="00704DC1"/>
    <w:rsid w:val="00704FB0"/>
    <w:rsid w:val="00704FF8"/>
    <w:rsid w:val="00705776"/>
    <w:rsid w:val="00706706"/>
    <w:rsid w:val="0070699B"/>
    <w:rsid w:val="00706E2C"/>
    <w:rsid w:val="007070EB"/>
    <w:rsid w:val="00707D18"/>
    <w:rsid w:val="00707D7B"/>
    <w:rsid w:val="00707FE0"/>
    <w:rsid w:val="007100B9"/>
    <w:rsid w:val="0071016E"/>
    <w:rsid w:val="00710746"/>
    <w:rsid w:val="00710A53"/>
    <w:rsid w:val="0071251C"/>
    <w:rsid w:val="00712CE1"/>
    <w:rsid w:val="00712FF6"/>
    <w:rsid w:val="00713C37"/>
    <w:rsid w:val="0071471F"/>
    <w:rsid w:val="00714A85"/>
    <w:rsid w:val="00715ABB"/>
    <w:rsid w:val="007173B2"/>
    <w:rsid w:val="007204DD"/>
    <w:rsid w:val="00720AFC"/>
    <w:rsid w:val="00720B09"/>
    <w:rsid w:val="00722378"/>
    <w:rsid w:val="00722411"/>
    <w:rsid w:val="00722D8B"/>
    <w:rsid w:val="00723965"/>
    <w:rsid w:val="00723ACB"/>
    <w:rsid w:val="00723FBA"/>
    <w:rsid w:val="0072425B"/>
    <w:rsid w:val="00725122"/>
    <w:rsid w:val="00725E1E"/>
    <w:rsid w:val="00726752"/>
    <w:rsid w:val="00726D62"/>
    <w:rsid w:val="0072701C"/>
    <w:rsid w:val="00727811"/>
    <w:rsid w:val="00727860"/>
    <w:rsid w:val="00727B5D"/>
    <w:rsid w:val="00730618"/>
    <w:rsid w:val="00730EB1"/>
    <w:rsid w:val="007323C0"/>
    <w:rsid w:val="007329D1"/>
    <w:rsid w:val="00732B63"/>
    <w:rsid w:val="00733CD3"/>
    <w:rsid w:val="007342E6"/>
    <w:rsid w:val="007345AC"/>
    <w:rsid w:val="00734898"/>
    <w:rsid w:val="00735B6F"/>
    <w:rsid w:val="00736065"/>
    <w:rsid w:val="007361F5"/>
    <w:rsid w:val="00736BB6"/>
    <w:rsid w:val="00737B3D"/>
    <w:rsid w:val="00737C93"/>
    <w:rsid w:val="0074029B"/>
    <w:rsid w:val="0074124B"/>
    <w:rsid w:val="0074145C"/>
    <w:rsid w:val="00741DFE"/>
    <w:rsid w:val="00743821"/>
    <w:rsid w:val="0074385B"/>
    <w:rsid w:val="007438AB"/>
    <w:rsid w:val="00743A06"/>
    <w:rsid w:val="00743B6C"/>
    <w:rsid w:val="0074482E"/>
    <w:rsid w:val="00745195"/>
    <w:rsid w:val="00745961"/>
    <w:rsid w:val="00745CBF"/>
    <w:rsid w:val="00745E18"/>
    <w:rsid w:val="00745F6B"/>
    <w:rsid w:val="00746729"/>
    <w:rsid w:val="00746943"/>
    <w:rsid w:val="00746F64"/>
    <w:rsid w:val="00747230"/>
    <w:rsid w:val="007472B4"/>
    <w:rsid w:val="007478EE"/>
    <w:rsid w:val="00747B41"/>
    <w:rsid w:val="00750186"/>
    <w:rsid w:val="00750885"/>
    <w:rsid w:val="00750F44"/>
    <w:rsid w:val="00751AFC"/>
    <w:rsid w:val="00751EED"/>
    <w:rsid w:val="0075257B"/>
    <w:rsid w:val="0075263A"/>
    <w:rsid w:val="007527D4"/>
    <w:rsid w:val="007529C9"/>
    <w:rsid w:val="00752FC9"/>
    <w:rsid w:val="007542DE"/>
    <w:rsid w:val="00754EC9"/>
    <w:rsid w:val="00754F97"/>
    <w:rsid w:val="0075502D"/>
    <w:rsid w:val="00756C76"/>
    <w:rsid w:val="00757127"/>
    <w:rsid w:val="00757730"/>
    <w:rsid w:val="007607B7"/>
    <w:rsid w:val="007609DF"/>
    <w:rsid w:val="00760D7E"/>
    <w:rsid w:val="00761666"/>
    <w:rsid w:val="0076191E"/>
    <w:rsid w:val="00761A3D"/>
    <w:rsid w:val="00761F2E"/>
    <w:rsid w:val="00762433"/>
    <w:rsid w:val="00762BAD"/>
    <w:rsid w:val="0076308B"/>
    <w:rsid w:val="007633B1"/>
    <w:rsid w:val="0076360F"/>
    <w:rsid w:val="00763948"/>
    <w:rsid w:val="00763BAF"/>
    <w:rsid w:val="00763F9F"/>
    <w:rsid w:val="00764482"/>
    <w:rsid w:val="00764871"/>
    <w:rsid w:val="007653E3"/>
    <w:rsid w:val="007657BC"/>
    <w:rsid w:val="00765C69"/>
    <w:rsid w:val="0076629A"/>
    <w:rsid w:val="00767753"/>
    <w:rsid w:val="007702E2"/>
    <w:rsid w:val="00770423"/>
    <w:rsid w:val="00770A34"/>
    <w:rsid w:val="00771125"/>
    <w:rsid w:val="0077188C"/>
    <w:rsid w:val="00771898"/>
    <w:rsid w:val="0077234A"/>
    <w:rsid w:val="00772840"/>
    <w:rsid w:val="00772A21"/>
    <w:rsid w:val="00772F8E"/>
    <w:rsid w:val="0077340D"/>
    <w:rsid w:val="00773C0F"/>
    <w:rsid w:val="00773E1A"/>
    <w:rsid w:val="00774CA9"/>
    <w:rsid w:val="00774D20"/>
    <w:rsid w:val="00774E3B"/>
    <w:rsid w:val="0077519C"/>
    <w:rsid w:val="0077538B"/>
    <w:rsid w:val="007756B7"/>
    <w:rsid w:val="007761AC"/>
    <w:rsid w:val="0077656C"/>
    <w:rsid w:val="00776BD1"/>
    <w:rsid w:val="00776FCC"/>
    <w:rsid w:val="00777263"/>
    <w:rsid w:val="007776FB"/>
    <w:rsid w:val="00777A99"/>
    <w:rsid w:val="00777ACD"/>
    <w:rsid w:val="00777FB9"/>
    <w:rsid w:val="007800E7"/>
    <w:rsid w:val="007810D7"/>
    <w:rsid w:val="00781C33"/>
    <w:rsid w:val="00781D40"/>
    <w:rsid w:val="00781EC4"/>
    <w:rsid w:val="00782826"/>
    <w:rsid w:val="00782AEA"/>
    <w:rsid w:val="007848C6"/>
    <w:rsid w:val="00784B61"/>
    <w:rsid w:val="0078525A"/>
    <w:rsid w:val="007852C0"/>
    <w:rsid w:val="00785AB8"/>
    <w:rsid w:val="00785BA2"/>
    <w:rsid w:val="00785BF1"/>
    <w:rsid w:val="00785CF8"/>
    <w:rsid w:val="00786243"/>
    <w:rsid w:val="007863EE"/>
    <w:rsid w:val="0078657D"/>
    <w:rsid w:val="00786782"/>
    <w:rsid w:val="00786DC5"/>
    <w:rsid w:val="00787644"/>
    <w:rsid w:val="00790864"/>
    <w:rsid w:val="007908E5"/>
    <w:rsid w:val="0079106A"/>
    <w:rsid w:val="00791AD3"/>
    <w:rsid w:val="00792950"/>
    <w:rsid w:val="00792D43"/>
    <w:rsid w:val="00793C33"/>
    <w:rsid w:val="007940BD"/>
    <w:rsid w:val="00794411"/>
    <w:rsid w:val="007948D5"/>
    <w:rsid w:val="00794AFF"/>
    <w:rsid w:val="00794CCB"/>
    <w:rsid w:val="00795200"/>
    <w:rsid w:val="007952AA"/>
    <w:rsid w:val="007953BE"/>
    <w:rsid w:val="0079554D"/>
    <w:rsid w:val="00795865"/>
    <w:rsid w:val="00796083"/>
    <w:rsid w:val="007964BB"/>
    <w:rsid w:val="0079669C"/>
    <w:rsid w:val="00797477"/>
    <w:rsid w:val="007974DE"/>
    <w:rsid w:val="00797C32"/>
    <w:rsid w:val="007A0181"/>
    <w:rsid w:val="007A0343"/>
    <w:rsid w:val="007A0BE3"/>
    <w:rsid w:val="007A11CF"/>
    <w:rsid w:val="007A17F6"/>
    <w:rsid w:val="007A186D"/>
    <w:rsid w:val="007A1DFD"/>
    <w:rsid w:val="007A1F81"/>
    <w:rsid w:val="007A2C9E"/>
    <w:rsid w:val="007A2EC8"/>
    <w:rsid w:val="007A345B"/>
    <w:rsid w:val="007A3667"/>
    <w:rsid w:val="007A3867"/>
    <w:rsid w:val="007A3FA7"/>
    <w:rsid w:val="007A4342"/>
    <w:rsid w:val="007A43F4"/>
    <w:rsid w:val="007A4630"/>
    <w:rsid w:val="007A5293"/>
    <w:rsid w:val="007A56DD"/>
    <w:rsid w:val="007A583D"/>
    <w:rsid w:val="007A5A1A"/>
    <w:rsid w:val="007A5DB3"/>
    <w:rsid w:val="007A611C"/>
    <w:rsid w:val="007A627C"/>
    <w:rsid w:val="007A632D"/>
    <w:rsid w:val="007A7148"/>
    <w:rsid w:val="007A72FC"/>
    <w:rsid w:val="007A750B"/>
    <w:rsid w:val="007A7BC1"/>
    <w:rsid w:val="007B011E"/>
    <w:rsid w:val="007B0132"/>
    <w:rsid w:val="007B06DC"/>
    <w:rsid w:val="007B0B04"/>
    <w:rsid w:val="007B0B2F"/>
    <w:rsid w:val="007B0DE8"/>
    <w:rsid w:val="007B0E48"/>
    <w:rsid w:val="007B1515"/>
    <w:rsid w:val="007B189B"/>
    <w:rsid w:val="007B1EBE"/>
    <w:rsid w:val="007B33A3"/>
    <w:rsid w:val="007B3863"/>
    <w:rsid w:val="007B3F31"/>
    <w:rsid w:val="007B40B2"/>
    <w:rsid w:val="007B4D97"/>
    <w:rsid w:val="007B4EB6"/>
    <w:rsid w:val="007B57C8"/>
    <w:rsid w:val="007B6507"/>
    <w:rsid w:val="007B69E8"/>
    <w:rsid w:val="007B74DC"/>
    <w:rsid w:val="007B7ADC"/>
    <w:rsid w:val="007B7F28"/>
    <w:rsid w:val="007C0A76"/>
    <w:rsid w:val="007C0B03"/>
    <w:rsid w:val="007C101A"/>
    <w:rsid w:val="007C102B"/>
    <w:rsid w:val="007C1320"/>
    <w:rsid w:val="007C13C8"/>
    <w:rsid w:val="007C189B"/>
    <w:rsid w:val="007C18D2"/>
    <w:rsid w:val="007C2057"/>
    <w:rsid w:val="007C2E16"/>
    <w:rsid w:val="007C2F8A"/>
    <w:rsid w:val="007C410B"/>
    <w:rsid w:val="007C413C"/>
    <w:rsid w:val="007C4BE9"/>
    <w:rsid w:val="007C51EC"/>
    <w:rsid w:val="007C57E7"/>
    <w:rsid w:val="007C60FF"/>
    <w:rsid w:val="007C65AA"/>
    <w:rsid w:val="007C7780"/>
    <w:rsid w:val="007D0462"/>
    <w:rsid w:val="007D0810"/>
    <w:rsid w:val="007D13A9"/>
    <w:rsid w:val="007D13BB"/>
    <w:rsid w:val="007D1446"/>
    <w:rsid w:val="007D151A"/>
    <w:rsid w:val="007D2675"/>
    <w:rsid w:val="007D297B"/>
    <w:rsid w:val="007D315F"/>
    <w:rsid w:val="007D44CA"/>
    <w:rsid w:val="007D4733"/>
    <w:rsid w:val="007D47B8"/>
    <w:rsid w:val="007D492C"/>
    <w:rsid w:val="007D4EB3"/>
    <w:rsid w:val="007D554A"/>
    <w:rsid w:val="007D6B3D"/>
    <w:rsid w:val="007D6BD7"/>
    <w:rsid w:val="007D6C52"/>
    <w:rsid w:val="007D7057"/>
    <w:rsid w:val="007D766C"/>
    <w:rsid w:val="007E018F"/>
    <w:rsid w:val="007E01C9"/>
    <w:rsid w:val="007E070E"/>
    <w:rsid w:val="007E0A3A"/>
    <w:rsid w:val="007E1271"/>
    <w:rsid w:val="007E144A"/>
    <w:rsid w:val="007E17BB"/>
    <w:rsid w:val="007E1BA1"/>
    <w:rsid w:val="007E205C"/>
    <w:rsid w:val="007E206A"/>
    <w:rsid w:val="007E218A"/>
    <w:rsid w:val="007E42A3"/>
    <w:rsid w:val="007E45F4"/>
    <w:rsid w:val="007E509A"/>
    <w:rsid w:val="007E553F"/>
    <w:rsid w:val="007E5742"/>
    <w:rsid w:val="007E6554"/>
    <w:rsid w:val="007E65A3"/>
    <w:rsid w:val="007E66DD"/>
    <w:rsid w:val="007E68CE"/>
    <w:rsid w:val="007E6E1D"/>
    <w:rsid w:val="007E72E0"/>
    <w:rsid w:val="007E72E4"/>
    <w:rsid w:val="007E73DF"/>
    <w:rsid w:val="007E76FE"/>
    <w:rsid w:val="007F04EA"/>
    <w:rsid w:val="007F0674"/>
    <w:rsid w:val="007F08D4"/>
    <w:rsid w:val="007F0FEC"/>
    <w:rsid w:val="007F11D1"/>
    <w:rsid w:val="007F14AC"/>
    <w:rsid w:val="007F1C96"/>
    <w:rsid w:val="007F2495"/>
    <w:rsid w:val="007F30F1"/>
    <w:rsid w:val="007F3ABE"/>
    <w:rsid w:val="007F3BB5"/>
    <w:rsid w:val="007F3C20"/>
    <w:rsid w:val="007F3CC0"/>
    <w:rsid w:val="007F3FE5"/>
    <w:rsid w:val="007F46F7"/>
    <w:rsid w:val="007F499C"/>
    <w:rsid w:val="007F584C"/>
    <w:rsid w:val="007F63B9"/>
    <w:rsid w:val="007F75D9"/>
    <w:rsid w:val="007F76BE"/>
    <w:rsid w:val="007F7CFF"/>
    <w:rsid w:val="008003F1"/>
    <w:rsid w:val="00800647"/>
    <w:rsid w:val="00800C25"/>
    <w:rsid w:val="00800EBF"/>
    <w:rsid w:val="00801133"/>
    <w:rsid w:val="008014F2"/>
    <w:rsid w:val="0080225E"/>
    <w:rsid w:val="00802582"/>
    <w:rsid w:val="00803A5B"/>
    <w:rsid w:val="00803D0B"/>
    <w:rsid w:val="00803EBF"/>
    <w:rsid w:val="00804172"/>
    <w:rsid w:val="0080469F"/>
    <w:rsid w:val="008046DF"/>
    <w:rsid w:val="00804DB0"/>
    <w:rsid w:val="00805069"/>
    <w:rsid w:val="00805130"/>
    <w:rsid w:val="00806081"/>
    <w:rsid w:val="00806102"/>
    <w:rsid w:val="0080666B"/>
    <w:rsid w:val="008068F5"/>
    <w:rsid w:val="008070A1"/>
    <w:rsid w:val="008073D6"/>
    <w:rsid w:val="008075E3"/>
    <w:rsid w:val="0080785B"/>
    <w:rsid w:val="00807948"/>
    <w:rsid w:val="00807DE7"/>
    <w:rsid w:val="00807F76"/>
    <w:rsid w:val="00810791"/>
    <w:rsid w:val="00811516"/>
    <w:rsid w:val="00811A5D"/>
    <w:rsid w:val="00811BAD"/>
    <w:rsid w:val="00811F02"/>
    <w:rsid w:val="00812C0A"/>
    <w:rsid w:val="0081342F"/>
    <w:rsid w:val="00813483"/>
    <w:rsid w:val="0081359A"/>
    <w:rsid w:val="0081440C"/>
    <w:rsid w:val="008147A8"/>
    <w:rsid w:val="008152FF"/>
    <w:rsid w:val="0081533F"/>
    <w:rsid w:val="00815776"/>
    <w:rsid w:val="008168CF"/>
    <w:rsid w:val="00816D2C"/>
    <w:rsid w:val="008177B5"/>
    <w:rsid w:val="00820878"/>
    <w:rsid w:val="008210C5"/>
    <w:rsid w:val="00821320"/>
    <w:rsid w:val="0082148C"/>
    <w:rsid w:val="00821580"/>
    <w:rsid w:val="00821941"/>
    <w:rsid w:val="008219B4"/>
    <w:rsid w:val="00821B93"/>
    <w:rsid w:val="00822140"/>
    <w:rsid w:val="00822BAC"/>
    <w:rsid w:val="00822CA9"/>
    <w:rsid w:val="00822F47"/>
    <w:rsid w:val="0082434A"/>
    <w:rsid w:val="00824387"/>
    <w:rsid w:val="008249C1"/>
    <w:rsid w:val="00824B6F"/>
    <w:rsid w:val="00825016"/>
    <w:rsid w:val="0082517B"/>
    <w:rsid w:val="0082571D"/>
    <w:rsid w:val="0082674B"/>
    <w:rsid w:val="00826DD7"/>
    <w:rsid w:val="008277F9"/>
    <w:rsid w:val="008305B1"/>
    <w:rsid w:val="00830C8C"/>
    <w:rsid w:val="00830F67"/>
    <w:rsid w:val="0083132A"/>
    <w:rsid w:val="008317A0"/>
    <w:rsid w:val="00831A04"/>
    <w:rsid w:val="00831DA2"/>
    <w:rsid w:val="00832007"/>
    <w:rsid w:val="00832034"/>
    <w:rsid w:val="008321E3"/>
    <w:rsid w:val="00832408"/>
    <w:rsid w:val="00832928"/>
    <w:rsid w:val="00832F69"/>
    <w:rsid w:val="0083335F"/>
    <w:rsid w:val="00833C24"/>
    <w:rsid w:val="008342DC"/>
    <w:rsid w:val="008345F1"/>
    <w:rsid w:val="0083474F"/>
    <w:rsid w:val="00834A55"/>
    <w:rsid w:val="00834D87"/>
    <w:rsid w:val="008355F1"/>
    <w:rsid w:val="008357EC"/>
    <w:rsid w:val="008362AE"/>
    <w:rsid w:val="00836580"/>
    <w:rsid w:val="0083706C"/>
    <w:rsid w:val="00837C2A"/>
    <w:rsid w:val="00840604"/>
    <w:rsid w:val="00840771"/>
    <w:rsid w:val="00840D56"/>
    <w:rsid w:val="0084228A"/>
    <w:rsid w:val="0084353B"/>
    <w:rsid w:val="008439BC"/>
    <w:rsid w:val="00843F3B"/>
    <w:rsid w:val="00844B70"/>
    <w:rsid w:val="00844B7C"/>
    <w:rsid w:val="00844F36"/>
    <w:rsid w:val="008459C4"/>
    <w:rsid w:val="00845DDF"/>
    <w:rsid w:val="00846A44"/>
    <w:rsid w:val="00846E9F"/>
    <w:rsid w:val="008473C6"/>
    <w:rsid w:val="008474C8"/>
    <w:rsid w:val="00847E0E"/>
    <w:rsid w:val="00847E88"/>
    <w:rsid w:val="00850844"/>
    <w:rsid w:val="0085097F"/>
    <w:rsid w:val="00850A85"/>
    <w:rsid w:val="0085119C"/>
    <w:rsid w:val="00851BEE"/>
    <w:rsid w:val="0085330A"/>
    <w:rsid w:val="0085362E"/>
    <w:rsid w:val="00853D2A"/>
    <w:rsid w:val="00854FA7"/>
    <w:rsid w:val="00855C40"/>
    <w:rsid w:val="0085615C"/>
    <w:rsid w:val="00856987"/>
    <w:rsid w:val="00857451"/>
    <w:rsid w:val="00857F3A"/>
    <w:rsid w:val="00857F79"/>
    <w:rsid w:val="008603F7"/>
    <w:rsid w:val="008612A0"/>
    <w:rsid w:val="00861814"/>
    <w:rsid w:val="0086197A"/>
    <w:rsid w:val="00862313"/>
    <w:rsid w:val="00863849"/>
    <w:rsid w:val="00863E17"/>
    <w:rsid w:val="0086438F"/>
    <w:rsid w:val="008648B3"/>
    <w:rsid w:val="00864EFF"/>
    <w:rsid w:val="0086517B"/>
    <w:rsid w:val="00865183"/>
    <w:rsid w:val="00865928"/>
    <w:rsid w:val="00865D8C"/>
    <w:rsid w:val="00867008"/>
    <w:rsid w:val="008671BD"/>
    <w:rsid w:val="0086738D"/>
    <w:rsid w:val="008678C4"/>
    <w:rsid w:val="008706C3"/>
    <w:rsid w:val="00870885"/>
    <w:rsid w:val="0087091E"/>
    <w:rsid w:val="00870E6E"/>
    <w:rsid w:val="00870EF0"/>
    <w:rsid w:val="008713D0"/>
    <w:rsid w:val="00871748"/>
    <w:rsid w:val="00872160"/>
    <w:rsid w:val="00872DAE"/>
    <w:rsid w:val="00873089"/>
    <w:rsid w:val="00873424"/>
    <w:rsid w:val="00875CDE"/>
    <w:rsid w:val="00875E7D"/>
    <w:rsid w:val="00876F95"/>
    <w:rsid w:val="008775D5"/>
    <w:rsid w:val="008778B3"/>
    <w:rsid w:val="00880BCB"/>
    <w:rsid w:val="00880E86"/>
    <w:rsid w:val="008821A3"/>
    <w:rsid w:val="008823ED"/>
    <w:rsid w:val="0088276F"/>
    <w:rsid w:val="0088315C"/>
    <w:rsid w:val="0088341A"/>
    <w:rsid w:val="00883FA9"/>
    <w:rsid w:val="0088464B"/>
    <w:rsid w:val="00884810"/>
    <w:rsid w:val="00884A5E"/>
    <w:rsid w:val="00884AC8"/>
    <w:rsid w:val="00884B98"/>
    <w:rsid w:val="00885C5F"/>
    <w:rsid w:val="00885C78"/>
    <w:rsid w:val="00885E52"/>
    <w:rsid w:val="008860F5"/>
    <w:rsid w:val="00886F09"/>
    <w:rsid w:val="0088703F"/>
    <w:rsid w:val="008874A7"/>
    <w:rsid w:val="008875E6"/>
    <w:rsid w:val="00887653"/>
    <w:rsid w:val="008900C7"/>
    <w:rsid w:val="008902FB"/>
    <w:rsid w:val="00891A63"/>
    <w:rsid w:val="00891E3E"/>
    <w:rsid w:val="00891F94"/>
    <w:rsid w:val="008921F4"/>
    <w:rsid w:val="00892272"/>
    <w:rsid w:val="00892A41"/>
    <w:rsid w:val="00892DF6"/>
    <w:rsid w:val="00893414"/>
    <w:rsid w:val="0089393A"/>
    <w:rsid w:val="00894683"/>
    <w:rsid w:val="008955EB"/>
    <w:rsid w:val="00896690"/>
    <w:rsid w:val="00897C0E"/>
    <w:rsid w:val="00897ED1"/>
    <w:rsid w:val="008A0057"/>
    <w:rsid w:val="008A06F8"/>
    <w:rsid w:val="008A19A1"/>
    <w:rsid w:val="008A2A2F"/>
    <w:rsid w:val="008A2DC5"/>
    <w:rsid w:val="008A3167"/>
    <w:rsid w:val="008A3232"/>
    <w:rsid w:val="008A3361"/>
    <w:rsid w:val="008A3CCF"/>
    <w:rsid w:val="008A3E98"/>
    <w:rsid w:val="008A43F9"/>
    <w:rsid w:val="008A4943"/>
    <w:rsid w:val="008A4960"/>
    <w:rsid w:val="008A4987"/>
    <w:rsid w:val="008A4D64"/>
    <w:rsid w:val="008A5108"/>
    <w:rsid w:val="008A5CF6"/>
    <w:rsid w:val="008A5E58"/>
    <w:rsid w:val="008A5FE8"/>
    <w:rsid w:val="008A674C"/>
    <w:rsid w:val="008A6DE5"/>
    <w:rsid w:val="008A72B3"/>
    <w:rsid w:val="008A78F7"/>
    <w:rsid w:val="008B07B0"/>
    <w:rsid w:val="008B189E"/>
    <w:rsid w:val="008B1D3D"/>
    <w:rsid w:val="008B2660"/>
    <w:rsid w:val="008B2C74"/>
    <w:rsid w:val="008B30E3"/>
    <w:rsid w:val="008B33F0"/>
    <w:rsid w:val="008B3771"/>
    <w:rsid w:val="008B40DA"/>
    <w:rsid w:val="008B4302"/>
    <w:rsid w:val="008B43EB"/>
    <w:rsid w:val="008B4EDE"/>
    <w:rsid w:val="008B500C"/>
    <w:rsid w:val="008B5386"/>
    <w:rsid w:val="008B53D1"/>
    <w:rsid w:val="008B56B1"/>
    <w:rsid w:val="008B5733"/>
    <w:rsid w:val="008B574A"/>
    <w:rsid w:val="008B5DB1"/>
    <w:rsid w:val="008B5E86"/>
    <w:rsid w:val="008B63C4"/>
    <w:rsid w:val="008B6C27"/>
    <w:rsid w:val="008B6C3F"/>
    <w:rsid w:val="008B7002"/>
    <w:rsid w:val="008B754D"/>
    <w:rsid w:val="008B7775"/>
    <w:rsid w:val="008B7DB0"/>
    <w:rsid w:val="008C0013"/>
    <w:rsid w:val="008C050F"/>
    <w:rsid w:val="008C15EA"/>
    <w:rsid w:val="008C185B"/>
    <w:rsid w:val="008C1FC3"/>
    <w:rsid w:val="008C21C2"/>
    <w:rsid w:val="008C2854"/>
    <w:rsid w:val="008C2DAB"/>
    <w:rsid w:val="008C329B"/>
    <w:rsid w:val="008C39E3"/>
    <w:rsid w:val="008C430C"/>
    <w:rsid w:val="008C4993"/>
    <w:rsid w:val="008C5E95"/>
    <w:rsid w:val="008C5FCB"/>
    <w:rsid w:val="008C62DF"/>
    <w:rsid w:val="008C649C"/>
    <w:rsid w:val="008C6B80"/>
    <w:rsid w:val="008C7655"/>
    <w:rsid w:val="008C76FC"/>
    <w:rsid w:val="008C77B3"/>
    <w:rsid w:val="008D01F5"/>
    <w:rsid w:val="008D02CC"/>
    <w:rsid w:val="008D059A"/>
    <w:rsid w:val="008D0BCB"/>
    <w:rsid w:val="008D138B"/>
    <w:rsid w:val="008D1703"/>
    <w:rsid w:val="008D1E4C"/>
    <w:rsid w:val="008D1FD9"/>
    <w:rsid w:val="008D2107"/>
    <w:rsid w:val="008D2347"/>
    <w:rsid w:val="008D2B65"/>
    <w:rsid w:val="008D2F27"/>
    <w:rsid w:val="008D32F0"/>
    <w:rsid w:val="008D38DD"/>
    <w:rsid w:val="008D3B85"/>
    <w:rsid w:val="008D4043"/>
    <w:rsid w:val="008D4372"/>
    <w:rsid w:val="008D448D"/>
    <w:rsid w:val="008D51D2"/>
    <w:rsid w:val="008D57B1"/>
    <w:rsid w:val="008D58FF"/>
    <w:rsid w:val="008D59FE"/>
    <w:rsid w:val="008D68D0"/>
    <w:rsid w:val="008D7EE8"/>
    <w:rsid w:val="008E01B3"/>
    <w:rsid w:val="008E0731"/>
    <w:rsid w:val="008E0D51"/>
    <w:rsid w:val="008E142E"/>
    <w:rsid w:val="008E24B3"/>
    <w:rsid w:val="008E2562"/>
    <w:rsid w:val="008E2A54"/>
    <w:rsid w:val="008E2C5D"/>
    <w:rsid w:val="008E3267"/>
    <w:rsid w:val="008E3A8C"/>
    <w:rsid w:val="008E426F"/>
    <w:rsid w:val="008E45FB"/>
    <w:rsid w:val="008E48BC"/>
    <w:rsid w:val="008E4909"/>
    <w:rsid w:val="008E5B39"/>
    <w:rsid w:val="008E6762"/>
    <w:rsid w:val="008E6C9C"/>
    <w:rsid w:val="008E6CCF"/>
    <w:rsid w:val="008E700A"/>
    <w:rsid w:val="008E70B1"/>
    <w:rsid w:val="008E78FE"/>
    <w:rsid w:val="008F0042"/>
    <w:rsid w:val="008F05F4"/>
    <w:rsid w:val="008F0684"/>
    <w:rsid w:val="008F0A00"/>
    <w:rsid w:val="008F0AC1"/>
    <w:rsid w:val="008F1B2A"/>
    <w:rsid w:val="008F1F66"/>
    <w:rsid w:val="008F204E"/>
    <w:rsid w:val="008F26F2"/>
    <w:rsid w:val="008F35D4"/>
    <w:rsid w:val="008F36AE"/>
    <w:rsid w:val="008F3FC0"/>
    <w:rsid w:val="008F4519"/>
    <w:rsid w:val="008F49CA"/>
    <w:rsid w:val="008F4C32"/>
    <w:rsid w:val="008F4D89"/>
    <w:rsid w:val="008F5A38"/>
    <w:rsid w:val="008F5AC5"/>
    <w:rsid w:val="008F5DD8"/>
    <w:rsid w:val="008F620C"/>
    <w:rsid w:val="008F6390"/>
    <w:rsid w:val="008F65BC"/>
    <w:rsid w:val="008F714E"/>
    <w:rsid w:val="008F7428"/>
    <w:rsid w:val="008F743E"/>
    <w:rsid w:val="008F7695"/>
    <w:rsid w:val="008F7842"/>
    <w:rsid w:val="008F7CF3"/>
    <w:rsid w:val="008F7F4B"/>
    <w:rsid w:val="0090015E"/>
    <w:rsid w:val="00900C08"/>
    <w:rsid w:val="00901037"/>
    <w:rsid w:val="0090250F"/>
    <w:rsid w:val="00902882"/>
    <w:rsid w:val="00902B12"/>
    <w:rsid w:val="0090310D"/>
    <w:rsid w:val="00903618"/>
    <w:rsid w:val="00903C91"/>
    <w:rsid w:val="0090494F"/>
    <w:rsid w:val="00905972"/>
    <w:rsid w:val="00905A58"/>
    <w:rsid w:val="00905C91"/>
    <w:rsid w:val="00906CA6"/>
    <w:rsid w:val="0090738C"/>
    <w:rsid w:val="00907555"/>
    <w:rsid w:val="009076EB"/>
    <w:rsid w:val="00910706"/>
    <w:rsid w:val="009109FA"/>
    <w:rsid w:val="00910CD2"/>
    <w:rsid w:val="00910D81"/>
    <w:rsid w:val="009110B2"/>
    <w:rsid w:val="009117BC"/>
    <w:rsid w:val="00911A0D"/>
    <w:rsid w:val="00911C44"/>
    <w:rsid w:val="00911FA6"/>
    <w:rsid w:val="00912102"/>
    <w:rsid w:val="00912116"/>
    <w:rsid w:val="0091264D"/>
    <w:rsid w:val="0091396F"/>
    <w:rsid w:val="00913C7A"/>
    <w:rsid w:val="00914131"/>
    <w:rsid w:val="0091546E"/>
    <w:rsid w:val="00915F1D"/>
    <w:rsid w:val="0091618B"/>
    <w:rsid w:val="00916892"/>
    <w:rsid w:val="009170D4"/>
    <w:rsid w:val="00917943"/>
    <w:rsid w:val="00917CCD"/>
    <w:rsid w:val="00917EF7"/>
    <w:rsid w:val="00917F8F"/>
    <w:rsid w:val="0092047E"/>
    <w:rsid w:val="00920C74"/>
    <w:rsid w:val="00921B23"/>
    <w:rsid w:val="00922CE8"/>
    <w:rsid w:val="0092358F"/>
    <w:rsid w:val="00923D03"/>
    <w:rsid w:val="009243B7"/>
    <w:rsid w:val="00925B56"/>
    <w:rsid w:val="00926DD8"/>
    <w:rsid w:val="00927143"/>
    <w:rsid w:val="00927264"/>
    <w:rsid w:val="009272BC"/>
    <w:rsid w:val="00927830"/>
    <w:rsid w:val="00927BF3"/>
    <w:rsid w:val="00927C51"/>
    <w:rsid w:val="00927D28"/>
    <w:rsid w:val="00927EFD"/>
    <w:rsid w:val="0093069C"/>
    <w:rsid w:val="00930C4A"/>
    <w:rsid w:val="00931478"/>
    <w:rsid w:val="0093158C"/>
    <w:rsid w:val="00931A64"/>
    <w:rsid w:val="00932132"/>
    <w:rsid w:val="009321AA"/>
    <w:rsid w:val="00932592"/>
    <w:rsid w:val="009327F2"/>
    <w:rsid w:val="00933C2E"/>
    <w:rsid w:val="00934474"/>
    <w:rsid w:val="00934852"/>
    <w:rsid w:val="009348FC"/>
    <w:rsid w:val="00935A46"/>
    <w:rsid w:val="00935BEF"/>
    <w:rsid w:val="0093677B"/>
    <w:rsid w:val="00936858"/>
    <w:rsid w:val="0094010A"/>
    <w:rsid w:val="00940694"/>
    <w:rsid w:val="0094086F"/>
    <w:rsid w:val="009409ED"/>
    <w:rsid w:val="009413B5"/>
    <w:rsid w:val="00941AC7"/>
    <w:rsid w:val="00941BDE"/>
    <w:rsid w:val="00941E76"/>
    <w:rsid w:val="0094216A"/>
    <w:rsid w:val="0094270E"/>
    <w:rsid w:val="0094278B"/>
    <w:rsid w:val="009428D4"/>
    <w:rsid w:val="00943138"/>
    <w:rsid w:val="00943FD0"/>
    <w:rsid w:val="009442DD"/>
    <w:rsid w:val="009447D6"/>
    <w:rsid w:val="00944A4C"/>
    <w:rsid w:val="00944D9D"/>
    <w:rsid w:val="00944F9A"/>
    <w:rsid w:val="00945941"/>
    <w:rsid w:val="009459D6"/>
    <w:rsid w:val="00945B8A"/>
    <w:rsid w:val="00945EC5"/>
    <w:rsid w:val="00947085"/>
    <w:rsid w:val="0094783F"/>
    <w:rsid w:val="0095041E"/>
    <w:rsid w:val="009504C7"/>
    <w:rsid w:val="0095062C"/>
    <w:rsid w:val="00951084"/>
    <w:rsid w:val="0095120B"/>
    <w:rsid w:val="009513AC"/>
    <w:rsid w:val="00951518"/>
    <w:rsid w:val="00951F8E"/>
    <w:rsid w:val="00952075"/>
    <w:rsid w:val="00952BFA"/>
    <w:rsid w:val="00952E34"/>
    <w:rsid w:val="00952EE2"/>
    <w:rsid w:val="00953AEF"/>
    <w:rsid w:val="009545DF"/>
    <w:rsid w:val="00954660"/>
    <w:rsid w:val="009546F8"/>
    <w:rsid w:val="00954E06"/>
    <w:rsid w:val="00955103"/>
    <w:rsid w:val="00955919"/>
    <w:rsid w:val="00955FA8"/>
    <w:rsid w:val="009566A0"/>
    <w:rsid w:val="0095680F"/>
    <w:rsid w:val="00956C62"/>
    <w:rsid w:val="00956C7B"/>
    <w:rsid w:val="00956E60"/>
    <w:rsid w:val="00956EBA"/>
    <w:rsid w:val="00957CA8"/>
    <w:rsid w:val="00957F42"/>
    <w:rsid w:val="00957F81"/>
    <w:rsid w:val="00961A20"/>
    <w:rsid w:val="00961BC8"/>
    <w:rsid w:val="0096281D"/>
    <w:rsid w:val="00963623"/>
    <w:rsid w:val="00963C1E"/>
    <w:rsid w:val="0096415A"/>
    <w:rsid w:val="00964D22"/>
    <w:rsid w:val="00964E85"/>
    <w:rsid w:val="00964F4A"/>
    <w:rsid w:val="00965039"/>
    <w:rsid w:val="0096507C"/>
    <w:rsid w:val="00965762"/>
    <w:rsid w:val="00965A58"/>
    <w:rsid w:val="0096673B"/>
    <w:rsid w:val="009667AC"/>
    <w:rsid w:val="00966C28"/>
    <w:rsid w:val="0096722F"/>
    <w:rsid w:val="009676D3"/>
    <w:rsid w:val="00970C16"/>
    <w:rsid w:val="00970D09"/>
    <w:rsid w:val="009715D7"/>
    <w:rsid w:val="009726B4"/>
    <w:rsid w:val="0097304D"/>
    <w:rsid w:val="00973571"/>
    <w:rsid w:val="00973ACD"/>
    <w:rsid w:val="00973B24"/>
    <w:rsid w:val="00973CFF"/>
    <w:rsid w:val="00973EEF"/>
    <w:rsid w:val="0097459A"/>
    <w:rsid w:val="00974E17"/>
    <w:rsid w:val="009752C9"/>
    <w:rsid w:val="0097537C"/>
    <w:rsid w:val="00975736"/>
    <w:rsid w:val="00975829"/>
    <w:rsid w:val="00975D75"/>
    <w:rsid w:val="00975E3F"/>
    <w:rsid w:val="00976321"/>
    <w:rsid w:val="00976F2E"/>
    <w:rsid w:val="00977363"/>
    <w:rsid w:val="00977E07"/>
    <w:rsid w:val="00980113"/>
    <w:rsid w:val="00980204"/>
    <w:rsid w:val="0098034F"/>
    <w:rsid w:val="00980376"/>
    <w:rsid w:val="009807E7"/>
    <w:rsid w:val="00980E7A"/>
    <w:rsid w:val="0098209B"/>
    <w:rsid w:val="00982A54"/>
    <w:rsid w:val="00982F1B"/>
    <w:rsid w:val="009832F1"/>
    <w:rsid w:val="00983308"/>
    <w:rsid w:val="009837F9"/>
    <w:rsid w:val="00983BD3"/>
    <w:rsid w:val="00983D89"/>
    <w:rsid w:val="00984417"/>
    <w:rsid w:val="0098469B"/>
    <w:rsid w:val="00984C6A"/>
    <w:rsid w:val="009850B8"/>
    <w:rsid w:val="00985441"/>
    <w:rsid w:val="00985642"/>
    <w:rsid w:val="00985700"/>
    <w:rsid w:val="00985826"/>
    <w:rsid w:val="00985A70"/>
    <w:rsid w:val="00985E33"/>
    <w:rsid w:val="00987371"/>
    <w:rsid w:val="00987C79"/>
    <w:rsid w:val="0099066B"/>
    <w:rsid w:val="00990A4F"/>
    <w:rsid w:val="00990FDD"/>
    <w:rsid w:val="00991354"/>
    <w:rsid w:val="00991BAA"/>
    <w:rsid w:val="00991E00"/>
    <w:rsid w:val="00992257"/>
    <w:rsid w:val="009922F0"/>
    <w:rsid w:val="009926DB"/>
    <w:rsid w:val="00992D09"/>
    <w:rsid w:val="00992E3A"/>
    <w:rsid w:val="00993296"/>
    <w:rsid w:val="00993468"/>
    <w:rsid w:val="009934DD"/>
    <w:rsid w:val="009937DD"/>
    <w:rsid w:val="009945D1"/>
    <w:rsid w:val="00995300"/>
    <w:rsid w:val="0099596E"/>
    <w:rsid w:val="009959E9"/>
    <w:rsid w:val="009961A4"/>
    <w:rsid w:val="00996479"/>
    <w:rsid w:val="0099695C"/>
    <w:rsid w:val="00997221"/>
    <w:rsid w:val="009975B7"/>
    <w:rsid w:val="00997A9A"/>
    <w:rsid w:val="009A0ECF"/>
    <w:rsid w:val="009A10DB"/>
    <w:rsid w:val="009A1754"/>
    <w:rsid w:val="009A25F6"/>
    <w:rsid w:val="009A296E"/>
    <w:rsid w:val="009A2DAD"/>
    <w:rsid w:val="009A32CE"/>
    <w:rsid w:val="009A3499"/>
    <w:rsid w:val="009A3785"/>
    <w:rsid w:val="009A3DFF"/>
    <w:rsid w:val="009A3F7E"/>
    <w:rsid w:val="009A454C"/>
    <w:rsid w:val="009A45DA"/>
    <w:rsid w:val="009A4814"/>
    <w:rsid w:val="009A5D59"/>
    <w:rsid w:val="009A6051"/>
    <w:rsid w:val="009A77BC"/>
    <w:rsid w:val="009B008C"/>
    <w:rsid w:val="009B01BC"/>
    <w:rsid w:val="009B031F"/>
    <w:rsid w:val="009B03F5"/>
    <w:rsid w:val="009B0A3F"/>
    <w:rsid w:val="009B0CBB"/>
    <w:rsid w:val="009B0E82"/>
    <w:rsid w:val="009B0E95"/>
    <w:rsid w:val="009B0E96"/>
    <w:rsid w:val="009B1AD5"/>
    <w:rsid w:val="009B2228"/>
    <w:rsid w:val="009B277F"/>
    <w:rsid w:val="009B2E46"/>
    <w:rsid w:val="009B31B8"/>
    <w:rsid w:val="009B31D1"/>
    <w:rsid w:val="009B3249"/>
    <w:rsid w:val="009B3646"/>
    <w:rsid w:val="009B3771"/>
    <w:rsid w:val="009B37AF"/>
    <w:rsid w:val="009B3AC0"/>
    <w:rsid w:val="009B42B5"/>
    <w:rsid w:val="009B4534"/>
    <w:rsid w:val="009B4BE4"/>
    <w:rsid w:val="009B4C7C"/>
    <w:rsid w:val="009B4D92"/>
    <w:rsid w:val="009B4FEC"/>
    <w:rsid w:val="009B53B9"/>
    <w:rsid w:val="009B54F7"/>
    <w:rsid w:val="009B68E5"/>
    <w:rsid w:val="009B6902"/>
    <w:rsid w:val="009B6BF0"/>
    <w:rsid w:val="009B6C41"/>
    <w:rsid w:val="009B73C9"/>
    <w:rsid w:val="009B74F7"/>
    <w:rsid w:val="009B7522"/>
    <w:rsid w:val="009C063D"/>
    <w:rsid w:val="009C10C5"/>
    <w:rsid w:val="009C1C46"/>
    <w:rsid w:val="009C1E6E"/>
    <w:rsid w:val="009C2974"/>
    <w:rsid w:val="009C3C0D"/>
    <w:rsid w:val="009C402B"/>
    <w:rsid w:val="009C4347"/>
    <w:rsid w:val="009C4889"/>
    <w:rsid w:val="009C4969"/>
    <w:rsid w:val="009C4D39"/>
    <w:rsid w:val="009C4D56"/>
    <w:rsid w:val="009C4F3F"/>
    <w:rsid w:val="009C5014"/>
    <w:rsid w:val="009C5143"/>
    <w:rsid w:val="009C59FD"/>
    <w:rsid w:val="009C5DB2"/>
    <w:rsid w:val="009C5E40"/>
    <w:rsid w:val="009C7263"/>
    <w:rsid w:val="009D0133"/>
    <w:rsid w:val="009D0FE6"/>
    <w:rsid w:val="009D11EE"/>
    <w:rsid w:val="009D1BFC"/>
    <w:rsid w:val="009D1DFE"/>
    <w:rsid w:val="009D2349"/>
    <w:rsid w:val="009D27EC"/>
    <w:rsid w:val="009D2962"/>
    <w:rsid w:val="009D2DAA"/>
    <w:rsid w:val="009D34F5"/>
    <w:rsid w:val="009D358A"/>
    <w:rsid w:val="009D40C8"/>
    <w:rsid w:val="009D516E"/>
    <w:rsid w:val="009D5360"/>
    <w:rsid w:val="009D5379"/>
    <w:rsid w:val="009D5B18"/>
    <w:rsid w:val="009D5D10"/>
    <w:rsid w:val="009D5E3A"/>
    <w:rsid w:val="009D5F1E"/>
    <w:rsid w:val="009D64F9"/>
    <w:rsid w:val="009D7EA0"/>
    <w:rsid w:val="009D7F01"/>
    <w:rsid w:val="009E113D"/>
    <w:rsid w:val="009E12D9"/>
    <w:rsid w:val="009E1C3E"/>
    <w:rsid w:val="009E1EC5"/>
    <w:rsid w:val="009E21B8"/>
    <w:rsid w:val="009E2701"/>
    <w:rsid w:val="009E2871"/>
    <w:rsid w:val="009E2AA0"/>
    <w:rsid w:val="009E3342"/>
    <w:rsid w:val="009E35F3"/>
    <w:rsid w:val="009E491F"/>
    <w:rsid w:val="009E54E2"/>
    <w:rsid w:val="009E5611"/>
    <w:rsid w:val="009E5A9E"/>
    <w:rsid w:val="009E5F60"/>
    <w:rsid w:val="009E609A"/>
    <w:rsid w:val="009E61F4"/>
    <w:rsid w:val="009E621B"/>
    <w:rsid w:val="009E71A1"/>
    <w:rsid w:val="009E78EB"/>
    <w:rsid w:val="009E7BEE"/>
    <w:rsid w:val="009F076D"/>
    <w:rsid w:val="009F0A5C"/>
    <w:rsid w:val="009F104C"/>
    <w:rsid w:val="009F1081"/>
    <w:rsid w:val="009F1AF1"/>
    <w:rsid w:val="009F1C5C"/>
    <w:rsid w:val="009F27BF"/>
    <w:rsid w:val="009F331B"/>
    <w:rsid w:val="009F3380"/>
    <w:rsid w:val="009F3401"/>
    <w:rsid w:val="009F4282"/>
    <w:rsid w:val="009F44BF"/>
    <w:rsid w:val="009F5240"/>
    <w:rsid w:val="009F55E1"/>
    <w:rsid w:val="009F604C"/>
    <w:rsid w:val="009F609B"/>
    <w:rsid w:val="009F6114"/>
    <w:rsid w:val="009F61C4"/>
    <w:rsid w:val="009F6BA6"/>
    <w:rsid w:val="009F7660"/>
    <w:rsid w:val="00A005A5"/>
    <w:rsid w:val="00A00B18"/>
    <w:rsid w:val="00A00F4A"/>
    <w:rsid w:val="00A01103"/>
    <w:rsid w:val="00A0111E"/>
    <w:rsid w:val="00A0140E"/>
    <w:rsid w:val="00A02340"/>
    <w:rsid w:val="00A023F5"/>
    <w:rsid w:val="00A025A8"/>
    <w:rsid w:val="00A02B53"/>
    <w:rsid w:val="00A02CE1"/>
    <w:rsid w:val="00A02ED5"/>
    <w:rsid w:val="00A03508"/>
    <w:rsid w:val="00A038A9"/>
    <w:rsid w:val="00A03AD2"/>
    <w:rsid w:val="00A03CF2"/>
    <w:rsid w:val="00A03EAD"/>
    <w:rsid w:val="00A04702"/>
    <w:rsid w:val="00A05F49"/>
    <w:rsid w:val="00A069F4"/>
    <w:rsid w:val="00A06C17"/>
    <w:rsid w:val="00A07854"/>
    <w:rsid w:val="00A07C94"/>
    <w:rsid w:val="00A1053C"/>
    <w:rsid w:val="00A105E2"/>
    <w:rsid w:val="00A10603"/>
    <w:rsid w:val="00A10672"/>
    <w:rsid w:val="00A10DAE"/>
    <w:rsid w:val="00A10DB4"/>
    <w:rsid w:val="00A111D8"/>
    <w:rsid w:val="00A11279"/>
    <w:rsid w:val="00A1155B"/>
    <w:rsid w:val="00A1220B"/>
    <w:rsid w:val="00A128A6"/>
    <w:rsid w:val="00A1414B"/>
    <w:rsid w:val="00A1416D"/>
    <w:rsid w:val="00A14291"/>
    <w:rsid w:val="00A14C16"/>
    <w:rsid w:val="00A15555"/>
    <w:rsid w:val="00A15574"/>
    <w:rsid w:val="00A15686"/>
    <w:rsid w:val="00A1569D"/>
    <w:rsid w:val="00A15997"/>
    <w:rsid w:val="00A159AA"/>
    <w:rsid w:val="00A15FFA"/>
    <w:rsid w:val="00A16214"/>
    <w:rsid w:val="00A16663"/>
    <w:rsid w:val="00A16B7B"/>
    <w:rsid w:val="00A16CF0"/>
    <w:rsid w:val="00A17059"/>
    <w:rsid w:val="00A170AB"/>
    <w:rsid w:val="00A177DC"/>
    <w:rsid w:val="00A17A58"/>
    <w:rsid w:val="00A17B89"/>
    <w:rsid w:val="00A17D75"/>
    <w:rsid w:val="00A20464"/>
    <w:rsid w:val="00A2125C"/>
    <w:rsid w:val="00A21387"/>
    <w:rsid w:val="00A2194D"/>
    <w:rsid w:val="00A22315"/>
    <w:rsid w:val="00A22F69"/>
    <w:rsid w:val="00A237B3"/>
    <w:rsid w:val="00A23BED"/>
    <w:rsid w:val="00A23C92"/>
    <w:rsid w:val="00A241E1"/>
    <w:rsid w:val="00A242E0"/>
    <w:rsid w:val="00A246F2"/>
    <w:rsid w:val="00A248C3"/>
    <w:rsid w:val="00A24A42"/>
    <w:rsid w:val="00A25555"/>
    <w:rsid w:val="00A26D8C"/>
    <w:rsid w:val="00A26EB9"/>
    <w:rsid w:val="00A277FA"/>
    <w:rsid w:val="00A27F84"/>
    <w:rsid w:val="00A307B4"/>
    <w:rsid w:val="00A30E54"/>
    <w:rsid w:val="00A316CE"/>
    <w:rsid w:val="00A3186F"/>
    <w:rsid w:val="00A31DFA"/>
    <w:rsid w:val="00A32024"/>
    <w:rsid w:val="00A32396"/>
    <w:rsid w:val="00A32457"/>
    <w:rsid w:val="00A32A68"/>
    <w:rsid w:val="00A333F4"/>
    <w:rsid w:val="00A33F05"/>
    <w:rsid w:val="00A34923"/>
    <w:rsid w:val="00A35B24"/>
    <w:rsid w:val="00A360DE"/>
    <w:rsid w:val="00A36570"/>
    <w:rsid w:val="00A369EA"/>
    <w:rsid w:val="00A414A8"/>
    <w:rsid w:val="00A41679"/>
    <w:rsid w:val="00A416A8"/>
    <w:rsid w:val="00A41ACA"/>
    <w:rsid w:val="00A41EF7"/>
    <w:rsid w:val="00A42AC9"/>
    <w:rsid w:val="00A42BB8"/>
    <w:rsid w:val="00A4331E"/>
    <w:rsid w:val="00A4365E"/>
    <w:rsid w:val="00A43AB3"/>
    <w:rsid w:val="00A43DC0"/>
    <w:rsid w:val="00A44417"/>
    <w:rsid w:val="00A44474"/>
    <w:rsid w:val="00A44621"/>
    <w:rsid w:val="00A44BE4"/>
    <w:rsid w:val="00A4506F"/>
    <w:rsid w:val="00A45168"/>
    <w:rsid w:val="00A457FF"/>
    <w:rsid w:val="00A4599E"/>
    <w:rsid w:val="00A45A30"/>
    <w:rsid w:val="00A45D8C"/>
    <w:rsid w:val="00A45E6D"/>
    <w:rsid w:val="00A46090"/>
    <w:rsid w:val="00A461E8"/>
    <w:rsid w:val="00A46BDA"/>
    <w:rsid w:val="00A509B1"/>
    <w:rsid w:val="00A51047"/>
    <w:rsid w:val="00A5153F"/>
    <w:rsid w:val="00A51B5A"/>
    <w:rsid w:val="00A52222"/>
    <w:rsid w:val="00A5246F"/>
    <w:rsid w:val="00A52840"/>
    <w:rsid w:val="00A52ACB"/>
    <w:rsid w:val="00A532E3"/>
    <w:rsid w:val="00A53E0F"/>
    <w:rsid w:val="00A547EF"/>
    <w:rsid w:val="00A54F10"/>
    <w:rsid w:val="00A5549E"/>
    <w:rsid w:val="00A55AE0"/>
    <w:rsid w:val="00A55C16"/>
    <w:rsid w:val="00A55E1F"/>
    <w:rsid w:val="00A5785A"/>
    <w:rsid w:val="00A5787D"/>
    <w:rsid w:val="00A57999"/>
    <w:rsid w:val="00A57ADC"/>
    <w:rsid w:val="00A57BBA"/>
    <w:rsid w:val="00A57E98"/>
    <w:rsid w:val="00A606E6"/>
    <w:rsid w:val="00A6093F"/>
    <w:rsid w:val="00A60FCC"/>
    <w:rsid w:val="00A6169B"/>
    <w:rsid w:val="00A62FD9"/>
    <w:rsid w:val="00A63BE6"/>
    <w:rsid w:val="00A645FD"/>
    <w:rsid w:val="00A65A5C"/>
    <w:rsid w:val="00A65B68"/>
    <w:rsid w:val="00A669FF"/>
    <w:rsid w:val="00A67374"/>
    <w:rsid w:val="00A67E30"/>
    <w:rsid w:val="00A70D2B"/>
    <w:rsid w:val="00A71ED8"/>
    <w:rsid w:val="00A72577"/>
    <w:rsid w:val="00A72808"/>
    <w:rsid w:val="00A72BEB"/>
    <w:rsid w:val="00A72E0F"/>
    <w:rsid w:val="00A72E88"/>
    <w:rsid w:val="00A7382C"/>
    <w:rsid w:val="00A738C8"/>
    <w:rsid w:val="00A73AB4"/>
    <w:rsid w:val="00A74B99"/>
    <w:rsid w:val="00A75287"/>
    <w:rsid w:val="00A75464"/>
    <w:rsid w:val="00A75621"/>
    <w:rsid w:val="00A75633"/>
    <w:rsid w:val="00A76212"/>
    <w:rsid w:val="00A7732E"/>
    <w:rsid w:val="00A800FE"/>
    <w:rsid w:val="00A80329"/>
    <w:rsid w:val="00A80BFF"/>
    <w:rsid w:val="00A81342"/>
    <w:rsid w:val="00A8189D"/>
    <w:rsid w:val="00A81DDB"/>
    <w:rsid w:val="00A82E75"/>
    <w:rsid w:val="00A833BE"/>
    <w:rsid w:val="00A83CC0"/>
    <w:rsid w:val="00A840F6"/>
    <w:rsid w:val="00A84626"/>
    <w:rsid w:val="00A84875"/>
    <w:rsid w:val="00A858D1"/>
    <w:rsid w:val="00A86360"/>
    <w:rsid w:val="00A863F8"/>
    <w:rsid w:val="00A864CE"/>
    <w:rsid w:val="00A8660D"/>
    <w:rsid w:val="00A870B1"/>
    <w:rsid w:val="00A8715C"/>
    <w:rsid w:val="00A903A5"/>
    <w:rsid w:val="00A90EE0"/>
    <w:rsid w:val="00A926CD"/>
    <w:rsid w:val="00A92F65"/>
    <w:rsid w:val="00A92FCD"/>
    <w:rsid w:val="00A933A4"/>
    <w:rsid w:val="00A94019"/>
    <w:rsid w:val="00A94487"/>
    <w:rsid w:val="00A9459A"/>
    <w:rsid w:val="00A94ACE"/>
    <w:rsid w:val="00A94BDA"/>
    <w:rsid w:val="00A94F0E"/>
    <w:rsid w:val="00A95AB1"/>
    <w:rsid w:val="00A95AEA"/>
    <w:rsid w:val="00A95D37"/>
    <w:rsid w:val="00A96D05"/>
    <w:rsid w:val="00A97906"/>
    <w:rsid w:val="00A97940"/>
    <w:rsid w:val="00A97A21"/>
    <w:rsid w:val="00A97F0F"/>
    <w:rsid w:val="00A97FC4"/>
    <w:rsid w:val="00AA126C"/>
    <w:rsid w:val="00AA1B43"/>
    <w:rsid w:val="00AA2133"/>
    <w:rsid w:val="00AA25B8"/>
    <w:rsid w:val="00AA2D27"/>
    <w:rsid w:val="00AA44E3"/>
    <w:rsid w:val="00AA46F8"/>
    <w:rsid w:val="00AA4980"/>
    <w:rsid w:val="00AA49D2"/>
    <w:rsid w:val="00AA4AB1"/>
    <w:rsid w:val="00AA590C"/>
    <w:rsid w:val="00AA5A13"/>
    <w:rsid w:val="00AA5E65"/>
    <w:rsid w:val="00AA5ED4"/>
    <w:rsid w:val="00AA6EA6"/>
    <w:rsid w:val="00AA727B"/>
    <w:rsid w:val="00AA744A"/>
    <w:rsid w:val="00AA76B2"/>
    <w:rsid w:val="00AA7F85"/>
    <w:rsid w:val="00AB0762"/>
    <w:rsid w:val="00AB0822"/>
    <w:rsid w:val="00AB0A2C"/>
    <w:rsid w:val="00AB12ED"/>
    <w:rsid w:val="00AB1396"/>
    <w:rsid w:val="00AB1BF6"/>
    <w:rsid w:val="00AB1E76"/>
    <w:rsid w:val="00AB1EED"/>
    <w:rsid w:val="00AB1F19"/>
    <w:rsid w:val="00AB28F2"/>
    <w:rsid w:val="00AB2BDA"/>
    <w:rsid w:val="00AB2E87"/>
    <w:rsid w:val="00AB42D4"/>
    <w:rsid w:val="00AB43D8"/>
    <w:rsid w:val="00AB4F3F"/>
    <w:rsid w:val="00AB5199"/>
    <w:rsid w:val="00AB5200"/>
    <w:rsid w:val="00AB5453"/>
    <w:rsid w:val="00AB572E"/>
    <w:rsid w:val="00AB5CC1"/>
    <w:rsid w:val="00AB606A"/>
    <w:rsid w:val="00AB6605"/>
    <w:rsid w:val="00AB66B4"/>
    <w:rsid w:val="00AB6A30"/>
    <w:rsid w:val="00AB6B2E"/>
    <w:rsid w:val="00AB7021"/>
    <w:rsid w:val="00AB715F"/>
    <w:rsid w:val="00AB7525"/>
    <w:rsid w:val="00AB7815"/>
    <w:rsid w:val="00AB7A8F"/>
    <w:rsid w:val="00AC0AB0"/>
    <w:rsid w:val="00AC0C26"/>
    <w:rsid w:val="00AC100F"/>
    <w:rsid w:val="00AC14BC"/>
    <w:rsid w:val="00AC1D48"/>
    <w:rsid w:val="00AC2392"/>
    <w:rsid w:val="00AC2402"/>
    <w:rsid w:val="00AC2464"/>
    <w:rsid w:val="00AC25DB"/>
    <w:rsid w:val="00AC2E08"/>
    <w:rsid w:val="00AC3669"/>
    <w:rsid w:val="00AC3CDE"/>
    <w:rsid w:val="00AC3D7A"/>
    <w:rsid w:val="00AC3E34"/>
    <w:rsid w:val="00AC464E"/>
    <w:rsid w:val="00AC4D9D"/>
    <w:rsid w:val="00AC54E8"/>
    <w:rsid w:val="00AC62B2"/>
    <w:rsid w:val="00AC6BBB"/>
    <w:rsid w:val="00AC70C8"/>
    <w:rsid w:val="00AD0BBC"/>
    <w:rsid w:val="00AD0D92"/>
    <w:rsid w:val="00AD1315"/>
    <w:rsid w:val="00AD1380"/>
    <w:rsid w:val="00AD158A"/>
    <w:rsid w:val="00AD1923"/>
    <w:rsid w:val="00AD1A7B"/>
    <w:rsid w:val="00AD232C"/>
    <w:rsid w:val="00AD2865"/>
    <w:rsid w:val="00AD2A6E"/>
    <w:rsid w:val="00AD2B39"/>
    <w:rsid w:val="00AD315E"/>
    <w:rsid w:val="00AD3FFE"/>
    <w:rsid w:val="00AD4476"/>
    <w:rsid w:val="00AD4DB2"/>
    <w:rsid w:val="00AD5968"/>
    <w:rsid w:val="00AD729F"/>
    <w:rsid w:val="00AD7A16"/>
    <w:rsid w:val="00AD7AA7"/>
    <w:rsid w:val="00AD7C14"/>
    <w:rsid w:val="00AE00C8"/>
    <w:rsid w:val="00AE0879"/>
    <w:rsid w:val="00AE0EFB"/>
    <w:rsid w:val="00AE12E9"/>
    <w:rsid w:val="00AE175D"/>
    <w:rsid w:val="00AE1768"/>
    <w:rsid w:val="00AE1E85"/>
    <w:rsid w:val="00AE2B11"/>
    <w:rsid w:val="00AE2E15"/>
    <w:rsid w:val="00AE3100"/>
    <w:rsid w:val="00AE4644"/>
    <w:rsid w:val="00AE5378"/>
    <w:rsid w:val="00AE563A"/>
    <w:rsid w:val="00AE5BE5"/>
    <w:rsid w:val="00AE6292"/>
    <w:rsid w:val="00AE6609"/>
    <w:rsid w:val="00AE68EC"/>
    <w:rsid w:val="00AE6B26"/>
    <w:rsid w:val="00AE6FF5"/>
    <w:rsid w:val="00AE70C2"/>
    <w:rsid w:val="00AE78A8"/>
    <w:rsid w:val="00AE7D86"/>
    <w:rsid w:val="00AF0556"/>
    <w:rsid w:val="00AF07F1"/>
    <w:rsid w:val="00AF0ACF"/>
    <w:rsid w:val="00AF1FF8"/>
    <w:rsid w:val="00AF30F5"/>
    <w:rsid w:val="00AF35D4"/>
    <w:rsid w:val="00AF386C"/>
    <w:rsid w:val="00AF3A96"/>
    <w:rsid w:val="00AF3AE7"/>
    <w:rsid w:val="00AF3B71"/>
    <w:rsid w:val="00AF3B9E"/>
    <w:rsid w:val="00AF42F2"/>
    <w:rsid w:val="00AF53A4"/>
    <w:rsid w:val="00AF5503"/>
    <w:rsid w:val="00AF5C5A"/>
    <w:rsid w:val="00AF7428"/>
    <w:rsid w:val="00AF7A0F"/>
    <w:rsid w:val="00AF7D82"/>
    <w:rsid w:val="00AF7F44"/>
    <w:rsid w:val="00B001F3"/>
    <w:rsid w:val="00B00205"/>
    <w:rsid w:val="00B00A79"/>
    <w:rsid w:val="00B0176A"/>
    <w:rsid w:val="00B01C49"/>
    <w:rsid w:val="00B022B1"/>
    <w:rsid w:val="00B024FB"/>
    <w:rsid w:val="00B028E6"/>
    <w:rsid w:val="00B02A54"/>
    <w:rsid w:val="00B02C49"/>
    <w:rsid w:val="00B0387F"/>
    <w:rsid w:val="00B03F80"/>
    <w:rsid w:val="00B047F1"/>
    <w:rsid w:val="00B04822"/>
    <w:rsid w:val="00B04AB0"/>
    <w:rsid w:val="00B05457"/>
    <w:rsid w:val="00B05C59"/>
    <w:rsid w:val="00B06951"/>
    <w:rsid w:val="00B06E06"/>
    <w:rsid w:val="00B073F9"/>
    <w:rsid w:val="00B10068"/>
    <w:rsid w:val="00B105B5"/>
    <w:rsid w:val="00B10E46"/>
    <w:rsid w:val="00B11950"/>
    <w:rsid w:val="00B11CFC"/>
    <w:rsid w:val="00B12790"/>
    <w:rsid w:val="00B1295D"/>
    <w:rsid w:val="00B12D31"/>
    <w:rsid w:val="00B12E86"/>
    <w:rsid w:val="00B13097"/>
    <w:rsid w:val="00B1336C"/>
    <w:rsid w:val="00B13579"/>
    <w:rsid w:val="00B13AFD"/>
    <w:rsid w:val="00B14421"/>
    <w:rsid w:val="00B14B0A"/>
    <w:rsid w:val="00B14BD2"/>
    <w:rsid w:val="00B14D6F"/>
    <w:rsid w:val="00B14EF1"/>
    <w:rsid w:val="00B14FDA"/>
    <w:rsid w:val="00B15BBF"/>
    <w:rsid w:val="00B15BD8"/>
    <w:rsid w:val="00B1605D"/>
    <w:rsid w:val="00B161FB"/>
    <w:rsid w:val="00B16294"/>
    <w:rsid w:val="00B165D3"/>
    <w:rsid w:val="00B1692A"/>
    <w:rsid w:val="00B16DDE"/>
    <w:rsid w:val="00B16F49"/>
    <w:rsid w:val="00B17ACE"/>
    <w:rsid w:val="00B17EB0"/>
    <w:rsid w:val="00B20035"/>
    <w:rsid w:val="00B2020E"/>
    <w:rsid w:val="00B22554"/>
    <w:rsid w:val="00B2264E"/>
    <w:rsid w:val="00B2296C"/>
    <w:rsid w:val="00B22F15"/>
    <w:rsid w:val="00B2489D"/>
    <w:rsid w:val="00B24962"/>
    <w:rsid w:val="00B250D7"/>
    <w:rsid w:val="00B2515F"/>
    <w:rsid w:val="00B262F7"/>
    <w:rsid w:val="00B26726"/>
    <w:rsid w:val="00B27E67"/>
    <w:rsid w:val="00B30415"/>
    <w:rsid w:val="00B30A73"/>
    <w:rsid w:val="00B30BFA"/>
    <w:rsid w:val="00B30F68"/>
    <w:rsid w:val="00B311CA"/>
    <w:rsid w:val="00B316B1"/>
    <w:rsid w:val="00B31940"/>
    <w:rsid w:val="00B31BAD"/>
    <w:rsid w:val="00B326C9"/>
    <w:rsid w:val="00B335B7"/>
    <w:rsid w:val="00B33FF1"/>
    <w:rsid w:val="00B34188"/>
    <w:rsid w:val="00B34CAB"/>
    <w:rsid w:val="00B35070"/>
    <w:rsid w:val="00B35AB4"/>
    <w:rsid w:val="00B36099"/>
    <w:rsid w:val="00B36CAA"/>
    <w:rsid w:val="00B3715D"/>
    <w:rsid w:val="00B37B87"/>
    <w:rsid w:val="00B37F09"/>
    <w:rsid w:val="00B40A12"/>
    <w:rsid w:val="00B40F0F"/>
    <w:rsid w:val="00B41276"/>
    <w:rsid w:val="00B4154F"/>
    <w:rsid w:val="00B418AD"/>
    <w:rsid w:val="00B419AE"/>
    <w:rsid w:val="00B41AF3"/>
    <w:rsid w:val="00B41DAE"/>
    <w:rsid w:val="00B427FB"/>
    <w:rsid w:val="00B4289B"/>
    <w:rsid w:val="00B429CB"/>
    <w:rsid w:val="00B42E8A"/>
    <w:rsid w:val="00B433CA"/>
    <w:rsid w:val="00B439A6"/>
    <w:rsid w:val="00B43B26"/>
    <w:rsid w:val="00B443F6"/>
    <w:rsid w:val="00B44464"/>
    <w:rsid w:val="00B44F7A"/>
    <w:rsid w:val="00B451EF"/>
    <w:rsid w:val="00B4539C"/>
    <w:rsid w:val="00B4540A"/>
    <w:rsid w:val="00B45E1F"/>
    <w:rsid w:val="00B45E96"/>
    <w:rsid w:val="00B4621B"/>
    <w:rsid w:val="00B4627A"/>
    <w:rsid w:val="00B467BA"/>
    <w:rsid w:val="00B46DE6"/>
    <w:rsid w:val="00B46FA9"/>
    <w:rsid w:val="00B47B36"/>
    <w:rsid w:val="00B5061B"/>
    <w:rsid w:val="00B507CE"/>
    <w:rsid w:val="00B510FC"/>
    <w:rsid w:val="00B517AD"/>
    <w:rsid w:val="00B51814"/>
    <w:rsid w:val="00B518C1"/>
    <w:rsid w:val="00B51EDD"/>
    <w:rsid w:val="00B52A70"/>
    <w:rsid w:val="00B52D3A"/>
    <w:rsid w:val="00B53958"/>
    <w:rsid w:val="00B540C7"/>
    <w:rsid w:val="00B543CB"/>
    <w:rsid w:val="00B5448D"/>
    <w:rsid w:val="00B545B0"/>
    <w:rsid w:val="00B54D0C"/>
    <w:rsid w:val="00B551EF"/>
    <w:rsid w:val="00B55AF0"/>
    <w:rsid w:val="00B56DE0"/>
    <w:rsid w:val="00B575BC"/>
    <w:rsid w:val="00B57B30"/>
    <w:rsid w:val="00B57F96"/>
    <w:rsid w:val="00B600BB"/>
    <w:rsid w:val="00B602D7"/>
    <w:rsid w:val="00B605AC"/>
    <w:rsid w:val="00B6069A"/>
    <w:rsid w:val="00B607CE"/>
    <w:rsid w:val="00B60AAF"/>
    <w:rsid w:val="00B60CD5"/>
    <w:rsid w:val="00B6118B"/>
    <w:rsid w:val="00B6124B"/>
    <w:rsid w:val="00B613DB"/>
    <w:rsid w:val="00B61A86"/>
    <w:rsid w:val="00B61AA2"/>
    <w:rsid w:val="00B624A2"/>
    <w:rsid w:val="00B62537"/>
    <w:rsid w:val="00B62D09"/>
    <w:rsid w:val="00B62D5C"/>
    <w:rsid w:val="00B62E4E"/>
    <w:rsid w:val="00B6467E"/>
    <w:rsid w:val="00B656AB"/>
    <w:rsid w:val="00B65B92"/>
    <w:rsid w:val="00B66050"/>
    <w:rsid w:val="00B664B1"/>
    <w:rsid w:val="00B6687C"/>
    <w:rsid w:val="00B66F3C"/>
    <w:rsid w:val="00B67158"/>
    <w:rsid w:val="00B70184"/>
    <w:rsid w:val="00B70945"/>
    <w:rsid w:val="00B715E3"/>
    <w:rsid w:val="00B71811"/>
    <w:rsid w:val="00B7190C"/>
    <w:rsid w:val="00B71A7B"/>
    <w:rsid w:val="00B71C89"/>
    <w:rsid w:val="00B71F50"/>
    <w:rsid w:val="00B723EA"/>
    <w:rsid w:val="00B724C2"/>
    <w:rsid w:val="00B730E1"/>
    <w:rsid w:val="00B735C5"/>
    <w:rsid w:val="00B73785"/>
    <w:rsid w:val="00B73F93"/>
    <w:rsid w:val="00B7437A"/>
    <w:rsid w:val="00B7478A"/>
    <w:rsid w:val="00B748F7"/>
    <w:rsid w:val="00B74CB0"/>
    <w:rsid w:val="00B74CD6"/>
    <w:rsid w:val="00B74FD9"/>
    <w:rsid w:val="00B7603A"/>
    <w:rsid w:val="00B76293"/>
    <w:rsid w:val="00B76708"/>
    <w:rsid w:val="00B7789B"/>
    <w:rsid w:val="00B77A26"/>
    <w:rsid w:val="00B77E65"/>
    <w:rsid w:val="00B80063"/>
    <w:rsid w:val="00B8035A"/>
    <w:rsid w:val="00B812E7"/>
    <w:rsid w:val="00B81376"/>
    <w:rsid w:val="00B818E0"/>
    <w:rsid w:val="00B819C1"/>
    <w:rsid w:val="00B81C8F"/>
    <w:rsid w:val="00B81DB5"/>
    <w:rsid w:val="00B8263F"/>
    <w:rsid w:val="00B82BD8"/>
    <w:rsid w:val="00B8309D"/>
    <w:rsid w:val="00B83159"/>
    <w:rsid w:val="00B84436"/>
    <w:rsid w:val="00B84914"/>
    <w:rsid w:val="00B849AD"/>
    <w:rsid w:val="00B84C21"/>
    <w:rsid w:val="00B85461"/>
    <w:rsid w:val="00B862BD"/>
    <w:rsid w:val="00B8799F"/>
    <w:rsid w:val="00B87AB8"/>
    <w:rsid w:val="00B87CAD"/>
    <w:rsid w:val="00B90238"/>
    <w:rsid w:val="00B90445"/>
    <w:rsid w:val="00B90C42"/>
    <w:rsid w:val="00B910AE"/>
    <w:rsid w:val="00B9132A"/>
    <w:rsid w:val="00B92124"/>
    <w:rsid w:val="00B9256D"/>
    <w:rsid w:val="00B92F1D"/>
    <w:rsid w:val="00B9320C"/>
    <w:rsid w:val="00B93D51"/>
    <w:rsid w:val="00B95E44"/>
    <w:rsid w:val="00B96082"/>
    <w:rsid w:val="00B97603"/>
    <w:rsid w:val="00B97DA4"/>
    <w:rsid w:val="00BA0858"/>
    <w:rsid w:val="00BA1A91"/>
    <w:rsid w:val="00BA2385"/>
    <w:rsid w:val="00BA3137"/>
    <w:rsid w:val="00BA354C"/>
    <w:rsid w:val="00BA43D6"/>
    <w:rsid w:val="00BA4D20"/>
    <w:rsid w:val="00BA5007"/>
    <w:rsid w:val="00BA5665"/>
    <w:rsid w:val="00BA56BD"/>
    <w:rsid w:val="00BA56EC"/>
    <w:rsid w:val="00BA5E70"/>
    <w:rsid w:val="00BA6435"/>
    <w:rsid w:val="00BA6439"/>
    <w:rsid w:val="00BA68DF"/>
    <w:rsid w:val="00BA6F5E"/>
    <w:rsid w:val="00BA7107"/>
    <w:rsid w:val="00BA736D"/>
    <w:rsid w:val="00BA74B3"/>
    <w:rsid w:val="00BB023D"/>
    <w:rsid w:val="00BB094A"/>
    <w:rsid w:val="00BB104E"/>
    <w:rsid w:val="00BB17B9"/>
    <w:rsid w:val="00BB2241"/>
    <w:rsid w:val="00BB23C5"/>
    <w:rsid w:val="00BB24FF"/>
    <w:rsid w:val="00BB33E5"/>
    <w:rsid w:val="00BB3D27"/>
    <w:rsid w:val="00BB43F6"/>
    <w:rsid w:val="00BB5440"/>
    <w:rsid w:val="00BB5D38"/>
    <w:rsid w:val="00BB650A"/>
    <w:rsid w:val="00BB6523"/>
    <w:rsid w:val="00BB671C"/>
    <w:rsid w:val="00BB689E"/>
    <w:rsid w:val="00BB70CC"/>
    <w:rsid w:val="00BB751F"/>
    <w:rsid w:val="00BB75BB"/>
    <w:rsid w:val="00BB7D3C"/>
    <w:rsid w:val="00BC03D7"/>
    <w:rsid w:val="00BC0C36"/>
    <w:rsid w:val="00BC0FF7"/>
    <w:rsid w:val="00BC167B"/>
    <w:rsid w:val="00BC1D71"/>
    <w:rsid w:val="00BC1ED4"/>
    <w:rsid w:val="00BC1F58"/>
    <w:rsid w:val="00BC28AC"/>
    <w:rsid w:val="00BC29E9"/>
    <w:rsid w:val="00BC4338"/>
    <w:rsid w:val="00BC5777"/>
    <w:rsid w:val="00BC5861"/>
    <w:rsid w:val="00BC5902"/>
    <w:rsid w:val="00BC5AB4"/>
    <w:rsid w:val="00BC5BA7"/>
    <w:rsid w:val="00BC5FCD"/>
    <w:rsid w:val="00BC5FFD"/>
    <w:rsid w:val="00BC6109"/>
    <w:rsid w:val="00BC6316"/>
    <w:rsid w:val="00BC7085"/>
    <w:rsid w:val="00BC74DD"/>
    <w:rsid w:val="00BC78AF"/>
    <w:rsid w:val="00BC796D"/>
    <w:rsid w:val="00BD0D62"/>
    <w:rsid w:val="00BD0DE1"/>
    <w:rsid w:val="00BD1194"/>
    <w:rsid w:val="00BD18A2"/>
    <w:rsid w:val="00BD1CE0"/>
    <w:rsid w:val="00BD1DAC"/>
    <w:rsid w:val="00BD2024"/>
    <w:rsid w:val="00BD228F"/>
    <w:rsid w:val="00BD361A"/>
    <w:rsid w:val="00BD3CCD"/>
    <w:rsid w:val="00BD4B44"/>
    <w:rsid w:val="00BD5E37"/>
    <w:rsid w:val="00BD62DA"/>
    <w:rsid w:val="00BD6307"/>
    <w:rsid w:val="00BD6B6A"/>
    <w:rsid w:val="00BD7211"/>
    <w:rsid w:val="00BE0835"/>
    <w:rsid w:val="00BE099D"/>
    <w:rsid w:val="00BE0B7B"/>
    <w:rsid w:val="00BE0E74"/>
    <w:rsid w:val="00BE0F2F"/>
    <w:rsid w:val="00BE1D71"/>
    <w:rsid w:val="00BE28F8"/>
    <w:rsid w:val="00BE34FF"/>
    <w:rsid w:val="00BE37C6"/>
    <w:rsid w:val="00BE457B"/>
    <w:rsid w:val="00BE46BF"/>
    <w:rsid w:val="00BE48EC"/>
    <w:rsid w:val="00BE4B85"/>
    <w:rsid w:val="00BE4D40"/>
    <w:rsid w:val="00BE562F"/>
    <w:rsid w:val="00BE5BF9"/>
    <w:rsid w:val="00BE618C"/>
    <w:rsid w:val="00BE65B0"/>
    <w:rsid w:val="00BE65B7"/>
    <w:rsid w:val="00BE6734"/>
    <w:rsid w:val="00BE7167"/>
    <w:rsid w:val="00BE75F1"/>
    <w:rsid w:val="00BF09F5"/>
    <w:rsid w:val="00BF1318"/>
    <w:rsid w:val="00BF1450"/>
    <w:rsid w:val="00BF1B50"/>
    <w:rsid w:val="00BF2654"/>
    <w:rsid w:val="00BF2A93"/>
    <w:rsid w:val="00BF3333"/>
    <w:rsid w:val="00BF349A"/>
    <w:rsid w:val="00BF374F"/>
    <w:rsid w:val="00BF3B5C"/>
    <w:rsid w:val="00BF4134"/>
    <w:rsid w:val="00BF4675"/>
    <w:rsid w:val="00BF5594"/>
    <w:rsid w:val="00BF5B43"/>
    <w:rsid w:val="00BF5F34"/>
    <w:rsid w:val="00BF5FDF"/>
    <w:rsid w:val="00BF6284"/>
    <w:rsid w:val="00BF62F1"/>
    <w:rsid w:val="00BF6A43"/>
    <w:rsid w:val="00BF6C6A"/>
    <w:rsid w:val="00BF6E2E"/>
    <w:rsid w:val="00BF6F07"/>
    <w:rsid w:val="00BF77BB"/>
    <w:rsid w:val="00BF7831"/>
    <w:rsid w:val="00C0074B"/>
    <w:rsid w:val="00C00B59"/>
    <w:rsid w:val="00C010E6"/>
    <w:rsid w:val="00C01B3D"/>
    <w:rsid w:val="00C01DE6"/>
    <w:rsid w:val="00C01F84"/>
    <w:rsid w:val="00C034DF"/>
    <w:rsid w:val="00C03707"/>
    <w:rsid w:val="00C0513A"/>
    <w:rsid w:val="00C0561A"/>
    <w:rsid w:val="00C05842"/>
    <w:rsid w:val="00C05C59"/>
    <w:rsid w:val="00C05E32"/>
    <w:rsid w:val="00C060E4"/>
    <w:rsid w:val="00C0681F"/>
    <w:rsid w:val="00C06B07"/>
    <w:rsid w:val="00C06C63"/>
    <w:rsid w:val="00C07AA9"/>
    <w:rsid w:val="00C07EE4"/>
    <w:rsid w:val="00C07FBB"/>
    <w:rsid w:val="00C1078F"/>
    <w:rsid w:val="00C1178B"/>
    <w:rsid w:val="00C11FB9"/>
    <w:rsid w:val="00C11FC6"/>
    <w:rsid w:val="00C12195"/>
    <w:rsid w:val="00C125F7"/>
    <w:rsid w:val="00C12A5A"/>
    <w:rsid w:val="00C13392"/>
    <w:rsid w:val="00C13423"/>
    <w:rsid w:val="00C13CAE"/>
    <w:rsid w:val="00C142D9"/>
    <w:rsid w:val="00C1433C"/>
    <w:rsid w:val="00C14BE3"/>
    <w:rsid w:val="00C15058"/>
    <w:rsid w:val="00C1559A"/>
    <w:rsid w:val="00C15D1E"/>
    <w:rsid w:val="00C15E39"/>
    <w:rsid w:val="00C160DD"/>
    <w:rsid w:val="00C16CA7"/>
    <w:rsid w:val="00C17EDC"/>
    <w:rsid w:val="00C200B3"/>
    <w:rsid w:val="00C2018F"/>
    <w:rsid w:val="00C20239"/>
    <w:rsid w:val="00C203B0"/>
    <w:rsid w:val="00C20F6B"/>
    <w:rsid w:val="00C20F9E"/>
    <w:rsid w:val="00C21522"/>
    <w:rsid w:val="00C218EB"/>
    <w:rsid w:val="00C219F1"/>
    <w:rsid w:val="00C21B02"/>
    <w:rsid w:val="00C21B67"/>
    <w:rsid w:val="00C227D5"/>
    <w:rsid w:val="00C23D37"/>
    <w:rsid w:val="00C2429F"/>
    <w:rsid w:val="00C2468C"/>
    <w:rsid w:val="00C25567"/>
    <w:rsid w:val="00C25A64"/>
    <w:rsid w:val="00C25CAC"/>
    <w:rsid w:val="00C25E6B"/>
    <w:rsid w:val="00C26006"/>
    <w:rsid w:val="00C261F1"/>
    <w:rsid w:val="00C2620D"/>
    <w:rsid w:val="00C27306"/>
    <w:rsid w:val="00C27923"/>
    <w:rsid w:val="00C30334"/>
    <w:rsid w:val="00C3099A"/>
    <w:rsid w:val="00C30F79"/>
    <w:rsid w:val="00C31325"/>
    <w:rsid w:val="00C3139A"/>
    <w:rsid w:val="00C31B78"/>
    <w:rsid w:val="00C3280A"/>
    <w:rsid w:val="00C32FB1"/>
    <w:rsid w:val="00C33B80"/>
    <w:rsid w:val="00C34170"/>
    <w:rsid w:val="00C34738"/>
    <w:rsid w:val="00C34991"/>
    <w:rsid w:val="00C34E3E"/>
    <w:rsid w:val="00C35127"/>
    <w:rsid w:val="00C3550A"/>
    <w:rsid w:val="00C35746"/>
    <w:rsid w:val="00C35C3B"/>
    <w:rsid w:val="00C35E04"/>
    <w:rsid w:val="00C35FD5"/>
    <w:rsid w:val="00C3633E"/>
    <w:rsid w:val="00C364AC"/>
    <w:rsid w:val="00C36690"/>
    <w:rsid w:val="00C367E4"/>
    <w:rsid w:val="00C37695"/>
    <w:rsid w:val="00C37B88"/>
    <w:rsid w:val="00C37C22"/>
    <w:rsid w:val="00C37CFC"/>
    <w:rsid w:val="00C37EA1"/>
    <w:rsid w:val="00C37FAB"/>
    <w:rsid w:val="00C41270"/>
    <w:rsid w:val="00C4184B"/>
    <w:rsid w:val="00C418C2"/>
    <w:rsid w:val="00C419E0"/>
    <w:rsid w:val="00C41AAD"/>
    <w:rsid w:val="00C41BF5"/>
    <w:rsid w:val="00C421CE"/>
    <w:rsid w:val="00C422D3"/>
    <w:rsid w:val="00C43140"/>
    <w:rsid w:val="00C4339B"/>
    <w:rsid w:val="00C43631"/>
    <w:rsid w:val="00C44E4C"/>
    <w:rsid w:val="00C45309"/>
    <w:rsid w:val="00C45458"/>
    <w:rsid w:val="00C456E7"/>
    <w:rsid w:val="00C45773"/>
    <w:rsid w:val="00C46170"/>
    <w:rsid w:val="00C46B48"/>
    <w:rsid w:val="00C471C6"/>
    <w:rsid w:val="00C4744F"/>
    <w:rsid w:val="00C475CF"/>
    <w:rsid w:val="00C4799C"/>
    <w:rsid w:val="00C501FA"/>
    <w:rsid w:val="00C503C8"/>
    <w:rsid w:val="00C50661"/>
    <w:rsid w:val="00C50B24"/>
    <w:rsid w:val="00C50D7D"/>
    <w:rsid w:val="00C5104D"/>
    <w:rsid w:val="00C51233"/>
    <w:rsid w:val="00C51526"/>
    <w:rsid w:val="00C532C8"/>
    <w:rsid w:val="00C536F7"/>
    <w:rsid w:val="00C54679"/>
    <w:rsid w:val="00C54707"/>
    <w:rsid w:val="00C54C76"/>
    <w:rsid w:val="00C54EC7"/>
    <w:rsid w:val="00C55EF4"/>
    <w:rsid w:val="00C561F3"/>
    <w:rsid w:val="00C56B92"/>
    <w:rsid w:val="00C57FB1"/>
    <w:rsid w:val="00C60741"/>
    <w:rsid w:val="00C60839"/>
    <w:rsid w:val="00C60BDF"/>
    <w:rsid w:val="00C60CE8"/>
    <w:rsid w:val="00C610B9"/>
    <w:rsid w:val="00C619E5"/>
    <w:rsid w:val="00C62AAB"/>
    <w:rsid w:val="00C62AF3"/>
    <w:rsid w:val="00C62C3F"/>
    <w:rsid w:val="00C62E58"/>
    <w:rsid w:val="00C639FE"/>
    <w:rsid w:val="00C63B72"/>
    <w:rsid w:val="00C64457"/>
    <w:rsid w:val="00C6469D"/>
    <w:rsid w:val="00C64A57"/>
    <w:rsid w:val="00C64DA2"/>
    <w:rsid w:val="00C65D20"/>
    <w:rsid w:val="00C663BC"/>
    <w:rsid w:val="00C66476"/>
    <w:rsid w:val="00C668C9"/>
    <w:rsid w:val="00C66A94"/>
    <w:rsid w:val="00C67045"/>
    <w:rsid w:val="00C700EB"/>
    <w:rsid w:val="00C70C02"/>
    <w:rsid w:val="00C71898"/>
    <w:rsid w:val="00C71CA8"/>
    <w:rsid w:val="00C71F69"/>
    <w:rsid w:val="00C72A47"/>
    <w:rsid w:val="00C74607"/>
    <w:rsid w:val="00C74E24"/>
    <w:rsid w:val="00C7520A"/>
    <w:rsid w:val="00C7529B"/>
    <w:rsid w:val="00C75773"/>
    <w:rsid w:val="00C75FDD"/>
    <w:rsid w:val="00C7600E"/>
    <w:rsid w:val="00C76E58"/>
    <w:rsid w:val="00C76FB9"/>
    <w:rsid w:val="00C771FC"/>
    <w:rsid w:val="00C7732C"/>
    <w:rsid w:val="00C778C4"/>
    <w:rsid w:val="00C8001A"/>
    <w:rsid w:val="00C801F3"/>
    <w:rsid w:val="00C8063F"/>
    <w:rsid w:val="00C81A0F"/>
    <w:rsid w:val="00C81EA3"/>
    <w:rsid w:val="00C81F7B"/>
    <w:rsid w:val="00C82B20"/>
    <w:rsid w:val="00C82EE4"/>
    <w:rsid w:val="00C83B3C"/>
    <w:rsid w:val="00C84007"/>
    <w:rsid w:val="00C84051"/>
    <w:rsid w:val="00C841F5"/>
    <w:rsid w:val="00C846ED"/>
    <w:rsid w:val="00C859DC"/>
    <w:rsid w:val="00C85AA6"/>
    <w:rsid w:val="00C87463"/>
    <w:rsid w:val="00C874C2"/>
    <w:rsid w:val="00C878E2"/>
    <w:rsid w:val="00C87B67"/>
    <w:rsid w:val="00C87D83"/>
    <w:rsid w:val="00C87EC1"/>
    <w:rsid w:val="00C87EEA"/>
    <w:rsid w:val="00C904C6"/>
    <w:rsid w:val="00C9148F"/>
    <w:rsid w:val="00C9172B"/>
    <w:rsid w:val="00C9229D"/>
    <w:rsid w:val="00C9233E"/>
    <w:rsid w:val="00C92A6E"/>
    <w:rsid w:val="00C92EFB"/>
    <w:rsid w:val="00C938E9"/>
    <w:rsid w:val="00C93C16"/>
    <w:rsid w:val="00C9567C"/>
    <w:rsid w:val="00C962FE"/>
    <w:rsid w:val="00C969D9"/>
    <w:rsid w:val="00C973CF"/>
    <w:rsid w:val="00C977B7"/>
    <w:rsid w:val="00C97B30"/>
    <w:rsid w:val="00C97FD4"/>
    <w:rsid w:val="00CA12C7"/>
    <w:rsid w:val="00CA1DBF"/>
    <w:rsid w:val="00CA2C4F"/>
    <w:rsid w:val="00CA2E68"/>
    <w:rsid w:val="00CA3450"/>
    <w:rsid w:val="00CA3488"/>
    <w:rsid w:val="00CA3A7B"/>
    <w:rsid w:val="00CA3E95"/>
    <w:rsid w:val="00CA4287"/>
    <w:rsid w:val="00CA44BC"/>
    <w:rsid w:val="00CA5681"/>
    <w:rsid w:val="00CA5719"/>
    <w:rsid w:val="00CA5A40"/>
    <w:rsid w:val="00CA5E90"/>
    <w:rsid w:val="00CA616F"/>
    <w:rsid w:val="00CA6253"/>
    <w:rsid w:val="00CA70D5"/>
    <w:rsid w:val="00CA7A31"/>
    <w:rsid w:val="00CA7BB2"/>
    <w:rsid w:val="00CB02D4"/>
    <w:rsid w:val="00CB06D8"/>
    <w:rsid w:val="00CB072A"/>
    <w:rsid w:val="00CB0EEC"/>
    <w:rsid w:val="00CB1632"/>
    <w:rsid w:val="00CB211A"/>
    <w:rsid w:val="00CB2468"/>
    <w:rsid w:val="00CB2B92"/>
    <w:rsid w:val="00CB344F"/>
    <w:rsid w:val="00CB35DE"/>
    <w:rsid w:val="00CB3767"/>
    <w:rsid w:val="00CB3C0D"/>
    <w:rsid w:val="00CB3D52"/>
    <w:rsid w:val="00CB40C5"/>
    <w:rsid w:val="00CB4442"/>
    <w:rsid w:val="00CB4B63"/>
    <w:rsid w:val="00CB5112"/>
    <w:rsid w:val="00CB5302"/>
    <w:rsid w:val="00CB5F18"/>
    <w:rsid w:val="00CB6D98"/>
    <w:rsid w:val="00CB71F1"/>
    <w:rsid w:val="00CB72A7"/>
    <w:rsid w:val="00CB7F66"/>
    <w:rsid w:val="00CC077D"/>
    <w:rsid w:val="00CC1039"/>
    <w:rsid w:val="00CC1A95"/>
    <w:rsid w:val="00CC1C56"/>
    <w:rsid w:val="00CC1E37"/>
    <w:rsid w:val="00CC1E53"/>
    <w:rsid w:val="00CC24D0"/>
    <w:rsid w:val="00CC31F2"/>
    <w:rsid w:val="00CC3849"/>
    <w:rsid w:val="00CC39DA"/>
    <w:rsid w:val="00CC3C94"/>
    <w:rsid w:val="00CC414B"/>
    <w:rsid w:val="00CC45C7"/>
    <w:rsid w:val="00CC4719"/>
    <w:rsid w:val="00CC490D"/>
    <w:rsid w:val="00CC4B61"/>
    <w:rsid w:val="00CC4DBB"/>
    <w:rsid w:val="00CC515D"/>
    <w:rsid w:val="00CC5906"/>
    <w:rsid w:val="00CC5CC5"/>
    <w:rsid w:val="00CC5E83"/>
    <w:rsid w:val="00CC616E"/>
    <w:rsid w:val="00CC701D"/>
    <w:rsid w:val="00CC71F7"/>
    <w:rsid w:val="00CC7201"/>
    <w:rsid w:val="00CD01E4"/>
    <w:rsid w:val="00CD0832"/>
    <w:rsid w:val="00CD085F"/>
    <w:rsid w:val="00CD08F8"/>
    <w:rsid w:val="00CD095E"/>
    <w:rsid w:val="00CD1056"/>
    <w:rsid w:val="00CD176C"/>
    <w:rsid w:val="00CD1D6B"/>
    <w:rsid w:val="00CD2545"/>
    <w:rsid w:val="00CD2F15"/>
    <w:rsid w:val="00CD32D0"/>
    <w:rsid w:val="00CD37D9"/>
    <w:rsid w:val="00CD433D"/>
    <w:rsid w:val="00CD45B7"/>
    <w:rsid w:val="00CD6852"/>
    <w:rsid w:val="00CD6A8A"/>
    <w:rsid w:val="00CD711E"/>
    <w:rsid w:val="00CD7BC9"/>
    <w:rsid w:val="00CE00A5"/>
    <w:rsid w:val="00CE0E0F"/>
    <w:rsid w:val="00CE1037"/>
    <w:rsid w:val="00CE15EE"/>
    <w:rsid w:val="00CE18A3"/>
    <w:rsid w:val="00CE1BFC"/>
    <w:rsid w:val="00CE21EA"/>
    <w:rsid w:val="00CE25A7"/>
    <w:rsid w:val="00CE2E7A"/>
    <w:rsid w:val="00CE3CA8"/>
    <w:rsid w:val="00CE3F9F"/>
    <w:rsid w:val="00CE44FD"/>
    <w:rsid w:val="00CE46C2"/>
    <w:rsid w:val="00CE5396"/>
    <w:rsid w:val="00CE562D"/>
    <w:rsid w:val="00CE5A02"/>
    <w:rsid w:val="00CE5B9C"/>
    <w:rsid w:val="00CE60FA"/>
    <w:rsid w:val="00CE733E"/>
    <w:rsid w:val="00CE7A86"/>
    <w:rsid w:val="00CF03CA"/>
    <w:rsid w:val="00CF0B42"/>
    <w:rsid w:val="00CF1132"/>
    <w:rsid w:val="00CF1325"/>
    <w:rsid w:val="00CF16A7"/>
    <w:rsid w:val="00CF1766"/>
    <w:rsid w:val="00CF18D0"/>
    <w:rsid w:val="00CF21F4"/>
    <w:rsid w:val="00CF238B"/>
    <w:rsid w:val="00CF24CE"/>
    <w:rsid w:val="00CF2511"/>
    <w:rsid w:val="00CF283B"/>
    <w:rsid w:val="00CF301B"/>
    <w:rsid w:val="00CF313B"/>
    <w:rsid w:val="00CF4437"/>
    <w:rsid w:val="00CF4C29"/>
    <w:rsid w:val="00CF5142"/>
    <w:rsid w:val="00CF5502"/>
    <w:rsid w:val="00CF57C8"/>
    <w:rsid w:val="00CF5B63"/>
    <w:rsid w:val="00CF5BCF"/>
    <w:rsid w:val="00CF6AB3"/>
    <w:rsid w:val="00CF723A"/>
    <w:rsid w:val="00CF7C13"/>
    <w:rsid w:val="00D00EDC"/>
    <w:rsid w:val="00D01932"/>
    <w:rsid w:val="00D0229F"/>
    <w:rsid w:val="00D0336B"/>
    <w:rsid w:val="00D038AB"/>
    <w:rsid w:val="00D039D1"/>
    <w:rsid w:val="00D03C00"/>
    <w:rsid w:val="00D03C9E"/>
    <w:rsid w:val="00D03D6B"/>
    <w:rsid w:val="00D04359"/>
    <w:rsid w:val="00D043A6"/>
    <w:rsid w:val="00D0471C"/>
    <w:rsid w:val="00D04749"/>
    <w:rsid w:val="00D0477F"/>
    <w:rsid w:val="00D04871"/>
    <w:rsid w:val="00D04A71"/>
    <w:rsid w:val="00D04B95"/>
    <w:rsid w:val="00D0532F"/>
    <w:rsid w:val="00D05D53"/>
    <w:rsid w:val="00D0611A"/>
    <w:rsid w:val="00D06CE9"/>
    <w:rsid w:val="00D0701D"/>
    <w:rsid w:val="00D07041"/>
    <w:rsid w:val="00D0708A"/>
    <w:rsid w:val="00D07C33"/>
    <w:rsid w:val="00D07E2B"/>
    <w:rsid w:val="00D1005A"/>
    <w:rsid w:val="00D106A2"/>
    <w:rsid w:val="00D1099D"/>
    <w:rsid w:val="00D10AAB"/>
    <w:rsid w:val="00D11551"/>
    <w:rsid w:val="00D11600"/>
    <w:rsid w:val="00D11662"/>
    <w:rsid w:val="00D116CB"/>
    <w:rsid w:val="00D116EB"/>
    <w:rsid w:val="00D12D8C"/>
    <w:rsid w:val="00D12FED"/>
    <w:rsid w:val="00D1320C"/>
    <w:rsid w:val="00D13929"/>
    <w:rsid w:val="00D13E03"/>
    <w:rsid w:val="00D13E9A"/>
    <w:rsid w:val="00D14660"/>
    <w:rsid w:val="00D1497B"/>
    <w:rsid w:val="00D14CF6"/>
    <w:rsid w:val="00D14F5A"/>
    <w:rsid w:val="00D15710"/>
    <w:rsid w:val="00D15854"/>
    <w:rsid w:val="00D15E18"/>
    <w:rsid w:val="00D1615A"/>
    <w:rsid w:val="00D161F2"/>
    <w:rsid w:val="00D1640F"/>
    <w:rsid w:val="00D16B0C"/>
    <w:rsid w:val="00D17565"/>
    <w:rsid w:val="00D17986"/>
    <w:rsid w:val="00D17FAD"/>
    <w:rsid w:val="00D214C9"/>
    <w:rsid w:val="00D21722"/>
    <w:rsid w:val="00D21FDE"/>
    <w:rsid w:val="00D22183"/>
    <w:rsid w:val="00D22389"/>
    <w:rsid w:val="00D22432"/>
    <w:rsid w:val="00D22C47"/>
    <w:rsid w:val="00D2340E"/>
    <w:rsid w:val="00D23980"/>
    <w:rsid w:val="00D243A6"/>
    <w:rsid w:val="00D246FF"/>
    <w:rsid w:val="00D249EC"/>
    <w:rsid w:val="00D24D34"/>
    <w:rsid w:val="00D24F2D"/>
    <w:rsid w:val="00D252A9"/>
    <w:rsid w:val="00D25FDF"/>
    <w:rsid w:val="00D26119"/>
    <w:rsid w:val="00D267A2"/>
    <w:rsid w:val="00D272F2"/>
    <w:rsid w:val="00D27B58"/>
    <w:rsid w:val="00D312D7"/>
    <w:rsid w:val="00D316A8"/>
    <w:rsid w:val="00D317D0"/>
    <w:rsid w:val="00D320A4"/>
    <w:rsid w:val="00D326C2"/>
    <w:rsid w:val="00D32AAA"/>
    <w:rsid w:val="00D331A0"/>
    <w:rsid w:val="00D333E5"/>
    <w:rsid w:val="00D33654"/>
    <w:rsid w:val="00D339FC"/>
    <w:rsid w:val="00D3418A"/>
    <w:rsid w:val="00D34D23"/>
    <w:rsid w:val="00D35190"/>
    <w:rsid w:val="00D35673"/>
    <w:rsid w:val="00D35681"/>
    <w:rsid w:val="00D356FB"/>
    <w:rsid w:val="00D357C0"/>
    <w:rsid w:val="00D35D5C"/>
    <w:rsid w:val="00D35FE0"/>
    <w:rsid w:val="00D361E8"/>
    <w:rsid w:val="00D36429"/>
    <w:rsid w:val="00D368F0"/>
    <w:rsid w:val="00D369E2"/>
    <w:rsid w:val="00D3747D"/>
    <w:rsid w:val="00D3749F"/>
    <w:rsid w:val="00D377E7"/>
    <w:rsid w:val="00D37964"/>
    <w:rsid w:val="00D379EA"/>
    <w:rsid w:val="00D37C76"/>
    <w:rsid w:val="00D37E74"/>
    <w:rsid w:val="00D405A3"/>
    <w:rsid w:val="00D40734"/>
    <w:rsid w:val="00D40796"/>
    <w:rsid w:val="00D41FFA"/>
    <w:rsid w:val="00D42C1F"/>
    <w:rsid w:val="00D42FBF"/>
    <w:rsid w:val="00D4346B"/>
    <w:rsid w:val="00D43B7D"/>
    <w:rsid w:val="00D44116"/>
    <w:rsid w:val="00D44440"/>
    <w:rsid w:val="00D4447D"/>
    <w:rsid w:val="00D44ACA"/>
    <w:rsid w:val="00D44B48"/>
    <w:rsid w:val="00D44D26"/>
    <w:rsid w:val="00D45523"/>
    <w:rsid w:val="00D45B7A"/>
    <w:rsid w:val="00D45CC1"/>
    <w:rsid w:val="00D46684"/>
    <w:rsid w:val="00D4676A"/>
    <w:rsid w:val="00D475FB"/>
    <w:rsid w:val="00D47BE6"/>
    <w:rsid w:val="00D50666"/>
    <w:rsid w:val="00D506FD"/>
    <w:rsid w:val="00D513B5"/>
    <w:rsid w:val="00D517E1"/>
    <w:rsid w:val="00D51B2A"/>
    <w:rsid w:val="00D51BF0"/>
    <w:rsid w:val="00D51CAB"/>
    <w:rsid w:val="00D52312"/>
    <w:rsid w:val="00D535FF"/>
    <w:rsid w:val="00D53B04"/>
    <w:rsid w:val="00D53D27"/>
    <w:rsid w:val="00D5450E"/>
    <w:rsid w:val="00D545EB"/>
    <w:rsid w:val="00D549CF"/>
    <w:rsid w:val="00D54A9B"/>
    <w:rsid w:val="00D552BC"/>
    <w:rsid w:val="00D55C19"/>
    <w:rsid w:val="00D56238"/>
    <w:rsid w:val="00D565F9"/>
    <w:rsid w:val="00D56622"/>
    <w:rsid w:val="00D567C0"/>
    <w:rsid w:val="00D56992"/>
    <w:rsid w:val="00D57091"/>
    <w:rsid w:val="00D57D4F"/>
    <w:rsid w:val="00D608D3"/>
    <w:rsid w:val="00D61167"/>
    <w:rsid w:val="00D612A6"/>
    <w:rsid w:val="00D61409"/>
    <w:rsid w:val="00D61469"/>
    <w:rsid w:val="00D61B9C"/>
    <w:rsid w:val="00D61E1C"/>
    <w:rsid w:val="00D621B0"/>
    <w:rsid w:val="00D623D8"/>
    <w:rsid w:val="00D62B52"/>
    <w:rsid w:val="00D62B74"/>
    <w:rsid w:val="00D62BCC"/>
    <w:rsid w:val="00D62C8B"/>
    <w:rsid w:val="00D62DAF"/>
    <w:rsid w:val="00D62E0F"/>
    <w:rsid w:val="00D62E4A"/>
    <w:rsid w:val="00D63C14"/>
    <w:rsid w:val="00D64292"/>
    <w:rsid w:val="00D642F0"/>
    <w:rsid w:val="00D64DA4"/>
    <w:rsid w:val="00D65B5D"/>
    <w:rsid w:val="00D65D62"/>
    <w:rsid w:val="00D65EE8"/>
    <w:rsid w:val="00D65EF1"/>
    <w:rsid w:val="00D667F2"/>
    <w:rsid w:val="00D66A57"/>
    <w:rsid w:val="00D67564"/>
    <w:rsid w:val="00D67D9B"/>
    <w:rsid w:val="00D7014C"/>
    <w:rsid w:val="00D70441"/>
    <w:rsid w:val="00D708FA"/>
    <w:rsid w:val="00D71882"/>
    <w:rsid w:val="00D71EE8"/>
    <w:rsid w:val="00D7256E"/>
    <w:rsid w:val="00D7381B"/>
    <w:rsid w:val="00D738FF"/>
    <w:rsid w:val="00D73C9E"/>
    <w:rsid w:val="00D73F45"/>
    <w:rsid w:val="00D74575"/>
    <w:rsid w:val="00D74B1B"/>
    <w:rsid w:val="00D74E23"/>
    <w:rsid w:val="00D75BB3"/>
    <w:rsid w:val="00D75C53"/>
    <w:rsid w:val="00D75EF6"/>
    <w:rsid w:val="00D761C8"/>
    <w:rsid w:val="00D76558"/>
    <w:rsid w:val="00D76C71"/>
    <w:rsid w:val="00D76DA4"/>
    <w:rsid w:val="00D76DA8"/>
    <w:rsid w:val="00D77339"/>
    <w:rsid w:val="00D7736D"/>
    <w:rsid w:val="00D77421"/>
    <w:rsid w:val="00D77508"/>
    <w:rsid w:val="00D778F6"/>
    <w:rsid w:val="00D808AD"/>
    <w:rsid w:val="00D80C59"/>
    <w:rsid w:val="00D823E4"/>
    <w:rsid w:val="00D8259D"/>
    <w:rsid w:val="00D8359E"/>
    <w:rsid w:val="00D8373C"/>
    <w:rsid w:val="00D8377B"/>
    <w:rsid w:val="00D838A4"/>
    <w:rsid w:val="00D8479B"/>
    <w:rsid w:val="00D848B0"/>
    <w:rsid w:val="00D85D65"/>
    <w:rsid w:val="00D868CB"/>
    <w:rsid w:val="00D900DB"/>
    <w:rsid w:val="00D9042C"/>
    <w:rsid w:val="00D90D55"/>
    <w:rsid w:val="00D91436"/>
    <w:rsid w:val="00D92A42"/>
    <w:rsid w:val="00D92D85"/>
    <w:rsid w:val="00D933F9"/>
    <w:rsid w:val="00D93409"/>
    <w:rsid w:val="00D93651"/>
    <w:rsid w:val="00D93F34"/>
    <w:rsid w:val="00D93FDB"/>
    <w:rsid w:val="00D94888"/>
    <w:rsid w:val="00D94DA4"/>
    <w:rsid w:val="00D9559F"/>
    <w:rsid w:val="00D9578E"/>
    <w:rsid w:val="00D958AD"/>
    <w:rsid w:val="00D9592C"/>
    <w:rsid w:val="00D95C9E"/>
    <w:rsid w:val="00D95E04"/>
    <w:rsid w:val="00D965BC"/>
    <w:rsid w:val="00D96D2E"/>
    <w:rsid w:val="00D96FEE"/>
    <w:rsid w:val="00D97F79"/>
    <w:rsid w:val="00DA0056"/>
    <w:rsid w:val="00DA0409"/>
    <w:rsid w:val="00DA048D"/>
    <w:rsid w:val="00DA04F1"/>
    <w:rsid w:val="00DA0EDD"/>
    <w:rsid w:val="00DA0F86"/>
    <w:rsid w:val="00DA13CC"/>
    <w:rsid w:val="00DA14BB"/>
    <w:rsid w:val="00DA1852"/>
    <w:rsid w:val="00DA1EE3"/>
    <w:rsid w:val="00DA27F0"/>
    <w:rsid w:val="00DA28FA"/>
    <w:rsid w:val="00DA2DFC"/>
    <w:rsid w:val="00DA2E3B"/>
    <w:rsid w:val="00DA3287"/>
    <w:rsid w:val="00DA3E94"/>
    <w:rsid w:val="00DA4075"/>
    <w:rsid w:val="00DA4431"/>
    <w:rsid w:val="00DA4C18"/>
    <w:rsid w:val="00DA4C22"/>
    <w:rsid w:val="00DA51CC"/>
    <w:rsid w:val="00DA5364"/>
    <w:rsid w:val="00DA64D5"/>
    <w:rsid w:val="00DA66B6"/>
    <w:rsid w:val="00DA6952"/>
    <w:rsid w:val="00DA6DE7"/>
    <w:rsid w:val="00DA7FDD"/>
    <w:rsid w:val="00DB008E"/>
    <w:rsid w:val="00DB05F2"/>
    <w:rsid w:val="00DB0F6C"/>
    <w:rsid w:val="00DB1A79"/>
    <w:rsid w:val="00DB1AAA"/>
    <w:rsid w:val="00DB1B52"/>
    <w:rsid w:val="00DB2B07"/>
    <w:rsid w:val="00DB2FE4"/>
    <w:rsid w:val="00DB3163"/>
    <w:rsid w:val="00DB3AD9"/>
    <w:rsid w:val="00DB3D80"/>
    <w:rsid w:val="00DB536C"/>
    <w:rsid w:val="00DB5FB3"/>
    <w:rsid w:val="00DB670C"/>
    <w:rsid w:val="00DB6A12"/>
    <w:rsid w:val="00DB6A35"/>
    <w:rsid w:val="00DB6B7E"/>
    <w:rsid w:val="00DB7000"/>
    <w:rsid w:val="00DB7389"/>
    <w:rsid w:val="00DB783D"/>
    <w:rsid w:val="00DC0C80"/>
    <w:rsid w:val="00DC0FED"/>
    <w:rsid w:val="00DC14BE"/>
    <w:rsid w:val="00DC14F6"/>
    <w:rsid w:val="00DC1BE9"/>
    <w:rsid w:val="00DC1F22"/>
    <w:rsid w:val="00DC1FD7"/>
    <w:rsid w:val="00DC24E8"/>
    <w:rsid w:val="00DC2E53"/>
    <w:rsid w:val="00DC3422"/>
    <w:rsid w:val="00DC37CE"/>
    <w:rsid w:val="00DC3D23"/>
    <w:rsid w:val="00DC3EDD"/>
    <w:rsid w:val="00DC41B4"/>
    <w:rsid w:val="00DC4A90"/>
    <w:rsid w:val="00DC4D23"/>
    <w:rsid w:val="00DC4F93"/>
    <w:rsid w:val="00DC577E"/>
    <w:rsid w:val="00DC595D"/>
    <w:rsid w:val="00DC5CE6"/>
    <w:rsid w:val="00DC63D1"/>
    <w:rsid w:val="00DC694F"/>
    <w:rsid w:val="00DC7BEC"/>
    <w:rsid w:val="00DD0332"/>
    <w:rsid w:val="00DD0425"/>
    <w:rsid w:val="00DD085F"/>
    <w:rsid w:val="00DD0B7D"/>
    <w:rsid w:val="00DD0F55"/>
    <w:rsid w:val="00DD13F0"/>
    <w:rsid w:val="00DD2EC7"/>
    <w:rsid w:val="00DD373D"/>
    <w:rsid w:val="00DD3B96"/>
    <w:rsid w:val="00DD3CFD"/>
    <w:rsid w:val="00DD3E50"/>
    <w:rsid w:val="00DD4489"/>
    <w:rsid w:val="00DD462D"/>
    <w:rsid w:val="00DD6496"/>
    <w:rsid w:val="00DD64AF"/>
    <w:rsid w:val="00DD6905"/>
    <w:rsid w:val="00DD7AC0"/>
    <w:rsid w:val="00DE0551"/>
    <w:rsid w:val="00DE0A9B"/>
    <w:rsid w:val="00DE1AC9"/>
    <w:rsid w:val="00DE2193"/>
    <w:rsid w:val="00DE222C"/>
    <w:rsid w:val="00DE33E7"/>
    <w:rsid w:val="00DE3A2F"/>
    <w:rsid w:val="00DE3ECE"/>
    <w:rsid w:val="00DE4504"/>
    <w:rsid w:val="00DE5AE4"/>
    <w:rsid w:val="00DE5F44"/>
    <w:rsid w:val="00DE63B8"/>
    <w:rsid w:val="00DE6881"/>
    <w:rsid w:val="00DE6963"/>
    <w:rsid w:val="00DE7391"/>
    <w:rsid w:val="00DE7595"/>
    <w:rsid w:val="00DF086D"/>
    <w:rsid w:val="00DF0A83"/>
    <w:rsid w:val="00DF146F"/>
    <w:rsid w:val="00DF1F64"/>
    <w:rsid w:val="00DF2C8E"/>
    <w:rsid w:val="00DF3488"/>
    <w:rsid w:val="00DF3727"/>
    <w:rsid w:val="00DF3A2C"/>
    <w:rsid w:val="00DF3A53"/>
    <w:rsid w:val="00DF40F4"/>
    <w:rsid w:val="00DF476D"/>
    <w:rsid w:val="00DF4F86"/>
    <w:rsid w:val="00DF5373"/>
    <w:rsid w:val="00DF59C8"/>
    <w:rsid w:val="00DF64DE"/>
    <w:rsid w:val="00DF6859"/>
    <w:rsid w:val="00DF6D5B"/>
    <w:rsid w:val="00DF6D98"/>
    <w:rsid w:val="00DF7198"/>
    <w:rsid w:val="00DF73EF"/>
    <w:rsid w:val="00DF7488"/>
    <w:rsid w:val="00DF7D09"/>
    <w:rsid w:val="00DF7FE0"/>
    <w:rsid w:val="00E00F04"/>
    <w:rsid w:val="00E011AC"/>
    <w:rsid w:val="00E01AC3"/>
    <w:rsid w:val="00E01DA3"/>
    <w:rsid w:val="00E02485"/>
    <w:rsid w:val="00E02585"/>
    <w:rsid w:val="00E025B2"/>
    <w:rsid w:val="00E02699"/>
    <w:rsid w:val="00E026D9"/>
    <w:rsid w:val="00E03064"/>
    <w:rsid w:val="00E03D95"/>
    <w:rsid w:val="00E04403"/>
    <w:rsid w:val="00E053A9"/>
    <w:rsid w:val="00E05B47"/>
    <w:rsid w:val="00E072F3"/>
    <w:rsid w:val="00E0752A"/>
    <w:rsid w:val="00E07768"/>
    <w:rsid w:val="00E07955"/>
    <w:rsid w:val="00E07C67"/>
    <w:rsid w:val="00E07E09"/>
    <w:rsid w:val="00E07FDB"/>
    <w:rsid w:val="00E10116"/>
    <w:rsid w:val="00E10BFD"/>
    <w:rsid w:val="00E10D61"/>
    <w:rsid w:val="00E11B39"/>
    <w:rsid w:val="00E12627"/>
    <w:rsid w:val="00E1264C"/>
    <w:rsid w:val="00E13357"/>
    <w:rsid w:val="00E133F5"/>
    <w:rsid w:val="00E134F8"/>
    <w:rsid w:val="00E13664"/>
    <w:rsid w:val="00E146C3"/>
    <w:rsid w:val="00E14B39"/>
    <w:rsid w:val="00E14F77"/>
    <w:rsid w:val="00E15466"/>
    <w:rsid w:val="00E154CE"/>
    <w:rsid w:val="00E157D4"/>
    <w:rsid w:val="00E159ED"/>
    <w:rsid w:val="00E15E23"/>
    <w:rsid w:val="00E160C9"/>
    <w:rsid w:val="00E16806"/>
    <w:rsid w:val="00E16BCA"/>
    <w:rsid w:val="00E17052"/>
    <w:rsid w:val="00E174CE"/>
    <w:rsid w:val="00E1778E"/>
    <w:rsid w:val="00E20172"/>
    <w:rsid w:val="00E20300"/>
    <w:rsid w:val="00E20A30"/>
    <w:rsid w:val="00E20F26"/>
    <w:rsid w:val="00E220CA"/>
    <w:rsid w:val="00E22875"/>
    <w:rsid w:val="00E23D8D"/>
    <w:rsid w:val="00E23D94"/>
    <w:rsid w:val="00E242C8"/>
    <w:rsid w:val="00E242CC"/>
    <w:rsid w:val="00E24470"/>
    <w:rsid w:val="00E2474E"/>
    <w:rsid w:val="00E24D1E"/>
    <w:rsid w:val="00E24D8B"/>
    <w:rsid w:val="00E24FF9"/>
    <w:rsid w:val="00E25055"/>
    <w:rsid w:val="00E250C0"/>
    <w:rsid w:val="00E2596A"/>
    <w:rsid w:val="00E25B44"/>
    <w:rsid w:val="00E25D51"/>
    <w:rsid w:val="00E25FB3"/>
    <w:rsid w:val="00E26178"/>
    <w:rsid w:val="00E264F4"/>
    <w:rsid w:val="00E26B72"/>
    <w:rsid w:val="00E26C90"/>
    <w:rsid w:val="00E2723F"/>
    <w:rsid w:val="00E27F54"/>
    <w:rsid w:val="00E304D8"/>
    <w:rsid w:val="00E305B1"/>
    <w:rsid w:val="00E30DB2"/>
    <w:rsid w:val="00E3107F"/>
    <w:rsid w:val="00E3112B"/>
    <w:rsid w:val="00E315FA"/>
    <w:rsid w:val="00E3160F"/>
    <w:rsid w:val="00E32363"/>
    <w:rsid w:val="00E32851"/>
    <w:rsid w:val="00E32872"/>
    <w:rsid w:val="00E3339F"/>
    <w:rsid w:val="00E33A8B"/>
    <w:rsid w:val="00E35790"/>
    <w:rsid w:val="00E35B73"/>
    <w:rsid w:val="00E35E6C"/>
    <w:rsid w:val="00E36149"/>
    <w:rsid w:val="00E362DC"/>
    <w:rsid w:val="00E363F2"/>
    <w:rsid w:val="00E364EB"/>
    <w:rsid w:val="00E37309"/>
    <w:rsid w:val="00E3770B"/>
    <w:rsid w:val="00E4004F"/>
    <w:rsid w:val="00E4008A"/>
    <w:rsid w:val="00E401B8"/>
    <w:rsid w:val="00E405E6"/>
    <w:rsid w:val="00E41275"/>
    <w:rsid w:val="00E413AB"/>
    <w:rsid w:val="00E41522"/>
    <w:rsid w:val="00E4223B"/>
    <w:rsid w:val="00E42379"/>
    <w:rsid w:val="00E4238C"/>
    <w:rsid w:val="00E42A06"/>
    <w:rsid w:val="00E42B4E"/>
    <w:rsid w:val="00E44131"/>
    <w:rsid w:val="00E447C1"/>
    <w:rsid w:val="00E448FA"/>
    <w:rsid w:val="00E44A45"/>
    <w:rsid w:val="00E44DB5"/>
    <w:rsid w:val="00E44FD8"/>
    <w:rsid w:val="00E45CEB"/>
    <w:rsid w:val="00E45DDE"/>
    <w:rsid w:val="00E45F1E"/>
    <w:rsid w:val="00E46356"/>
    <w:rsid w:val="00E465B9"/>
    <w:rsid w:val="00E466F7"/>
    <w:rsid w:val="00E46E87"/>
    <w:rsid w:val="00E4700D"/>
    <w:rsid w:val="00E47392"/>
    <w:rsid w:val="00E47769"/>
    <w:rsid w:val="00E4783E"/>
    <w:rsid w:val="00E47F79"/>
    <w:rsid w:val="00E47F94"/>
    <w:rsid w:val="00E5046F"/>
    <w:rsid w:val="00E50ACD"/>
    <w:rsid w:val="00E51A9A"/>
    <w:rsid w:val="00E51C61"/>
    <w:rsid w:val="00E51FA4"/>
    <w:rsid w:val="00E52976"/>
    <w:rsid w:val="00E52B19"/>
    <w:rsid w:val="00E535C7"/>
    <w:rsid w:val="00E535DF"/>
    <w:rsid w:val="00E53E65"/>
    <w:rsid w:val="00E54249"/>
    <w:rsid w:val="00E54D41"/>
    <w:rsid w:val="00E55047"/>
    <w:rsid w:val="00E55071"/>
    <w:rsid w:val="00E5651A"/>
    <w:rsid w:val="00E566D2"/>
    <w:rsid w:val="00E56CCA"/>
    <w:rsid w:val="00E56FC6"/>
    <w:rsid w:val="00E6067D"/>
    <w:rsid w:val="00E60867"/>
    <w:rsid w:val="00E613A2"/>
    <w:rsid w:val="00E61408"/>
    <w:rsid w:val="00E6184C"/>
    <w:rsid w:val="00E6298B"/>
    <w:rsid w:val="00E62BB1"/>
    <w:rsid w:val="00E63DEA"/>
    <w:rsid w:val="00E64948"/>
    <w:rsid w:val="00E64AC5"/>
    <w:rsid w:val="00E65317"/>
    <w:rsid w:val="00E6534B"/>
    <w:rsid w:val="00E653C5"/>
    <w:rsid w:val="00E6551E"/>
    <w:rsid w:val="00E6571B"/>
    <w:rsid w:val="00E65F9C"/>
    <w:rsid w:val="00E66378"/>
    <w:rsid w:val="00E66A95"/>
    <w:rsid w:val="00E67146"/>
    <w:rsid w:val="00E67436"/>
    <w:rsid w:val="00E678E4"/>
    <w:rsid w:val="00E7061C"/>
    <w:rsid w:val="00E70A18"/>
    <w:rsid w:val="00E70CB9"/>
    <w:rsid w:val="00E71858"/>
    <w:rsid w:val="00E71C8E"/>
    <w:rsid w:val="00E71FC4"/>
    <w:rsid w:val="00E720EE"/>
    <w:rsid w:val="00E7222C"/>
    <w:rsid w:val="00E72383"/>
    <w:rsid w:val="00E72A85"/>
    <w:rsid w:val="00E731B8"/>
    <w:rsid w:val="00E74750"/>
    <w:rsid w:val="00E74DC3"/>
    <w:rsid w:val="00E75D3D"/>
    <w:rsid w:val="00E76045"/>
    <w:rsid w:val="00E76690"/>
    <w:rsid w:val="00E76ECD"/>
    <w:rsid w:val="00E76FC7"/>
    <w:rsid w:val="00E77991"/>
    <w:rsid w:val="00E77B62"/>
    <w:rsid w:val="00E80BF3"/>
    <w:rsid w:val="00E8123C"/>
    <w:rsid w:val="00E817E6"/>
    <w:rsid w:val="00E81DC3"/>
    <w:rsid w:val="00E83B0F"/>
    <w:rsid w:val="00E8417C"/>
    <w:rsid w:val="00E843B7"/>
    <w:rsid w:val="00E845BA"/>
    <w:rsid w:val="00E84624"/>
    <w:rsid w:val="00E846DE"/>
    <w:rsid w:val="00E84CC4"/>
    <w:rsid w:val="00E853AD"/>
    <w:rsid w:val="00E8557E"/>
    <w:rsid w:val="00E85EC5"/>
    <w:rsid w:val="00E85F4D"/>
    <w:rsid w:val="00E90506"/>
    <w:rsid w:val="00E90947"/>
    <w:rsid w:val="00E90BE8"/>
    <w:rsid w:val="00E90E22"/>
    <w:rsid w:val="00E90F09"/>
    <w:rsid w:val="00E90FF6"/>
    <w:rsid w:val="00E9101A"/>
    <w:rsid w:val="00E91719"/>
    <w:rsid w:val="00E91B52"/>
    <w:rsid w:val="00E91E90"/>
    <w:rsid w:val="00E928D2"/>
    <w:rsid w:val="00E92951"/>
    <w:rsid w:val="00E92E0A"/>
    <w:rsid w:val="00E930FF"/>
    <w:rsid w:val="00E932E8"/>
    <w:rsid w:val="00E93388"/>
    <w:rsid w:val="00E9371B"/>
    <w:rsid w:val="00E93930"/>
    <w:rsid w:val="00E93E33"/>
    <w:rsid w:val="00E94335"/>
    <w:rsid w:val="00E94486"/>
    <w:rsid w:val="00E946EC"/>
    <w:rsid w:val="00E94722"/>
    <w:rsid w:val="00E94C02"/>
    <w:rsid w:val="00E94E35"/>
    <w:rsid w:val="00E95096"/>
    <w:rsid w:val="00E95759"/>
    <w:rsid w:val="00E95F4F"/>
    <w:rsid w:val="00E96A03"/>
    <w:rsid w:val="00E972A9"/>
    <w:rsid w:val="00E9792B"/>
    <w:rsid w:val="00EA0082"/>
    <w:rsid w:val="00EA0263"/>
    <w:rsid w:val="00EA042A"/>
    <w:rsid w:val="00EA0CF4"/>
    <w:rsid w:val="00EA15F5"/>
    <w:rsid w:val="00EA16D0"/>
    <w:rsid w:val="00EA1C3C"/>
    <w:rsid w:val="00EA261D"/>
    <w:rsid w:val="00EA324C"/>
    <w:rsid w:val="00EA4199"/>
    <w:rsid w:val="00EA4713"/>
    <w:rsid w:val="00EA60CC"/>
    <w:rsid w:val="00EA6411"/>
    <w:rsid w:val="00EA6AEB"/>
    <w:rsid w:val="00EA708F"/>
    <w:rsid w:val="00EA74BB"/>
    <w:rsid w:val="00EA7910"/>
    <w:rsid w:val="00EB0A74"/>
    <w:rsid w:val="00EB10A8"/>
    <w:rsid w:val="00EB16A9"/>
    <w:rsid w:val="00EB3221"/>
    <w:rsid w:val="00EB3E72"/>
    <w:rsid w:val="00EB4076"/>
    <w:rsid w:val="00EB4985"/>
    <w:rsid w:val="00EB5CDC"/>
    <w:rsid w:val="00EB6006"/>
    <w:rsid w:val="00EC020F"/>
    <w:rsid w:val="00EC0424"/>
    <w:rsid w:val="00EC122D"/>
    <w:rsid w:val="00EC1F81"/>
    <w:rsid w:val="00EC1FD3"/>
    <w:rsid w:val="00EC2022"/>
    <w:rsid w:val="00EC2793"/>
    <w:rsid w:val="00EC294A"/>
    <w:rsid w:val="00EC2E39"/>
    <w:rsid w:val="00EC2FB9"/>
    <w:rsid w:val="00EC3318"/>
    <w:rsid w:val="00EC3375"/>
    <w:rsid w:val="00EC35DD"/>
    <w:rsid w:val="00EC35DE"/>
    <w:rsid w:val="00EC3BC1"/>
    <w:rsid w:val="00EC4491"/>
    <w:rsid w:val="00EC4C9E"/>
    <w:rsid w:val="00EC5225"/>
    <w:rsid w:val="00EC57A3"/>
    <w:rsid w:val="00EC58A2"/>
    <w:rsid w:val="00EC6328"/>
    <w:rsid w:val="00ED01A2"/>
    <w:rsid w:val="00ED033F"/>
    <w:rsid w:val="00ED0F45"/>
    <w:rsid w:val="00ED11A4"/>
    <w:rsid w:val="00ED1213"/>
    <w:rsid w:val="00ED1907"/>
    <w:rsid w:val="00ED1E1E"/>
    <w:rsid w:val="00ED24C8"/>
    <w:rsid w:val="00ED2B58"/>
    <w:rsid w:val="00ED3217"/>
    <w:rsid w:val="00ED3554"/>
    <w:rsid w:val="00ED3676"/>
    <w:rsid w:val="00ED4B06"/>
    <w:rsid w:val="00ED51DB"/>
    <w:rsid w:val="00ED55F5"/>
    <w:rsid w:val="00ED5D54"/>
    <w:rsid w:val="00ED6102"/>
    <w:rsid w:val="00ED67FB"/>
    <w:rsid w:val="00ED6B7F"/>
    <w:rsid w:val="00ED7895"/>
    <w:rsid w:val="00ED7B73"/>
    <w:rsid w:val="00EE07DE"/>
    <w:rsid w:val="00EE0EB3"/>
    <w:rsid w:val="00EE117D"/>
    <w:rsid w:val="00EE134F"/>
    <w:rsid w:val="00EE17D3"/>
    <w:rsid w:val="00EE1ADE"/>
    <w:rsid w:val="00EE205B"/>
    <w:rsid w:val="00EE253A"/>
    <w:rsid w:val="00EE287A"/>
    <w:rsid w:val="00EE2903"/>
    <w:rsid w:val="00EE2CE3"/>
    <w:rsid w:val="00EE36F2"/>
    <w:rsid w:val="00EE3C5A"/>
    <w:rsid w:val="00EE3CF8"/>
    <w:rsid w:val="00EE422B"/>
    <w:rsid w:val="00EE4291"/>
    <w:rsid w:val="00EE439A"/>
    <w:rsid w:val="00EE4FF8"/>
    <w:rsid w:val="00EE6957"/>
    <w:rsid w:val="00EF0ECC"/>
    <w:rsid w:val="00EF1924"/>
    <w:rsid w:val="00EF2085"/>
    <w:rsid w:val="00EF2A35"/>
    <w:rsid w:val="00EF3162"/>
    <w:rsid w:val="00EF3AE1"/>
    <w:rsid w:val="00EF531B"/>
    <w:rsid w:val="00EF54D2"/>
    <w:rsid w:val="00EF577E"/>
    <w:rsid w:val="00EF5A13"/>
    <w:rsid w:val="00EF67ED"/>
    <w:rsid w:val="00EF6B1A"/>
    <w:rsid w:val="00EF7387"/>
    <w:rsid w:val="00F00684"/>
    <w:rsid w:val="00F007CE"/>
    <w:rsid w:val="00F0129E"/>
    <w:rsid w:val="00F0201F"/>
    <w:rsid w:val="00F02388"/>
    <w:rsid w:val="00F02E46"/>
    <w:rsid w:val="00F02F7C"/>
    <w:rsid w:val="00F03432"/>
    <w:rsid w:val="00F035AE"/>
    <w:rsid w:val="00F03885"/>
    <w:rsid w:val="00F03FCD"/>
    <w:rsid w:val="00F04438"/>
    <w:rsid w:val="00F04BE5"/>
    <w:rsid w:val="00F04E89"/>
    <w:rsid w:val="00F05EF0"/>
    <w:rsid w:val="00F061F1"/>
    <w:rsid w:val="00F062D2"/>
    <w:rsid w:val="00F065D6"/>
    <w:rsid w:val="00F067F8"/>
    <w:rsid w:val="00F06988"/>
    <w:rsid w:val="00F06A22"/>
    <w:rsid w:val="00F10D70"/>
    <w:rsid w:val="00F1198A"/>
    <w:rsid w:val="00F11FB0"/>
    <w:rsid w:val="00F123B6"/>
    <w:rsid w:val="00F1270D"/>
    <w:rsid w:val="00F12B1C"/>
    <w:rsid w:val="00F12F54"/>
    <w:rsid w:val="00F13A8E"/>
    <w:rsid w:val="00F14E39"/>
    <w:rsid w:val="00F1502F"/>
    <w:rsid w:val="00F150B3"/>
    <w:rsid w:val="00F15396"/>
    <w:rsid w:val="00F164EE"/>
    <w:rsid w:val="00F17457"/>
    <w:rsid w:val="00F17B8F"/>
    <w:rsid w:val="00F203F0"/>
    <w:rsid w:val="00F2093F"/>
    <w:rsid w:val="00F20F54"/>
    <w:rsid w:val="00F217FF"/>
    <w:rsid w:val="00F22B7C"/>
    <w:rsid w:val="00F22E09"/>
    <w:rsid w:val="00F237F0"/>
    <w:rsid w:val="00F23CCC"/>
    <w:rsid w:val="00F23E60"/>
    <w:rsid w:val="00F243E2"/>
    <w:rsid w:val="00F24491"/>
    <w:rsid w:val="00F245FC"/>
    <w:rsid w:val="00F24B27"/>
    <w:rsid w:val="00F24F5F"/>
    <w:rsid w:val="00F25532"/>
    <w:rsid w:val="00F25612"/>
    <w:rsid w:val="00F256BC"/>
    <w:rsid w:val="00F2570D"/>
    <w:rsid w:val="00F25D01"/>
    <w:rsid w:val="00F26866"/>
    <w:rsid w:val="00F2725D"/>
    <w:rsid w:val="00F27E24"/>
    <w:rsid w:val="00F30646"/>
    <w:rsid w:val="00F31199"/>
    <w:rsid w:val="00F31643"/>
    <w:rsid w:val="00F318AE"/>
    <w:rsid w:val="00F31907"/>
    <w:rsid w:val="00F31B83"/>
    <w:rsid w:val="00F31C5B"/>
    <w:rsid w:val="00F31EA2"/>
    <w:rsid w:val="00F32247"/>
    <w:rsid w:val="00F32D5F"/>
    <w:rsid w:val="00F34069"/>
    <w:rsid w:val="00F342A7"/>
    <w:rsid w:val="00F342D1"/>
    <w:rsid w:val="00F346F7"/>
    <w:rsid w:val="00F3536D"/>
    <w:rsid w:val="00F3588C"/>
    <w:rsid w:val="00F35A2E"/>
    <w:rsid w:val="00F35A78"/>
    <w:rsid w:val="00F36ADD"/>
    <w:rsid w:val="00F36E1C"/>
    <w:rsid w:val="00F37034"/>
    <w:rsid w:val="00F37A73"/>
    <w:rsid w:val="00F37D9D"/>
    <w:rsid w:val="00F37F0A"/>
    <w:rsid w:val="00F408BE"/>
    <w:rsid w:val="00F40968"/>
    <w:rsid w:val="00F40BA2"/>
    <w:rsid w:val="00F41438"/>
    <w:rsid w:val="00F41D75"/>
    <w:rsid w:val="00F4287E"/>
    <w:rsid w:val="00F42CF1"/>
    <w:rsid w:val="00F4379A"/>
    <w:rsid w:val="00F43825"/>
    <w:rsid w:val="00F43FB6"/>
    <w:rsid w:val="00F44BBC"/>
    <w:rsid w:val="00F454BF"/>
    <w:rsid w:val="00F4599B"/>
    <w:rsid w:val="00F45BA4"/>
    <w:rsid w:val="00F46352"/>
    <w:rsid w:val="00F46906"/>
    <w:rsid w:val="00F46A3A"/>
    <w:rsid w:val="00F47067"/>
    <w:rsid w:val="00F474DF"/>
    <w:rsid w:val="00F475A6"/>
    <w:rsid w:val="00F479D5"/>
    <w:rsid w:val="00F47E0F"/>
    <w:rsid w:val="00F50192"/>
    <w:rsid w:val="00F50529"/>
    <w:rsid w:val="00F50949"/>
    <w:rsid w:val="00F50DD6"/>
    <w:rsid w:val="00F515BD"/>
    <w:rsid w:val="00F52945"/>
    <w:rsid w:val="00F52B95"/>
    <w:rsid w:val="00F52D0B"/>
    <w:rsid w:val="00F52E84"/>
    <w:rsid w:val="00F534F1"/>
    <w:rsid w:val="00F5382C"/>
    <w:rsid w:val="00F54799"/>
    <w:rsid w:val="00F55144"/>
    <w:rsid w:val="00F56291"/>
    <w:rsid w:val="00F56474"/>
    <w:rsid w:val="00F5694B"/>
    <w:rsid w:val="00F56B3B"/>
    <w:rsid w:val="00F5731C"/>
    <w:rsid w:val="00F57CC8"/>
    <w:rsid w:val="00F60302"/>
    <w:rsid w:val="00F60994"/>
    <w:rsid w:val="00F60DAA"/>
    <w:rsid w:val="00F6100E"/>
    <w:rsid w:val="00F61C89"/>
    <w:rsid w:val="00F622F9"/>
    <w:rsid w:val="00F6297A"/>
    <w:rsid w:val="00F62CFD"/>
    <w:rsid w:val="00F6383A"/>
    <w:rsid w:val="00F640C6"/>
    <w:rsid w:val="00F64893"/>
    <w:rsid w:val="00F64B22"/>
    <w:rsid w:val="00F64C4C"/>
    <w:rsid w:val="00F64EE4"/>
    <w:rsid w:val="00F6548D"/>
    <w:rsid w:val="00F65932"/>
    <w:rsid w:val="00F65B13"/>
    <w:rsid w:val="00F66445"/>
    <w:rsid w:val="00F66D05"/>
    <w:rsid w:val="00F6728E"/>
    <w:rsid w:val="00F679F5"/>
    <w:rsid w:val="00F67C84"/>
    <w:rsid w:val="00F67E7B"/>
    <w:rsid w:val="00F70C72"/>
    <w:rsid w:val="00F70F6D"/>
    <w:rsid w:val="00F72A4C"/>
    <w:rsid w:val="00F72D4F"/>
    <w:rsid w:val="00F72DC1"/>
    <w:rsid w:val="00F72E9F"/>
    <w:rsid w:val="00F735C3"/>
    <w:rsid w:val="00F7390A"/>
    <w:rsid w:val="00F73AF2"/>
    <w:rsid w:val="00F73E6D"/>
    <w:rsid w:val="00F74912"/>
    <w:rsid w:val="00F74A93"/>
    <w:rsid w:val="00F74CFC"/>
    <w:rsid w:val="00F74E20"/>
    <w:rsid w:val="00F75419"/>
    <w:rsid w:val="00F755BE"/>
    <w:rsid w:val="00F75747"/>
    <w:rsid w:val="00F7612F"/>
    <w:rsid w:val="00F7672E"/>
    <w:rsid w:val="00F768F4"/>
    <w:rsid w:val="00F769A8"/>
    <w:rsid w:val="00F779C0"/>
    <w:rsid w:val="00F77C53"/>
    <w:rsid w:val="00F8020D"/>
    <w:rsid w:val="00F80437"/>
    <w:rsid w:val="00F80AAE"/>
    <w:rsid w:val="00F8174F"/>
    <w:rsid w:val="00F81E87"/>
    <w:rsid w:val="00F820E6"/>
    <w:rsid w:val="00F8267C"/>
    <w:rsid w:val="00F828BF"/>
    <w:rsid w:val="00F829AB"/>
    <w:rsid w:val="00F82C36"/>
    <w:rsid w:val="00F832C2"/>
    <w:rsid w:val="00F83514"/>
    <w:rsid w:val="00F83932"/>
    <w:rsid w:val="00F83E35"/>
    <w:rsid w:val="00F84026"/>
    <w:rsid w:val="00F84666"/>
    <w:rsid w:val="00F849CC"/>
    <w:rsid w:val="00F84A92"/>
    <w:rsid w:val="00F84F59"/>
    <w:rsid w:val="00F853D3"/>
    <w:rsid w:val="00F8590F"/>
    <w:rsid w:val="00F861E6"/>
    <w:rsid w:val="00F862A6"/>
    <w:rsid w:val="00F8695D"/>
    <w:rsid w:val="00F87187"/>
    <w:rsid w:val="00F87868"/>
    <w:rsid w:val="00F878C9"/>
    <w:rsid w:val="00F9079F"/>
    <w:rsid w:val="00F90D00"/>
    <w:rsid w:val="00F912AF"/>
    <w:rsid w:val="00F9154D"/>
    <w:rsid w:val="00F91CA3"/>
    <w:rsid w:val="00F9200F"/>
    <w:rsid w:val="00F92585"/>
    <w:rsid w:val="00F92865"/>
    <w:rsid w:val="00F931A2"/>
    <w:rsid w:val="00F93445"/>
    <w:rsid w:val="00F935FD"/>
    <w:rsid w:val="00F944BB"/>
    <w:rsid w:val="00F948AC"/>
    <w:rsid w:val="00F94ACA"/>
    <w:rsid w:val="00F94B38"/>
    <w:rsid w:val="00F957AD"/>
    <w:rsid w:val="00F95D86"/>
    <w:rsid w:val="00F962DB"/>
    <w:rsid w:val="00F96725"/>
    <w:rsid w:val="00F96B13"/>
    <w:rsid w:val="00F96B17"/>
    <w:rsid w:val="00F976DF"/>
    <w:rsid w:val="00F978ED"/>
    <w:rsid w:val="00F97B84"/>
    <w:rsid w:val="00FA0220"/>
    <w:rsid w:val="00FA0BF5"/>
    <w:rsid w:val="00FA0E67"/>
    <w:rsid w:val="00FA1349"/>
    <w:rsid w:val="00FA243C"/>
    <w:rsid w:val="00FA2495"/>
    <w:rsid w:val="00FA2842"/>
    <w:rsid w:val="00FA2C58"/>
    <w:rsid w:val="00FA3325"/>
    <w:rsid w:val="00FA3B13"/>
    <w:rsid w:val="00FA3DE2"/>
    <w:rsid w:val="00FA457A"/>
    <w:rsid w:val="00FA49BE"/>
    <w:rsid w:val="00FA4A11"/>
    <w:rsid w:val="00FA5651"/>
    <w:rsid w:val="00FA5828"/>
    <w:rsid w:val="00FA63F6"/>
    <w:rsid w:val="00FA717C"/>
    <w:rsid w:val="00FA71B6"/>
    <w:rsid w:val="00FB04EE"/>
    <w:rsid w:val="00FB10EA"/>
    <w:rsid w:val="00FB1BE1"/>
    <w:rsid w:val="00FB1C72"/>
    <w:rsid w:val="00FB232E"/>
    <w:rsid w:val="00FB37E6"/>
    <w:rsid w:val="00FB3899"/>
    <w:rsid w:val="00FB4406"/>
    <w:rsid w:val="00FB4D95"/>
    <w:rsid w:val="00FB4EA5"/>
    <w:rsid w:val="00FB5277"/>
    <w:rsid w:val="00FB5283"/>
    <w:rsid w:val="00FB58CA"/>
    <w:rsid w:val="00FB58CE"/>
    <w:rsid w:val="00FB61BE"/>
    <w:rsid w:val="00FB6AD8"/>
    <w:rsid w:val="00FB6E06"/>
    <w:rsid w:val="00FB740C"/>
    <w:rsid w:val="00FC08E9"/>
    <w:rsid w:val="00FC0B6A"/>
    <w:rsid w:val="00FC0CC4"/>
    <w:rsid w:val="00FC11E9"/>
    <w:rsid w:val="00FC1337"/>
    <w:rsid w:val="00FC1609"/>
    <w:rsid w:val="00FC1620"/>
    <w:rsid w:val="00FC1E40"/>
    <w:rsid w:val="00FC1F72"/>
    <w:rsid w:val="00FC240A"/>
    <w:rsid w:val="00FC2933"/>
    <w:rsid w:val="00FC2A43"/>
    <w:rsid w:val="00FC2DCD"/>
    <w:rsid w:val="00FC491C"/>
    <w:rsid w:val="00FC5092"/>
    <w:rsid w:val="00FC5292"/>
    <w:rsid w:val="00FC6137"/>
    <w:rsid w:val="00FC6385"/>
    <w:rsid w:val="00FC685D"/>
    <w:rsid w:val="00FC69F1"/>
    <w:rsid w:val="00FC6C8C"/>
    <w:rsid w:val="00FC712B"/>
    <w:rsid w:val="00FC7485"/>
    <w:rsid w:val="00FC7506"/>
    <w:rsid w:val="00FC7572"/>
    <w:rsid w:val="00FC75E3"/>
    <w:rsid w:val="00FC782F"/>
    <w:rsid w:val="00FC78C5"/>
    <w:rsid w:val="00FD057F"/>
    <w:rsid w:val="00FD12D2"/>
    <w:rsid w:val="00FD15AA"/>
    <w:rsid w:val="00FD1C6B"/>
    <w:rsid w:val="00FD1E5A"/>
    <w:rsid w:val="00FD2217"/>
    <w:rsid w:val="00FD22A3"/>
    <w:rsid w:val="00FD3021"/>
    <w:rsid w:val="00FD3279"/>
    <w:rsid w:val="00FD3660"/>
    <w:rsid w:val="00FD3BC5"/>
    <w:rsid w:val="00FD4036"/>
    <w:rsid w:val="00FD49DB"/>
    <w:rsid w:val="00FD4D49"/>
    <w:rsid w:val="00FD51E6"/>
    <w:rsid w:val="00FD58EA"/>
    <w:rsid w:val="00FD5DFD"/>
    <w:rsid w:val="00FD5EE7"/>
    <w:rsid w:val="00FD61DB"/>
    <w:rsid w:val="00FD695A"/>
    <w:rsid w:val="00FD78C3"/>
    <w:rsid w:val="00FD7945"/>
    <w:rsid w:val="00FD7E15"/>
    <w:rsid w:val="00FE1ACF"/>
    <w:rsid w:val="00FE1BA6"/>
    <w:rsid w:val="00FE230F"/>
    <w:rsid w:val="00FE30CE"/>
    <w:rsid w:val="00FE3A3A"/>
    <w:rsid w:val="00FE3C11"/>
    <w:rsid w:val="00FE4863"/>
    <w:rsid w:val="00FE48E1"/>
    <w:rsid w:val="00FE5400"/>
    <w:rsid w:val="00FE5968"/>
    <w:rsid w:val="00FE6043"/>
    <w:rsid w:val="00FE690D"/>
    <w:rsid w:val="00FE6A8F"/>
    <w:rsid w:val="00FE6B88"/>
    <w:rsid w:val="00FE6B94"/>
    <w:rsid w:val="00FE6DC2"/>
    <w:rsid w:val="00FE7827"/>
    <w:rsid w:val="00FE7A56"/>
    <w:rsid w:val="00FF082C"/>
    <w:rsid w:val="00FF0B44"/>
    <w:rsid w:val="00FF1740"/>
    <w:rsid w:val="00FF374F"/>
    <w:rsid w:val="00FF439E"/>
    <w:rsid w:val="00FF4525"/>
    <w:rsid w:val="00FF473B"/>
    <w:rsid w:val="00FF4C1E"/>
    <w:rsid w:val="00FF4FB2"/>
    <w:rsid w:val="00FF54A8"/>
    <w:rsid w:val="00FF64D0"/>
    <w:rsid w:val="00FF6812"/>
    <w:rsid w:val="00FF7B2B"/>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78BBF"/>
  <w15:docId w15:val="{7B3A6E1A-D543-4966-9A63-87F42287B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Liberation Serif" w:hAnsi="Liberation Serif" w:cs="Liberation Serif"/>
        <w:lang w:val="uk-UA" w:eastAsia="uk-U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62946"/>
    <w:pPr>
      <w:spacing w:line="276" w:lineRule="auto"/>
    </w:pPr>
    <w:rPr>
      <w:sz w:val="22"/>
      <w:szCs w:val="22"/>
      <w:lang w:val="ru" w:eastAsia="en-GB"/>
    </w:rPr>
  </w:style>
  <w:style w:type="paragraph" w:styleId="1">
    <w:name w:val="heading 1"/>
    <w:basedOn w:val="a"/>
    <w:next w:val="a"/>
    <w:link w:val="10"/>
    <w:uiPriority w:val="9"/>
    <w:qFormat/>
    <w:rsid w:val="00112B96"/>
    <w:pPr>
      <w:keepNext/>
      <w:keepLines/>
      <w:spacing w:before="400" w:after="120"/>
      <w:jc w:val="center"/>
      <w:outlineLvl w:val="0"/>
    </w:pPr>
    <w:rPr>
      <w:rFonts w:ascii="Times New Roman" w:hAnsi="Times New Roman" w:cs="Times New Roman"/>
      <w:b/>
      <w:sz w:val="28"/>
      <w:szCs w:val="28"/>
      <w:lang w:val="uk-UA"/>
    </w:rPr>
  </w:style>
  <w:style w:type="paragraph" w:styleId="2">
    <w:name w:val="heading 2"/>
    <w:basedOn w:val="a"/>
    <w:next w:val="a"/>
    <w:link w:val="20"/>
    <w:uiPriority w:val="9"/>
    <w:qFormat/>
    <w:rsid w:val="00B93996"/>
    <w:pPr>
      <w:keepNext/>
      <w:keepLines/>
      <w:spacing w:before="360" w:after="120"/>
      <w:jc w:val="center"/>
      <w:outlineLvl w:val="1"/>
    </w:pPr>
    <w:rPr>
      <w:rFonts w:ascii="Times New Roman" w:hAnsi="Times New Roman" w:cs="Times New Roman"/>
      <w:b/>
      <w:sz w:val="28"/>
      <w:szCs w:val="28"/>
      <w:lang w:val="uk-UA"/>
    </w:rPr>
  </w:style>
  <w:style w:type="paragraph" w:styleId="3">
    <w:name w:val="heading 3"/>
    <w:basedOn w:val="a"/>
    <w:next w:val="a"/>
    <w:link w:val="30"/>
    <w:uiPriority w:val="9"/>
    <w:qFormat/>
    <w:pPr>
      <w:keepNext/>
      <w:keepLines/>
      <w:spacing w:before="320" w:after="80"/>
      <w:outlineLvl w:val="2"/>
    </w:pPr>
    <w:rPr>
      <w:color w:val="434343"/>
      <w:sz w:val="28"/>
      <w:szCs w:val="28"/>
    </w:rPr>
  </w:style>
  <w:style w:type="paragraph" w:styleId="4">
    <w:name w:val="heading 4"/>
    <w:basedOn w:val="a"/>
    <w:next w:val="a"/>
    <w:link w:val="40"/>
    <w:uiPriority w:val="9"/>
    <w:qFormat/>
    <w:pPr>
      <w:keepNext/>
      <w:keepLines/>
      <w:spacing w:before="280" w:after="80"/>
      <w:outlineLvl w:val="3"/>
    </w:pPr>
    <w:rPr>
      <w:color w:val="666666"/>
      <w:sz w:val="24"/>
      <w:szCs w:val="24"/>
    </w:rPr>
  </w:style>
  <w:style w:type="paragraph" w:styleId="5">
    <w:name w:val="heading 5"/>
    <w:basedOn w:val="a"/>
    <w:next w:val="a"/>
    <w:link w:val="50"/>
    <w:uiPriority w:val="9"/>
    <w:qFormat/>
    <w:pPr>
      <w:keepNext/>
      <w:keepLines/>
      <w:spacing w:before="240" w:after="80"/>
      <w:outlineLvl w:val="4"/>
    </w:pPr>
    <w:rPr>
      <w:color w:val="666666"/>
    </w:rPr>
  </w:style>
  <w:style w:type="paragraph" w:styleId="6">
    <w:name w:val="heading 6"/>
    <w:basedOn w:val="a"/>
    <w:next w:val="a"/>
    <w:link w:val="60"/>
    <w:uiPriority w:val="9"/>
    <w:qFormat/>
    <w:pPr>
      <w:keepNext/>
      <w:keepLines/>
      <w:spacing w:before="240" w:after="80"/>
      <w:outlineLvl w:val="5"/>
    </w:pPr>
    <w:rPr>
      <w:i/>
      <w:color w:val="666666"/>
    </w:rPr>
  </w:style>
  <w:style w:type="paragraph" w:styleId="7">
    <w:name w:val="heading 7"/>
    <w:basedOn w:val="11"/>
    <w:next w:val="11"/>
    <w:link w:val="70"/>
    <w:qFormat/>
    <w:rsid w:val="000E6321"/>
    <w:pPr>
      <w:spacing w:before="240" w:after="60"/>
      <w:outlineLvl w:val="6"/>
    </w:pPr>
    <w:rPr>
      <w:rFonts w:ascii="Calibri" w:hAnsi="Calibr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Текст примітки Знак"/>
    <w:uiPriority w:val="99"/>
    <w:qFormat/>
    <w:rPr>
      <w:sz w:val="20"/>
      <w:szCs w:val="20"/>
    </w:rPr>
  </w:style>
  <w:style w:type="character" w:styleId="a4">
    <w:name w:val="annotation reference"/>
    <w:uiPriority w:val="99"/>
    <w:unhideWhenUsed/>
    <w:qFormat/>
    <w:rPr>
      <w:sz w:val="16"/>
      <w:szCs w:val="16"/>
    </w:rPr>
  </w:style>
  <w:style w:type="character" w:customStyle="1" w:styleId="a5">
    <w:name w:val="Текст у виносці Знак"/>
    <w:uiPriority w:val="99"/>
    <w:semiHidden/>
    <w:qFormat/>
    <w:rsid w:val="000176F3"/>
    <w:rPr>
      <w:rFonts w:ascii="Liberation Serif" w:hAnsi="Liberation Serif" w:cs="Liberation Serif"/>
      <w:sz w:val="18"/>
      <w:szCs w:val="18"/>
    </w:rPr>
  </w:style>
  <w:style w:type="character" w:customStyle="1" w:styleId="a6">
    <w:name w:val="Тема примітки Знак"/>
    <w:uiPriority w:val="99"/>
    <w:semiHidden/>
    <w:qFormat/>
    <w:rsid w:val="007B7BF1"/>
    <w:rPr>
      <w:b/>
      <w:bCs/>
      <w:sz w:val="20"/>
      <w:szCs w:val="20"/>
    </w:rPr>
  </w:style>
  <w:style w:type="character" w:customStyle="1" w:styleId="a7">
    <w:name w:val="Верхній колонтитул Знак"/>
    <w:basedOn w:val="a0"/>
    <w:uiPriority w:val="99"/>
    <w:qFormat/>
    <w:rsid w:val="00112B96"/>
  </w:style>
  <w:style w:type="character" w:customStyle="1" w:styleId="a8">
    <w:name w:val="Нижній колонтитул Знак"/>
    <w:basedOn w:val="a0"/>
    <w:uiPriority w:val="99"/>
    <w:qFormat/>
    <w:rsid w:val="00112B96"/>
  </w:style>
  <w:style w:type="character" w:customStyle="1" w:styleId="a9">
    <w:name w:val="Текст виноски Знак"/>
    <w:uiPriority w:val="99"/>
    <w:semiHidden/>
    <w:qFormat/>
    <w:rsid w:val="00BD6187"/>
    <w:rPr>
      <w:sz w:val="20"/>
      <w:szCs w:val="20"/>
    </w:rPr>
  </w:style>
  <w:style w:type="character" w:customStyle="1" w:styleId="FootnoteCharacters">
    <w:name w:val="Footnote Characters"/>
    <w:uiPriority w:val="99"/>
    <w:semiHidden/>
    <w:unhideWhenUsed/>
    <w:qFormat/>
    <w:rsid w:val="00BD6187"/>
    <w:rPr>
      <w:vertAlign w:val="superscript"/>
    </w:rPr>
  </w:style>
  <w:style w:type="character" w:customStyle="1" w:styleId="FootnoteAnchor">
    <w:name w:val="Footnote Anchor"/>
    <w:rPr>
      <w:vertAlign w:val="superscript"/>
    </w:rPr>
  </w:style>
  <w:style w:type="character" w:customStyle="1" w:styleId="aa">
    <w:name w:val="Основний текст Знак"/>
    <w:basedOn w:val="a0"/>
    <w:uiPriority w:val="99"/>
    <w:semiHidden/>
    <w:qFormat/>
    <w:rsid w:val="004C0EC9"/>
  </w:style>
  <w:style w:type="character" w:customStyle="1" w:styleId="ab">
    <w:name w:val="Основний текст з відступом Знак"/>
    <w:basedOn w:val="a0"/>
    <w:uiPriority w:val="99"/>
    <w:semiHidden/>
    <w:qFormat/>
    <w:rsid w:val="004C0EC9"/>
  </w:style>
  <w:style w:type="character" w:customStyle="1" w:styleId="InternetLink">
    <w:name w:val="Internet Link"/>
    <w:uiPriority w:val="99"/>
    <w:unhideWhenUsed/>
    <w:rsid w:val="00BC52E8"/>
    <w:rPr>
      <w:color w:val="0000FF"/>
      <w:u w:val="single"/>
    </w:rPr>
  </w:style>
  <w:style w:type="character" w:customStyle="1" w:styleId="UnresolvedMention1">
    <w:name w:val="Unresolved Mention1"/>
    <w:uiPriority w:val="99"/>
    <w:semiHidden/>
    <w:unhideWhenUsed/>
    <w:qFormat/>
    <w:rsid w:val="004C0EC9"/>
    <w:rPr>
      <w:color w:val="605E5C"/>
      <w:shd w:val="clear" w:color="auto" w:fill="E1DFDD"/>
    </w:rPr>
  </w:style>
  <w:style w:type="character" w:customStyle="1" w:styleId="ac">
    <w:name w:val="Текст кінцевої виноски Знак"/>
    <w:uiPriority w:val="99"/>
    <w:semiHidden/>
    <w:qFormat/>
    <w:rsid w:val="0049050F"/>
    <w:rPr>
      <w:sz w:val="20"/>
      <w:szCs w:val="20"/>
    </w:rPr>
  </w:style>
  <w:style w:type="character" w:customStyle="1" w:styleId="EndnoteCharacters">
    <w:name w:val="Endnote Characters"/>
    <w:uiPriority w:val="99"/>
    <w:semiHidden/>
    <w:unhideWhenUsed/>
    <w:qFormat/>
    <w:rsid w:val="0049050F"/>
    <w:rPr>
      <w:vertAlign w:val="superscript"/>
    </w:rPr>
  </w:style>
  <w:style w:type="character" w:customStyle="1" w:styleId="EndnoteAnchor">
    <w:name w:val="Endnote Anchor"/>
    <w:rPr>
      <w:vertAlign w:val="superscript"/>
    </w:rPr>
  </w:style>
  <w:style w:type="character" w:customStyle="1" w:styleId="12">
    <w:name w:val="Незакрита згадка1"/>
    <w:unhideWhenUsed/>
    <w:qFormat/>
    <w:rsid w:val="007E5343"/>
    <w:rPr>
      <w:color w:val="605E5C"/>
      <w:shd w:val="clear" w:color="auto" w:fill="E1DFDD"/>
    </w:rPr>
  </w:style>
  <w:style w:type="character" w:styleId="ad">
    <w:name w:val="Strong"/>
    <w:uiPriority w:val="22"/>
    <w:qFormat/>
    <w:rsid w:val="00B01B2A"/>
    <w:rPr>
      <w:b/>
      <w:bCs/>
    </w:rPr>
  </w:style>
  <w:style w:type="character" w:customStyle="1" w:styleId="Definition">
    <w:name w:val="Definition"/>
    <w:uiPriority w:val="2"/>
    <w:qFormat/>
    <w:rsid w:val="00632ED1"/>
    <w:rPr>
      <w:b/>
      <w:bCs/>
      <w:i w:val="0"/>
      <w:sz w:val="22"/>
      <w:szCs w:val="28"/>
    </w:rPr>
  </w:style>
  <w:style w:type="character" w:customStyle="1" w:styleId="rvts46">
    <w:name w:val="rvts46"/>
    <w:basedOn w:val="a0"/>
    <w:qFormat/>
    <w:rsid w:val="008675AB"/>
  </w:style>
  <w:style w:type="character" w:customStyle="1" w:styleId="ae">
    <w:name w:val="Без інтервалів Знак"/>
    <w:uiPriority w:val="1"/>
    <w:qFormat/>
    <w:rsid w:val="00314D1F"/>
    <w:rPr>
      <w:rFonts w:ascii="Arial" w:eastAsia="Arial" w:hAnsi="Arial" w:cs="Arial"/>
      <w:lang w:val="uk-UA" w:eastAsia="uk-UA"/>
    </w:rPr>
  </w:style>
  <w:style w:type="character" w:customStyle="1" w:styleId="ListLabel1">
    <w:name w:val="ListLabel 1"/>
    <w:qFormat/>
    <w:rPr>
      <w:rFonts w:ascii="Times New Roman" w:hAnsi="Times New Roman"/>
      <w:sz w:val="28"/>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Times New Roman" w:hAnsi="Times New Roman"/>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ascii="Times New Roman" w:hAnsi="Times New Roman"/>
      <w:color w:val="000000"/>
      <w:position w:val="0"/>
      <w:sz w:val="28"/>
      <w:szCs w:val="28"/>
      <w:vertAlign w:val="baseline"/>
    </w:rPr>
  </w:style>
  <w:style w:type="character" w:customStyle="1" w:styleId="ListLabel20">
    <w:name w:val="ListLabel 20"/>
    <w:qFormat/>
    <w:rPr>
      <w:rFonts w:ascii="Times New Roman" w:eastAsia="Noto Sans Symbols" w:hAnsi="Times New Roman" w:cs="Noto Sans Symbols"/>
    </w:rPr>
  </w:style>
  <w:style w:type="character" w:customStyle="1" w:styleId="ListLabel21">
    <w:name w:val="ListLabel 21"/>
    <w:qFormat/>
    <w:rPr>
      <w:rFonts w:eastAsia="Arial" w:cs="Arial"/>
    </w:rPr>
  </w:style>
  <w:style w:type="character" w:customStyle="1" w:styleId="ListLabel22">
    <w:name w:val="ListLabel 22"/>
    <w:qFormat/>
    <w:rPr>
      <w:rFonts w:eastAsia="Noto Sans Symbols" w:cs="Noto Sans Symbols"/>
    </w:rPr>
  </w:style>
  <w:style w:type="character" w:customStyle="1" w:styleId="ListLabel23">
    <w:name w:val="ListLabel 23"/>
    <w:qFormat/>
    <w:rPr>
      <w:rFonts w:eastAsia="Noto Sans Symbols" w:cs="Noto Sans Symbols"/>
    </w:rPr>
  </w:style>
  <w:style w:type="character" w:customStyle="1" w:styleId="ListLabel24">
    <w:name w:val="ListLabel 24"/>
    <w:qFormat/>
    <w:rPr>
      <w:rFonts w:eastAsia="Arial" w:cs="Arial"/>
    </w:rPr>
  </w:style>
  <w:style w:type="character" w:customStyle="1" w:styleId="ListLabel25">
    <w:name w:val="ListLabel 25"/>
    <w:qFormat/>
    <w:rPr>
      <w:rFonts w:eastAsia="Noto Sans Symbols" w:cs="Noto Sans Symbols"/>
    </w:rPr>
  </w:style>
  <w:style w:type="character" w:customStyle="1" w:styleId="ListLabel26">
    <w:name w:val="ListLabel 26"/>
    <w:qFormat/>
    <w:rPr>
      <w:rFonts w:eastAsia="Noto Sans Symbols" w:cs="Noto Sans Symbols"/>
    </w:rPr>
  </w:style>
  <w:style w:type="character" w:customStyle="1" w:styleId="ListLabel27">
    <w:name w:val="ListLabel 27"/>
    <w:qFormat/>
    <w:rPr>
      <w:rFonts w:eastAsia="Arial" w:cs="Arial"/>
    </w:rPr>
  </w:style>
  <w:style w:type="character" w:customStyle="1" w:styleId="ListLabel28">
    <w:name w:val="ListLabel 28"/>
    <w:qFormat/>
    <w:rPr>
      <w:rFonts w:eastAsia="Noto Sans Symbols" w:cs="Noto Sans Symbols"/>
    </w:rPr>
  </w:style>
  <w:style w:type="character" w:customStyle="1" w:styleId="ListLabel29">
    <w:name w:val="ListLabel 29"/>
    <w:qFormat/>
    <w:rPr>
      <w:rFonts w:ascii="Times New Roman" w:hAnsi="Times New Roman"/>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stLabel37">
    <w:name w:val="ListLabel 37"/>
    <w:qFormat/>
    <w:rPr>
      <w:u w:val="none"/>
    </w:rPr>
  </w:style>
  <w:style w:type="character" w:customStyle="1" w:styleId="ListLabel38">
    <w:name w:val="ListLabel 38"/>
    <w:qFormat/>
    <w:rPr>
      <w:rFonts w:ascii="Times New Roman" w:eastAsia="Noto Sans Symbols" w:hAnsi="Times New Roman" w:cs="Noto Sans Symbols"/>
    </w:rPr>
  </w:style>
  <w:style w:type="character" w:customStyle="1" w:styleId="ListLabel39">
    <w:name w:val="ListLabel 39"/>
    <w:qFormat/>
    <w:rPr>
      <w:rFonts w:eastAsia="Arial" w:cs="Arial"/>
    </w:rPr>
  </w:style>
  <w:style w:type="character" w:customStyle="1" w:styleId="ListLabel40">
    <w:name w:val="ListLabel 40"/>
    <w:qFormat/>
    <w:rPr>
      <w:rFonts w:eastAsia="Noto Sans Symbols" w:cs="Noto Sans Symbols"/>
    </w:rPr>
  </w:style>
  <w:style w:type="character" w:customStyle="1" w:styleId="ListLabel41">
    <w:name w:val="ListLabel 41"/>
    <w:qFormat/>
    <w:rPr>
      <w:rFonts w:eastAsia="Noto Sans Symbols" w:cs="Noto Sans Symbols"/>
    </w:rPr>
  </w:style>
  <w:style w:type="character" w:customStyle="1" w:styleId="ListLabel42">
    <w:name w:val="ListLabel 42"/>
    <w:qFormat/>
    <w:rPr>
      <w:rFonts w:eastAsia="Arial" w:cs="Arial"/>
    </w:rPr>
  </w:style>
  <w:style w:type="character" w:customStyle="1" w:styleId="ListLabel43">
    <w:name w:val="ListLabel 43"/>
    <w:qFormat/>
    <w:rPr>
      <w:rFonts w:eastAsia="Noto Sans Symbols" w:cs="Noto Sans Symbols"/>
    </w:rPr>
  </w:style>
  <w:style w:type="character" w:customStyle="1" w:styleId="ListLabel44">
    <w:name w:val="ListLabel 44"/>
    <w:qFormat/>
    <w:rPr>
      <w:rFonts w:eastAsia="Noto Sans Symbols" w:cs="Noto Sans Symbols"/>
    </w:rPr>
  </w:style>
  <w:style w:type="character" w:customStyle="1" w:styleId="ListLabel45">
    <w:name w:val="ListLabel 45"/>
    <w:qFormat/>
    <w:rPr>
      <w:rFonts w:eastAsia="Arial" w:cs="Arial"/>
    </w:rPr>
  </w:style>
  <w:style w:type="character" w:customStyle="1" w:styleId="ListLabel46">
    <w:name w:val="ListLabel 46"/>
    <w:qFormat/>
    <w:rPr>
      <w:rFonts w:eastAsia="Noto Sans Symbols" w:cs="Noto Sans Symbols"/>
    </w:rPr>
  </w:style>
  <w:style w:type="character" w:customStyle="1" w:styleId="ListLabel47">
    <w:name w:val="ListLabel 47"/>
    <w:qFormat/>
    <w:rPr>
      <w:rFonts w:eastAsia="Noto Sans Symbols" w:cs="Noto Sans Symbols"/>
      <w:position w:val="0"/>
      <w:sz w:val="22"/>
      <w:vertAlign w:val="baseline"/>
    </w:rPr>
  </w:style>
  <w:style w:type="character" w:customStyle="1" w:styleId="ListLabel48">
    <w:name w:val="ListLabel 48"/>
    <w:qFormat/>
    <w:rPr>
      <w:rFonts w:eastAsia="Arial" w:cs="Arial"/>
      <w:position w:val="0"/>
      <w:sz w:val="22"/>
      <w:vertAlign w:val="baseline"/>
    </w:rPr>
  </w:style>
  <w:style w:type="character" w:customStyle="1" w:styleId="ListLabel49">
    <w:name w:val="ListLabel 49"/>
    <w:qFormat/>
    <w:rPr>
      <w:rFonts w:eastAsia="Noto Sans Symbols" w:cs="Noto Sans Symbols"/>
      <w:position w:val="0"/>
      <w:sz w:val="22"/>
      <w:vertAlign w:val="baseline"/>
    </w:rPr>
  </w:style>
  <w:style w:type="character" w:customStyle="1" w:styleId="ListLabel50">
    <w:name w:val="ListLabel 50"/>
    <w:qFormat/>
    <w:rPr>
      <w:rFonts w:eastAsia="Noto Sans Symbols" w:cs="Noto Sans Symbols"/>
      <w:position w:val="0"/>
      <w:sz w:val="22"/>
      <w:vertAlign w:val="baseline"/>
    </w:rPr>
  </w:style>
  <w:style w:type="character" w:customStyle="1" w:styleId="ListLabel51">
    <w:name w:val="ListLabel 51"/>
    <w:qFormat/>
    <w:rPr>
      <w:rFonts w:eastAsia="Arial" w:cs="Arial"/>
      <w:position w:val="0"/>
      <w:sz w:val="22"/>
      <w:vertAlign w:val="baseline"/>
    </w:rPr>
  </w:style>
  <w:style w:type="character" w:customStyle="1" w:styleId="ListLabel52">
    <w:name w:val="ListLabel 52"/>
    <w:qFormat/>
    <w:rPr>
      <w:rFonts w:eastAsia="Noto Sans Symbols" w:cs="Noto Sans Symbols"/>
      <w:position w:val="0"/>
      <w:sz w:val="22"/>
      <w:vertAlign w:val="baseline"/>
    </w:rPr>
  </w:style>
  <w:style w:type="character" w:customStyle="1" w:styleId="ListLabel53">
    <w:name w:val="ListLabel 53"/>
    <w:qFormat/>
    <w:rPr>
      <w:rFonts w:eastAsia="Noto Sans Symbols" w:cs="Noto Sans Symbols"/>
      <w:position w:val="0"/>
      <w:sz w:val="22"/>
      <w:vertAlign w:val="baseline"/>
    </w:rPr>
  </w:style>
  <w:style w:type="character" w:customStyle="1" w:styleId="ListLabel54">
    <w:name w:val="ListLabel 54"/>
    <w:qFormat/>
    <w:rPr>
      <w:rFonts w:eastAsia="Arial" w:cs="Arial"/>
      <w:position w:val="0"/>
      <w:sz w:val="22"/>
      <w:vertAlign w:val="baseline"/>
    </w:rPr>
  </w:style>
  <w:style w:type="character" w:customStyle="1" w:styleId="ListLabel55">
    <w:name w:val="ListLabel 55"/>
    <w:qFormat/>
    <w:rPr>
      <w:rFonts w:eastAsia="Noto Sans Symbols" w:cs="Noto Sans Symbols"/>
      <w:position w:val="0"/>
      <w:sz w:val="22"/>
      <w:vertAlign w:val="baseline"/>
    </w:rPr>
  </w:style>
  <w:style w:type="character" w:customStyle="1" w:styleId="ListLabel56">
    <w:name w:val="ListLabel 56"/>
    <w:qFormat/>
    <w:rPr>
      <w:rFonts w:ascii="Times New Roman" w:hAnsi="Times New Roman"/>
      <w:u w:val="none"/>
    </w:rPr>
  </w:style>
  <w:style w:type="character" w:customStyle="1" w:styleId="ListLabel57">
    <w:name w:val="ListLabel 57"/>
    <w:qFormat/>
    <w:rPr>
      <w:u w:val="none"/>
    </w:rPr>
  </w:style>
  <w:style w:type="character" w:customStyle="1" w:styleId="ListLabel58">
    <w:name w:val="ListLabel 58"/>
    <w:qFormat/>
    <w:rPr>
      <w:u w:val="none"/>
    </w:rPr>
  </w:style>
  <w:style w:type="character" w:customStyle="1" w:styleId="ListLabel59">
    <w:name w:val="ListLabel 59"/>
    <w:qFormat/>
    <w:rPr>
      <w:u w:val="none"/>
    </w:rPr>
  </w:style>
  <w:style w:type="character" w:customStyle="1" w:styleId="ListLabel60">
    <w:name w:val="ListLabel 60"/>
    <w:qFormat/>
    <w:rPr>
      <w:u w:val="none"/>
    </w:rPr>
  </w:style>
  <w:style w:type="character" w:customStyle="1" w:styleId="ListLabel61">
    <w:name w:val="ListLabel 61"/>
    <w:qFormat/>
    <w:rPr>
      <w:u w:val="none"/>
    </w:rPr>
  </w:style>
  <w:style w:type="character" w:customStyle="1" w:styleId="ListLabel62">
    <w:name w:val="ListLabel 62"/>
    <w:qFormat/>
    <w:rPr>
      <w:u w:val="none"/>
    </w:rPr>
  </w:style>
  <w:style w:type="character" w:customStyle="1" w:styleId="ListLabel63">
    <w:name w:val="ListLabel 63"/>
    <w:qFormat/>
    <w:rPr>
      <w:u w:val="none"/>
    </w:rPr>
  </w:style>
  <w:style w:type="character" w:customStyle="1" w:styleId="ListLabel64">
    <w:name w:val="ListLabel 64"/>
    <w:qFormat/>
    <w:rPr>
      <w:u w:val="none"/>
    </w:rPr>
  </w:style>
  <w:style w:type="character" w:customStyle="1" w:styleId="ListLabel65">
    <w:name w:val="ListLabel 65"/>
    <w:qFormat/>
    <w:rPr>
      <w:rFonts w:ascii="Times New Roman" w:hAnsi="Times New Roman"/>
      <w:u w:val="none"/>
    </w:rPr>
  </w:style>
  <w:style w:type="character" w:customStyle="1" w:styleId="ListLabel66">
    <w:name w:val="ListLabel 66"/>
    <w:qFormat/>
    <w:rPr>
      <w:u w:val="none"/>
    </w:rPr>
  </w:style>
  <w:style w:type="character" w:customStyle="1" w:styleId="ListLabel67">
    <w:name w:val="ListLabel 67"/>
    <w:qFormat/>
    <w:rPr>
      <w:u w:val="none"/>
    </w:rPr>
  </w:style>
  <w:style w:type="character" w:customStyle="1" w:styleId="ListLabel68">
    <w:name w:val="ListLabel 68"/>
    <w:qFormat/>
    <w:rPr>
      <w:u w:val="none"/>
    </w:rPr>
  </w:style>
  <w:style w:type="character" w:customStyle="1" w:styleId="ListLabel69">
    <w:name w:val="ListLabel 69"/>
    <w:qFormat/>
    <w:rPr>
      <w:u w:val="none"/>
    </w:rPr>
  </w:style>
  <w:style w:type="character" w:customStyle="1" w:styleId="ListLabel70">
    <w:name w:val="ListLabel 70"/>
    <w:qFormat/>
    <w:rPr>
      <w:u w:val="none"/>
    </w:rPr>
  </w:style>
  <w:style w:type="character" w:customStyle="1" w:styleId="ListLabel71">
    <w:name w:val="ListLabel 71"/>
    <w:qFormat/>
    <w:rPr>
      <w:u w:val="none"/>
    </w:rPr>
  </w:style>
  <w:style w:type="character" w:customStyle="1" w:styleId="ListLabel72">
    <w:name w:val="ListLabel 72"/>
    <w:qFormat/>
    <w:rPr>
      <w:u w:val="none"/>
    </w:rPr>
  </w:style>
  <w:style w:type="character" w:customStyle="1" w:styleId="ListLabel73">
    <w:name w:val="ListLabel 73"/>
    <w:qFormat/>
    <w:rPr>
      <w:u w:val="none"/>
    </w:rPr>
  </w:style>
  <w:style w:type="character" w:customStyle="1" w:styleId="ListLabel74">
    <w:name w:val="ListLabel 74"/>
    <w:qFormat/>
    <w:rPr>
      <w:rFonts w:ascii="Times New Roman" w:eastAsia="Noto Sans Symbols" w:hAnsi="Times New Roman" w:cs="Noto Sans Symbols"/>
    </w:rPr>
  </w:style>
  <w:style w:type="character" w:customStyle="1" w:styleId="ListLabel75">
    <w:name w:val="ListLabel 75"/>
    <w:qFormat/>
    <w:rPr>
      <w:rFonts w:eastAsia="Arial" w:cs="Arial"/>
    </w:rPr>
  </w:style>
  <w:style w:type="character" w:customStyle="1" w:styleId="ListLabel76">
    <w:name w:val="ListLabel 76"/>
    <w:qFormat/>
    <w:rPr>
      <w:rFonts w:eastAsia="Noto Sans Symbols" w:cs="Noto Sans Symbols"/>
    </w:rPr>
  </w:style>
  <w:style w:type="character" w:customStyle="1" w:styleId="ListLabel77">
    <w:name w:val="ListLabel 77"/>
    <w:qFormat/>
    <w:rPr>
      <w:rFonts w:eastAsia="Noto Sans Symbols" w:cs="Noto Sans Symbols"/>
    </w:rPr>
  </w:style>
  <w:style w:type="character" w:customStyle="1" w:styleId="ListLabel78">
    <w:name w:val="ListLabel 78"/>
    <w:qFormat/>
    <w:rPr>
      <w:rFonts w:eastAsia="Arial" w:cs="Arial"/>
    </w:rPr>
  </w:style>
  <w:style w:type="character" w:customStyle="1" w:styleId="ListLabel79">
    <w:name w:val="ListLabel 79"/>
    <w:qFormat/>
    <w:rPr>
      <w:rFonts w:eastAsia="Noto Sans Symbols" w:cs="Noto Sans Symbols"/>
    </w:rPr>
  </w:style>
  <w:style w:type="character" w:customStyle="1" w:styleId="ListLabel80">
    <w:name w:val="ListLabel 80"/>
    <w:qFormat/>
    <w:rPr>
      <w:rFonts w:eastAsia="Noto Sans Symbols" w:cs="Noto Sans Symbols"/>
    </w:rPr>
  </w:style>
  <w:style w:type="character" w:customStyle="1" w:styleId="ListLabel81">
    <w:name w:val="ListLabel 81"/>
    <w:qFormat/>
    <w:rPr>
      <w:rFonts w:eastAsia="Arial" w:cs="Arial"/>
    </w:rPr>
  </w:style>
  <w:style w:type="character" w:customStyle="1" w:styleId="ListLabel82">
    <w:name w:val="ListLabel 82"/>
    <w:qFormat/>
    <w:rPr>
      <w:rFonts w:eastAsia="Noto Sans Symbols" w:cs="Noto Sans Symbols"/>
    </w:rPr>
  </w:style>
  <w:style w:type="character" w:customStyle="1" w:styleId="ListLabel83">
    <w:name w:val="ListLabel 83"/>
    <w:qFormat/>
    <w:rPr>
      <w:rFonts w:ascii="Times New Roman" w:hAnsi="Times New Roman"/>
      <w:u w:val="none"/>
    </w:rPr>
  </w:style>
  <w:style w:type="character" w:customStyle="1" w:styleId="ListLabel84">
    <w:name w:val="ListLabel 84"/>
    <w:qFormat/>
    <w:rPr>
      <w:u w:val="none"/>
    </w:rPr>
  </w:style>
  <w:style w:type="character" w:customStyle="1" w:styleId="ListLabel85">
    <w:name w:val="ListLabel 85"/>
    <w:qFormat/>
    <w:rPr>
      <w:u w:val="none"/>
    </w:rPr>
  </w:style>
  <w:style w:type="character" w:customStyle="1" w:styleId="ListLabel86">
    <w:name w:val="ListLabel 86"/>
    <w:qFormat/>
    <w:rPr>
      <w:u w:val="none"/>
    </w:rPr>
  </w:style>
  <w:style w:type="character" w:customStyle="1" w:styleId="ListLabel87">
    <w:name w:val="ListLabel 87"/>
    <w:qFormat/>
    <w:rPr>
      <w:u w:val="none"/>
    </w:rPr>
  </w:style>
  <w:style w:type="character" w:customStyle="1" w:styleId="ListLabel88">
    <w:name w:val="ListLabel 88"/>
    <w:qFormat/>
    <w:rPr>
      <w:u w:val="none"/>
    </w:rPr>
  </w:style>
  <w:style w:type="character" w:customStyle="1" w:styleId="ListLabel89">
    <w:name w:val="ListLabel 89"/>
    <w:qFormat/>
    <w:rPr>
      <w:u w:val="none"/>
    </w:rPr>
  </w:style>
  <w:style w:type="character" w:customStyle="1" w:styleId="ListLabel90">
    <w:name w:val="ListLabel 90"/>
    <w:qFormat/>
    <w:rPr>
      <w:u w:val="none"/>
    </w:rPr>
  </w:style>
  <w:style w:type="character" w:customStyle="1" w:styleId="ListLabel91">
    <w:name w:val="ListLabel 91"/>
    <w:qFormat/>
    <w:rPr>
      <w:u w:val="none"/>
    </w:rPr>
  </w:style>
  <w:style w:type="character" w:customStyle="1" w:styleId="ListLabel92">
    <w:name w:val="ListLabel 92"/>
    <w:qFormat/>
    <w:rPr>
      <w:rFonts w:ascii="Times New Roman" w:hAnsi="Times New Roman"/>
      <w:sz w:val="28"/>
      <w:u w:val="none"/>
    </w:rPr>
  </w:style>
  <w:style w:type="character" w:customStyle="1" w:styleId="ListLabel93">
    <w:name w:val="ListLabel 93"/>
    <w:qFormat/>
    <w:rPr>
      <w:u w:val="none"/>
    </w:rPr>
  </w:style>
  <w:style w:type="character" w:customStyle="1" w:styleId="ListLabel94">
    <w:name w:val="ListLabel 94"/>
    <w:qFormat/>
    <w:rPr>
      <w:u w:val="none"/>
    </w:rPr>
  </w:style>
  <w:style w:type="character" w:customStyle="1" w:styleId="ListLabel95">
    <w:name w:val="ListLabel 95"/>
    <w:qFormat/>
    <w:rPr>
      <w:u w:val="none"/>
    </w:rPr>
  </w:style>
  <w:style w:type="character" w:customStyle="1" w:styleId="ListLabel96">
    <w:name w:val="ListLabel 96"/>
    <w:qFormat/>
    <w:rPr>
      <w:u w:val="none"/>
    </w:rPr>
  </w:style>
  <w:style w:type="character" w:customStyle="1" w:styleId="ListLabel97">
    <w:name w:val="ListLabel 97"/>
    <w:qFormat/>
    <w:rPr>
      <w:u w:val="none"/>
    </w:rPr>
  </w:style>
  <w:style w:type="character" w:customStyle="1" w:styleId="ListLabel98">
    <w:name w:val="ListLabel 98"/>
    <w:qFormat/>
    <w:rPr>
      <w:u w:val="none"/>
    </w:rPr>
  </w:style>
  <w:style w:type="character" w:customStyle="1" w:styleId="ListLabel99">
    <w:name w:val="ListLabel 99"/>
    <w:qFormat/>
    <w:rPr>
      <w:u w:val="none"/>
    </w:rPr>
  </w:style>
  <w:style w:type="character" w:customStyle="1" w:styleId="ListLabel100">
    <w:name w:val="ListLabel 100"/>
    <w:qFormat/>
    <w:rPr>
      <w:u w:val="none"/>
    </w:rPr>
  </w:style>
  <w:style w:type="character" w:customStyle="1" w:styleId="ListLabel101">
    <w:name w:val="ListLabel 101"/>
    <w:qFormat/>
    <w:rPr>
      <w:rFonts w:ascii="Times New Roman" w:eastAsia="Noto Sans Symbols" w:hAnsi="Times New Roman" w:cs="Noto Sans Symbols"/>
    </w:rPr>
  </w:style>
  <w:style w:type="character" w:customStyle="1" w:styleId="ListLabel102">
    <w:name w:val="ListLabel 102"/>
    <w:qFormat/>
    <w:rPr>
      <w:rFonts w:ascii="Times New Roman" w:hAnsi="Times New Roman"/>
      <w:u w:val="none"/>
    </w:rPr>
  </w:style>
  <w:style w:type="character" w:customStyle="1" w:styleId="ListLabel103">
    <w:name w:val="ListLabel 103"/>
    <w:qFormat/>
    <w:rPr>
      <w:u w:val="none"/>
    </w:rPr>
  </w:style>
  <w:style w:type="character" w:customStyle="1" w:styleId="ListLabel104">
    <w:name w:val="ListLabel 104"/>
    <w:qFormat/>
    <w:rPr>
      <w:u w:val="none"/>
    </w:rPr>
  </w:style>
  <w:style w:type="character" w:customStyle="1" w:styleId="ListLabel105">
    <w:name w:val="ListLabel 105"/>
    <w:qFormat/>
    <w:rPr>
      <w:u w:val="none"/>
    </w:rPr>
  </w:style>
  <w:style w:type="character" w:customStyle="1" w:styleId="ListLabel106">
    <w:name w:val="ListLabel 106"/>
    <w:qFormat/>
    <w:rPr>
      <w:u w:val="none"/>
    </w:rPr>
  </w:style>
  <w:style w:type="character" w:customStyle="1" w:styleId="ListLabel107">
    <w:name w:val="ListLabel 107"/>
    <w:qFormat/>
    <w:rPr>
      <w:u w:val="none"/>
    </w:rPr>
  </w:style>
  <w:style w:type="character" w:customStyle="1" w:styleId="ListLabel108">
    <w:name w:val="ListLabel 108"/>
    <w:qFormat/>
    <w:rPr>
      <w:u w:val="none"/>
    </w:rPr>
  </w:style>
  <w:style w:type="character" w:customStyle="1" w:styleId="ListLabel109">
    <w:name w:val="ListLabel 109"/>
    <w:qFormat/>
    <w:rPr>
      <w:u w:val="none"/>
    </w:rPr>
  </w:style>
  <w:style w:type="character" w:customStyle="1" w:styleId="ListLabel110">
    <w:name w:val="ListLabel 110"/>
    <w:qFormat/>
    <w:rPr>
      <w:u w:val="none"/>
    </w:rPr>
  </w:style>
  <w:style w:type="character" w:customStyle="1" w:styleId="ListLabel111">
    <w:name w:val="ListLabel 111"/>
    <w:qFormat/>
    <w:rPr>
      <w:rFonts w:ascii="Times New Roman" w:eastAsia="Noto Sans Symbols" w:hAnsi="Times New Roman" w:cs="Noto Sans Symbols"/>
      <w:position w:val="0"/>
      <w:sz w:val="28"/>
      <w:vertAlign w:val="baseline"/>
    </w:rPr>
  </w:style>
  <w:style w:type="character" w:customStyle="1" w:styleId="ListLabel112">
    <w:name w:val="ListLabel 112"/>
    <w:qFormat/>
    <w:rPr>
      <w:rFonts w:eastAsia="Arial" w:cs="Arial"/>
      <w:position w:val="0"/>
      <w:sz w:val="22"/>
      <w:vertAlign w:val="baseline"/>
    </w:rPr>
  </w:style>
  <w:style w:type="character" w:customStyle="1" w:styleId="ListLabel113">
    <w:name w:val="ListLabel 113"/>
    <w:qFormat/>
    <w:rPr>
      <w:rFonts w:eastAsia="Noto Sans Symbols" w:cs="Noto Sans Symbols"/>
      <w:position w:val="0"/>
      <w:sz w:val="22"/>
      <w:vertAlign w:val="baseline"/>
    </w:rPr>
  </w:style>
  <w:style w:type="character" w:customStyle="1" w:styleId="ListLabel114">
    <w:name w:val="ListLabel 114"/>
    <w:qFormat/>
    <w:rPr>
      <w:rFonts w:eastAsia="Noto Sans Symbols" w:cs="Noto Sans Symbols"/>
      <w:position w:val="0"/>
      <w:sz w:val="22"/>
      <w:vertAlign w:val="baseline"/>
    </w:rPr>
  </w:style>
  <w:style w:type="character" w:customStyle="1" w:styleId="ListLabel115">
    <w:name w:val="ListLabel 115"/>
    <w:qFormat/>
    <w:rPr>
      <w:rFonts w:eastAsia="Arial" w:cs="Arial"/>
      <w:position w:val="0"/>
      <w:sz w:val="22"/>
      <w:vertAlign w:val="baseline"/>
    </w:rPr>
  </w:style>
  <w:style w:type="character" w:customStyle="1" w:styleId="ListLabel116">
    <w:name w:val="ListLabel 116"/>
    <w:qFormat/>
    <w:rPr>
      <w:rFonts w:eastAsia="Noto Sans Symbols" w:cs="Noto Sans Symbols"/>
      <w:position w:val="0"/>
      <w:sz w:val="22"/>
      <w:vertAlign w:val="baseline"/>
    </w:rPr>
  </w:style>
  <w:style w:type="character" w:customStyle="1" w:styleId="ListLabel117">
    <w:name w:val="ListLabel 117"/>
    <w:qFormat/>
    <w:rPr>
      <w:rFonts w:eastAsia="Noto Sans Symbols" w:cs="Noto Sans Symbols"/>
      <w:position w:val="0"/>
      <w:sz w:val="22"/>
      <w:vertAlign w:val="baseline"/>
    </w:rPr>
  </w:style>
  <w:style w:type="character" w:customStyle="1" w:styleId="ListLabel118">
    <w:name w:val="ListLabel 118"/>
    <w:qFormat/>
    <w:rPr>
      <w:rFonts w:eastAsia="Arial" w:cs="Arial"/>
      <w:position w:val="0"/>
      <w:sz w:val="22"/>
      <w:vertAlign w:val="baseline"/>
    </w:rPr>
  </w:style>
  <w:style w:type="character" w:customStyle="1" w:styleId="ListLabel119">
    <w:name w:val="ListLabel 119"/>
    <w:qFormat/>
    <w:rPr>
      <w:rFonts w:eastAsia="Noto Sans Symbols" w:cs="Noto Sans Symbols"/>
      <w:position w:val="0"/>
      <w:sz w:val="22"/>
      <w:vertAlign w:val="baseline"/>
    </w:rPr>
  </w:style>
  <w:style w:type="character" w:customStyle="1" w:styleId="ListLabel120">
    <w:name w:val="ListLabel 120"/>
    <w:qFormat/>
    <w:rPr>
      <w:rFonts w:ascii="Times New Roman" w:hAnsi="Times New Roman"/>
      <w:sz w:val="28"/>
      <w:u w:val="none"/>
    </w:rPr>
  </w:style>
  <w:style w:type="character" w:customStyle="1" w:styleId="ListLabel121">
    <w:name w:val="ListLabel 121"/>
    <w:qFormat/>
    <w:rPr>
      <w:u w:val="none"/>
    </w:rPr>
  </w:style>
  <w:style w:type="character" w:customStyle="1" w:styleId="ListLabel122">
    <w:name w:val="ListLabel 122"/>
    <w:qFormat/>
    <w:rPr>
      <w:u w:val="none"/>
    </w:rPr>
  </w:style>
  <w:style w:type="character" w:customStyle="1" w:styleId="ListLabel123">
    <w:name w:val="ListLabel 123"/>
    <w:qFormat/>
    <w:rPr>
      <w:u w:val="none"/>
    </w:rPr>
  </w:style>
  <w:style w:type="character" w:customStyle="1" w:styleId="ListLabel124">
    <w:name w:val="ListLabel 124"/>
    <w:qFormat/>
    <w:rPr>
      <w:u w:val="none"/>
    </w:rPr>
  </w:style>
  <w:style w:type="character" w:customStyle="1" w:styleId="ListLabel125">
    <w:name w:val="ListLabel 125"/>
    <w:qFormat/>
    <w:rPr>
      <w:u w:val="none"/>
    </w:rPr>
  </w:style>
  <w:style w:type="character" w:customStyle="1" w:styleId="ListLabel126">
    <w:name w:val="ListLabel 126"/>
    <w:qFormat/>
    <w:rPr>
      <w:u w:val="none"/>
    </w:rPr>
  </w:style>
  <w:style w:type="character" w:customStyle="1" w:styleId="ListLabel127">
    <w:name w:val="ListLabel 127"/>
    <w:qFormat/>
    <w:rPr>
      <w:u w:val="none"/>
    </w:rPr>
  </w:style>
  <w:style w:type="character" w:customStyle="1" w:styleId="ListLabel128">
    <w:name w:val="ListLabel 128"/>
    <w:qFormat/>
    <w:rPr>
      <w:u w:val="none"/>
    </w:rPr>
  </w:style>
  <w:style w:type="character" w:customStyle="1" w:styleId="ListLabel129">
    <w:name w:val="ListLabel 129"/>
    <w:qFormat/>
    <w:rPr>
      <w:rFonts w:ascii="Times New Roman" w:hAnsi="Times New Roman"/>
      <w:sz w:val="28"/>
      <w:u w:val="none"/>
    </w:rPr>
  </w:style>
  <w:style w:type="character" w:customStyle="1" w:styleId="ListLabel130">
    <w:name w:val="ListLabel 130"/>
    <w:qFormat/>
    <w:rPr>
      <w:u w:val="none"/>
    </w:rPr>
  </w:style>
  <w:style w:type="character" w:customStyle="1" w:styleId="ListLabel131">
    <w:name w:val="ListLabel 131"/>
    <w:qFormat/>
    <w:rPr>
      <w:u w:val="none"/>
    </w:rPr>
  </w:style>
  <w:style w:type="character" w:customStyle="1" w:styleId="ListLabel132">
    <w:name w:val="ListLabel 132"/>
    <w:qFormat/>
    <w:rPr>
      <w:u w:val="none"/>
    </w:rPr>
  </w:style>
  <w:style w:type="character" w:customStyle="1" w:styleId="ListLabel133">
    <w:name w:val="ListLabel 133"/>
    <w:qFormat/>
    <w:rPr>
      <w:u w:val="none"/>
    </w:rPr>
  </w:style>
  <w:style w:type="character" w:customStyle="1" w:styleId="ListLabel134">
    <w:name w:val="ListLabel 134"/>
    <w:qFormat/>
    <w:rPr>
      <w:u w:val="none"/>
    </w:rPr>
  </w:style>
  <w:style w:type="character" w:customStyle="1" w:styleId="ListLabel135">
    <w:name w:val="ListLabel 135"/>
    <w:qFormat/>
    <w:rPr>
      <w:u w:val="none"/>
    </w:rPr>
  </w:style>
  <w:style w:type="character" w:customStyle="1" w:styleId="ListLabel136">
    <w:name w:val="ListLabel 136"/>
    <w:qFormat/>
    <w:rPr>
      <w:u w:val="none"/>
    </w:rPr>
  </w:style>
  <w:style w:type="character" w:customStyle="1" w:styleId="ListLabel137">
    <w:name w:val="ListLabel 137"/>
    <w:qFormat/>
    <w:rPr>
      <w:u w:val="none"/>
    </w:rPr>
  </w:style>
  <w:style w:type="character" w:customStyle="1" w:styleId="ListLabel138">
    <w:name w:val="ListLabel 138"/>
    <w:qFormat/>
    <w:rPr>
      <w:rFonts w:ascii="Times New Roman" w:hAnsi="Times New Roman"/>
      <w:sz w:val="28"/>
      <w:u w:val="none"/>
    </w:rPr>
  </w:style>
  <w:style w:type="character" w:customStyle="1" w:styleId="ListLabel139">
    <w:name w:val="ListLabel 139"/>
    <w:qFormat/>
    <w:rPr>
      <w:u w:val="none"/>
    </w:rPr>
  </w:style>
  <w:style w:type="character" w:customStyle="1" w:styleId="ListLabel140">
    <w:name w:val="ListLabel 140"/>
    <w:qFormat/>
    <w:rPr>
      <w:u w:val="none"/>
    </w:rPr>
  </w:style>
  <w:style w:type="character" w:customStyle="1" w:styleId="ListLabel141">
    <w:name w:val="ListLabel 141"/>
    <w:qFormat/>
    <w:rPr>
      <w:u w:val="none"/>
    </w:rPr>
  </w:style>
  <w:style w:type="character" w:customStyle="1" w:styleId="ListLabel142">
    <w:name w:val="ListLabel 142"/>
    <w:qFormat/>
    <w:rPr>
      <w:u w:val="none"/>
    </w:rPr>
  </w:style>
  <w:style w:type="character" w:customStyle="1" w:styleId="ListLabel143">
    <w:name w:val="ListLabel 143"/>
    <w:qFormat/>
    <w:rPr>
      <w:u w:val="none"/>
    </w:rPr>
  </w:style>
  <w:style w:type="character" w:customStyle="1" w:styleId="ListLabel144">
    <w:name w:val="ListLabel 144"/>
    <w:qFormat/>
    <w:rPr>
      <w:u w:val="none"/>
    </w:rPr>
  </w:style>
  <w:style w:type="character" w:customStyle="1" w:styleId="ListLabel145">
    <w:name w:val="ListLabel 145"/>
    <w:qFormat/>
    <w:rPr>
      <w:u w:val="none"/>
    </w:rPr>
  </w:style>
  <w:style w:type="character" w:customStyle="1" w:styleId="ListLabel146">
    <w:name w:val="ListLabel 146"/>
    <w:qFormat/>
    <w:rPr>
      <w:u w:val="none"/>
    </w:rPr>
  </w:style>
  <w:style w:type="character" w:customStyle="1" w:styleId="ListLabel147">
    <w:name w:val="ListLabel 147"/>
    <w:qFormat/>
    <w:rPr>
      <w:rFonts w:ascii="Times New Roman" w:hAnsi="Times New Roman"/>
      <w:sz w:val="28"/>
      <w:u w:val="none"/>
    </w:rPr>
  </w:style>
  <w:style w:type="character" w:customStyle="1" w:styleId="ListLabel148">
    <w:name w:val="ListLabel 148"/>
    <w:qFormat/>
    <w:rPr>
      <w:u w:val="none"/>
    </w:rPr>
  </w:style>
  <w:style w:type="character" w:customStyle="1" w:styleId="ListLabel149">
    <w:name w:val="ListLabel 149"/>
    <w:qFormat/>
    <w:rPr>
      <w:u w:val="none"/>
    </w:rPr>
  </w:style>
  <w:style w:type="character" w:customStyle="1" w:styleId="ListLabel150">
    <w:name w:val="ListLabel 150"/>
    <w:qFormat/>
    <w:rPr>
      <w:u w:val="none"/>
    </w:rPr>
  </w:style>
  <w:style w:type="character" w:customStyle="1" w:styleId="ListLabel151">
    <w:name w:val="ListLabel 151"/>
    <w:qFormat/>
    <w:rPr>
      <w:u w:val="none"/>
    </w:rPr>
  </w:style>
  <w:style w:type="character" w:customStyle="1" w:styleId="ListLabel152">
    <w:name w:val="ListLabel 152"/>
    <w:qFormat/>
    <w:rPr>
      <w:u w:val="none"/>
    </w:rPr>
  </w:style>
  <w:style w:type="character" w:customStyle="1" w:styleId="ListLabel153">
    <w:name w:val="ListLabel 153"/>
    <w:qFormat/>
    <w:rPr>
      <w:u w:val="none"/>
    </w:rPr>
  </w:style>
  <w:style w:type="character" w:customStyle="1" w:styleId="ListLabel154">
    <w:name w:val="ListLabel 154"/>
    <w:qFormat/>
    <w:rPr>
      <w:u w:val="none"/>
    </w:rPr>
  </w:style>
  <w:style w:type="character" w:customStyle="1" w:styleId="ListLabel155">
    <w:name w:val="ListLabel 155"/>
    <w:qFormat/>
    <w:rPr>
      <w:u w:val="none"/>
    </w:rPr>
  </w:style>
  <w:style w:type="character" w:customStyle="1" w:styleId="ListLabel156">
    <w:name w:val="ListLabel 156"/>
    <w:qFormat/>
    <w:rPr>
      <w:rFonts w:ascii="Times New Roman" w:hAnsi="Times New Roman"/>
      <w:position w:val="0"/>
      <w:sz w:val="28"/>
      <w:szCs w:val="28"/>
      <w:vertAlign w:val="baseline"/>
    </w:rPr>
  </w:style>
  <w:style w:type="character" w:customStyle="1" w:styleId="ListLabel157">
    <w:name w:val="ListLabel 157"/>
    <w:qFormat/>
    <w:rPr>
      <w:rFonts w:eastAsia="Noto Sans Symbols" w:cs="Noto Sans Symbols"/>
      <w:position w:val="0"/>
      <w:sz w:val="22"/>
      <w:vertAlign w:val="baseline"/>
    </w:rPr>
  </w:style>
  <w:style w:type="character" w:customStyle="1" w:styleId="ListLabel158">
    <w:name w:val="ListLabel 158"/>
    <w:qFormat/>
    <w:rPr>
      <w:rFonts w:eastAsia="Arial" w:cs="Arial"/>
      <w:position w:val="0"/>
      <w:sz w:val="22"/>
      <w:vertAlign w:val="baseline"/>
    </w:rPr>
  </w:style>
  <w:style w:type="character" w:customStyle="1" w:styleId="ListLabel159">
    <w:name w:val="ListLabel 159"/>
    <w:qFormat/>
    <w:rPr>
      <w:rFonts w:eastAsia="Noto Sans Symbols" w:cs="Noto Sans Symbols"/>
      <w:position w:val="0"/>
      <w:sz w:val="22"/>
      <w:vertAlign w:val="baseline"/>
    </w:rPr>
  </w:style>
  <w:style w:type="character" w:customStyle="1" w:styleId="ListLabel160">
    <w:name w:val="ListLabel 160"/>
    <w:qFormat/>
    <w:rPr>
      <w:rFonts w:eastAsia="Noto Sans Symbols" w:cs="Noto Sans Symbols"/>
      <w:position w:val="0"/>
      <w:sz w:val="22"/>
      <w:vertAlign w:val="baseline"/>
    </w:rPr>
  </w:style>
  <w:style w:type="character" w:customStyle="1" w:styleId="ListLabel161">
    <w:name w:val="ListLabel 161"/>
    <w:qFormat/>
    <w:rPr>
      <w:rFonts w:eastAsia="Arial" w:cs="Arial"/>
      <w:position w:val="0"/>
      <w:sz w:val="22"/>
      <w:vertAlign w:val="baseline"/>
    </w:rPr>
  </w:style>
  <w:style w:type="character" w:customStyle="1" w:styleId="ListLabel162">
    <w:name w:val="ListLabel 162"/>
    <w:qFormat/>
    <w:rPr>
      <w:rFonts w:eastAsia="Noto Sans Symbols" w:cs="Noto Sans Symbols"/>
      <w:position w:val="0"/>
      <w:sz w:val="22"/>
      <w:vertAlign w:val="baseline"/>
    </w:rPr>
  </w:style>
  <w:style w:type="character" w:customStyle="1" w:styleId="ListLabel163">
    <w:name w:val="ListLabel 163"/>
    <w:qFormat/>
    <w:rPr>
      <w:rFonts w:eastAsia="Noto Sans Symbols" w:cs="Noto Sans Symbols"/>
      <w:position w:val="0"/>
      <w:sz w:val="22"/>
      <w:vertAlign w:val="baseline"/>
    </w:rPr>
  </w:style>
  <w:style w:type="character" w:customStyle="1" w:styleId="ListLabel164">
    <w:name w:val="ListLabel 164"/>
    <w:qFormat/>
    <w:rPr>
      <w:rFonts w:eastAsia="Arial" w:cs="Arial"/>
      <w:position w:val="0"/>
      <w:sz w:val="22"/>
      <w:vertAlign w:val="baseline"/>
    </w:rPr>
  </w:style>
  <w:style w:type="character" w:customStyle="1" w:styleId="ListLabel165">
    <w:name w:val="ListLabel 165"/>
    <w:qFormat/>
    <w:rPr>
      <w:rFonts w:eastAsia="Noto Sans Symbols" w:cs="Noto Sans Symbols"/>
      <w:position w:val="0"/>
      <w:sz w:val="22"/>
      <w:vertAlign w:val="baseline"/>
    </w:rPr>
  </w:style>
  <w:style w:type="character" w:customStyle="1" w:styleId="ListLabel166">
    <w:name w:val="ListLabel 166"/>
    <w:qFormat/>
    <w:rPr>
      <w:rFonts w:ascii="Times New Roman" w:hAnsi="Times New Roman"/>
      <w:sz w:val="28"/>
      <w:u w:val="none"/>
    </w:rPr>
  </w:style>
  <w:style w:type="character" w:customStyle="1" w:styleId="ListLabel167">
    <w:name w:val="ListLabel 167"/>
    <w:qFormat/>
    <w:rPr>
      <w:u w:val="none"/>
    </w:rPr>
  </w:style>
  <w:style w:type="character" w:customStyle="1" w:styleId="ListLabel168">
    <w:name w:val="ListLabel 168"/>
    <w:qFormat/>
    <w:rPr>
      <w:u w:val="none"/>
    </w:rPr>
  </w:style>
  <w:style w:type="character" w:customStyle="1" w:styleId="ListLabel169">
    <w:name w:val="ListLabel 169"/>
    <w:qFormat/>
    <w:rPr>
      <w:u w:val="none"/>
    </w:rPr>
  </w:style>
  <w:style w:type="character" w:customStyle="1" w:styleId="ListLabel170">
    <w:name w:val="ListLabel 170"/>
    <w:qFormat/>
    <w:rPr>
      <w:u w:val="none"/>
    </w:rPr>
  </w:style>
  <w:style w:type="character" w:customStyle="1" w:styleId="ListLabel171">
    <w:name w:val="ListLabel 171"/>
    <w:qFormat/>
    <w:rPr>
      <w:u w:val="none"/>
    </w:rPr>
  </w:style>
  <w:style w:type="character" w:customStyle="1" w:styleId="ListLabel172">
    <w:name w:val="ListLabel 172"/>
    <w:qFormat/>
    <w:rPr>
      <w:u w:val="none"/>
    </w:rPr>
  </w:style>
  <w:style w:type="character" w:customStyle="1" w:styleId="ListLabel173">
    <w:name w:val="ListLabel 173"/>
    <w:qFormat/>
    <w:rPr>
      <w:u w:val="none"/>
    </w:rPr>
  </w:style>
  <w:style w:type="character" w:customStyle="1" w:styleId="ListLabel174">
    <w:name w:val="ListLabel 174"/>
    <w:qFormat/>
    <w:rPr>
      <w:u w:val="none"/>
    </w:rPr>
  </w:style>
  <w:style w:type="character" w:customStyle="1" w:styleId="ListLabel175">
    <w:name w:val="ListLabel 175"/>
    <w:qFormat/>
    <w:rPr>
      <w:rFonts w:ascii="Times New Roman" w:eastAsia="Noto Sans Symbols" w:hAnsi="Times New Roman" w:cs="Noto Sans Symbols"/>
    </w:rPr>
  </w:style>
  <w:style w:type="character" w:customStyle="1" w:styleId="ListLabel176">
    <w:name w:val="ListLabel 176"/>
    <w:qFormat/>
    <w:rPr>
      <w:color w:val="000000"/>
      <w:position w:val="0"/>
      <w:sz w:val="28"/>
      <w:szCs w:val="28"/>
      <w:vertAlign w:val="baseline"/>
    </w:rPr>
  </w:style>
  <w:style w:type="character" w:customStyle="1" w:styleId="ListLabel177">
    <w:name w:val="ListLabel 177"/>
    <w:qFormat/>
    <w:rPr>
      <w:rFonts w:ascii="Times New Roman" w:hAnsi="Times New Roman"/>
      <w:color w:val="000000"/>
      <w:position w:val="0"/>
      <w:sz w:val="28"/>
      <w:szCs w:val="28"/>
      <w:vertAlign w:val="baseline"/>
    </w:rPr>
  </w:style>
  <w:style w:type="character" w:customStyle="1" w:styleId="ListLabel178">
    <w:name w:val="ListLabel 178"/>
    <w:qFormat/>
    <w:rPr>
      <w:color w:val="000000"/>
      <w:position w:val="0"/>
      <w:sz w:val="28"/>
      <w:szCs w:val="28"/>
      <w:vertAlign w:val="baseline"/>
    </w:rPr>
  </w:style>
  <w:style w:type="character" w:customStyle="1" w:styleId="ListLabel179">
    <w:name w:val="ListLabel 179"/>
    <w:qFormat/>
    <w:rPr>
      <w:color w:val="000000"/>
      <w:position w:val="0"/>
      <w:sz w:val="28"/>
      <w:szCs w:val="28"/>
      <w:vertAlign w:val="baseline"/>
    </w:rPr>
  </w:style>
  <w:style w:type="character" w:customStyle="1" w:styleId="ListLabel180">
    <w:name w:val="ListLabel 180"/>
    <w:qFormat/>
    <w:rPr>
      <w:color w:val="000000"/>
      <w:position w:val="0"/>
      <w:sz w:val="28"/>
      <w:szCs w:val="28"/>
      <w:vertAlign w:val="baseline"/>
    </w:rPr>
  </w:style>
  <w:style w:type="character" w:customStyle="1" w:styleId="ListLabel181">
    <w:name w:val="ListLabel 181"/>
    <w:qFormat/>
    <w:rPr>
      <w:color w:val="000000"/>
      <w:position w:val="0"/>
      <w:sz w:val="28"/>
      <w:szCs w:val="28"/>
      <w:vertAlign w:val="baseline"/>
    </w:rPr>
  </w:style>
  <w:style w:type="character" w:customStyle="1" w:styleId="ListLabel182">
    <w:name w:val="ListLabel 182"/>
    <w:qFormat/>
    <w:rPr>
      <w:color w:val="000000"/>
      <w:position w:val="0"/>
      <w:sz w:val="28"/>
      <w:szCs w:val="28"/>
      <w:vertAlign w:val="baseline"/>
    </w:rPr>
  </w:style>
  <w:style w:type="character" w:customStyle="1" w:styleId="ListLabel183">
    <w:name w:val="ListLabel 183"/>
    <w:qFormat/>
    <w:rPr>
      <w:color w:val="000000"/>
      <w:position w:val="0"/>
      <w:sz w:val="28"/>
      <w:szCs w:val="28"/>
      <w:vertAlign w:val="baseline"/>
    </w:rPr>
  </w:style>
  <w:style w:type="character" w:customStyle="1" w:styleId="ListLabel184">
    <w:name w:val="ListLabel 184"/>
    <w:qFormat/>
    <w:rPr>
      <w:color w:val="000000"/>
      <w:position w:val="0"/>
      <w:sz w:val="28"/>
      <w:szCs w:val="28"/>
      <w:vertAlign w:val="baseline"/>
    </w:rPr>
  </w:style>
  <w:style w:type="character" w:customStyle="1" w:styleId="ListLabel185">
    <w:name w:val="ListLabel 185"/>
    <w:qFormat/>
    <w:rPr>
      <w:rFonts w:ascii="Times New Roman" w:hAnsi="Times New Roman"/>
      <w:sz w:val="28"/>
      <w:u w:val="none"/>
    </w:rPr>
  </w:style>
  <w:style w:type="character" w:customStyle="1" w:styleId="ListLabel186">
    <w:name w:val="ListLabel 186"/>
    <w:qFormat/>
    <w:rPr>
      <w:u w:val="none"/>
    </w:rPr>
  </w:style>
  <w:style w:type="character" w:customStyle="1" w:styleId="ListLabel187">
    <w:name w:val="ListLabel 187"/>
    <w:qFormat/>
    <w:rPr>
      <w:u w:val="none"/>
    </w:rPr>
  </w:style>
  <w:style w:type="character" w:customStyle="1" w:styleId="ListLabel188">
    <w:name w:val="ListLabel 188"/>
    <w:qFormat/>
    <w:rPr>
      <w:u w:val="none"/>
    </w:rPr>
  </w:style>
  <w:style w:type="character" w:customStyle="1" w:styleId="ListLabel189">
    <w:name w:val="ListLabel 189"/>
    <w:qFormat/>
    <w:rPr>
      <w:u w:val="none"/>
    </w:rPr>
  </w:style>
  <w:style w:type="character" w:customStyle="1" w:styleId="ListLabel190">
    <w:name w:val="ListLabel 190"/>
    <w:qFormat/>
    <w:rPr>
      <w:u w:val="none"/>
    </w:rPr>
  </w:style>
  <w:style w:type="character" w:customStyle="1" w:styleId="ListLabel191">
    <w:name w:val="ListLabel 191"/>
    <w:qFormat/>
    <w:rPr>
      <w:u w:val="none"/>
    </w:rPr>
  </w:style>
  <w:style w:type="character" w:customStyle="1" w:styleId="ListLabel192">
    <w:name w:val="ListLabel 192"/>
    <w:qFormat/>
    <w:rPr>
      <w:u w:val="none"/>
    </w:rPr>
  </w:style>
  <w:style w:type="character" w:customStyle="1" w:styleId="ListLabel193">
    <w:name w:val="ListLabel 193"/>
    <w:qFormat/>
    <w:rPr>
      <w:u w:val="none"/>
    </w:rPr>
  </w:style>
  <w:style w:type="character" w:customStyle="1" w:styleId="ListLabel194">
    <w:name w:val="ListLabel 194"/>
    <w:qFormat/>
    <w:rPr>
      <w:rFonts w:ascii="Times New Roman" w:hAnsi="Times New Roman"/>
      <w:sz w:val="28"/>
      <w:szCs w:val="28"/>
      <w:lang w:val="uk-UA"/>
    </w:rPr>
  </w:style>
  <w:style w:type="character" w:customStyle="1" w:styleId="ListLabel195">
    <w:name w:val="ListLabel 195"/>
    <w:qFormat/>
    <w:rPr>
      <w:rFonts w:ascii="Times New Roman" w:hAnsi="Times New Roman"/>
      <w:sz w:val="28"/>
      <w:u w:val="none"/>
    </w:rPr>
  </w:style>
  <w:style w:type="character" w:customStyle="1" w:styleId="ListLabel196">
    <w:name w:val="ListLabel 196"/>
    <w:qFormat/>
    <w:rPr>
      <w:u w:val="none"/>
    </w:rPr>
  </w:style>
  <w:style w:type="character" w:customStyle="1" w:styleId="ListLabel197">
    <w:name w:val="ListLabel 197"/>
    <w:qFormat/>
    <w:rPr>
      <w:u w:val="none"/>
    </w:rPr>
  </w:style>
  <w:style w:type="character" w:customStyle="1" w:styleId="ListLabel198">
    <w:name w:val="ListLabel 198"/>
    <w:qFormat/>
    <w:rPr>
      <w:u w:val="none"/>
    </w:rPr>
  </w:style>
  <w:style w:type="character" w:customStyle="1" w:styleId="ListLabel199">
    <w:name w:val="ListLabel 199"/>
    <w:qFormat/>
    <w:rPr>
      <w:u w:val="none"/>
    </w:rPr>
  </w:style>
  <w:style w:type="character" w:customStyle="1" w:styleId="ListLabel200">
    <w:name w:val="ListLabel 200"/>
    <w:qFormat/>
    <w:rPr>
      <w:u w:val="none"/>
    </w:rPr>
  </w:style>
  <w:style w:type="character" w:customStyle="1" w:styleId="ListLabel201">
    <w:name w:val="ListLabel 201"/>
    <w:qFormat/>
    <w:rPr>
      <w:u w:val="none"/>
    </w:rPr>
  </w:style>
  <w:style w:type="character" w:customStyle="1" w:styleId="ListLabel202">
    <w:name w:val="ListLabel 202"/>
    <w:qFormat/>
    <w:rPr>
      <w:u w:val="none"/>
    </w:rPr>
  </w:style>
  <w:style w:type="character" w:customStyle="1" w:styleId="ListLabel203">
    <w:name w:val="ListLabel 203"/>
    <w:qFormat/>
    <w:rPr>
      <w:u w:val="none"/>
    </w:rPr>
  </w:style>
  <w:style w:type="character" w:customStyle="1" w:styleId="ListLabel204">
    <w:name w:val="ListLabel 204"/>
    <w:qFormat/>
    <w:rPr>
      <w:rFonts w:ascii="Times New Roman" w:hAnsi="Times New Roman" w:cs="Cambria Math"/>
      <w:sz w:val="24"/>
    </w:rPr>
  </w:style>
  <w:style w:type="character" w:customStyle="1" w:styleId="ListLabel205">
    <w:name w:val="ListLabel 205"/>
    <w:qFormat/>
    <w:rPr>
      <w:rFonts w:cs="Times"/>
    </w:rPr>
  </w:style>
  <w:style w:type="character" w:customStyle="1" w:styleId="ListLabel206">
    <w:name w:val="ListLabel 206"/>
    <w:qFormat/>
    <w:rPr>
      <w:rFonts w:cs="Cambria Math"/>
    </w:rPr>
  </w:style>
  <w:style w:type="character" w:customStyle="1" w:styleId="ListLabel207">
    <w:name w:val="ListLabel 207"/>
    <w:qFormat/>
    <w:rPr>
      <w:rFonts w:cs="Cambria Math"/>
    </w:rPr>
  </w:style>
  <w:style w:type="character" w:customStyle="1" w:styleId="ListLabel208">
    <w:name w:val="ListLabel 208"/>
    <w:qFormat/>
    <w:rPr>
      <w:rFonts w:cs="Times"/>
    </w:rPr>
  </w:style>
  <w:style w:type="character" w:customStyle="1" w:styleId="ListLabel209">
    <w:name w:val="ListLabel 209"/>
    <w:qFormat/>
    <w:rPr>
      <w:rFonts w:cs="Cambria Math"/>
    </w:rPr>
  </w:style>
  <w:style w:type="character" w:customStyle="1" w:styleId="ListLabel210">
    <w:name w:val="ListLabel 210"/>
    <w:qFormat/>
    <w:rPr>
      <w:rFonts w:cs="Cambria Math"/>
    </w:rPr>
  </w:style>
  <w:style w:type="character" w:customStyle="1" w:styleId="ListLabel211">
    <w:name w:val="ListLabel 211"/>
    <w:qFormat/>
    <w:rPr>
      <w:rFonts w:cs="Times"/>
    </w:rPr>
  </w:style>
  <w:style w:type="character" w:customStyle="1" w:styleId="ListLabel212">
    <w:name w:val="ListLabel 212"/>
    <w:qFormat/>
    <w:rPr>
      <w:rFonts w:cs="Cambria Math"/>
    </w:rPr>
  </w:style>
  <w:style w:type="character" w:customStyle="1" w:styleId="ListLabel213">
    <w:name w:val="ListLabel 213"/>
    <w:qFormat/>
    <w:rPr>
      <w:rFonts w:ascii="Times New Roman" w:hAnsi="Times New Roman" w:cs="Cambria Math"/>
      <w:sz w:val="24"/>
    </w:rPr>
  </w:style>
  <w:style w:type="character" w:customStyle="1" w:styleId="ListLabel214">
    <w:name w:val="ListLabel 214"/>
    <w:qFormat/>
    <w:rPr>
      <w:rFonts w:cs="Times"/>
    </w:rPr>
  </w:style>
  <w:style w:type="character" w:customStyle="1" w:styleId="ListLabel215">
    <w:name w:val="ListLabel 215"/>
    <w:qFormat/>
    <w:rPr>
      <w:rFonts w:cs="Cambria Math"/>
    </w:rPr>
  </w:style>
  <w:style w:type="character" w:customStyle="1" w:styleId="ListLabel216">
    <w:name w:val="ListLabel 216"/>
    <w:qFormat/>
    <w:rPr>
      <w:rFonts w:cs="Cambria Math"/>
    </w:rPr>
  </w:style>
  <w:style w:type="character" w:customStyle="1" w:styleId="ListLabel217">
    <w:name w:val="ListLabel 217"/>
    <w:qFormat/>
    <w:rPr>
      <w:rFonts w:cs="Times"/>
    </w:rPr>
  </w:style>
  <w:style w:type="character" w:customStyle="1" w:styleId="ListLabel218">
    <w:name w:val="ListLabel 218"/>
    <w:qFormat/>
    <w:rPr>
      <w:rFonts w:cs="Cambria Math"/>
    </w:rPr>
  </w:style>
  <w:style w:type="character" w:customStyle="1" w:styleId="ListLabel219">
    <w:name w:val="ListLabel 219"/>
    <w:qFormat/>
    <w:rPr>
      <w:rFonts w:cs="Cambria Math"/>
    </w:rPr>
  </w:style>
  <w:style w:type="character" w:customStyle="1" w:styleId="ListLabel220">
    <w:name w:val="ListLabel 220"/>
    <w:qFormat/>
    <w:rPr>
      <w:rFonts w:cs="Times"/>
    </w:rPr>
  </w:style>
  <w:style w:type="character" w:customStyle="1" w:styleId="ListLabel221">
    <w:name w:val="ListLabel 221"/>
    <w:qFormat/>
    <w:rPr>
      <w:rFonts w:cs="Cambria Math"/>
    </w:rPr>
  </w:style>
  <w:style w:type="character" w:customStyle="1" w:styleId="ListLabel222">
    <w:name w:val="ListLabel 222"/>
    <w:qFormat/>
    <w:rPr>
      <w:rFonts w:ascii="Times New Roman" w:hAnsi="Times New Roman" w:cs="Cambria Math"/>
      <w:sz w:val="24"/>
    </w:rPr>
  </w:style>
  <w:style w:type="character" w:customStyle="1" w:styleId="ListLabel223">
    <w:name w:val="ListLabel 223"/>
    <w:qFormat/>
    <w:rPr>
      <w:rFonts w:cs="Times"/>
    </w:rPr>
  </w:style>
  <w:style w:type="character" w:customStyle="1" w:styleId="ListLabel224">
    <w:name w:val="ListLabel 224"/>
    <w:qFormat/>
    <w:rPr>
      <w:rFonts w:cs="Cambria Math"/>
    </w:rPr>
  </w:style>
  <w:style w:type="character" w:customStyle="1" w:styleId="ListLabel225">
    <w:name w:val="ListLabel 225"/>
    <w:qFormat/>
    <w:rPr>
      <w:rFonts w:cs="Cambria Math"/>
    </w:rPr>
  </w:style>
  <w:style w:type="character" w:customStyle="1" w:styleId="ListLabel226">
    <w:name w:val="ListLabel 226"/>
    <w:qFormat/>
    <w:rPr>
      <w:rFonts w:cs="Times"/>
    </w:rPr>
  </w:style>
  <w:style w:type="character" w:customStyle="1" w:styleId="ListLabel227">
    <w:name w:val="ListLabel 227"/>
    <w:qFormat/>
    <w:rPr>
      <w:rFonts w:cs="Cambria Math"/>
    </w:rPr>
  </w:style>
  <w:style w:type="character" w:customStyle="1" w:styleId="ListLabel228">
    <w:name w:val="ListLabel 228"/>
    <w:qFormat/>
    <w:rPr>
      <w:rFonts w:cs="Cambria Math"/>
    </w:rPr>
  </w:style>
  <w:style w:type="character" w:customStyle="1" w:styleId="ListLabel229">
    <w:name w:val="ListLabel 229"/>
    <w:qFormat/>
    <w:rPr>
      <w:rFonts w:cs="Times"/>
    </w:rPr>
  </w:style>
  <w:style w:type="character" w:customStyle="1" w:styleId="ListLabel230">
    <w:name w:val="ListLabel 230"/>
    <w:qFormat/>
    <w:rPr>
      <w:rFonts w:cs="Cambria Math"/>
    </w:rPr>
  </w:style>
  <w:style w:type="character" w:customStyle="1" w:styleId="ListLabel231">
    <w:name w:val="ListLabel 231"/>
    <w:qFormat/>
    <w:rPr>
      <w:rFonts w:cs="Arial"/>
    </w:rPr>
  </w:style>
  <w:style w:type="character" w:customStyle="1" w:styleId="ListLabel232">
    <w:name w:val="ListLabel 232"/>
    <w:qFormat/>
    <w:rPr>
      <w:rFonts w:cs="Arial"/>
    </w:rPr>
  </w:style>
  <w:style w:type="character" w:customStyle="1" w:styleId="ListLabel233">
    <w:name w:val="ListLabel 233"/>
    <w:qFormat/>
    <w:rPr>
      <w:rFonts w:cs="Arial"/>
    </w:rPr>
  </w:style>
  <w:style w:type="character" w:customStyle="1" w:styleId="ListLabel234">
    <w:name w:val="ListLabel 234"/>
    <w:qFormat/>
    <w:rPr>
      <w:rFonts w:cs="Arial"/>
    </w:rPr>
  </w:style>
  <w:style w:type="character" w:customStyle="1" w:styleId="ListLabel235">
    <w:name w:val="ListLabel 235"/>
    <w:qFormat/>
    <w:rPr>
      <w:rFonts w:cs="Arial"/>
    </w:rPr>
  </w:style>
  <w:style w:type="character" w:customStyle="1" w:styleId="ListLabel236">
    <w:name w:val="ListLabel 236"/>
    <w:qFormat/>
    <w:rPr>
      <w:rFonts w:cs="Arial"/>
    </w:rPr>
  </w:style>
  <w:style w:type="character" w:customStyle="1" w:styleId="ListLabel237">
    <w:name w:val="ListLabel 237"/>
    <w:qFormat/>
    <w:rPr>
      <w:rFonts w:eastAsia="Times New Roman" w:cs="Times New Roman"/>
      <w:sz w:val="28"/>
    </w:rPr>
  </w:style>
  <w:style w:type="character" w:customStyle="1" w:styleId="ListLabel238">
    <w:name w:val="ListLabel 238"/>
    <w:qFormat/>
    <w:rPr>
      <w:rFonts w:ascii="Times New Roman" w:hAnsi="Times New Roman"/>
      <w:sz w:val="28"/>
      <w:u w:val="none"/>
    </w:rPr>
  </w:style>
  <w:style w:type="character" w:customStyle="1" w:styleId="ListLabel239">
    <w:name w:val="ListLabel 239"/>
    <w:qFormat/>
    <w:rPr>
      <w:rFonts w:cs="OpenSymbol"/>
      <w:u w:val="none"/>
    </w:rPr>
  </w:style>
  <w:style w:type="character" w:customStyle="1" w:styleId="ListLabel240">
    <w:name w:val="ListLabel 240"/>
    <w:qFormat/>
    <w:rPr>
      <w:rFonts w:cs="Times"/>
      <w:u w:val="none"/>
    </w:rPr>
  </w:style>
  <w:style w:type="character" w:customStyle="1" w:styleId="ListLabel241">
    <w:name w:val="ListLabel 241"/>
    <w:qFormat/>
    <w:rPr>
      <w:rFonts w:cs="Cambria Math"/>
      <w:u w:val="none"/>
    </w:rPr>
  </w:style>
  <w:style w:type="character" w:customStyle="1" w:styleId="ListLabel242">
    <w:name w:val="ListLabel 242"/>
    <w:qFormat/>
    <w:rPr>
      <w:rFonts w:cs="OpenSymbol"/>
      <w:u w:val="none"/>
    </w:rPr>
  </w:style>
  <w:style w:type="character" w:customStyle="1" w:styleId="ListLabel243">
    <w:name w:val="ListLabel 243"/>
    <w:qFormat/>
    <w:rPr>
      <w:rFonts w:cs="Times"/>
      <w:u w:val="none"/>
    </w:rPr>
  </w:style>
  <w:style w:type="character" w:customStyle="1" w:styleId="ListLabel244">
    <w:name w:val="ListLabel 244"/>
    <w:qFormat/>
    <w:rPr>
      <w:rFonts w:cs="Cambria Math"/>
      <w:u w:val="none"/>
    </w:rPr>
  </w:style>
  <w:style w:type="character" w:customStyle="1" w:styleId="ListLabel245">
    <w:name w:val="ListLabel 245"/>
    <w:qFormat/>
    <w:rPr>
      <w:rFonts w:cs="OpenSymbol"/>
      <w:u w:val="none"/>
    </w:rPr>
  </w:style>
  <w:style w:type="character" w:customStyle="1" w:styleId="ListLabel246">
    <w:name w:val="ListLabel 246"/>
    <w:qFormat/>
    <w:rPr>
      <w:rFonts w:cs="Times"/>
      <w:u w:val="none"/>
    </w:rPr>
  </w:style>
  <w:style w:type="character" w:customStyle="1" w:styleId="ListLabel247">
    <w:name w:val="ListLabel 247"/>
    <w:qFormat/>
    <w:rPr>
      <w:rFonts w:ascii="Times New Roman" w:hAnsi="Times New Roman"/>
      <w:sz w:val="28"/>
      <w:u w:val="none"/>
    </w:rPr>
  </w:style>
  <w:style w:type="character" w:customStyle="1" w:styleId="ListLabel248">
    <w:name w:val="ListLabel 248"/>
    <w:qFormat/>
    <w:rPr>
      <w:rFonts w:cs="OpenSymbol"/>
      <w:u w:val="none"/>
    </w:rPr>
  </w:style>
  <w:style w:type="character" w:customStyle="1" w:styleId="ListLabel249">
    <w:name w:val="ListLabel 249"/>
    <w:qFormat/>
    <w:rPr>
      <w:rFonts w:cs="Times"/>
      <w:u w:val="none"/>
    </w:rPr>
  </w:style>
  <w:style w:type="character" w:customStyle="1" w:styleId="ListLabel250">
    <w:name w:val="ListLabel 250"/>
    <w:qFormat/>
    <w:rPr>
      <w:rFonts w:cs="Cambria Math"/>
      <w:u w:val="none"/>
    </w:rPr>
  </w:style>
  <w:style w:type="character" w:customStyle="1" w:styleId="ListLabel251">
    <w:name w:val="ListLabel 251"/>
    <w:qFormat/>
    <w:rPr>
      <w:rFonts w:cs="OpenSymbol"/>
      <w:u w:val="none"/>
    </w:rPr>
  </w:style>
  <w:style w:type="character" w:customStyle="1" w:styleId="ListLabel252">
    <w:name w:val="ListLabel 252"/>
    <w:qFormat/>
    <w:rPr>
      <w:rFonts w:cs="Times"/>
      <w:u w:val="none"/>
    </w:rPr>
  </w:style>
  <w:style w:type="character" w:customStyle="1" w:styleId="ListLabel253">
    <w:name w:val="ListLabel 253"/>
    <w:qFormat/>
    <w:rPr>
      <w:rFonts w:cs="Cambria Math"/>
      <w:u w:val="none"/>
    </w:rPr>
  </w:style>
  <w:style w:type="character" w:customStyle="1" w:styleId="ListLabel254">
    <w:name w:val="ListLabel 254"/>
    <w:qFormat/>
    <w:rPr>
      <w:rFonts w:cs="OpenSymbol"/>
      <w:u w:val="none"/>
    </w:rPr>
  </w:style>
  <w:style w:type="character" w:customStyle="1" w:styleId="ListLabel255">
    <w:name w:val="ListLabel 255"/>
    <w:qFormat/>
    <w:rPr>
      <w:rFonts w:cs="Times"/>
      <w:u w:val="none"/>
    </w:rPr>
  </w:style>
  <w:style w:type="character" w:customStyle="1" w:styleId="ListLabel256">
    <w:name w:val="ListLabel 256"/>
    <w:qFormat/>
    <w:rPr>
      <w:rFonts w:cs="Arial"/>
    </w:rPr>
  </w:style>
  <w:style w:type="character" w:customStyle="1" w:styleId="ListLabel257">
    <w:name w:val="ListLabel 257"/>
    <w:qFormat/>
    <w:rPr>
      <w:rFonts w:cs="Arial"/>
    </w:rPr>
  </w:style>
  <w:style w:type="character" w:customStyle="1" w:styleId="ListLabel258">
    <w:name w:val="ListLabel 258"/>
    <w:qFormat/>
    <w:rPr>
      <w:rFonts w:cs="Arial"/>
    </w:rPr>
  </w:style>
  <w:style w:type="character" w:customStyle="1" w:styleId="ListLabel259">
    <w:name w:val="ListLabel 259"/>
    <w:qFormat/>
    <w:rPr>
      <w:rFonts w:cs="Arial"/>
    </w:rPr>
  </w:style>
  <w:style w:type="character" w:customStyle="1" w:styleId="ListLabel260">
    <w:name w:val="ListLabel 260"/>
    <w:qFormat/>
    <w:rPr>
      <w:sz w:val="28"/>
      <w:u w:val="none"/>
    </w:rPr>
  </w:style>
  <w:style w:type="character" w:customStyle="1" w:styleId="ListLabel261">
    <w:name w:val="ListLabel 261"/>
    <w:qFormat/>
    <w:rPr>
      <w:rFonts w:ascii="Times New Roman" w:hAnsi="Times New Roman"/>
      <w:sz w:val="28"/>
      <w:u w:val="none"/>
    </w:rPr>
  </w:style>
  <w:style w:type="character" w:customStyle="1" w:styleId="ListLabel262">
    <w:name w:val="ListLabel 262"/>
    <w:qFormat/>
    <w:rPr>
      <w:rFonts w:cs="Times"/>
      <w:u w:val="none"/>
    </w:rPr>
  </w:style>
  <w:style w:type="character" w:customStyle="1" w:styleId="ListLabel263">
    <w:name w:val="ListLabel 263"/>
    <w:qFormat/>
    <w:rPr>
      <w:rFonts w:cs="Cambria Math"/>
      <w:u w:val="none"/>
    </w:rPr>
  </w:style>
  <w:style w:type="character" w:customStyle="1" w:styleId="ListLabel264">
    <w:name w:val="ListLabel 264"/>
    <w:qFormat/>
    <w:rPr>
      <w:rFonts w:cs="OpenSymbol"/>
      <w:u w:val="none"/>
    </w:rPr>
  </w:style>
  <w:style w:type="character" w:customStyle="1" w:styleId="ListLabel265">
    <w:name w:val="ListLabel 265"/>
    <w:qFormat/>
    <w:rPr>
      <w:rFonts w:cs="Times"/>
      <w:u w:val="none"/>
    </w:rPr>
  </w:style>
  <w:style w:type="character" w:customStyle="1" w:styleId="ListLabel266">
    <w:name w:val="ListLabel 266"/>
    <w:qFormat/>
    <w:rPr>
      <w:rFonts w:cs="Cambria Math"/>
      <w:u w:val="none"/>
    </w:rPr>
  </w:style>
  <w:style w:type="character" w:customStyle="1" w:styleId="ListLabel267">
    <w:name w:val="ListLabel 267"/>
    <w:qFormat/>
    <w:rPr>
      <w:rFonts w:cs="OpenSymbol"/>
      <w:u w:val="none"/>
    </w:rPr>
  </w:style>
  <w:style w:type="character" w:customStyle="1" w:styleId="ListLabel268">
    <w:name w:val="ListLabel 268"/>
    <w:qFormat/>
    <w:rPr>
      <w:rFonts w:cs="Times"/>
      <w:u w:val="none"/>
    </w:rPr>
  </w:style>
  <w:style w:type="character" w:customStyle="1" w:styleId="ListLabel269">
    <w:name w:val="ListLabel 269"/>
    <w:qFormat/>
    <w:rPr>
      <w:rFonts w:ascii="Times New Roman" w:hAnsi="Times New Roman"/>
      <w:u w:val="none"/>
    </w:rPr>
  </w:style>
  <w:style w:type="character" w:customStyle="1" w:styleId="ListLabel270">
    <w:name w:val="ListLabel 270"/>
    <w:qFormat/>
    <w:rPr>
      <w:u w:val="none"/>
    </w:rPr>
  </w:style>
  <w:style w:type="character" w:customStyle="1" w:styleId="ListLabel271">
    <w:name w:val="ListLabel 271"/>
    <w:qFormat/>
    <w:rPr>
      <w:u w:val="none"/>
    </w:rPr>
  </w:style>
  <w:style w:type="character" w:customStyle="1" w:styleId="ListLabel272">
    <w:name w:val="ListLabel 272"/>
    <w:qFormat/>
    <w:rPr>
      <w:u w:val="none"/>
    </w:rPr>
  </w:style>
  <w:style w:type="character" w:customStyle="1" w:styleId="ListLabel273">
    <w:name w:val="ListLabel 273"/>
    <w:qFormat/>
    <w:rPr>
      <w:u w:val="none"/>
    </w:rPr>
  </w:style>
  <w:style w:type="character" w:customStyle="1" w:styleId="ListLabel274">
    <w:name w:val="ListLabel 274"/>
    <w:qFormat/>
    <w:rPr>
      <w:u w:val="none"/>
    </w:rPr>
  </w:style>
  <w:style w:type="character" w:customStyle="1" w:styleId="ListLabel275">
    <w:name w:val="ListLabel 275"/>
    <w:qFormat/>
    <w:rPr>
      <w:u w:val="none"/>
    </w:rPr>
  </w:style>
  <w:style w:type="character" w:customStyle="1" w:styleId="ListLabel276">
    <w:name w:val="ListLabel 276"/>
    <w:qFormat/>
    <w:rPr>
      <w:u w:val="none"/>
    </w:rPr>
  </w:style>
  <w:style w:type="character" w:customStyle="1" w:styleId="ListLabel277">
    <w:name w:val="ListLabel 277"/>
    <w:qFormat/>
    <w:rPr>
      <w:u w:val="none"/>
    </w:rPr>
  </w:style>
  <w:style w:type="character" w:customStyle="1" w:styleId="ListLabel278">
    <w:name w:val="ListLabel 278"/>
    <w:qFormat/>
    <w:rPr>
      <w:rFonts w:cs="Arial"/>
    </w:rPr>
  </w:style>
  <w:style w:type="character" w:customStyle="1" w:styleId="ListLabel279">
    <w:name w:val="ListLabel 279"/>
    <w:qFormat/>
    <w:rPr>
      <w:rFonts w:cs="Arial"/>
    </w:rPr>
  </w:style>
  <w:style w:type="character" w:customStyle="1" w:styleId="ListLabel280">
    <w:name w:val="ListLabel 280"/>
    <w:qFormat/>
    <w:rPr>
      <w:rFonts w:cs="Arial"/>
    </w:rPr>
  </w:style>
  <w:style w:type="character" w:customStyle="1" w:styleId="ListLabel281">
    <w:name w:val="ListLabel 281"/>
    <w:qFormat/>
    <w:rPr>
      <w:rFonts w:ascii="Times New Roman" w:hAnsi="Times New Roman"/>
      <w:position w:val="0"/>
      <w:sz w:val="28"/>
      <w:vertAlign w:val="baseline"/>
    </w:rPr>
  </w:style>
  <w:style w:type="character" w:customStyle="1" w:styleId="ListLabel282">
    <w:name w:val="ListLabel 282"/>
    <w:qFormat/>
    <w:rPr>
      <w:rFonts w:eastAsia="Arial" w:cs="Arial"/>
      <w:position w:val="0"/>
      <w:sz w:val="22"/>
      <w:vertAlign w:val="baseline"/>
    </w:rPr>
  </w:style>
  <w:style w:type="character" w:customStyle="1" w:styleId="ListLabel283">
    <w:name w:val="ListLabel 283"/>
    <w:qFormat/>
    <w:rPr>
      <w:rFonts w:eastAsia="Noto Sans Symbols" w:cs="Noto Sans Symbols"/>
      <w:position w:val="0"/>
      <w:sz w:val="22"/>
      <w:vertAlign w:val="baseline"/>
    </w:rPr>
  </w:style>
  <w:style w:type="character" w:customStyle="1" w:styleId="ListLabel284">
    <w:name w:val="ListLabel 284"/>
    <w:qFormat/>
    <w:rPr>
      <w:rFonts w:eastAsia="Noto Sans Symbols" w:cs="Noto Sans Symbols"/>
      <w:position w:val="0"/>
      <w:sz w:val="22"/>
      <w:vertAlign w:val="baseline"/>
    </w:rPr>
  </w:style>
  <w:style w:type="character" w:customStyle="1" w:styleId="ListLabel285">
    <w:name w:val="ListLabel 285"/>
    <w:qFormat/>
    <w:rPr>
      <w:rFonts w:eastAsia="Arial" w:cs="Arial"/>
      <w:position w:val="0"/>
      <w:sz w:val="22"/>
      <w:vertAlign w:val="baseline"/>
    </w:rPr>
  </w:style>
  <w:style w:type="character" w:customStyle="1" w:styleId="ListLabel286">
    <w:name w:val="ListLabel 286"/>
    <w:qFormat/>
    <w:rPr>
      <w:rFonts w:eastAsia="Noto Sans Symbols" w:cs="Noto Sans Symbols"/>
      <w:position w:val="0"/>
      <w:sz w:val="22"/>
      <w:vertAlign w:val="baseline"/>
    </w:rPr>
  </w:style>
  <w:style w:type="character" w:customStyle="1" w:styleId="ListLabel287">
    <w:name w:val="ListLabel 287"/>
    <w:qFormat/>
    <w:rPr>
      <w:rFonts w:eastAsia="Noto Sans Symbols" w:cs="Noto Sans Symbols"/>
      <w:position w:val="0"/>
      <w:sz w:val="22"/>
      <w:vertAlign w:val="baseline"/>
    </w:rPr>
  </w:style>
  <w:style w:type="character" w:customStyle="1" w:styleId="ListLabel288">
    <w:name w:val="ListLabel 288"/>
    <w:qFormat/>
    <w:rPr>
      <w:rFonts w:eastAsia="Arial" w:cs="Arial"/>
      <w:position w:val="0"/>
      <w:sz w:val="22"/>
      <w:vertAlign w:val="baseline"/>
    </w:rPr>
  </w:style>
  <w:style w:type="character" w:customStyle="1" w:styleId="ListLabel289">
    <w:name w:val="ListLabel 289"/>
    <w:qFormat/>
    <w:rPr>
      <w:rFonts w:eastAsia="Noto Sans Symbols" w:cs="Noto Sans Symbols"/>
      <w:position w:val="0"/>
      <w:sz w:val="22"/>
      <w:vertAlign w:val="baseline"/>
    </w:rPr>
  </w:style>
  <w:style w:type="character" w:customStyle="1" w:styleId="ListLabel290">
    <w:name w:val="ListLabel 290"/>
    <w:qFormat/>
    <w:rPr>
      <w:rFonts w:cs="Arial"/>
    </w:rPr>
  </w:style>
  <w:style w:type="character" w:customStyle="1" w:styleId="ListLabel291">
    <w:name w:val="ListLabel 291"/>
    <w:qFormat/>
    <w:rPr>
      <w:rFonts w:cs="Arial"/>
    </w:rPr>
  </w:style>
  <w:style w:type="character" w:customStyle="1" w:styleId="ListLabel292">
    <w:name w:val="ListLabel 292"/>
    <w:qFormat/>
    <w:rPr>
      <w:rFonts w:cs="Arial"/>
    </w:rPr>
  </w:style>
  <w:style w:type="character" w:customStyle="1" w:styleId="ListLabel293">
    <w:name w:val="ListLabel 293"/>
    <w:qFormat/>
    <w:rPr>
      <w:rFonts w:cs="Arial"/>
    </w:rPr>
  </w:style>
  <w:style w:type="character" w:customStyle="1" w:styleId="ListLabel294">
    <w:name w:val="ListLabel 294"/>
    <w:qFormat/>
    <w:rPr>
      <w:rFonts w:cs="Arial"/>
    </w:rPr>
  </w:style>
  <w:style w:type="character" w:customStyle="1" w:styleId="ListLabel295">
    <w:name w:val="ListLabel 295"/>
    <w:qFormat/>
    <w:rPr>
      <w:rFonts w:ascii="Times New Roman" w:eastAsia="Times New Roman" w:hAnsi="Times New Roman" w:cs="Times New Roman"/>
      <w:sz w:val="28"/>
      <w:szCs w:val="28"/>
      <w:lang w:val="uk-UA"/>
    </w:rPr>
  </w:style>
  <w:style w:type="character" w:customStyle="1" w:styleId="ListLabel296">
    <w:name w:val="ListLabel 296"/>
    <w:qFormat/>
    <w:rPr>
      <w:rFonts w:ascii="Times New Roman" w:eastAsia="Times New Roman" w:hAnsi="Times New Roman" w:cs="Times New Roman"/>
      <w:sz w:val="28"/>
      <w:szCs w:val="28"/>
      <w:u w:val="single"/>
      <w:lang w:val="uk-UA"/>
    </w:rPr>
  </w:style>
  <w:style w:type="character" w:customStyle="1" w:styleId="ListLabel297">
    <w:name w:val="ListLabel 297"/>
    <w:qFormat/>
    <w:rPr>
      <w:rFonts w:ascii="Times New Roman" w:eastAsia="Times New Roman" w:hAnsi="Times New Roman"/>
      <w:sz w:val="28"/>
      <w:lang w:eastAsia="en-GB"/>
    </w:rPr>
  </w:style>
  <w:style w:type="character" w:customStyle="1" w:styleId="IndexLink">
    <w:name w:val="Index Link"/>
    <w:qFormat/>
  </w:style>
  <w:style w:type="character" w:customStyle="1" w:styleId="ListLabel298">
    <w:name w:val="ListLabel 298"/>
    <w:qFormat/>
    <w:rPr>
      <w:rFonts w:ascii="Times New Roman" w:hAnsi="Times New Roman"/>
      <w:sz w:val="28"/>
      <w:u w:val="none"/>
    </w:rPr>
  </w:style>
  <w:style w:type="character" w:customStyle="1" w:styleId="ListLabel299">
    <w:name w:val="ListLabel 299"/>
    <w:qFormat/>
    <w:rPr>
      <w:u w:val="none"/>
    </w:rPr>
  </w:style>
  <w:style w:type="character" w:customStyle="1" w:styleId="ListLabel300">
    <w:name w:val="ListLabel 300"/>
    <w:qFormat/>
    <w:rPr>
      <w:u w:val="none"/>
    </w:rPr>
  </w:style>
  <w:style w:type="character" w:customStyle="1" w:styleId="ListLabel301">
    <w:name w:val="ListLabel 301"/>
    <w:qFormat/>
    <w:rPr>
      <w:u w:val="none"/>
    </w:rPr>
  </w:style>
  <w:style w:type="character" w:customStyle="1" w:styleId="ListLabel302">
    <w:name w:val="ListLabel 302"/>
    <w:qFormat/>
    <w:rPr>
      <w:u w:val="none"/>
    </w:rPr>
  </w:style>
  <w:style w:type="character" w:customStyle="1" w:styleId="ListLabel303">
    <w:name w:val="ListLabel 303"/>
    <w:qFormat/>
    <w:rPr>
      <w:u w:val="none"/>
    </w:rPr>
  </w:style>
  <w:style w:type="character" w:customStyle="1" w:styleId="ListLabel304">
    <w:name w:val="ListLabel 304"/>
    <w:qFormat/>
    <w:rPr>
      <w:u w:val="none"/>
    </w:rPr>
  </w:style>
  <w:style w:type="character" w:customStyle="1" w:styleId="ListLabel305">
    <w:name w:val="ListLabel 305"/>
    <w:qFormat/>
    <w:rPr>
      <w:u w:val="none"/>
    </w:rPr>
  </w:style>
  <w:style w:type="character" w:customStyle="1" w:styleId="ListLabel306">
    <w:name w:val="ListLabel 306"/>
    <w:qFormat/>
    <w:rPr>
      <w:u w:val="none"/>
    </w:rPr>
  </w:style>
  <w:style w:type="character" w:customStyle="1" w:styleId="ListLabel307">
    <w:name w:val="ListLabel 307"/>
    <w:qFormat/>
    <w:rPr>
      <w:rFonts w:ascii="Times New Roman" w:hAnsi="Times New Roman" w:cs="Cambria Math"/>
      <w:u w:val="none"/>
    </w:rPr>
  </w:style>
  <w:style w:type="character" w:customStyle="1" w:styleId="ListLabel308">
    <w:name w:val="ListLabel 308"/>
    <w:qFormat/>
    <w:rPr>
      <w:rFonts w:cs="OpenSymbol"/>
      <w:u w:val="none"/>
    </w:rPr>
  </w:style>
  <w:style w:type="character" w:customStyle="1" w:styleId="ListLabel309">
    <w:name w:val="ListLabel 309"/>
    <w:qFormat/>
    <w:rPr>
      <w:rFonts w:cs="Times"/>
      <w:u w:val="none"/>
    </w:rPr>
  </w:style>
  <w:style w:type="character" w:customStyle="1" w:styleId="ListLabel310">
    <w:name w:val="ListLabel 310"/>
    <w:qFormat/>
    <w:rPr>
      <w:rFonts w:cs="Cambria Math"/>
      <w:u w:val="none"/>
    </w:rPr>
  </w:style>
  <w:style w:type="character" w:customStyle="1" w:styleId="ListLabel311">
    <w:name w:val="ListLabel 311"/>
    <w:qFormat/>
    <w:rPr>
      <w:rFonts w:cs="OpenSymbol"/>
      <w:u w:val="none"/>
    </w:rPr>
  </w:style>
  <w:style w:type="character" w:customStyle="1" w:styleId="ListLabel312">
    <w:name w:val="ListLabel 312"/>
    <w:qFormat/>
    <w:rPr>
      <w:rFonts w:cs="Times"/>
      <w:u w:val="none"/>
    </w:rPr>
  </w:style>
  <w:style w:type="character" w:customStyle="1" w:styleId="ListLabel313">
    <w:name w:val="ListLabel 313"/>
    <w:qFormat/>
    <w:rPr>
      <w:rFonts w:cs="Cambria Math"/>
      <w:u w:val="none"/>
    </w:rPr>
  </w:style>
  <w:style w:type="character" w:customStyle="1" w:styleId="ListLabel314">
    <w:name w:val="ListLabel 314"/>
    <w:qFormat/>
    <w:rPr>
      <w:rFonts w:cs="OpenSymbol"/>
      <w:u w:val="none"/>
    </w:rPr>
  </w:style>
  <w:style w:type="character" w:customStyle="1" w:styleId="ListLabel315">
    <w:name w:val="ListLabel 315"/>
    <w:qFormat/>
    <w:rPr>
      <w:rFonts w:cs="Times"/>
      <w:u w:val="none"/>
    </w:rPr>
  </w:style>
  <w:style w:type="character" w:customStyle="1" w:styleId="ListLabel316">
    <w:name w:val="ListLabel 316"/>
    <w:qFormat/>
    <w:rPr>
      <w:rFonts w:ascii="Times New Roman" w:hAnsi="Times New Roman"/>
      <w:color w:val="000000"/>
      <w:position w:val="0"/>
      <w:sz w:val="28"/>
      <w:szCs w:val="28"/>
      <w:vertAlign w:val="baseline"/>
    </w:rPr>
  </w:style>
  <w:style w:type="character" w:customStyle="1" w:styleId="ListLabel317">
    <w:name w:val="ListLabel 317"/>
    <w:qFormat/>
    <w:rPr>
      <w:rFonts w:cs="Times"/>
    </w:rPr>
  </w:style>
  <w:style w:type="character" w:customStyle="1" w:styleId="ListLabel318">
    <w:name w:val="ListLabel 318"/>
    <w:qFormat/>
    <w:rPr>
      <w:rFonts w:cs="Times"/>
    </w:rPr>
  </w:style>
  <w:style w:type="character" w:customStyle="1" w:styleId="ListLabel319">
    <w:name w:val="ListLabel 319"/>
    <w:qFormat/>
    <w:rPr>
      <w:rFonts w:cs="Times"/>
    </w:rPr>
  </w:style>
  <w:style w:type="character" w:customStyle="1" w:styleId="ListLabel320">
    <w:name w:val="ListLabel 320"/>
    <w:qFormat/>
    <w:rPr>
      <w:rFonts w:cs="Times"/>
    </w:rPr>
  </w:style>
  <w:style w:type="character" w:customStyle="1" w:styleId="ListLabel321">
    <w:name w:val="ListLabel 321"/>
    <w:qFormat/>
    <w:rPr>
      <w:rFonts w:cs="Times"/>
    </w:rPr>
  </w:style>
  <w:style w:type="character" w:customStyle="1" w:styleId="ListLabel322">
    <w:name w:val="ListLabel 322"/>
    <w:qFormat/>
    <w:rPr>
      <w:rFonts w:cs="Times"/>
    </w:rPr>
  </w:style>
  <w:style w:type="character" w:customStyle="1" w:styleId="ListLabel323">
    <w:name w:val="ListLabel 323"/>
    <w:qFormat/>
    <w:rPr>
      <w:rFonts w:cs="Times"/>
    </w:rPr>
  </w:style>
  <w:style w:type="character" w:customStyle="1" w:styleId="ListLabel324">
    <w:name w:val="ListLabel 324"/>
    <w:qFormat/>
    <w:rPr>
      <w:rFonts w:cs="Times"/>
    </w:rPr>
  </w:style>
  <w:style w:type="character" w:customStyle="1" w:styleId="ListLabel325">
    <w:name w:val="ListLabel 325"/>
    <w:qFormat/>
    <w:rPr>
      <w:rFonts w:ascii="Times New Roman" w:hAnsi="Times New Roman" w:cs="Noto Sans Symbols"/>
    </w:rPr>
  </w:style>
  <w:style w:type="character" w:customStyle="1" w:styleId="ListLabel326">
    <w:name w:val="ListLabel 326"/>
    <w:qFormat/>
    <w:rPr>
      <w:rFonts w:cs="Arial"/>
    </w:rPr>
  </w:style>
  <w:style w:type="character" w:customStyle="1" w:styleId="ListLabel327">
    <w:name w:val="ListLabel 327"/>
    <w:qFormat/>
    <w:rPr>
      <w:rFonts w:cs="Noto Sans Symbols"/>
    </w:rPr>
  </w:style>
  <w:style w:type="character" w:customStyle="1" w:styleId="ListLabel328">
    <w:name w:val="ListLabel 328"/>
    <w:qFormat/>
    <w:rPr>
      <w:rFonts w:cs="Noto Sans Symbols"/>
    </w:rPr>
  </w:style>
  <w:style w:type="character" w:customStyle="1" w:styleId="ListLabel329">
    <w:name w:val="ListLabel 329"/>
    <w:qFormat/>
    <w:rPr>
      <w:rFonts w:cs="Arial"/>
    </w:rPr>
  </w:style>
  <w:style w:type="character" w:customStyle="1" w:styleId="ListLabel330">
    <w:name w:val="ListLabel 330"/>
    <w:qFormat/>
    <w:rPr>
      <w:rFonts w:cs="Noto Sans Symbols"/>
    </w:rPr>
  </w:style>
  <w:style w:type="character" w:customStyle="1" w:styleId="ListLabel331">
    <w:name w:val="ListLabel 331"/>
    <w:qFormat/>
    <w:rPr>
      <w:rFonts w:cs="Noto Sans Symbols"/>
    </w:rPr>
  </w:style>
  <w:style w:type="character" w:customStyle="1" w:styleId="ListLabel332">
    <w:name w:val="ListLabel 332"/>
    <w:qFormat/>
    <w:rPr>
      <w:rFonts w:cs="Arial"/>
    </w:rPr>
  </w:style>
  <w:style w:type="character" w:customStyle="1" w:styleId="ListLabel333">
    <w:name w:val="ListLabel 333"/>
    <w:qFormat/>
    <w:rPr>
      <w:rFonts w:cs="Noto Sans Symbols"/>
    </w:rPr>
  </w:style>
  <w:style w:type="character" w:customStyle="1" w:styleId="ListLabel334">
    <w:name w:val="ListLabel 334"/>
    <w:qFormat/>
    <w:rPr>
      <w:rFonts w:ascii="Times New Roman" w:hAnsi="Times New Roman" w:cs="Cambria Math"/>
      <w:u w:val="none"/>
    </w:rPr>
  </w:style>
  <w:style w:type="character" w:customStyle="1" w:styleId="ListLabel335">
    <w:name w:val="ListLabel 335"/>
    <w:qFormat/>
    <w:rPr>
      <w:rFonts w:cs="OpenSymbol"/>
      <w:u w:val="none"/>
    </w:rPr>
  </w:style>
  <w:style w:type="character" w:customStyle="1" w:styleId="ListLabel336">
    <w:name w:val="ListLabel 336"/>
    <w:qFormat/>
    <w:rPr>
      <w:rFonts w:cs="Times"/>
      <w:u w:val="none"/>
    </w:rPr>
  </w:style>
  <w:style w:type="character" w:customStyle="1" w:styleId="ListLabel337">
    <w:name w:val="ListLabel 337"/>
    <w:qFormat/>
    <w:rPr>
      <w:rFonts w:cs="Cambria Math"/>
      <w:u w:val="none"/>
    </w:rPr>
  </w:style>
  <w:style w:type="character" w:customStyle="1" w:styleId="ListLabel338">
    <w:name w:val="ListLabel 338"/>
    <w:qFormat/>
    <w:rPr>
      <w:rFonts w:cs="OpenSymbol"/>
      <w:u w:val="none"/>
    </w:rPr>
  </w:style>
  <w:style w:type="character" w:customStyle="1" w:styleId="ListLabel339">
    <w:name w:val="ListLabel 339"/>
    <w:qFormat/>
    <w:rPr>
      <w:rFonts w:cs="Times"/>
      <w:u w:val="none"/>
    </w:rPr>
  </w:style>
  <w:style w:type="character" w:customStyle="1" w:styleId="ListLabel340">
    <w:name w:val="ListLabel 340"/>
    <w:qFormat/>
    <w:rPr>
      <w:rFonts w:cs="Cambria Math"/>
      <w:u w:val="none"/>
    </w:rPr>
  </w:style>
  <w:style w:type="character" w:customStyle="1" w:styleId="ListLabel341">
    <w:name w:val="ListLabel 341"/>
    <w:qFormat/>
    <w:rPr>
      <w:rFonts w:cs="OpenSymbol"/>
      <w:u w:val="none"/>
    </w:rPr>
  </w:style>
  <w:style w:type="character" w:customStyle="1" w:styleId="ListLabel342">
    <w:name w:val="ListLabel 342"/>
    <w:qFormat/>
    <w:rPr>
      <w:rFonts w:cs="Times"/>
      <w:u w:val="none"/>
    </w:rPr>
  </w:style>
  <w:style w:type="character" w:customStyle="1" w:styleId="ListLabel343">
    <w:name w:val="ListLabel 343"/>
    <w:qFormat/>
    <w:rPr>
      <w:rFonts w:ascii="Times New Roman" w:hAnsi="Times New Roman" w:cs="Noto Sans Symbols"/>
    </w:rPr>
  </w:style>
  <w:style w:type="character" w:customStyle="1" w:styleId="ListLabel344">
    <w:name w:val="ListLabel 344"/>
    <w:qFormat/>
    <w:rPr>
      <w:rFonts w:cs="Arial"/>
    </w:rPr>
  </w:style>
  <w:style w:type="character" w:customStyle="1" w:styleId="ListLabel345">
    <w:name w:val="ListLabel 345"/>
    <w:qFormat/>
    <w:rPr>
      <w:rFonts w:cs="Noto Sans Symbols"/>
    </w:rPr>
  </w:style>
  <w:style w:type="character" w:customStyle="1" w:styleId="ListLabel346">
    <w:name w:val="ListLabel 346"/>
    <w:qFormat/>
    <w:rPr>
      <w:rFonts w:cs="Noto Sans Symbols"/>
    </w:rPr>
  </w:style>
  <w:style w:type="character" w:customStyle="1" w:styleId="ListLabel347">
    <w:name w:val="ListLabel 347"/>
    <w:qFormat/>
    <w:rPr>
      <w:rFonts w:cs="Arial"/>
    </w:rPr>
  </w:style>
  <w:style w:type="character" w:customStyle="1" w:styleId="ListLabel348">
    <w:name w:val="ListLabel 348"/>
    <w:qFormat/>
    <w:rPr>
      <w:rFonts w:cs="Noto Sans Symbols"/>
    </w:rPr>
  </w:style>
  <w:style w:type="character" w:customStyle="1" w:styleId="ListLabel349">
    <w:name w:val="ListLabel 349"/>
    <w:qFormat/>
    <w:rPr>
      <w:rFonts w:cs="Noto Sans Symbols"/>
    </w:rPr>
  </w:style>
  <w:style w:type="character" w:customStyle="1" w:styleId="ListLabel350">
    <w:name w:val="ListLabel 350"/>
    <w:qFormat/>
    <w:rPr>
      <w:rFonts w:cs="Arial"/>
    </w:rPr>
  </w:style>
  <w:style w:type="character" w:customStyle="1" w:styleId="ListLabel351">
    <w:name w:val="ListLabel 351"/>
    <w:qFormat/>
    <w:rPr>
      <w:rFonts w:cs="Noto Sans Symbols"/>
    </w:rPr>
  </w:style>
  <w:style w:type="character" w:customStyle="1" w:styleId="ListLabel352">
    <w:name w:val="ListLabel 352"/>
    <w:qFormat/>
    <w:rPr>
      <w:rFonts w:ascii="Times New Roman" w:hAnsi="Times New Roman" w:cs="Cambria Math"/>
      <w:u w:val="none"/>
    </w:rPr>
  </w:style>
  <w:style w:type="character" w:customStyle="1" w:styleId="ListLabel353">
    <w:name w:val="ListLabel 353"/>
    <w:qFormat/>
    <w:rPr>
      <w:rFonts w:cs="OpenSymbol"/>
      <w:u w:val="none"/>
    </w:rPr>
  </w:style>
  <w:style w:type="character" w:customStyle="1" w:styleId="ListLabel354">
    <w:name w:val="ListLabel 354"/>
    <w:qFormat/>
    <w:rPr>
      <w:rFonts w:cs="Times"/>
      <w:u w:val="none"/>
    </w:rPr>
  </w:style>
  <w:style w:type="character" w:customStyle="1" w:styleId="ListLabel355">
    <w:name w:val="ListLabel 355"/>
    <w:qFormat/>
    <w:rPr>
      <w:rFonts w:cs="Cambria Math"/>
      <w:u w:val="none"/>
    </w:rPr>
  </w:style>
  <w:style w:type="character" w:customStyle="1" w:styleId="ListLabel356">
    <w:name w:val="ListLabel 356"/>
    <w:qFormat/>
    <w:rPr>
      <w:rFonts w:cs="OpenSymbol"/>
      <w:u w:val="none"/>
    </w:rPr>
  </w:style>
  <w:style w:type="character" w:customStyle="1" w:styleId="ListLabel357">
    <w:name w:val="ListLabel 357"/>
    <w:qFormat/>
    <w:rPr>
      <w:rFonts w:cs="Times"/>
      <w:u w:val="none"/>
    </w:rPr>
  </w:style>
  <w:style w:type="character" w:customStyle="1" w:styleId="ListLabel358">
    <w:name w:val="ListLabel 358"/>
    <w:qFormat/>
    <w:rPr>
      <w:rFonts w:cs="Cambria Math"/>
      <w:u w:val="none"/>
    </w:rPr>
  </w:style>
  <w:style w:type="character" w:customStyle="1" w:styleId="ListLabel359">
    <w:name w:val="ListLabel 359"/>
    <w:qFormat/>
    <w:rPr>
      <w:rFonts w:cs="OpenSymbol"/>
      <w:u w:val="none"/>
    </w:rPr>
  </w:style>
  <w:style w:type="character" w:customStyle="1" w:styleId="ListLabel360">
    <w:name w:val="ListLabel 360"/>
    <w:qFormat/>
    <w:rPr>
      <w:rFonts w:cs="Times"/>
      <w:u w:val="none"/>
    </w:rPr>
  </w:style>
  <w:style w:type="character" w:customStyle="1" w:styleId="ListLabel361">
    <w:name w:val="ListLabel 361"/>
    <w:qFormat/>
    <w:rPr>
      <w:rFonts w:ascii="Times New Roman" w:hAnsi="Times New Roman" w:cs="Cambria Math"/>
      <w:u w:val="none"/>
    </w:rPr>
  </w:style>
  <w:style w:type="character" w:customStyle="1" w:styleId="ListLabel362">
    <w:name w:val="ListLabel 362"/>
    <w:qFormat/>
    <w:rPr>
      <w:rFonts w:cs="OpenSymbol"/>
      <w:u w:val="none"/>
    </w:rPr>
  </w:style>
  <w:style w:type="character" w:customStyle="1" w:styleId="ListLabel363">
    <w:name w:val="ListLabel 363"/>
    <w:qFormat/>
    <w:rPr>
      <w:rFonts w:cs="Times"/>
      <w:u w:val="none"/>
    </w:rPr>
  </w:style>
  <w:style w:type="character" w:customStyle="1" w:styleId="ListLabel364">
    <w:name w:val="ListLabel 364"/>
    <w:qFormat/>
    <w:rPr>
      <w:rFonts w:cs="Cambria Math"/>
      <w:u w:val="none"/>
    </w:rPr>
  </w:style>
  <w:style w:type="character" w:customStyle="1" w:styleId="ListLabel365">
    <w:name w:val="ListLabel 365"/>
    <w:qFormat/>
    <w:rPr>
      <w:rFonts w:cs="OpenSymbol"/>
      <w:u w:val="none"/>
    </w:rPr>
  </w:style>
  <w:style w:type="character" w:customStyle="1" w:styleId="ListLabel366">
    <w:name w:val="ListLabel 366"/>
    <w:qFormat/>
    <w:rPr>
      <w:rFonts w:cs="Times"/>
      <w:u w:val="none"/>
    </w:rPr>
  </w:style>
  <w:style w:type="character" w:customStyle="1" w:styleId="ListLabel367">
    <w:name w:val="ListLabel 367"/>
    <w:qFormat/>
    <w:rPr>
      <w:rFonts w:cs="Cambria Math"/>
      <w:u w:val="none"/>
    </w:rPr>
  </w:style>
  <w:style w:type="character" w:customStyle="1" w:styleId="ListLabel368">
    <w:name w:val="ListLabel 368"/>
    <w:qFormat/>
    <w:rPr>
      <w:rFonts w:cs="OpenSymbol"/>
      <w:u w:val="none"/>
    </w:rPr>
  </w:style>
  <w:style w:type="character" w:customStyle="1" w:styleId="ListLabel369">
    <w:name w:val="ListLabel 369"/>
    <w:qFormat/>
    <w:rPr>
      <w:rFonts w:cs="Times"/>
      <w:u w:val="none"/>
    </w:rPr>
  </w:style>
  <w:style w:type="character" w:customStyle="1" w:styleId="ListLabel370">
    <w:name w:val="ListLabel 370"/>
    <w:qFormat/>
    <w:rPr>
      <w:rFonts w:ascii="Times New Roman" w:hAnsi="Times New Roman" w:cs="Noto Sans Symbols"/>
    </w:rPr>
  </w:style>
  <w:style w:type="character" w:customStyle="1" w:styleId="ListLabel371">
    <w:name w:val="ListLabel 371"/>
    <w:qFormat/>
    <w:rPr>
      <w:rFonts w:cs="Arial"/>
    </w:rPr>
  </w:style>
  <w:style w:type="character" w:customStyle="1" w:styleId="ListLabel372">
    <w:name w:val="ListLabel 372"/>
    <w:qFormat/>
    <w:rPr>
      <w:rFonts w:cs="Noto Sans Symbols"/>
    </w:rPr>
  </w:style>
  <w:style w:type="character" w:customStyle="1" w:styleId="ListLabel373">
    <w:name w:val="ListLabel 373"/>
    <w:qFormat/>
    <w:rPr>
      <w:rFonts w:cs="Noto Sans Symbols"/>
    </w:rPr>
  </w:style>
  <w:style w:type="character" w:customStyle="1" w:styleId="ListLabel374">
    <w:name w:val="ListLabel 374"/>
    <w:qFormat/>
    <w:rPr>
      <w:rFonts w:cs="Arial"/>
    </w:rPr>
  </w:style>
  <w:style w:type="character" w:customStyle="1" w:styleId="ListLabel375">
    <w:name w:val="ListLabel 375"/>
    <w:qFormat/>
    <w:rPr>
      <w:rFonts w:cs="Noto Sans Symbols"/>
    </w:rPr>
  </w:style>
  <w:style w:type="character" w:customStyle="1" w:styleId="ListLabel376">
    <w:name w:val="ListLabel 376"/>
    <w:qFormat/>
    <w:rPr>
      <w:rFonts w:cs="Noto Sans Symbols"/>
    </w:rPr>
  </w:style>
  <w:style w:type="character" w:customStyle="1" w:styleId="ListLabel377">
    <w:name w:val="ListLabel 377"/>
    <w:qFormat/>
    <w:rPr>
      <w:rFonts w:cs="Arial"/>
    </w:rPr>
  </w:style>
  <w:style w:type="character" w:customStyle="1" w:styleId="ListLabel378">
    <w:name w:val="ListLabel 378"/>
    <w:qFormat/>
    <w:rPr>
      <w:rFonts w:cs="Noto Sans Symbols"/>
    </w:rPr>
  </w:style>
  <w:style w:type="character" w:customStyle="1" w:styleId="ListLabel379">
    <w:name w:val="ListLabel 379"/>
    <w:qFormat/>
    <w:rPr>
      <w:rFonts w:ascii="Times New Roman" w:hAnsi="Times New Roman" w:cs="Cambria Math"/>
      <w:u w:val="none"/>
    </w:rPr>
  </w:style>
  <w:style w:type="character" w:customStyle="1" w:styleId="ListLabel380">
    <w:name w:val="ListLabel 380"/>
    <w:qFormat/>
    <w:rPr>
      <w:rFonts w:cs="OpenSymbol"/>
      <w:u w:val="none"/>
    </w:rPr>
  </w:style>
  <w:style w:type="character" w:customStyle="1" w:styleId="ListLabel381">
    <w:name w:val="ListLabel 381"/>
    <w:qFormat/>
    <w:rPr>
      <w:rFonts w:cs="Times"/>
      <w:u w:val="none"/>
    </w:rPr>
  </w:style>
  <w:style w:type="character" w:customStyle="1" w:styleId="ListLabel382">
    <w:name w:val="ListLabel 382"/>
    <w:qFormat/>
    <w:rPr>
      <w:rFonts w:cs="Cambria Math"/>
      <w:u w:val="none"/>
    </w:rPr>
  </w:style>
  <w:style w:type="character" w:customStyle="1" w:styleId="ListLabel383">
    <w:name w:val="ListLabel 383"/>
    <w:qFormat/>
    <w:rPr>
      <w:rFonts w:cs="OpenSymbol"/>
      <w:u w:val="none"/>
    </w:rPr>
  </w:style>
  <w:style w:type="character" w:customStyle="1" w:styleId="ListLabel384">
    <w:name w:val="ListLabel 384"/>
    <w:qFormat/>
    <w:rPr>
      <w:rFonts w:cs="Times"/>
      <w:u w:val="none"/>
    </w:rPr>
  </w:style>
  <w:style w:type="character" w:customStyle="1" w:styleId="ListLabel385">
    <w:name w:val="ListLabel 385"/>
    <w:qFormat/>
    <w:rPr>
      <w:rFonts w:cs="Cambria Math"/>
      <w:u w:val="none"/>
    </w:rPr>
  </w:style>
  <w:style w:type="character" w:customStyle="1" w:styleId="ListLabel386">
    <w:name w:val="ListLabel 386"/>
    <w:qFormat/>
    <w:rPr>
      <w:rFonts w:cs="OpenSymbol"/>
      <w:u w:val="none"/>
    </w:rPr>
  </w:style>
  <w:style w:type="character" w:customStyle="1" w:styleId="ListLabel387">
    <w:name w:val="ListLabel 387"/>
    <w:qFormat/>
    <w:rPr>
      <w:rFonts w:cs="Times"/>
      <w:u w:val="none"/>
    </w:rPr>
  </w:style>
  <w:style w:type="character" w:customStyle="1" w:styleId="ListLabel388">
    <w:name w:val="ListLabel 388"/>
    <w:qFormat/>
    <w:rPr>
      <w:rFonts w:ascii="Times New Roman" w:hAnsi="Times New Roman"/>
      <w:sz w:val="28"/>
      <w:u w:val="none"/>
    </w:rPr>
  </w:style>
  <w:style w:type="character" w:customStyle="1" w:styleId="ListLabel389">
    <w:name w:val="ListLabel 389"/>
    <w:qFormat/>
    <w:rPr>
      <w:u w:val="none"/>
    </w:rPr>
  </w:style>
  <w:style w:type="character" w:customStyle="1" w:styleId="ListLabel390">
    <w:name w:val="ListLabel 390"/>
    <w:qFormat/>
    <w:rPr>
      <w:u w:val="none"/>
    </w:rPr>
  </w:style>
  <w:style w:type="character" w:customStyle="1" w:styleId="ListLabel391">
    <w:name w:val="ListLabel 391"/>
    <w:qFormat/>
    <w:rPr>
      <w:u w:val="none"/>
    </w:rPr>
  </w:style>
  <w:style w:type="character" w:customStyle="1" w:styleId="ListLabel392">
    <w:name w:val="ListLabel 392"/>
    <w:qFormat/>
    <w:rPr>
      <w:u w:val="none"/>
    </w:rPr>
  </w:style>
  <w:style w:type="character" w:customStyle="1" w:styleId="ListLabel393">
    <w:name w:val="ListLabel 393"/>
    <w:qFormat/>
    <w:rPr>
      <w:u w:val="none"/>
    </w:rPr>
  </w:style>
  <w:style w:type="character" w:customStyle="1" w:styleId="ListLabel394">
    <w:name w:val="ListLabel 394"/>
    <w:qFormat/>
    <w:rPr>
      <w:u w:val="none"/>
    </w:rPr>
  </w:style>
  <w:style w:type="character" w:customStyle="1" w:styleId="ListLabel395">
    <w:name w:val="ListLabel 395"/>
    <w:qFormat/>
    <w:rPr>
      <w:u w:val="none"/>
    </w:rPr>
  </w:style>
  <w:style w:type="character" w:customStyle="1" w:styleId="ListLabel396">
    <w:name w:val="ListLabel 396"/>
    <w:qFormat/>
    <w:rPr>
      <w:u w:val="none"/>
    </w:rPr>
  </w:style>
  <w:style w:type="character" w:customStyle="1" w:styleId="ListLabel397">
    <w:name w:val="ListLabel 397"/>
    <w:qFormat/>
    <w:rPr>
      <w:rFonts w:ascii="Times New Roman" w:hAnsi="Times New Roman" w:cs="Noto Sans Symbols"/>
    </w:rPr>
  </w:style>
  <w:style w:type="character" w:customStyle="1" w:styleId="ListLabel398">
    <w:name w:val="ListLabel 398"/>
    <w:qFormat/>
    <w:rPr>
      <w:rFonts w:ascii="Times New Roman" w:hAnsi="Times New Roman" w:cs="Cambria Math"/>
      <w:u w:val="none"/>
    </w:rPr>
  </w:style>
  <w:style w:type="character" w:customStyle="1" w:styleId="ListLabel399">
    <w:name w:val="ListLabel 399"/>
    <w:qFormat/>
    <w:rPr>
      <w:rFonts w:cs="OpenSymbol"/>
      <w:u w:val="none"/>
    </w:rPr>
  </w:style>
  <w:style w:type="character" w:customStyle="1" w:styleId="ListLabel400">
    <w:name w:val="ListLabel 400"/>
    <w:qFormat/>
    <w:rPr>
      <w:rFonts w:cs="Times"/>
      <w:u w:val="none"/>
    </w:rPr>
  </w:style>
  <w:style w:type="character" w:customStyle="1" w:styleId="ListLabel401">
    <w:name w:val="ListLabel 401"/>
    <w:qFormat/>
    <w:rPr>
      <w:rFonts w:cs="Cambria Math"/>
      <w:u w:val="none"/>
    </w:rPr>
  </w:style>
  <w:style w:type="character" w:customStyle="1" w:styleId="ListLabel402">
    <w:name w:val="ListLabel 402"/>
    <w:qFormat/>
    <w:rPr>
      <w:rFonts w:cs="OpenSymbol"/>
      <w:u w:val="none"/>
    </w:rPr>
  </w:style>
  <w:style w:type="character" w:customStyle="1" w:styleId="ListLabel403">
    <w:name w:val="ListLabel 403"/>
    <w:qFormat/>
    <w:rPr>
      <w:rFonts w:cs="Times"/>
      <w:u w:val="none"/>
    </w:rPr>
  </w:style>
  <w:style w:type="character" w:customStyle="1" w:styleId="ListLabel404">
    <w:name w:val="ListLabel 404"/>
    <w:qFormat/>
    <w:rPr>
      <w:rFonts w:cs="Cambria Math"/>
      <w:u w:val="none"/>
    </w:rPr>
  </w:style>
  <w:style w:type="character" w:customStyle="1" w:styleId="ListLabel405">
    <w:name w:val="ListLabel 405"/>
    <w:qFormat/>
    <w:rPr>
      <w:rFonts w:cs="OpenSymbol"/>
      <w:u w:val="none"/>
    </w:rPr>
  </w:style>
  <w:style w:type="character" w:customStyle="1" w:styleId="ListLabel406">
    <w:name w:val="ListLabel 406"/>
    <w:qFormat/>
    <w:rPr>
      <w:rFonts w:cs="Times"/>
      <w:u w:val="none"/>
    </w:rPr>
  </w:style>
  <w:style w:type="character" w:customStyle="1" w:styleId="ListLabel407">
    <w:name w:val="ListLabel 407"/>
    <w:qFormat/>
    <w:rPr>
      <w:rFonts w:ascii="Times New Roman" w:hAnsi="Times New Roman" w:cs="Noto Sans Symbols"/>
      <w:position w:val="0"/>
      <w:sz w:val="28"/>
      <w:vertAlign w:val="baseline"/>
    </w:rPr>
  </w:style>
  <w:style w:type="character" w:customStyle="1" w:styleId="ListLabel408">
    <w:name w:val="ListLabel 408"/>
    <w:qFormat/>
    <w:rPr>
      <w:rFonts w:cs="Arial"/>
      <w:position w:val="0"/>
      <w:sz w:val="22"/>
      <w:vertAlign w:val="baseline"/>
    </w:rPr>
  </w:style>
  <w:style w:type="character" w:customStyle="1" w:styleId="ListLabel409">
    <w:name w:val="ListLabel 409"/>
    <w:qFormat/>
    <w:rPr>
      <w:rFonts w:cs="Noto Sans Symbols"/>
      <w:position w:val="0"/>
      <w:sz w:val="22"/>
      <w:vertAlign w:val="baseline"/>
    </w:rPr>
  </w:style>
  <w:style w:type="character" w:customStyle="1" w:styleId="ListLabel410">
    <w:name w:val="ListLabel 410"/>
    <w:qFormat/>
    <w:rPr>
      <w:rFonts w:cs="Noto Sans Symbols"/>
      <w:position w:val="0"/>
      <w:sz w:val="22"/>
      <w:vertAlign w:val="baseline"/>
    </w:rPr>
  </w:style>
  <w:style w:type="character" w:customStyle="1" w:styleId="ListLabel411">
    <w:name w:val="ListLabel 411"/>
    <w:qFormat/>
    <w:rPr>
      <w:rFonts w:cs="Arial"/>
      <w:position w:val="0"/>
      <w:sz w:val="22"/>
      <w:vertAlign w:val="baseline"/>
    </w:rPr>
  </w:style>
  <w:style w:type="character" w:customStyle="1" w:styleId="ListLabel412">
    <w:name w:val="ListLabel 412"/>
    <w:qFormat/>
    <w:rPr>
      <w:rFonts w:cs="Noto Sans Symbols"/>
      <w:position w:val="0"/>
      <w:sz w:val="22"/>
      <w:vertAlign w:val="baseline"/>
    </w:rPr>
  </w:style>
  <w:style w:type="character" w:customStyle="1" w:styleId="ListLabel413">
    <w:name w:val="ListLabel 413"/>
    <w:qFormat/>
    <w:rPr>
      <w:rFonts w:cs="Noto Sans Symbols"/>
      <w:position w:val="0"/>
      <w:sz w:val="22"/>
      <w:vertAlign w:val="baseline"/>
    </w:rPr>
  </w:style>
  <w:style w:type="character" w:customStyle="1" w:styleId="ListLabel414">
    <w:name w:val="ListLabel 414"/>
    <w:qFormat/>
    <w:rPr>
      <w:rFonts w:cs="Arial"/>
      <w:position w:val="0"/>
      <w:sz w:val="22"/>
      <w:vertAlign w:val="baseline"/>
    </w:rPr>
  </w:style>
  <w:style w:type="character" w:customStyle="1" w:styleId="ListLabel415">
    <w:name w:val="ListLabel 415"/>
    <w:qFormat/>
    <w:rPr>
      <w:rFonts w:cs="Noto Sans Symbols"/>
      <w:position w:val="0"/>
      <w:sz w:val="22"/>
      <w:vertAlign w:val="baseline"/>
    </w:rPr>
  </w:style>
  <w:style w:type="character" w:customStyle="1" w:styleId="ListLabel416">
    <w:name w:val="ListLabel 416"/>
    <w:qFormat/>
    <w:rPr>
      <w:rFonts w:ascii="Times New Roman" w:hAnsi="Times New Roman"/>
      <w:sz w:val="28"/>
      <w:u w:val="none"/>
    </w:rPr>
  </w:style>
  <w:style w:type="character" w:customStyle="1" w:styleId="ListLabel417">
    <w:name w:val="ListLabel 417"/>
    <w:qFormat/>
    <w:rPr>
      <w:u w:val="none"/>
    </w:rPr>
  </w:style>
  <w:style w:type="character" w:customStyle="1" w:styleId="ListLabel418">
    <w:name w:val="ListLabel 418"/>
    <w:qFormat/>
    <w:rPr>
      <w:u w:val="none"/>
    </w:rPr>
  </w:style>
  <w:style w:type="character" w:customStyle="1" w:styleId="ListLabel419">
    <w:name w:val="ListLabel 419"/>
    <w:qFormat/>
    <w:rPr>
      <w:u w:val="none"/>
    </w:rPr>
  </w:style>
  <w:style w:type="character" w:customStyle="1" w:styleId="ListLabel420">
    <w:name w:val="ListLabel 420"/>
    <w:qFormat/>
    <w:rPr>
      <w:u w:val="none"/>
    </w:rPr>
  </w:style>
  <w:style w:type="character" w:customStyle="1" w:styleId="ListLabel421">
    <w:name w:val="ListLabel 421"/>
    <w:qFormat/>
    <w:rPr>
      <w:u w:val="none"/>
    </w:rPr>
  </w:style>
  <w:style w:type="character" w:customStyle="1" w:styleId="ListLabel422">
    <w:name w:val="ListLabel 422"/>
    <w:qFormat/>
    <w:rPr>
      <w:u w:val="none"/>
    </w:rPr>
  </w:style>
  <w:style w:type="character" w:customStyle="1" w:styleId="ListLabel423">
    <w:name w:val="ListLabel 423"/>
    <w:qFormat/>
    <w:rPr>
      <w:u w:val="none"/>
    </w:rPr>
  </w:style>
  <w:style w:type="character" w:customStyle="1" w:styleId="ListLabel424">
    <w:name w:val="ListLabel 424"/>
    <w:qFormat/>
    <w:rPr>
      <w:u w:val="none"/>
    </w:rPr>
  </w:style>
  <w:style w:type="character" w:customStyle="1" w:styleId="ListLabel425">
    <w:name w:val="ListLabel 425"/>
    <w:qFormat/>
    <w:rPr>
      <w:rFonts w:ascii="Times New Roman" w:hAnsi="Times New Roman"/>
      <w:sz w:val="28"/>
      <w:u w:val="none"/>
    </w:rPr>
  </w:style>
  <w:style w:type="character" w:customStyle="1" w:styleId="ListLabel426">
    <w:name w:val="ListLabel 426"/>
    <w:qFormat/>
    <w:rPr>
      <w:u w:val="none"/>
    </w:rPr>
  </w:style>
  <w:style w:type="character" w:customStyle="1" w:styleId="ListLabel427">
    <w:name w:val="ListLabel 427"/>
    <w:qFormat/>
    <w:rPr>
      <w:u w:val="none"/>
    </w:rPr>
  </w:style>
  <w:style w:type="character" w:customStyle="1" w:styleId="ListLabel428">
    <w:name w:val="ListLabel 428"/>
    <w:qFormat/>
    <w:rPr>
      <w:u w:val="none"/>
    </w:rPr>
  </w:style>
  <w:style w:type="character" w:customStyle="1" w:styleId="ListLabel429">
    <w:name w:val="ListLabel 429"/>
    <w:qFormat/>
    <w:rPr>
      <w:u w:val="none"/>
    </w:rPr>
  </w:style>
  <w:style w:type="character" w:customStyle="1" w:styleId="ListLabel430">
    <w:name w:val="ListLabel 430"/>
    <w:qFormat/>
    <w:rPr>
      <w:u w:val="none"/>
    </w:rPr>
  </w:style>
  <w:style w:type="character" w:customStyle="1" w:styleId="ListLabel431">
    <w:name w:val="ListLabel 431"/>
    <w:qFormat/>
    <w:rPr>
      <w:u w:val="none"/>
    </w:rPr>
  </w:style>
  <w:style w:type="character" w:customStyle="1" w:styleId="ListLabel432">
    <w:name w:val="ListLabel 432"/>
    <w:qFormat/>
    <w:rPr>
      <w:u w:val="none"/>
    </w:rPr>
  </w:style>
  <w:style w:type="character" w:customStyle="1" w:styleId="ListLabel433">
    <w:name w:val="ListLabel 433"/>
    <w:qFormat/>
    <w:rPr>
      <w:u w:val="none"/>
    </w:rPr>
  </w:style>
  <w:style w:type="character" w:customStyle="1" w:styleId="ListLabel434">
    <w:name w:val="ListLabel 434"/>
    <w:qFormat/>
    <w:rPr>
      <w:rFonts w:ascii="Times New Roman" w:hAnsi="Times New Roman"/>
      <w:sz w:val="28"/>
      <w:u w:val="none"/>
    </w:rPr>
  </w:style>
  <w:style w:type="character" w:customStyle="1" w:styleId="ListLabel435">
    <w:name w:val="ListLabel 435"/>
    <w:qFormat/>
    <w:rPr>
      <w:u w:val="none"/>
    </w:rPr>
  </w:style>
  <w:style w:type="character" w:customStyle="1" w:styleId="ListLabel436">
    <w:name w:val="ListLabel 436"/>
    <w:qFormat/>
    <w:rPr>
      <w:u w:val="none"/>
    </w:rPr>
  </w:style>
  <w:style w:type="character" w:customStyle="1" w:styleId="ListLabel437">
    <w:name w:val="ListLabel 437"/>
    <w:qFormat/>
    <w:rPr>
      <w:u w:val="none"/>
    </w:rPr>
  </w:style>
  <w:style w:type="character" w:customStyle="1" w:styleId="ListLabel438">
    <w:name w:val="ListLabel 438"/>
    <w:qFormat/>
    <w:rPr>
      <w:u w:val="none"/>
    </w:rPr>
  </w:style>
  <w:style w:type="character" w:customStyle="1" w:styleId="ListLabel439">
    <w:name w:val="ListLabel 439"/>
    <w:qFormat/>
    <w:rPr>
      <w:u w:val="none"/>
    </w:rPr>
  </w:style>
  <w:style w:type="character" w:customStyle="1" w:styleId="ListLabel440">
    <w:name w:val="ListLabel 440"/>
    <w:qFormat/>
    <w:rPr>
      <w:u w:val="none"/>
    </w:rPr>
  </w:style>
  <w:style w:type="character" w:customStyle="1" w:styleId="ListLabel441">
    <w:name w:val="ListLabel 441"/>
    <w:qFormat/>
    <w:rPr>
      <w:u w:val="none"/>
    </w:rPr>
  </w:style>
  <w:style w:type="character" w:customStyle="1" w:styleId="ListLabel442">
    <w:name w:val="ListLabel 442"/>
    <w:qFormat/>
    <w:rPr>
      <w:u w:val="none"/>
    </w:rPr>
  </w:style>
  <w:style w:type="character" w:customStyle="1" w:styleId="ListLabel443">
    <w:name w:val="ListLabel 443"/>
    <w:qFormat/>
    <w:rPr>
      <w:rFonts w:ascii="Times New Roman" w:hAnsi="Times New Roman"/>
      <w:sz w:val="28"/>
      <w:u w:val="none"/>
    </w:rPr>
  </w:style>
  <w:style w:type="character" w:customStyle="1" w:styleId="ListLabel444">
    <w:name w:val="ListLabel 444"/>
    <w:qFormat/>
    <w:rPr>
      <w:u w:val="none"/>
    </w:rPr>
  </w:style>
  <w:style w:type="character" w:customStyle="1" w:styleId="ListLabel445">
    <w:name w:val="ListLabel 445"/>
    <w:qFormat/>
    <w:rPr>
      <w:u w:val="none"/>
    </w:rPr>
  </w:style>
  <w:style w:type="character" w:customStyle="1" w:styleId="ListLabel446">
    <w:name w:val="ListLabel 446"/>
    <w:qFormat/>
    <w:rPr>
      <w:u w:val="none"/>
    </w:rPr>
  </w:style>
  <w:style w:type="character" w:customStyle="1" w:styleId="ListLabel447">
    <w:name w:val="ListLabel 447"/>
    <w:qFormat/>
    <w:rPr>
      <w:u w:val="none"/>
    </w:rPr>
  </w:style>
  <w:style w:type="character" w:customStyle="1" w:styleId="ListLabel448">
    <w:name w:val="ListLabel 448"/>
    <w:qFormat/>
    <w:rPr>
      <w:u w:val="none"/>
    </w:rPr>
  </w:style>
  <w:style w:type="character" w:customStyle="1" w:styleId="ListLabel449">
    <w:name w:val="ListLabel 449"/>
    <w:qFormat/>
    <w:rPr>
      <w:u w:val="none"/>
    </w:rPr>
  </w:style>
  <w:style w:type="character" w:customStyle="1" w:styleId="ListLabel450">
    <w:name w:val="ListLabel 450"/>
    <w:qFormat/>
    <w:rPr>
      <w:u w:val="none"/>
    </w:rPr>
  </w:style>
  <w:style w:type="character" w:customStyle="1" w:styleId="ListLabel451">
    <w:name w:val="ListLabel 451"/>
    <w:qFormat/>
    <w:rPr>
      <w:u w:val="none"/>
    </w:rPr>
  </w:style>
  <w:style w:type="character" w:customStyle="1" w:styleId="ListLabel452">
    <w:name w:val="ListLabel 452"/>
    <w:qFormat/>
    <w:rPr>
      <w:rFonts w:ascii="Times New Roman" w:hAnsi="Times New Roman"/>
      <w:position w:val="0"/>
      <w:sz w:val="28"/>
      <w:szCs w:val="28"/>
      <w:vertAlign w:val="baseline"/>
    </w:rPr>
  </w:style>
  <w:style w:type="character" w:customStyle="1" w:styleId="ListLabel453">
    <w:name w:val="ListLabel 453"/>
    <w:qFormat/>
    <w:rPr>
      <w:rFonts w:cs="Times"/>
    </w:rPr>
  </w:style>
  <w:style w:type="character" w:customStyle="1" w:styleId="ListLabel454">
    <w:name w:val="ListLabel 454"/>
    <w:qFormat/>
    <w:rPr>
      <w:rFonts w:cs="Times"/>
    </w:rPr>
  </w:style>
  <w:style w:type="character" w:customStyle="1" w:styleId="ListLabel455">
    <w:name w:val="ListLabel 455"/>
    <w:qFormat/>
    <w:rPr>
      <w:rFonts w:cs="Times"/>
    </w:rPr>
  </w:style>
  <w:style w:type="character" w:customStyle="1" w:styleId="ListLabel456">
    <w:name w:val="ListLabel 456"/>
    <w:qFormat/>
    <w:rPr>
      <w:rFonts w:cs="Times"/>
    </w:rPr>
  </w:style>
  <w:style w:type="character" w:customStyle="1" w:styleId="ListLabel457">
    <w:name w:val="ListLabel 457"/>
    <w:qFormat/>
    <w:rPr>
      <w:rFonts w:cs="Times"/>
    </w:rPr>
  </w:style>
  <w:style w:type="character" w:customStyle="1" w:styleId="ListLabel458">
    <w:name w:val="ListLabel 458"/>
    <w:qFormat/>
    <w:rPr>
      <w:rFonts w:cs="Times"/>
    </w:rPr>
  </w:style>
  <w:style w:type="character" w:customStyle="1" w:styleId="ListLabel459">
    <w:name w:val="ListLabel 459"/>
    <w:qFormat/>
    <w:rPr>
      <w:rFonts w:cs="Times"/>
    </w:rPr>
  </w:style>
  <w:style w:type="character" w:customStyle="1" w:styleId="ListLabel460">
    <w:name w:val="ListLabel 460"/>
    <w:qFormat/>
    <w:rPr>
      <w:rFonts w:cs="Times"/>
    </w:rPr>
  </w:style>
  <w:style w:type="character" w:customStyle="1" w:styleId="ListLabel461">
    <w:name w:val="ListLabel 461"/>
    <w:qFormat/>
    <w:rPr>
      <w:rFonts w:ascii="Times New Roman" w:hAnsi="Times New Roman"/>
      <w:sz w:val="28"/>
      <w:u w:val="none"/>
    </w:rPr>
  </w:style>
  <w:style w:type="character" w:customStyle="1" w:styleId="ListLabel462">
    <w:name w:val="ListLabel 462"/>
    <w:qFormat/>
    <w:rPr>
      <w:u w:val="none"/>
    </w:rPr>
  </w:style>
  <w:style w:type="character" w:customStyle="1" w:styleId="ListLabel463">
    <w:name w:val="ListLabel 463"/>
    <w:qFormat/>
    <w:rPr>
      <w:u w:val="none"/>
    </w:rPr>
  </w:style>
  <w:style w:type="character" w:customStyle="1" w:styleId="ListLabel464">
    <w:name w:val="ListLabel 464"/>
    <w:qFormat/>
    <w:rPr>
      <w:u w:val="none"/>
    </w:rPr>
  </w:style>
  <w:style w:type="character" w:customStyle="1" w:styleId="ListLabel465">
    <w:name w:val="ListLabel 465"/>
    <w:qFormat/>
    <w:rPr>
      <w:u w:val="none"/>
    </w:rPr>
  </w:style>
  <w:style w:type="character" w:customStyle="1" w:styleId="ListLabel466">
    <w:name w:val="ListLabel 466"/>
    <w:qFormat/>
    <w:rPr>
      <w:u w:val="none"/>
    </w:rPr>
  </w:style>
  <w:style w:type="character" w:customStyle="1" w:styleId="ListLabel467">
    <w:name w:val="ListLabel 467"/>
    <w:qFormat/>
    <w:rPr>
      <w:u w:val="none"/>
    </w:rPr>
  </w:style>
  <w:style w:type="character" w:customStyle="1" w:styleId="ListLabel468">
    <w:name w:val="ListLabel 468"/>
    <w:qFormat/>
    <w:rPr>
      <w:u w:val="none"/>
    </w:rPr>
  </w:style>
  <w:style w:type="character" w:customStyle="1" w:styleId="ListLabel469">
    <w:name w:val="ListLabel 469"/>
    <w:qFormat/>
    <w:rPr>
      <w:u w:val="none"/>
    </w:rPr>
  </w:style>
  <w:style w:type="character" w:customStyle="1" w:styleId="ListLabel470">
    <w:name w:val="ListLabel 470"/>
    <w:qFormat/>
    <w:rPr>
      <w:rFonts w:ascii="Times New Roman" w:hAnsi="Times New Roman" w:cs="Noto Sans Symbols"/>
    </w:rPr>
  </w:style>
  <w:style w:type="character" w:customStyle="1" w:styleId="ListLabel471">
    <w:name w:val="ListLabel 471"/>
    <w:qFormat/>
    <w:rPr>
      <w:color w:val="000000"/>
      <w:position w:val="0"/>
      <w:sz w:val="28"/>
      <w:szCs w:val="28"/>
      <w:vertAlign w:val="baseline"/>
    </w:rPr>
  </w:style>
  <w:style w:type="character" w:customStyle="1" w:styleId="ListLabel472">
    <w:name w:val="ListLabel 472"/>
    <w:qFormat/>
    <w:rPr>
      <w:rFonts w:ascii="Times New Roman" w:hAnsi="Times New Roman"/>
      <w:color w:val="000000"/>
      <w:position w:val="0"/>
      <w:sz w:val="28"/>
      <w:szCs w:val="28"/>
      <w:vertAlign w:val="baseline"/>
    </w:rPr>
  </w:style>
  <w:style w:type="character" w:customStyle="1" w:styleId="ListLabel473">
    <w:name w:val="ListLabel 473"/>
    <w:qFormat/>
    <w:rPr>
      <w:color w:val="000000"/>
      <w:position w:val="0"/>
      <w:sz w:val="28"/>
      <w:szCs w:val="28"/>
      <w:vertAlign w:val="baseline"/>
    </w:rPr>
  </w:style>
  <w:style w:type="character" w:customStyle="1" w:styleId="ListLabel474">
    <w:name w:val="ListLabel 474"/>
    <w:qFormat/>
    <w:rPr>
      <w:color w:val="000000"/>
      <w:position w:val="0"/>
      <w:sz w:val="28"/>
      <w:szCs w:val="28"/>
      <w:vertAlign w:val="baseline"/>
    </w:rPr>
  </w:style>
  <w:style w:type="character" w:customStyle="1" w:styleId="ListLabel475">
    <w:name w:val="ListLabel 475"/>
    <w:qFormat/>
    <w:rPr>
      <w:color w:val="000000"/>
      <w:position w:val="0"/>
      <w:sz w:val="28"/>
      <w:szCs w:val="28"/>
      <w:vertAlign w:val="baseline"/>
    </w:rPr>
  </w:style>
  <w:style w:type="character" w:customStyle="1" w:styleId="ListLabel476">
    <w:name w:val="ListLabel 476"/>
    <w:qFormat/>
    <w:rPr>
      <w:color w:val="000000"/>
      <w:position w:val="0"/>
      <w:sz w:val="28"/>
      <w:szCs w:val="28"/>
      <w:vertAlign w:val="baseline"/>
    </w:rPr>
  </w:style>
  <w:style w:type="character" w:customStyle="1" w:styleId="ListLabel477">
    <w:name w:val="ListLabel 477"/>
    <w:qFormat/>
    <w:rPr>
      <w:color w:val="000000"/>
      <w:position w:val="0"/>
      <w:sz w:val="28"/>
      <w:szCs w:val="28"/>
      <w:vertAlign w:val="baseline"/>
    </w:rPr>
  </w:style>
  <w:style w:type="character" w:customStyle="1" w:styleId="ListLabel478">
    <w:name w:val="ListLabel 478"/>
    <w:qFormat/>
    <w:rPr>
      <w:color w:val="000000"/>
      <w:position w:val="0"/>
      <w:sz w:val="28"/>
      <w:szCs w:val="28"/>
      <w:vertAlign w:val="baseline"/>
    </w:rPr>
  </w:style>
  <w:style w:type="character" w:customStyle="1" w:styleId="ListLabel479">
    <w:name w:val="ListLabel 479"/>
    <w:qFormat/>
    <w:rPr>
      <w:color w:val="000000"/>
      <w:position w:val="0"/>
      <w:sz w:val="28"/>
      <w:szCs w:val="28"/>
      <w:vertAlign w:val="baseline"/>
    </w:rPr>
  </w:style>
  <w:style w:type="character" w:customStyle="1" w:styleId="ListLabel480">
    <w:name w:val="ListLabel 480"/>
    <w:qFormat/>
    <w:rPr>
      <w:rFonts w:ascii="Times New Roman" w:hAnsi="Times New Roman"/>
      <w:sz w:val="28"/>
      <w:u w:val="none"/>
    </w:rPr>
  </w:style>
  <w:style w:type="character" w:customStyle="1" w:styleId="ListLabel481">
    <w:name w:val="ListLabel 481"/>
    <w:qFormat/>
    <w:rPr>
      <w:u w:val="none"/>
    </w:rPr>
  </w:style>
  <w:style w:type="character" w:customStyle="1" w:styleId="ListLabel482">
    <w:name w:val="ListLabel 482"/>
    <w:qFormat/>
    <w:rPr>
      <w:u w:val="none"/>
    </w:rPr>
  </w:style>
  <w:style w:type="character" w:customStyle="1" w:styleId="ListLabel483">
    <w:name w:val="ListLabel 483"/>
    <w:qFormat/>
    <w:rPr>
      <w:u w:val="none"/>
    </w:rPr>
  </w:style>
  <w:style w:type="character" w:customStyle="1" w:styleId="ListLabel484">
    <w:name w:val="ListLabel 484"/>
    <w:qFormat/>
    <w:rPr>
      <w:u w:val="none"/>
    </w:rPr>
  </w:style>
  <w:style w:type="character" w:customStyle="1" w:styleId="ListLabel485">
    <w:name w:val="ListLabel 485"/>
    <w:qFormat/>
    <w:rPr>
      <w:u w:val="none"/>
    </w:rPr>
  </w:style>
  <w:style w:type="character" w:customStyle="1" w:styleId="ListLabel486">
    <w:name w:val="ListLabel 486"/>
    <w:qFormat/>
    <w:rPr>
      <w:u w:val="none"/>
    </w:rPr>
  </w:style>
  <w:style w:type="character" w:customStyle="1" w:styleId="ListLabel487">
    <w:name w:val="ListLabel 487"/>
    <w:qFormat/>
    <w:rPr>
      <w:u w:val="none"/>
    </w:rPr>
  </w:style>
  <w:style w:type="character" w:customStyle="1" w:styleId="ListLabel488">
    <w:name w:val="ListLabel 488"/>
    <w:qFormat/>
    <w:rPr>
      <w:u w:val="none"/>
    </w:rPr>
  </w:style>
  <w:style w:type="character" w:customStyle="1" w:styleId="ListLabel489">
    <w:name w:val="ListLabel 489"/>
    <w:qFormat/>
    <w:rPr>
      <w:sz w:val="28"/>
      <w:szCs w:val="28"/>
      <w:lang w:val="uk-UA"/>
    </w:rPr>
  </w:style>
  <w:style w:type="character" w:customStyle="1" w:styleId="ListLabel490">
    <w:name w:val="ListLabel 490"/>
    <w:qFormat/>
    <w:rPr>
      <w:rFonts w:ascii="Times New Roman" w:hAnsi="Times New Roman"/>
      <w:sz w:val="28"/>
      <w:u w:val="none"/>
    </w:rPr>
  </w:style>
  <w:style w:type="character" w:customStyle="1" w:styleId="ListLabel491">
    <w:name w:val="ListLabel 491"/>
    <w:qFormat/>
    <w:rPr>
      <w:u w:val="none"/>
    </w:rPr>
  </w:style>
  <w:style w:type="character" w:customStyle="1" w:styleId="ListLabel492">
    <w:name w:val="ListLabel 492"/>
    <w:qFormat/>
    <w:rPr>
      <w:u w:val="none"/>
    </w:rPr>
  </w:style>
  <w:style w:type="character" w:customStyle="1" w:styleId="ListLabel493">
    <w:name w:val="ListLabel 493"/>
    <w:qFormat/>
    <w:rPr>
      <w:u w:val="none"/>
    </w:rPr>
  </w:style>
  <w:style w:type="character" w:customStyle="1" w:styleId="ListLabel494">
    <w:name w:val="ListLabel 494"/>
    <w:qFormat/>
    <w:rPr>
      <w:u w:val="none"/>
    </w:rPr>
  </w:style>
  <w:style w:type="character" w:customStyle="1" w:styleId="ListLabel495">
    <w:name w:val="ListLabel 495"/>
    <w:qFormat/>
    <w:rPr>
      <w:u w:val="none"/>
    </w:rPr>
  </w:style>
  <w:style w:type="character" w:customStyle="1" w:styleId="ListLabel496">
    <w:name w:val="ListLabel 496"/>
    <w:qFormat/>
    <w:rPr>
      <w:u w:val="none"/>
    </w:rPr>
  </w:style>
  <w:style w:type="character" w:customStyle="1" w:styleId="ListLabel497">
    <w:name w:val="ListLabel 497"/>
    <w:qFormat/>
    <w:rPr>
      <w:u w:val="none"/>
    </w:rPr>
  </w:style>
  <w:style w:type="character" w:customStyle="1" w:styleId="ListLabel498">
    <w:name w:val="ListLabel 498"/>
    <w:qFormat/>
    <w:rPr>
      <w:u w:val="none"/>
    </w:rPr>
  </w:style>
  <w:style w:type="character" w:customStyle="1" w:styleId="ListLabel499">
    <w:name w:val="ListLabel 499"/>
    <w:qFormat/>
    <w:rPr>
      <w:rFonts w:ascii="Times New Roman" w:hAnsi="Times New Roman" w:cs="Cambria Math"/>
      <w:sz w:val="24"/>
    </w:rPr>
  </w:style>
  <w:style w:type="character" w:customStyle="1" w:styleId="ListLabel500">
    <w:name w:val="ListLabel 500"/>
    <w:qFormat/>
    <w:rPr>
      <w:rFonts w:cs="Times"/>
    </w:rPr>
  </w:style>
  <w:style w:type="character" w:customStyle="1" w:styleId="ListLabel501">
    <w:name w:val="ListLabel 501"/>
    <w:qFormat/>
    <w:rPr>
      <w:rFonts w:cs="Cambria Math"/>
    </w:rPr>
  </w:style>
  <w:style w:type="character" w:customStyle="1" w:styleId="ListLabel502">
    <w:name w:val="ListLabel 502"/>
    <w:qFormat/>
    <w:rPr>
      <w:rFonts w:cs="Cambria Math"/>
    </w:rPr>
  </w:style>
  <w:style w:type="character" w:customStyle="1" w:styleId="ListLabel503">
    <w:name w:val="ListLabel 503"/>
    <w:qFormat/>
    <w:rPr>
      <w:rFonts w:cs="Times"/>
    </w:rPr>
  </w:style>
  <w:style w:type="character" w:customStyle="1" w:styleId="ListLabel504">
    <w:name w:val="ListLabel 504"/>
    <w:qFormat/>
    <w:rPr>
      <w:rFonts w:cs="Cambria Math"/>
    </w:rPr>
  </w:style>
  <w:style w:type="character" w:customStyle="1" w:styleId="ListLabel505">
    <w:name w:val="ListLabel 505"/>
    <w:qFormat/>
    <w:rPr>
      <w:rFonts w:cs="Cambria Math"/>
    </w:rPr>
  </w:style>
  <w:style w:type="character" w:customStyle="1" w:styleId="ListLabel506">
    <w:name w:val="ListLabel 506"/>
    <w:qFormat/>
    <w:rPr>
      <w:rFonts w:cs="Times"/>
    </w:rPr>
  </w:style>
  <w:style w:type="character" w:customStyle="1" w:styleId="ListLabel507">
    <w:name w:val="ListLabel 507"/>
    <w:qFormat/>
    <w:rPr>
      <w:rFonts w:cs="Cambria Math"/>
    </w:rPr>
  </w:style>
  <w:style w:type="character" w:customStyle="1" w:styleId="ListLabel508">
    <w:name w:val="ListLabel 508"/>
    <w:qFormat/>
    <w:rPr>
      <w:rFonts w:ascii="Times New Roman" w:hAnsi="Times New Roman" w:cs="Cambria Math"/>
      <w:sz w:val="24"/>
    </w:rPr>
  </w:style>
  <w:style w:type="character" w:customStyle="1" w:styleId="ListLabel509">
    <w:name w:val="ListLabel 509"/>
    <w:qFormat/>
    <w:rPr>
      <w:rFonts w:cs="Times"/>
    </w:rPr>
  </w:style>
  <w:style w:type="character" w:customStyle="1" w:styleId="ListLabel510">
    <w:name w:val="ListLabel 510"/>
    <w:qFormat/>
    <w:rPr>
      <w:rFonts w:cs="Cambria Math"/>
    </w:rPr>
  </w:style>
  <w:style w:type="character" w:customStyle="1" w:styleId="ListLabel511">
    <w:name w:val="ListLabel 511"/>
    <w:qFormat/>
    <w:rPr>
      <w:rFonts w:cs="Cambria Math"/>
    </w:rPr>
  </w:style>
  <w:style w:type="character" w:customStyle="1" w:styleId="ListLabel512">
    <w:name w:val="ListLabel 512"/>
    <w:qFormat/>
    <w:rPr>
      <w:rFonts w:cs="Times"/>
    </w:rPr>
  </w:style>
  <w:style w:type="character" w:customStyle="1" w:styleId="ListLabel513">
    <w:name w:val="ListLabel 513"/>
    <w:qFormat/>
    <w:rPr>
      <w:rFonts w:cs="Cambria Math"/>
    </w:rPr>
  </w:style>
  <w:style w:type="character" w:customStyle="1" w:styleId="ListLabel514">
    <w:name w:val="ListLabel 514"/>
    <w:qFormat/>
    <w:rPr>
      <w:rFonts w:cs="Cambria Math"/>
    </w:rPr>
  </w:style>
  <w:style w:type="character" w:customStyle="1" w:styleId="ListLabel515">
    <w:name w:val="ListLabel 515"/>
    <w:qFormat/>
    <w:rPr>
      <w:rFonts w:cs="Times"/>
    </w:rPr>
  </w:style>
  <w:style w:type="character" w:customStyle="1" w:styleId="ListLabel516">
    <w:name w:val="ListLabel 516"/>
    <w:qFormat/>
    <w:rPr>
      <w:rFonts w:cs="Cambria Math"/>
    </w:rPr>
  </w:style>
  <w:style w:type="character" w:customStyle="1" w:styleId="ListLabel517">
    <w:name w:val="ListLabel 517"/>
    <w:qFormat/>
    <w:rPr>
      <w:rFonts w:ascii="Times New Roman" w:hAnsi="Times New Roman" w:cs="Cambria Math"/>
      <w:sz w:val="24"/>
    </w:rPr>
  </w:style>
  <w:style w:type="character" w:customStyle="1" w:styleId="ListLabel518">
    <w:name w:val="ListLabel 518"/>
    <w:qFormat/>
    <w:rPr>
      <w:rFonts w:cs="Times"/>
    </w:rPr>
  </w:style>
  <w:style w:type="character" w:customStyle="1" w:styleId="ListLabel519">
    <w:name w:val="ListLabel 519"/>
    <w:qFormat/>
    <w:rPr>
      <w:rFonts w:cs="Cambria Math"/>
    </w:rPr>
  </w:style>
  <w:style w:type="character" w:customStyle="1" w:styleId="ListLabel520">
    <w:name w:val="ListLabel 520"/>
    <w:qFormat/>
    <w:rPr>
      <w:rFonts w:cs="Cambria Math"/>
    </w:rPr>
  </w:style>
  <w:style w:type="character" w:customStyle="1" w:styleId="ListLabel521">
    <w:name w:val="ListLabel 521"/>
    <w:qFormat/>
    <w:rPr>
      <w:rFonts w:cs="Times"/>
    </w:rPr>
  </w:style>
  <w:style w:type="character" w:customStyle="1" w:styleId="ListLabel522">
    <w:name w:val="ListLabel 522"/>
    <w:qFormat/>
    <w:rPr>
      <w:rFonts w:cs="Cambria Math"/>
    </w:rPr>
  </w:style>
  <w:style w:type="character" w:customStyle="1" w:styleId="ListLabel523">
    <w:name w:val="ListLabel 523"/>
    <w:qFormat/>
    <w:rPr>
      <w:rFonts w:cs="Cambria Math"/>
    </w:rPr>
  </w:style>
  <w:style w:type="character" w:customStyle="1" w:styleId="ListLabel524">
    <w:name w:val="ListLabel 524"/>
    <w:qFormat/>
    <w:rPr>
      <w:rFonts w:cs="Times"/>
    </w:rPr>
  </w:style>
  <w:style w:type="character" w:customStyle="1" w:styleId="ListLabel525">
    <w:name w:val="ListLabel 525"/>
    <w:qFormat/>
    <w:rPr>
      <w:rFonts w:cs="Cambria Math"/>
    </w:rPr>
  </w:style>
  <w:style w:type="character" w:customStyle="1" w:styleId="ListLabel526">
    <w:name w:val="ListLabel 526"/>
    <w:qFormat/>
    <w:rPr>
      <w:rFonts w:ascii="Times New Roman" w:hAnsi="Times New Roman" w:cs="OpenSymbol"/>
      <w:sz w:val="28"/>
    </w:rPr>
  </w:style>
  <w:style w:type="character" w:customStyle="1" w:styleId="ListLabel527">
    <w:name w:val="ListLabel 527"/>
    <w:qFormat/>
    <w:rPr>
      <w:rFonts w:cs="Arial"/>
    </w:rPr>
  </w:style>
  <w:style w:type="character" w:customStyle="1" w:styleId="ListLabel528">
    <w:name w:val="ListLabel 528"/>
    <w:qFormat/>
    <w:rPr>
      <w:rFonts w:cs="Cambria Math"/>
    </w:rPr>
  </w:style>
  <w:style w:type="character" w:customStyle="1" w:styleId="ListLabel529">
    <w:name w:val="ListLabel 529"/>
    <w:qFormat/>
    <w:rPr>
      <w:rFonts w:cs="OpenSymbol"/>
    </w:rPr>
  </w:style>
  <w:style w:type="character" w:customStyle="1" w:styleId="ListLabel530">
    <w:name w:val="ListLabel 530"/>
    <w:qFormat/>
    <w:rPr>
      <w:rFonts w:cs="Arial"/>
    </w:rPr>
  </w:style>
  <w:style w:type="character" w:customStyle="1" w:styleId="ListLabel531">
    <w:name w:val="ListLabel 531"/>
    <w:qFormat/>
    <w:rPr>
      <w:rFonts w:cs="Cambria Math"/>
    </w:rPr>
  </w:style>
  <w:style w:type="character" w:customStyle="1" w:styleId="ListLabel532">
    <w:name w:val="ListLabel 532"/>
    <w:qFormat/>
    <w:rPr>
      <w:rFonts w:cs="OpenSymbol"/>
    </w:rPr>
  </w:style>
  <w:style w:type="character" w:customStyle="1" w:styleId="ListLabel533">
    <w:name w:val="ListLabel 533"/>
    <w:qFormat/>
    <w:rPr>
      <w:rFonts w:cs="Arial"/>
    </w:rPr>
  </w:style>
  <w:style w:type="character" w:customStyle="1" w:styleId="ListLabel534">
    <w:name w:val="ListLabel 534"/>
    <w:qFormat/>
    <w:rPr>
      <w:rFonts w:cs="Cambria Math"/>
    </w:rPr>
  </w:style>
  <w:style w:type="character" w:customStyle="1" w:styleId="ListLabel535">
    <w:name w:val="ListLabel 535"/>
    <w:qFormat/>
    <w:rPr>
      <w:rFonts w:ascii="Times New Roman" w:hAnsi="Times New Roman" w:cs="OpenSymbol"/>
      <w:sz w:val="28"/>
    </w:rPr>
  </w:style>
  <w:style w:type="character" w:customStyle="1" w:styleId="ListLabel536">
    <w:name w:val="ListLabel 536"/>
    <w:qFormat/>
    <w:rPr>
      <w:rFonts w:cs="Arial"/>
    </w:rPr>
  </w:style>
  <w:style w:type="character" w:customStyle="1" w:styleId="ListLabel537">
    <w:name w:val="ListLabel 537"/>
    <w:qFormat/>
    <w:rPr>
      <w:rFonts w:cs="Cambria Math"/>
    </w:rPr>
  </w:style>
  <w:style w:type="character" w:customStyle="1" w:styleId="ListLabel538">
    <w:name w:val="ListLabel 538"/>
    <w:qFormat/>
    <w:rPr>
      <w:rFonts w:cs="OpenSymbol"/>
    </w:rPr>
  </w:style>
  <w:style w:type="character" w:customStyle="1" w:styleId="ListLabel539">
    <w:name w:val="ListLabel 539"/>
    <w:qFormat/>
    <w:rPr>
      <w:rFonts w:cs="Arial"/>
    </w:rPr>
  </w:style>
  <w:style w:type="character" w:customStyle="1" w:styleId="ListLabel540">
    <w:name w:val="ListLabel 540"/>
    <w:qFormat/>
    <w:rPr>
      <w:rFonts w:cs="Cambria Math"/>
    </w:rPr>
  </w:style>
  <w:style w:type="character" w:customStyle="1" w:styleId="ListLabel541">
    <w:name w:val="ListLabel 541"/>
    <w:qFormat/>
    <w:rPr>
      <w:rFonts w:cs="OpenSymbol"/>
    </w:rPr>
  </w:style>
  <w:style w:type="character" w:customStyle="1" w:styleId="ListLabel542">
    <w:name w:val="ListLabel 542"/>
    <w:qFormat/>
    <w:rPr>
      <w:rFonts w:cs="Arial"/>
    </w:rPr>
  </w:style>
  <w:style w:type="character" w:customStyle="1" w:styleId="ListLabel543">
    <w:name w:val="ListLabel 543"/>
    <w:qFormat/>
    <w:rPr>
      <w:rFonts w:cs="Cambria Math"/>
    </w:rPr>
  </w:style>
  <w:style w:type="character" w:customStyle="1" w:styleId="ListLabel544">
    <w:name w:val="ListLabel 544"/>
    <w:qFormat/>
    <w:rPr>
      <w:rFonts w:cs="Times New Roman"/>
      <w:sz w:val="28"/>
    </w:rPr>
  </w:style>
  <w:style w:type="character" w:customStyle="1" w:styleId="ListLabel545">
    <w:name w:val="ListLabel 545"/>
    <w:qFormat/>
    <w:rPr>
      <w:rFonts w:ascii="Times New Roman" w:hAnsi="Times New Roman"/>
      <w:sz w:val="28"/>
      <w:u w:val="none"/>
    </w:rPr>
  </w:style>
  <w:style w:type="character" w:customStyle="1" w:styleId="ListLabel546">
    <w:name w:val="ListLabel 546"/>
    <w:qFormat/>
    <w:rPr>
      <w:rFonts w:cs="OpenSymbol"/>
      <w:u w:val="none"/>
    </w:rPr>
  </w:style>
  <w:style w:type="character" w:customStyle="1" w:styleId="ListLabel547">
    <w:name w:val="ListLabel 547"/>
    <w:qFormat/>
    <w:rPr>
      <w:rFonts w:cs="Times"/>
      <w:u w:val="none"/>
    </w:rPr>
  </w:style>
  <w:style w:type="character" w:customStyle="1" w:styleId="ListLabel548">
    <w:name w:val="ListLabel 548"/>
    <w:qFormat/>
    <w:rPr>
      <w:rFonts w:cs="Cambria Math"/>
      <w:u w:val="none"/>
    </w:rPr>
  </w:style>
  <w:style w:type="character" w:customStyle="1" w:styleId="ListLabel549">
    <w:name w:val="ListLabel 549"/>
    <w:qFormat/>
    <w:rPr>
      <w:rFonts w:cs="OpenSymbol"/>
      <w:u w:val="none"/>
    </w:rPr>
  </w:style>
  <w:style w:type="character" w:customStyle="1" w:styleId="ListLabel550">
    <w:name w:val="ListLabel 550"/>
    <w:qFormat/>
    <w:rPr>
      <w:rFonts w:cs="Times"/>
      <w:u w:val="none"/>
    </w:rPr>
  </w:style>
  <w:style w:type="character" w:customStyle="1" w:styleId="ListLabel551">
    <w:name w:val="ListLabel 551"/>
    <w:qFormat/>
    <w:rPr>
      <w:rFonts w:cs="Cambria Math"/>
      <w:u w:val="none"/>
    </w:rPr>
  </w:style>
  <w:style w:type="character" w:customStyle="1" w:styleId="ListLabel552">
    <w:name w:val="ListLabel 552"/>
    <w:qFormat/>
    <w:rPr>
      <w:rFonts w:cs="OpenSymbol"/>
      <w:u w:val="none"/>
    </w:rPr>
  </w:style>
  <w:style w:type="character" w:customStyle="1" w:styleId="ListLabel553">
    <w:name w:val="ListLabel 553"/>
    <w:qFormat/>
    <w:rPr>
      <w:rFonts w:cs="Times"/>
      <w:u w:val="none"/>
    </w:rPr>
  </w:style>
  <w:style w:type="character" w:customStyle="1" w:styleId="ListLabel554">
    <w:name w:val="ListLabel 554"/>
    <w:qFormat/>
    <w:rPr>
      <w:rFonts w:ascii="Times New Roman" w:hAnsi="Times New Roman"/>
      <w:sz w:val="28"/>
      <w:u w:val="none"/>
    </w:rPr>
  </w:style>
  <w:style w:type="character" w:customStyle="1" w:styleId="ListLabel555">
    <w:name w:val="ListLabel 555"/>
    <w:qFormat/>
    <w:rPr>
      <w:rFonts w:cs="OpenSymbol"/>
      <w:u w:val="none"/>
    </w:rPr>
  </w:style>
  <w:style w:type="character" w:customStyle="1" w:styleId="ListLabel556">
    <w:name w:val="ListLabel 556"/>
    <w:qFormat/>
    <w:rPr>
      <w:rFonts w:cs="Times"/>
      <w:u w:val="none"/>
    </w:rPr>
  </w:style>
  <w:style w:type="character" w:customStyle="1" w:styleId="ListLabel557">
    <w:name w:val="ListLabel 557"/>
    <w:qFormat/>
    <w:rPr>
      <w:rFonts w:cs="Cambria Math"/>
      <w:u w:val="none"/>
    </w:rPr>
  </w:style>
  <w:style w:type="character" w:customStyle="1" w:styleId="ListLabel558">
    <w:name w:val="ListLabel 558"/>
    <w:qFormat/>
    <w:rPr>
      <w:rFonts w:cs="OpenSymbol"/>
      <w:u w:val="none"/>
    </w:rPr>
  </w:style>
  <w:style w:type="character" w:customStyle="1" w:styleId="ListLabel559">
    <w:name w:val="ListLabel 559"/>
    <w:qFormat/>
    <w:rPr>
      <w:rFonts w:cs="Times"/>
      <w:u w:val="none"/>
    </w:rPr>
  </w:style>
  <w:style w:type="character" w:customStyle="1" w:styleId="ListLabel560">
    <w:name w:val="ListLabel 560"/>
    <w:qFormat/>
    <w:rPr>
      <w:rFonts w:cs="Cambria Math"/>
      <w:u w:val="none"/>
    </w:rPr>
  </w:style>
  <w:style w:type="character" w:customStyle="1" w:styleId="ListLabel561">
    <w:name w:val="ListLabel 561"/>
    <w:qFormat/>
    <w:rPr>
      <w:rFonts w:cs="OpenSymbol"/>
      <w:u w:val="none"/>
    </w:rPr>
  </w:style>
  <w:style w:type="character" w:customStyle="1" w:styleId="ListLabel562">
    <w:name w:val="ListLabel 562"/>
    <w:qFormat/>
    <w:rPr>
      <w:rFonts w:cs="Times"/>
      <w:u w:val="none"/>
    </w:rPr>
  </w:style>
  <w:style w:type="character" w:customStyle="1" w:styleId="ListLabel563">
    <w:name w:val="ListLabel 563"/>
    <w:qFormat/>
    <w:rPr>
      <w:rFonts w:cs="OpenSymbol"/>
    </w:rPr>
  </w:style>
  <w:style w:type="character" w:customStyle="1" w:styleId="ListLabel564">
    <w:name w:val="ListLabel 564"/>
    <w:qFormat/>
    <w:rPr>
      <w:rFonts w:ascii="Times New Roman" w:hAnsi="Times New Roman" w:cs="OpenSymbol"/>
      <w:sz w:val="24"/>
    </w:rPr>
  </w:style>
  <w:style w:type="character" w:customStyle="1" w:styleId="ListLabel565">
    <w:name w:val="ListLabel 565"/>
    <w:qFormat/>
    <w:rPr>
      <w:rFonts w:cs="Cambria Math"/>
    </w:rPr>
  </w:style>
  <w:style w:type="character" w:customStyle="1" w:styleId="ListLabel566">
    <w:name w:val="ListLabel 566"/>
    <w:qFormat/>
    <w:rPr>
      <w:rFonts w:cs="OpenSymbol"/>
    </w:rPr>
  </w:style>
  <w:style w:type="character" w:customStyle="1" w:styleId="ListLabel567">
    <w:name w:val="ListLabel 567"/>
    <w:qFormat/>
    <w:rPr>
      <w:rFonts w:cs="Arial"/>
    </w:rPr>
  </w:style>
  <w:style w:type="character" w:customStyle="1" w:styleId="ListLabel568">
    <w:name w:val="ListLabel 568"/>
    <w:qFormat/>
    <w:rPr>
      <w:rFonts w:cs="Cambria Math"/>
    </w:rPr>
  </w:style>
  <w:style w:type="character" w:customStyle="1" w:styleId="ListLabel569">
    <w:name w:val="ListLabel 569"/>
    <w:qFormat/>
    <w:rPr>
      <w:rFonts w:cs="OpenSymbol"/>
    </w:rPr>
  </w:style>
  <w:style w:type="character" w:customStyle="1" w:styleId="ListLabel570">
    <w:name w:val="ListLabel 570"/>
    <w:qFormat/>
    <w:rPr>
      <w:rFonts w:cs="Arial"/>
    </w:rPr>
  </w:style>
  <w:style w:type="character" w:customStyle="1" w:styleId="ListLabel571">
    <w:name w:val="ListLabel 571"/>
    <w:qFormat/>
    <w:rPr>
      <w:rFonts w:cs="Cambria Math"/>
    </w:rPr>
  </w:style>
  <w:style w:type="character" w:customStyle="1" w:styleId="ListLabel572">
    <w:name w:val="ListLabel 572"/>
    <w:qFormat/>
    <w:rPr>
      <w:rFonts w:ascii="Times New Roman" w:hAnsi="Times New Roman" w:cs="OpenSymbol"/>
      <w:sz w:val="24"/>
    </w:rPr>
  </w:style>
  <w:style w:type="character" w:customStyle="1" w:styleId="ListLabel573">
    <w:name w:val="ListLabel 573"/>
    <w:qFormat/>
    <w:rPr>
      <w:rFonts w:ascii="Times New Roman" w:hAnsi="Times New Roman" w:cs="OpenSymbol"/>
      <w:sz w:val="24"/>
    </w:rPr>
  </w:style>
  <w:style w:type="character" w:customStyle="1" w:styleId="ListLabel574">
    <w:name w:val="ListLabel 574"/>
    <w:qFormat/>
    <w:rPr>
      <w:rFonts w:cs="Cambria Math"/>
    </w:rPr>
  </w:style>
  <w:style w:type="character" w:customStyle="1" w:styleId="ListLabel575">
    <w:name w:val="ListLabel 575"/>
    <w:qFormat/>
    <w:rPr>
      <w:rFonts w:cs="OpenSymbol"/>
    </w:rPr>
  </w:style>
  <w:style w:type="character" w:customStyle="1" w:styleId="ListLabel576">
    <w:name w:val="ListLabel 576"/>
    <w:qFormat/>
    <w:rPr>
      <w:rFonts w:cs="Arial"/>
    </w:rPr>
  </w:style>
  <w:style w:type="character" w:customStyle="1" w:styleId="ListLabel577">
    <w:name w:val="ListLabel 577"/>
    <w:qFormat/>
    <w:rPr>
      <w:rFonts w:cs="Cambria Math"/>
    </w:rPr>
  </w:style>
  <w:style w:type="character" w:customStyle="1" w:styleId="ListLabel578">
    <w:name w:val="ListLabel 578"/>
    <w:qFormat/>
    <w:rPr>
      <w:rFonts w:cs="OpenSymbol"/>
    </w:rPr>
  </w:style>
  <w:style w:type="character" w:customStyle="1" w:styleId="ListLabel579">
    <w:name w:val="ListLabel 579"/>
    <w:qFormat/>
    <w:rPr>
      <w:rFonts w:cs="Arial"/>
    </w:rPr>
  </w:style>
  <w:style w:type="character" w:customStyle="1" w:styleId="ListLabel580">
    <w:name w:val="ListLabel 580"/>
    <w:qFormat/>
    <w:rPr>
      <w:rFonts w:cs="Cambria Math"/>
    </w:rPr>
  </w:style>
  <w:style w:type="character" w:customStyle="1" w:styleId="ListLabel581">
    <w:name w:val="ListLabel 581"/>
    <w:qFormat/>
    <w:rPr>
      <w:sz w:val="28"/>
      <w:u w:val="none"/>
    </w:rPr>
  </w:style>
  <w:style w:type="character" w:customStyle="1" w:styleId="ListLabel582">
    <w:name w:val="ListLabel 582"/>
    <w:qFormat/>
    <w:rPr>
      <w:rFonts w:ascii="Times New Roman" w:hAnsi="Times New Roman" w:cs="OpenSymbol"/>
      <w:sz w:val="28"/>
      <w:u w:val="none"/>
    </w:rPr>
  </w:style>
  <w:style w:type="character" w:customStyle="1" w:styleId="ListLabel583">
    <w:name w:val="ListLabel 583"/>
    <w:qFormat/>
    <w:rPr>
      <w:rFonts w:cs="Times"/>
      <w:u w:val="none"/>
    </w:rPr>
  </w:style>
  <w:style w:type="character" w:customStyle="1" w:styleId="ListLabel584">
    <w:name w:val="ListLabel 584"/>
    <w:qFormat/>
    <w:rPr>
      <w:rFonts w:cs="Cambria Math"/>
      <w:u w:val="none"/>
    </w:rPr>
  </w:style>
  <w:style w:type="character" w:customStyle="1" w:styleId="ListLabel585">
    <w:name w:val="ListLabel 585"/>
    <w:qFormat/>
    <w:rPr>
      <w:rFonts w:cs="OpenSymbol"/>
      <w:u w:val="none"/>
    </w:rPr>
  </w:style>
  <w:style w:type="character" w:customStyle="1" w:styleId="ListLabel586">
    <w:name w:val="ListLabel 586"/>
    <w:qFormat/>
    <w:rPr>
      <w:rFonts w:cs="Times"/>
      <w:u w:val="none"/>
    </w:rPr>
  </w:style>
  <w:style w:type="character" w:customStyle="1" w:styleId="ListLabel587">
    <w:name w:val="ListLabel 587"/>
    <w:qFormat/>
    <w:rPr>
      <w:rFonts w:cs="Cambria Math"/>
      <w:u w:val="none"/>
    </w:rPr>
  </w:style>
  <w:style w:type="character" w:customStyle="1" w:styleId="ListLabel588">
    <w:name w:val="ListLabel 588"/>
    <w:qFormat/>
    <w:rPr>
      <w:rFonts w:cs="OpenSymbol"/>
      <w:u w:val="none"/>
    </w:rPr>
  </w:style>
  <w:style w:type="character" w:customStyle="1" w:styleId="ListLabel589">
    <w:name w:val="ListLabel 589"/>
    <w:qFormat/>
    <w:rPr>
      <w:rFonts w:cs="Times"/>
      <w:u w:val="none"/>
    </w:rPr>
  </w:style>
  <w:style w:type="character" w:customStyle="1" w:styleId="ListLabel590">
    <w:name w:val="ListLabel 590"/>
    <w:qFormat/>
    <w:rPr>
      <w:rFonts w:ascii="Times New Roman" w:hAnsi="Times New Roman"/>
      <w:u w:val="none"/>
    </w:rPr>
  </w:style>
  <w:style w:type="character" w:customStyle="1" w:styleId="ListLabel591">
    <w:name w:val="ListLabel 591"/>
    <w:qFormat/>
    <w:rPr>
      <w:rFonts w:cs="Times"/>
      <w:u w:val="none"/>
    </w:rPr>
  </w:style>
  <w:style w:type="character" w:customStyle="1" w:styleId="ListLabel592">
    <w:name w:val="ListLabel 592"/>
    <w:qFormat/>
    <w:rPr>
      <w:rFonts w:cs="Times"/>
      <w:u w:val="none"/>
    </w:rPr>
  </w:style>
  <w:style w:type="character" w:customStyle="1" w:styleId="ListLabel593">
    <w:name w:val="ListLabel 593"/>
    <w:qFormat/>
    <w:rPr>
      <w:rFonts w:cs="Times"/>
      <w:u w:val="none"/>
    </w:rPr>
  </w:style>
  <w:style w:type="character" w:customStyle="1" w:styleId="ListLabel594">
    <w:name w:val="ListLabel 594"/>
    <w:qFormat/>
    <w:rPr>
      <w:rFonts w:cs="Times"/>
      <w:u w:val="none"/>
    </w:rPr>
  </w:style>
  <w:style w:type="character" w:customStyle="1" w:styleId="ListLabel595">
    <w:name w:val="ListLabel 595"/>
    <w:qFormat/>
    <w:rPr>
      <w:rFonts w:cs="Times"/>
      <w:u w:val="none"/>
    </w:rPr>
  </w:style>
  <w:style w:type="character" w:customStyle="1" w:styleId="ListLabel596">
    <w:name w:val="ListLabel 596"/>
    <w:qFormat/>
    <w:rPr>
      <w:rFonts w:cs="Times"/>
      <w:u w:val="none"/>
    </w:rPr>
  </w:style>
  <w:style w:type="character" w:customStyle="1" w:styleId="ListLabel597">
    <w:name w:val="ListLabel 597"/>
    <w:qFormat/>
    <w:rPr>
      <w:rFonts w:cs="Times"/>
      <w:u w:val="none"/>
    </w:rPr>
  </w:style>
  <w:style w:type="character" w:customStyle="1" w:styleId="ListLabel598">
    <w:name w:val="ListLabel 598"/>
    <w:qFormat/>
    <w:rPr>
      <w:rFonts w:cs="Times"/>
      <w:u w:val="none"/>
    </w:rPr>
  </w:style>
  <w:style w:type="character" w:customStyle="1" w:styleId="ListLabel599">
    <w:name w:val="ListLabel 599"/>
    <w:qFormat/>
    <w:rPr>
      <w:rFonts w:ascii="Times New Roman" w:hAnsi="Times New Roman" w:cs="OpenSymbol"/>
      <w:sz w:val="28"/>
    </w:rPr>
  </w:style>
  <w:style w:type="character" w:customStyle="1" w:styleId="ListLabel600">
    <w:name w:val="ListLabel 600"/>
    <w:qFormat/>
    <w:rPr>
      <w:rFonts w:cs="Arial"/>
    </w:rPr>
  </w:style>
  <w:style w:type="character" w:customStyle="1" w:styleId="ListLabel601">
    <w:name w:val="ListLabel 601"/>
    <w:qFormat/>
    <w:rPr>
      <w:rFonts w:cs="Cambria Math"/>
    </w:rPr>
  </w:style>
  <w:style w:type="character" w:customStyle="1" w:styleId="ListLabel602">
    <w:name w:val="ListLabel 602"/>
    <w:qFormat/>
    <w:rPr>
      <w:rFonts w:cs="OpenSymbol"/>
    </w:rPr>
  </w:style>
  <w:style w:type="character" w:customStyle="1" w:styleId="ListLabel603">
    <w:name w:val="ListLabel 603"/>
    <w:qFormat/>
    <w:rPr>
      <w:rFonts w:cs="Arial"/>
    </w:rPr>
  </w:style>
  <w:style w:type="character" w:customStyle="1" w:styleId="ListLabel604">
    <w:name w:val="ListLabel 604"/>
    <w:qFormat/>
    <w:rPr>
      <w:rFonts w:cs="Cambria Math"/>
    </w:rPr>
  </w:style>
  <w:style w:type="character" w:customStyle="1" w:styleId="ListLabel605">
    <w:name w:val="ListLabel 605"/>
    <w:qFormat/>
    <w:rPr>
      <w:rFonts w:cs="OpenSymbol"/>
    </w:rPr>
  </w:style>
  <w:style w:type="character" w:customStyle="1" w:styleId="ListLabel606">
    <w:name w:val="ListLabel 606"/>
    <w:qFormat/>
    <w:rPr>
      <w:rFonts w:cs="Arial"/>
    </w:rPr>
  </w:style>
  <w:style w:type="character" w:customStyle="1" w:styleId="ListLabel607">
    <w:name w:val="ListLabel 607"/>
    <w:qFormat/>
    <w:rPr>
      <w:rFonts w:cs="Cambria Math"/>
    </w:rPr>
  </w:style>
  <w:style w:type="character" w:customStyle="1" w:styleId="ListLabel608">
    <w:name w:val="ListLabel 608"/>
    <w:qFormat/>
    <w:rPr>
      <w:rFonts w:ascii="Times New Roman" w:hAnsi="Times New Roman" w:cs="OpenSymbol"/>
      <w:position w:val="0"/>
      <w:sz w:val="28"/>
      <w:vertAlign w:val="baseline"/>
    </w:rPr>
  </w:style>
  <w:style w:type="character" w:customStyle="1" w:styleId="ListLabel609">
    <w:name w:val="ListLabel 609"/>
    <w:qFormat/>
    <w:rPr>
      <w:rFonts w:cs="Arial"/>
      <w:position w:val="0"/>
      <w:sz w:val="22"/>
      <w:vertAlign w:val="baseline"/>
    </w:rPr>
  </w:style>
  <w:style w:type="character" w:customStyle="1" w:styleId="ListLabel610">
    <w:name w:val="ListLabel 610"/>
    <w:qFormat/>
    <w:rPr>
      <w:rFonts w:cs="Noto Sans Symbols"/>
      <w:position w:val="0"/>
      <w:sz w:val="22"/>
      <w:vertAlign w:val="baseline"/>
    </w:rPr>
  </w:style>
  <w:style w:type="character" w:customStyle="1" w:styleId="ListLabel611">
    <w:name w:val="ListLabel 611"/>
    <w:qFormat/>
    <w:rPr>
      <w:rFonts w:cs="Noto Sans Symbols"/>
      <w:position w:val="0"/>
      <w:sz w:val="22"/>
      <w:vertAlign w:val="baseline"/>
    </w:rPr>
  </w:style>
  <w:style w:type="character" w:customStyle="1" w:styleId="ListLabel612">
    <w:name w:val="ListLabel 612"/>
    <w:qFormat/>
    <w:rPr>
      <w:rFonts w:cs="Arial"/>
      <w:position w:val="0"/>
      <w:sz w:val="22"/>
      <w:vertAlign w:val="baseline"/>
    </w:rPr>
  </w:style>
  <w:style w:type="character" w:customStyle="1" w:styleId="ListLabel613">
    <w:name w:val="ListLabel 613"/>
    <w:qFormat/>
    <w:rPr>
      <w:rFonts w:cs="Noto Sans Symbols"/>
      <w:position w:val="0"/>
      <w:sz w:val="22"/>
      <w:vertAlign w:val="baseline"/>
    </w:rPr>
  </w:style>
  <w:style w:type="character" w:customStyle="1" w:styleId="ListLabel614">
    <w:name w:val="ListLabel 614"/>
    <w:qFormat/>
    <w:rPr>
      <w:rFonts w:cs="Noto Sans Symbols"/>
      <w:position w:val="0"/>
      <w:sz w:val="22"/>
      <w:vertAlign w:val="baseline"/>
    </w:rPr>
  </w:style>
  <w:style w:type="character" w:customStyle="1" w:styleId="ListLabel615">
    <w:name w:val="ListLabel 615"/>
    <w:qFormat/>
    <w:rPr>
      <w:rFonts w:cs="Arial"/>
      <w:position w:val="0"/>
      <w:sz w:val="22"/>
      <w:vertAlign w:val="baseline"/>
    </w:rPr>
  </w:style>
  <w:style w:type="character" w:customStyle="1" w:styleId="ListLabel616">
    <w:name w:val="ListLabel 616"/>
    <w:qFormat/>
    <w:rPr>
      <w:rFonts w:cs="Noto Sans Symbols"/>
      <w:position w:val="0"/>
      <w:sz w:val="22"/>
      <w:vertAlign w:val="baseline"/>
    </w:rPr>
  </w:style>
  <w:style w:type="character" w:customStyle="1" w:styleId="ListLabel617">
    <w:name w:val="ListLabel 617"/>
    <w:qFormat/>
    <w:rPr>
      <w:rFonts w:cs="OpenSymbol"/>
    </w:rPr>
  </w:style>
  <w:style w:type="character" w:customStyle="1" w:styleId="ListLabel618">
    <w:name w:val="ListLabel 618"/>
    <w:qFormat/>
    <w:rPr>
      <w:rFonts w:ascii="Times New Roman" w:hAnsi="Times New Roman" w:cs="OpenSymbol"/>
      <w:sz w:val="28"/>
    </w:rPr>
  </w:style>
  <w:style w:type="character" w:customStyle="1" w:styleId="ListLabel619">
    <w:name w:val="ListLabel 619"/>
    <w:qFormat/>
    <w:rPr>
      <w:rFonts w:cs="Cambria Math"/>
    </w:rPr>
  </w:style>
  <w:style w:type="character" w:customStyle="1" w:styleId="ListLabel620">
    <w:name w:val="ListLabel 620"/>
    <w:qFormat/>
    <w:rPr>
      <w:rFonts w:cs="OpenSymbol"/>
    </w:rPr>
  </w:style>
  <w:style w:type="character" w:customStyle="1" w:styleId="ListLabel621">
    <w:name w:val="ListLabel 621"/>
    <w:qFormat/>
    <w:rPr>
      <w:rFonts w:cs="Arial"/>
    </w:rPr>
  </w:style>
  <w:style w:type="character" w:customStyle="1" w:styleId="ListLabel622">
    <w:name w:val="ListLabel 622"/>
    <w:qFormat/>
    <w:rPr>
      <w:rFonts w:cs="Cambria Math"/>
    </w:rPr>
  </w:style>
  <w:style w:type="character" w:customStyle="1" w:styleId="ListLabel623">
    <w:name w:val="ListLabel 623"/>
    <w:qFormat/>
    <w:rPr>
      <w:rFonts w:cs="OpenSymbol"/>
    </w:rPr>
  </w:style>
  <w:style w:type="character" w:customStyle="1" w:styleId="ListLabel624">
    <w:name w:val="ListLabel 624"/>
    <w:qFormat/>
    <w:rPr>
      <w:rFonts w:cs="Arial"/>
    </w:rPr>
  </w:style>
  <w:style w:type="character" w:customStyle="1" w:styleId="ListLabel625">
    <w:name w:val="ListLabel 625"/>
    <w:qFormat/>
    <w:rPr>
      <w:rFonts w:cs="Cambria Math"/>
    </w:rPr>
  </w:style>
  <w:style w:type="character" w:customStyle="1" w:styleId="ListLabel626">
    <w:name w:val="ListLabel 626"/>
    <w:qFormat/>
    <w:rPr>
      <w:rFonts w:eastAsia="Liberation Serif"/>
    </w:rPr>
  </w:style>
  <w:style w:type="character" w:customStyle="1" w:styleId="ListLabel627">
    <w:name w:val="ListLabel 627"/>
    <w:qFormat/>
    <w:rPr>
      <w:rFonts w:eastAsia="Liberation Serif"/>
    </w:rPr>
  </w:style>
  <w:style w:type="character" w:customStyle="1" w:styleId="ListLabel628">
    <w:name w:val="ListLabel 628"/>
    <w:qFormat/>
    <w:rPr>
      <w:rFonts w:ascii="Times New Roman" w:eastAsia="Times New Roman" w:hAnsi="Times New Roman" w:cs="Times New Roman"/>
      <w:sz w:val="28"/>
      <w:szCs w:val="28"/>
      <w:lang w:val="uk-UA"/>
    </w:rPr>
  </w:style>
  <w:style w:type="character" w:customStyle="1" w:styleId="ListLabel629">
    <w:name w:val="ListLabel 629"/>
    <w:qFormat/>
    <w:rPr>
      <w:rFonts w:eastAsia="Arial"/>
    </w:rPr>
  </w:style>
  <w:style w:type="paragraph" w:customStyle="1" w:styleId="Heading">
    <w:name w:val="Heading"/>
    <w:basedOn w:val="a"/>
    <w:next w:val="af"/>
    <w:qFormat/>
    <w:rsid w:val="00AA1B43"/>
    <w:pPr>
      <w:keepNext/>
      <w:widowControl w:val="0"/>
      <w:spacing w:before="240" w:after="120" w:line="240" w:lineRule="auto"/>
    </w:pPr>
    <w:rPr>
      <w:rFonts w:eastAsia="Noto Sans Symbols"/>
      <w:color w:val="00000A"/>
      <w:sz w:val="28"/>
      <w:szCs w:val="28"/>
      <w:lang w:val="uk-UA" w:eastAsia="zh-CN" w:bidi="hi-IN"/>
    </w:rPr>
  </w:style>
  <w:style w:type="paragraph" w:styleId="af">
    <w:name w:val="Body Text"/>
    <w:basedOn w:val="a"/>
    <w:link w:val="13"/>
    <w:unhideWhenUsed/>
    <w:rsid w:val="004C0EC9"/>
    <w:pPr>
      <w:spacing w:after="120"/>
    </w:pPr>
  </w:style>
  <w:style w:type="paragraph" w:styleId="af0">
    <w:name w:val="List"/>
    <w:basedOn w:val="af"/>
    <w:rsid w:val="007A5672"/>
    <w:pPr>
      <w:widowControl w:val="0"/>
      <w:spacing w:after="140"/>
    </w:pPr>
    <w:rPr>
      <w:rFonts w:ascii="Cambria Math" w:eastAsia="Cambria Math" w:hAnsi="Cambria Math"/>
      <w:color w:val="00000A"/>
      <w:sz w:val="24"/>
      <w:szCs w:val="24"/>
      <w:lang w:val="uk-UA" w:eastAsia="zh-CN" w:bidi="hi-IN"/>
    </w:rPr>
  </w:style>
  <w:style w:type="paragraph" w:styleId="af1">
    <w:name w:val="caption"/>
    <w:basedOn w:val="a"/>
    <w:qFormat/>
    <w:rsid w:val="007A5672"/>
    <w:pPr>
      <w:widowControl w:val="0"/>
      <w:suppressLineNumbers/>
      <w:spacing w:before="120" w:after="120" w:line="240" w:lineRule="auto"/>
    </w:pPr>
    <w:rPr>
      <w:rFonts w:ascii="Cambria Math" w:eastAsia="Cambria Math" w:hAnsi="Cambria Math"/>
      <w:i/>
      <w:iCs/>
      <w:color w:val="00000A"/>
      <w:sz w:val="24"/>
      <w:szCs w:val="24"/>
      <w:lang w:val="uk-UA" w:eastAsia="zh-CN" w:bidi="hi-IN"/>
    </w:rPr>
  </w:style>
  <w:style w:type="paragraph" w:customStyle="1" w:styleId="Index">
    <w:name w:val="Index"/>
    <w:basedOn w:val="a"/>
    <w:qFormat/>
    <w:rsid w:val="007A5672"/>
    <w:pPr>
      <w:widowControl w:val="0"/>
      <w:suppressLineNumbers/>
      <w:spacing w:line="240" w:lineRule="auto"/>
    </w:pPr>
    <w:rPr>
      <w:rFonts w:ascii="Cambria Math" w:eastAsia="Cambria Math" w:hAnsi="Cambria Math"/>
      <w:color w:val="00000A"/>
      <w:sz w:val="24"/>
      <w:szCs w:val="24"/>
      <w:lang w:val="uk-UA" w:eastAsia="zh-CN" w:bidi="hi-IN"/>
    </w:rPr>
  </w:style>
  <w:style w:type="paragraph" w:styleId="af2">
    <w:name w:val="Title"/>
    <w:basedOn w:val="a"/>
    <w:next w:val="a"/>
    <w:link w:val="af3"/>
    <w:uiPriority w:val="10"/>
    <w:qFormat/>
    <w:pPr>
      <w:keepNext/>
      <w:keepLines/>
      <w:spacing w:after="60"/>
    </w:pPr>
    <w:rPr>
      <w:sz w:val="52"/>
      <w:szCs w:val="52"/>
    </w:rPr>
  </w:style>
  <w:style w:type="paragraph" w:styleId="af4">
    <w:name w:val="Subtitle"/>
    <w:basedOn w:val="a"/>
    <w:next w:val="a"/>
    <w:link w:val="af5"/>
    <w:uiPriority w:val="11"/>
    <w:qFormat/>
    <w:pPr>
      <w:keepNext/>
      <w:keepLines/>
      <w:spacing w:after="320"/>
    </w:pPr>
    <w:rPr>
      <w:color w:val="666666"/>
      <w:sz w:val="30"/>
      <w:szCs w:val="30"/>
    </w:rPr>
  </w:style>
  <w:style w:type="paragraph" w:styleId="af6">
    <w:name w:val="annotation text"/>
    <w:basedOn w:val="a"/>
    <w:link w:val="14"/>
    <w:uiPriority w:val="99"/>
    <w:unhideWhenUsed/>
    <w:qFormat/>
    <w:pPr>
      <w:spacing w:line="240" w:lineRule="auto"/>
    </w:pPr>
    <w:rPr>
      <w:sz w:val="20"/>
      <w:szCs w:val="20"/>
    </w:rPr>
  </w:style>
  <w:style w:type="paragraph" w:styleId="af7">
    <w:name w:val="Balloon Text"/>
    <w:basedOn w:val="a"/>
    <w:link w:val="af8"/>
    <w:uiPriority w:val="99"/>
    <w:semiHidden/>
    <w:unhideWhenUsed/>
    <w:qFormat/>
    <w:rsid w:val="00AA1B43"/>
    <w:pPr>
      <w:spacing w:line="240" w:lineRule="auto"/>
    </w:pPr>
    <w:rPr>
      <w:sz w:val="18"/>
      <w:szCs w:val="18"/>
    </w:rPr>
  </w:style>
  <w:style w:type="paragraph" w:styleId="af9">
    <w:name w:val="annotation subject"/>
    <w:basedOn w:val="af6"/>
    <w:next w:val="af6"/>
    <w:link w:val="15"/>
    <w:uiPriority w:val="99"/>
    <w:semiHidden/>
    <w:unhideWhenUsed/>
    <w:qFormat/>
    <w:rsid w:val="007B7BF1"/>
    <w:rPr>
      <w:b/>
      <w:bCs/>
    </w:rPr>
  </w:style>
  <w:style w:type="paragraph" w:styleId="afa">
    <w:name w:val="List Paragraph"/>
    <w:basedOn w:val="a"/>
    <w:link w:val="16"/>
    <w:uiPriority w:val="34"/>
    <w:qFormat/>
    <w:rsid w:val="00112B96"/>
    <w:pPr>
      <w:ind w:left="720"/>
      <w:contextualSpacing/>
    </w:pPr>
  </w:style>
  <w:style w:type="paragraph" w:styleId="afb">
    <w:name w:val="header"/>
    <w:basedOn w:val="a"/>
    <w:link w:val="17"/>
    <w:uiPriority w:val="99"/>
    <w:unhideWhenUsed/>
    <w:rsid w:val="00112B96"/>
    <w:pPr>
      <w:tabs>
        <w:tab w:val="center" w:pos="4819"/>
        <w:tab w:val="right" w:pos="9639"/>
      </w:tabs>
      <w:spacing w:line="240" w:lineRule="auto"/>
    </w:pPr>
  </w:style>
  <w:style w:type="paragraph" w:styleId="afc">
    <w:name w:val="footer"/>
    <w:basedOn w:val="a"/>
    <w:link w:val="18"/>
    <w:uiPriority w:val="99"/>
    <w:unhideWhenUsed/>
    <w:rsid w:val="00112B96"/>
    <w:pPr>
      <w:tabs>
        <w:tab w:val="center" w:pos="4819"/>
        <w:tab w:val="right" w:pos="9639"/>
      </w:tabs>
      <w:spacing w:line="240" w:lineRule="auto"/>
    </w:pPr>
  </w:style>
  <w:style w:type="paragraph" w:styleId="afd">
    <w:name w:val="footnote text"/>
    <w:basedOn w:val="a"/>
    <w:link w:val="afe"/>
    <w:uiPriority w:val="99"/>
    <w:unhideWhenUsed/>
    <w:qFormat/>
    <w:rsid w:val="00382E22"/>
    <w:pPr>
      <w:spacing w:line="240" w:lineRule="auto"/>
    </w:pPr>
    <w:rPr>
      <w:sz w:val="20"/>
      <w:szCs w:val="20"/>
    </w:rPr>
  </w:style>
  <w:style w:type="paragraph" w:customStyle="1" w:styleId="SchH1">
    <w:name w:val="SchH1"/>
    <w:basedOn w:val="a"/>
    <w:next w:val="af"/>
    <w:uiPriority w:val="6"/>
    <w:qFormat/>
    <w:rsid w:val="004C0EC9"/>
    <w:pPr>
      <w:keepNext/>
      <w:spacing w:after="180" w:line="260" w:lineRule="atLeast"/>
      <w:jc w:val="center"/>
      <w:outlineLvl w:val="0"/>
    </w:pPr>
    <w:rPr>
      <w:rFonts w:ascii="Arial" w:eastAsia="Noto Sans Symbols" w:hAnsi="Arial" w:cs="Times New Roman"/>
      <w:b/>
      <w:bCs/>
      <w:caps/>
      <w:szCs w:val="28"/>
      <w:lang w:val="uk-UA" w:eastAsia="zh-CN"/>
    </w:rPr>
  </w:style>
  <w:style w:type="paragraph" w:customStyle="1" w:styleId="SchH2">
    <w:name w:val="SchH2"/>
    <w:basedOn w:val="a"/>
    <w:next w:val="aff"/>
    <w:uiPriority w:val="6"/>
    <w:qFormat/>
    <w:rsid w:val="004C0EC9"/>
    <w:pPr>
      <w:keepNext/>
      <w:spacing w:after="180" w:line="260" w:lineRule="atLeast"/>
      <w:jc w:val="both"/>
      <w:outlineLvl w:val="1"/>
    </w:pPr>
    <w:rPr>
      <w:rFonts w:ascii="Arial" w:eastAsia="Noto Sans Symbols" w:hAnsi="Arial" w:cs="Times New Roman"/>
      <w:b/>
      <w:bCs/>
      <w:caps/>
      <w:szCs w:val="28"/>
      <w:lang w:val="uk-UA" w:eastAsia="zh-CN"/>
    </w:rPr>
  </w:style>
  <w:style w:type="paragraph" w:customStyle="1" w:styleId="SchH3">
    <w:name w:val="SchH3"/>
    <w:basedOn w:val="a"/>
    <w:next w:val="aff"/>
    <w:uiPriority w:val="6"/>
    <w:qFormat/>
    <w:rsid w:val="004C0EC9"/>
    <w:pPr>
      <w:keepNext/>
      <w:spacing w:after="180" w:line="260" w:lineRule="atLeast"/>
      <w:jc w:val="both"/>
      <w:outlineLvl w:val="2"/>
    </w:pPr>
    <w:rPr>
      <w:rFonts w:ascii="Arial" w:eastAsia="Arial" w:hAnsi="Arial" w:cs="Times New Roman"/>
      <w:b/>
      <w:bCs/>
      <w:szCs w:val="28"/>
      <w:lang w:val="uk-UA" w:eastAsia="zh-CN"/>
    </w:rPr>
  </w:style>
  <w:style w:type="paragraph" w:customStyle="1" w:styleId="SchH4">
    <w:name w:val="SchH4"/>
    <w:basedOn w:val="a"/>
    <w:link w:val="SchH4Char"/>
    <w:uiPriority w:val="6"/>
    <w:qFormat/>
    <w:rsid w:val="004C0EC9"/>
    <w:pPr>
      <w:spacing w:after="180" w:line="260" w:lineRule="atLeast"/>
      <w:jc w:val="both"/>
      <w:outlineLvl w:val="3"/>
    </w:pPr>
    <w:rPr>
      <w:rFonts w:ascii="Arial" w:eastAsia="Arial" w:hAnsi="Arial" w:cs="Times New Roman"/>
      <w:szCs w:val="28"/>
      <w:lang w:val="uk-UA" w:eastAsia="zh-CN"/>
    </w:rPr>
  </w:style>
  <w:style w:type="paragraph" w:customStyle="1" w:styleId="SchH5">
    <w:name w:val="SchH5"/>
    <w:basedOn w:val="a"/>
    <w:uiPriority w:val="6"/>
    <w:qFormat/>
    <w:rsid w:val="004C0EC9"/>
    <w:pPr>
      <w:spacing w:after="180" w:line="260" w:lineRule="atLeast"/>
      <w:jc w:val="both"/>
      <w:outlineLvl w:val="4"/>
    </w:pPr>
    <w:rPr>
      <w:rFonts w:ascii="Arial" w:eastAsia="Arial" w:hAnsi="Arial" w:cs="Times New Roman"/>
      <w:szCs w:val="28"/>
      <w:lang w:val="uk-UA" w:eastAsia="zh-CN"/>
    </w:rPr>
  </w:style>
  <w:style w:type="paragraph" w:customStyle="1" w:styleId="SchH6">
    <w:name w:val="SchH6"/>
    <w:basedOn w:val="a"/>
    <w:uiPriority w:val="6"/>
    <w:qFormat/>
    <w:rsid w:val="004C0EC9"/>
    <w:pPr>
      <w:spacing w:after="180" w:line="260" w:lineRule="atLeast"/>
      <w:jc w:val="both"/>
      <w:outlineLvl w:val="5"/>
    </w:pPr>
    <w:rPr>
      <w:rFonts w:ascii="Arial" w:eastAsia="Arial" w:hAnsi="Arial" w:cs="Times New Roman"/>
      <w:szCs w:val="28"/>
      <w:lang w:val="uk-UA" w:eastAsia="zh-CN"/>
    </w:rPr>
  </w:style>
  <w:style w:type="paragraph" w:customStyle="1" w:styleId="SchH7">
    <w:name w:val="SchH7"/>
    <w:basedOn w:val="a"/>
    <w:uiPriority w:val="6"/>
    <w:qFormat/>
    <w:rsid w:val="004C0EC9"/>
    <w:pPr>
      <w:spacing w:after="180" w:line="260" w:lineRule="atLeast"/>
      <w:jc w:val="both"/>
    </w:pPr>
    <w:rPr>
      <w:rFonts w:ascii="Arial" w:eastAsia="Arial" w:hAnsi="Arial" w:cs="Times New Roman"/>
      <w:szCs w:val="28"/>
      <w:lang w:val="uk-UA" w:eastAsia="zh-CN"/>
    </w:rPr>
  </w:style>
  <w:style w:type="paragraph" w:customStyle="1" w:styleId="Part">
    <w:name w:val="Part"/>
    <w:basedOn w:val="af"/>
    <w:next w:val="af"/>
    <w:uiPriority w:val="7"/>
    <w:qFormat/>
    <w:rsid w:val="004C0EC9"/>
    <w:pPr>
      <w:keepNext/>
      <w:spacing w:after="180" w:line="260" w:lineRule="atLeast"/>
      <w:ind w:left="2160" w:hanging="360"/>
      <w:jc w:val="center"/>
    </w:pPr>
    <w:rPr>
      <w:rFonts w:ascii="Arial" w:eastAsia="Arial" w:hAnsi="Arial" w:cs="Times New Roman"/>
      <w:b/>
      <w:caps/>
      <w:szCs w:val="28"/>
      <w:lang w:val="uk-UA" w:eastAsia="zh-CN"/>
    </w:rPr>
  </w:style>
  <w:style w:type="paragraph" w:styleId="aff">
    <w:name w:val="Body Text Indent"/>
    <w:basedOn w:val="a"/>
    <w:link w:val="19"/>
    <w:uiPriority w:val="99"/>
    <w:semiHidden/>
    <w:unhideWhenUsed/>
    <w:rsid w:val="004C0EC9"/>
    <w:pPr>
      <w:spacing w:after="120"/>
      <w:ind w:left="360"/>
    </w:pPr>
  </w:style>
  <w:style w:type="paragraph" w:styleId="aff0">
    <w:name w:val="Normal (Web)"/>
    <w:basedOn w:val="a"/>
    <w:uiPriority w:val="99"/>
    <w:unhideWhenUsed/>
    <w:qFormat/>
    <w:rsid w:val="00A137CF"/>
    <w:pPr>
      <w:spacing w:beforeAutospacing="1" w:afterAutospacing="1" w:line="240" w:lineRule="auto"/>
    </w:pPr>
    <w:rPr>
      <w:rFonts w:ascii="Times New Roman" w:eastAsia="Times New Roman" w:hAnsi="Times New Roman" w:cs="Times New Roman"/>
      <w:sz w:val="24"/>
      <w:szCs w:val="24"/>
      <w:lang w:val="ru-RU" w:eastAsia="ru-RU"/>
    </w:rPr>
  </w:style>
  <w:style w:type="paragraph" w:styleId="aff1">
    <w:name w:val="Revision"/>
    <w:uiPriority w:val="99"/>
    <w:semiHidden/>
    <w:qFormat/>
    <w:rsid w:val="00C50800"/>
    <w:rPr>
      <w:sz w:val="22"/>
      <w:szCs w:val="22"/>
      <w:lang w:val="ru" w:eastAsia="en-GB"/>
    </w:rPr>
  </w:style>
  <w:style w:type="paragraph" w:customStyle="1" w:styleId="FrameContents">
    <w:name w:val="Frame Contents"/>
    <w:basedOn w:val="a"/>
    <w:qFormat/>
    <w:rsid w:val="007A5672"/>
    <w:pPr>
      <w:widowControl w:val="0"/>
      <w:spacing w:line="240" w:lineRule="auto"/>
    </w:pPr>
    <w:rPr>
      <w:rFonts w:ascii="Cambria Math" w:eastAsia="Cambria Math" w:hAnsi="Cambria Math" w:cs="Cambria Math"/>
      <w:sz w:val="24"/>
      <w:szCs w:val="24"/>
      <w:lang w:val="uk-UA" w:eastAsia="zh-CN" w:bidi="hi-IN"/>
    </w:rPr>
  </w:style>
  <w:style w:type="paragraph" w:customStyle="1" w:styleId="LO-normal">
    <w:name w:val="LO-normal"/>
    <w:qFormat/>
    <w:rsid w:val="007A5672"/>
    <w:rPr>
      <w:rFonts w:ascii="Cambria Math" w:eastAsia="Cambria Math" w:hAnsi="Cambria Math" w:cs="Cambria Math"/>
      <w:color w:val="00000A"/>
      <w:sz w:val="24"/>
      <w:szCs w:val="24"/>
      <w:lang w:eastAsia="zh-CN" w:bidi="hi-IN"/>
    </w:rPr>
  </w:style>
  <w:style w:type="paragraph" w:customStyle="1" w:styleId="TableContents">
    <w:name w:val="Table Contents"/>
    <w:basedOn w:val="a"/>
    <w:qFormat/>
    <w:rsid w:val="007A5672"/>
    <w:pPr>
      <w:widowControl w:val="0"/>
      <w:suppressLineNumbers/>
      <w:spacing w:line="240" w:lineRule="auto"/>
    </w:pPr>
    <w:rPr>
      <w:rFonts w:ascii="Cambria Math" w:eastAsia="Cambria Math" w:hAnsi="Cambria Math" w:cs="Cambria Math"/>
      <w:color w:val="00000A"/>
      <w:sz w:val="24"/>
      <w:szCs w:val="24"/>
      <w:lang w:val="uk-UA" w:eastAsia="zh-CN" w:bidi="hi-IN"/>
    </w:rPr>
  </w:style>
  <w:style w:type="paragraph" w:customStyle="1" w:styleId="TableHeading">
    <w:name w:val="Table Heading"/>
    <w:basedOn w:val="TableContents"/>
    <w:qFormat/>
    <w:rsid w:val="007A5672"/>
    <w:pPr>
      <w:jc w:val="center"/>
    </w:pPr>
    <w:rPr>
      <w:b/>
      <w:bCs/>
    </w:rPr>
  </w:style>
  <w:style w:type="paragraph" w:styleId="aff2">
    <w:name w:val="endnote text"/>
    <w:basedOn w:val="a"/>
    <w:link w:val="aff3"/>
    <w:uiPriority w:val="99"/>
    <w:semiHidden/>
    <w:unhideWhenUsed/>
    <w:rsid w:val="0049050F"/>
    <w:pPr>
      <w:spacing w:line="240" w:lineRule="auto"/>
    </w:pPr>
    <w:rPr>
      <w:sz w:val="20"/>
      <w:szCs w:val="20"/>
    </w:rPr>
  </w:style>
  <w:style w:type="paragraph" w:customStyle="1" w:styleId="Da">
    <w:name w:val="D(a)"/>
    <w:basedOn w:val="a"/>
    <w:qFormat/>
    <w:rsid w:val="00632ED1"/>
    <w:pPr>
      <w:spacing w:after="180" w:line="260" w:lineRule="atLeast"/>
      <w:jc w:val="both"/>
    </w:pPr>
    <w:rPr>
      <w:rFonts w:ascii="Arial" w:eastAsia="Arial" w:hAnsi="Arial" w:cs="Times New Roman"/>
      <w:szCs w:val="28"/>
      <w:lang w:val="en-GB" w:eastAsia="zh-CN"/>
    </w:rPr>
  </w:style>
  <w:style w:type="paragraph" w:customStyle="1" w:styleId="Di">
    <w:name w:val="D(i)"/>
    <w:basedOn w:val="a"/>
    <w:qFormat/>
    <w:rsid w:val="00632ED1"/>
    <w:pPr>
      <w:spacing w:after="180" w:line="260" w:lineRule="atLeast"/>
    </w:pPr>
    <w:rPr>
      <w:rFonts w:ascii="Arial" w:eastAsia="Arial" w:hAnsi="Arial" w:cs="Times New Roman"/>
      <w:szCs w:val="28"/>
      <w:lang w:val="en-US" w:eastAsia="zh-CN"/>
    </w:rPr>
  </w:style>
  <w:style w:type="paragraph" w:customStyle="1" w:styleId="DA0">
    <w:name w:val="D(A)"/>
    <w:basedOn w:val="a"/>
    <w:qFormat/>
    <w:rsid w:val="00632ED1"/>
    <w:pPr>
      <w:spacing w:after="180" w:line="260" w:lineRule="atLeast"/>
    </w:pPr>
    <w:rPr>
      <w:rFonts w:ascii="Arial" w:eastAsia="Arial" w:hAnsi="Arial" w:cs="Times New Roman"/>
      <w:szCs w:val="28"/>
      <w:lang w:val="en-US" w:eastAsia="zh-CN"/>
    </w:rPr>
  </w:style>
  <w:style w:type="paragraph" w:customStyle="1" w:styleId="DefinitionParagraph">
    <w:name w:val="Definition Paragraph"/>
    <w:basedOn w:val="a"/>
    <w:qFormat/>
    <w:rsid w:val="00632ED1"/>
    <w:pPr>
      <w:spacing w:after="180" w:line="260" w:lineRule="atLeast"/>
      <w:jc w:val="both"/>
    </w:pPr>
    <w:rPr>
      <w:rFonts w:ascii="Arial" w:eastAsia="Arial" w:hAnsi="Arial" w:cs="Times New Roman"/>
      <w:szCs w:val="28"/>
      <w:lang w:val="en-US" w:eastAsia="zh-CN"/>
    </w:rPr>
  </w:style>
  <w:style w:type="paragraph" w:customStyle="1" w:styleId="rvps2">
    <w:name w:val="rvps2"/>
    <w:basedOn w:val="a"/>
    <w:qFormat/>
    <w:rsid w:val="008675AB"/>
    <w:pPr>
      <w:spacing w:beforeAutospacing="1" w:afterAutospacing="1" w:line="240" w:lineRule="auto"/>
    </w:pPr>
    <w:rPr>
      <w:rFonts w:ascii="Times New Roman" w:eastAsia="Times New Roman" w:hAnsi="Times New Roman" w:cs="Times New Roman"/>
      <w:sz w:val="24"/>
      <w:szCs w:val="24"/>
      <w:lang w:val="uk-UA" w:eastAsia="uk-UA"/>
    </w:rPr>
  </w:style>
  <w:style w:type="paragraph" w:styleId="aff4">
    <w:name w:val="No Spacing"/>
    <w:uiPriority w:val="1"/>
    <w:qFormat/>
    <w:rsid w:val="00314D1F"/>
    <w:rPr>
      <w:rFonts w:ascii="Arial" w:eastAsia="Arial" w:hAnsi="Arial" w:cs="Arial"/>
      <w:sz w:val="22"/>
      <w:szCs w:val="22"/>
    </w:rPr>
  </w:style>
  <w:style w:type="paragraph" w:styleId="aff5">
    <w:name w:val="TOC Heading"/>
    <w:basedOn w:val="1"/>
    <w:next w:val="a"/>
    <w:uiPriority w:val="39"/>
    <w:qFormat/>
    <w:rsid w:val="00676092"/>
    <w:pPr>
      <w:spacing w:before="240" w:after="0" w:line="259" w:lineRule="auto"/>
      <w:jc w:val="left"/>
    </w:pPr>
    <w:rPr>
      <w:rFonts w:ascii="Noto Sans Symbols" w:eastAsia="Noto Sans Symbols" w:hAnsi="Noto Sans Symbols" w:cs="Noto Sans Symbols"/>
      <w:b w:val="0"/>
      <w:color w:val="365F91"/>
      <w:sz w:val="32"/>
      <w:szCs w:val="32"/>
      <w:lang w:eastAsia="uk-UA"/>
    </w:rPr>
  </w:style>
  <w:style w:type="paragraph" w:styleId="1a">
    <w:name w:val="toc 1"/>
    <w:basedOn w:val="a"/>
    <w:next w:val="a"/>
    <w:autoRedefine/>
    <w:uiPriority w:val="39"/>
    <w:unhideWhenUsed/>
    <w:rsid w:val="00201FCB"/>
    <w:pPr>
      <w:tabs>
        <w:tab w:val="right" w:leader="dot" w:pos="10347"/>
      </w:tabs>
      <w:spacing w:after="100"/>
    </w:pPr>
    <w:rPr>
      <w:rFonts w:ascii="Times New Roman" w:hAnsi="Times New Roman"/>
      <w:sz w:val="28"/>
    </w:rPr>
  </w:style>
  <w:style w:type="paragraph" w:styleId="21">
    <w:name w:val="toc 2"/>
    <w:basedOn w:val="a"/>
    <w:next w:val="a"/>
    <w:autoRedefine/>
    <w:uiPriority w:val="39"/>
    <w:unhideWhenUsed/>
    <w:rsid w:val="00693805"/>
    <w:pPr>
      <w:tabs>
        <w:tab w:val="right" w:leader="dot" w:pos="10347"/>
      </w:tabs>
      <w:spacing w:after="100"/>
      <w:jc w:val="both"/>
    </w:pPr>
    <w:rPr>
      <w:rFonts w:ascii="Times New Roman" w:hAnsi="Times New Roman"/>
      <w:sz w:val="28"/>
    </w:rPr>
  </w:style>
  <w:style w:type="numbering" w:customStyle="1" w:styleId="NoList1">
    <w:name w:val="No List1"/>
    <w:uiPriority w:val="99"/>
    <w:semiHidden/>
    <w:unhideWhenUsed/>
    <w:qFormat/>
    <w:rsid w:val="007A5672"/>
  </w:style>
  <w:style w:type="numbering" w:customStyle="1" w:styleId="BMDefinitions">
    <w:name w:val="B&amp;M Definitions"/>
    <w:qFormat/>
    <w:rsid w:val="00632ED1"/>
    <w:pPr>
      <w:numPr>
        <w:numId w:val="4"/>
      </w:numPr>
    </w:pPr>
  </w:style>
  <w:style w:type="character" w:styleId="aff6">
    <w:name w:val="Hyperlink"/>
    <w:uiPriority w:val="99"/>
    <w:unhideWhenUsed/>
    <w:rsid w:val="0053395D"/>
    <w:rPr>
      <w:color w:val="0000FF"/>
      <w:u w:val="single"/>
    </w:rPr>
  </w:style>
  <w:style w:type="paragraph" w:customStyle="1" w:styleId="1b">
    <w:name w:val="Абзац списка1"/>
    <w:basedOn w:val="a"/>
    <w:uiPriority w:val="99"/>
    <w:rsid w:val="0030773F"/>
    <w:pPr>
      <w:spacing w:line="240" w:lineRule="auto"/>
      <w:ind w:left="720"/>
      <w:contextualSpacing/>
    </w:pPr>
    <w:rPr>
      <w:rFonts w:ascii="Times New Roman" w:eastAsia="Times New Roman" w:hAnsi="Times New Roman" w:cs="Times New Roman"/>
      <w:sz w:val="24"/>
      <w:szCs w:val="24"/>
      <w:lang w:val="ru-RU" w:eastAsia="ru-RU"/>
    </w:rPr>
  </w:style>
  <w:style w:type="character" w:customStyle="1" w:styleId="thrv-advanced-inline-text">
    <w:name w:val="thrv-advanced-inline-text"/>
    <w:basedOn w:val="a0"/>
    <w:rsid w:val="00B53958"/>
  </w:style>
  <w:style w:type="paragraph" w:customStyle="1" w:styleId="Default">
    <w:name w:val="Default"/>
    <w:rsid w:val="00456A57"/>
    <w:pPr>
      <w:autoSpaceDE w:val="0"/>
      <w:autoSpaceDN w:val="0"/>
      <w:adjustRightInd w:val="0"/>
    </w:pPr>
    <w:rPr>
      <w:rFonts w:ascii="Times New Roman" w:eastAsia="Noto Sans Symbols" w:hAnsi="Times New Roman" w:cs="Times New Roman"/>
      <w:color w:val="000000"/>
      <w:sz w:val="24"/>
      <w:szCs w:val="24"/>
      <w:lang w:val="ru-RU" w:eastAsia="en-US"/>
    </w:rPr>
  </w:style>
  <w:style w:type="character" w:customStyle="1" w:styleId="rvts44">
    <w:name w:val="rvts44"/>
    <w:basedOn w:val="a0"/>
    <w:rsid w:val="00EE36F2"/>
  </w:style>
  <w:style w:type="paragraph" w:customStyle="1" w:styleId="rvps17">
    <w:name w:val="rvps17"/>
    <w:basedOn w:val="a"/>
    <w:rsid w:val="003D2C9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character" w:customStyle="1" w:styleId="rvts23">
    <w:name w:val="rvts23"/>
    <w:basedOn w:val="a0"/>
    <w:rsid w:val="003D2C91"/>
  </w:style>
  <w:style w:type="character" w:customStyle="1" w:styleId="rvts64">
    <w:name w:val="rvts64"/>
    <w:basedOn w:val="a0"/>
    <w:rsid w:val="003D2C91"/>
  </w:style>
  <w:style w:type="paragraph" w:customStyle="1" w:styleId="rvps7">
    <w:name w:val="rvps7"/>
    <w:basedOn w:val="a"/>
    <w:rsid w:val="003D2C9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character" w:customStyle="1" w:styleId="rvts9">
    <w:name w:val="rvts9"/>
    <w:basedOn w:val="a0"/>
    <w:rsid w:val="003D2C91"/>
  </w:style>
  <w:style w:type="paragraph" w:customStyle="1" w:styleId="rvps6">
    <w:name w:val="rvps6"/>
    <w:basedOn w:val="a"/>
    <w:rsid w:val="003D2C9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character" w:customStyle="1" w:styleId="fontstyle01">
    <w:name w:val="fontstyle01"/>
    <w:rsid w:val="002321A1"/>
    <w:rPr>
      <w:rFonts w:ascii="Arial" w:hAnsi="Arial" w:hint="default"/>
      <w:b w:val="0"/>
      <w:bCs w:val="0"/>
      <w:i w:val="0"/>
      <w:iCs w:val="0"/>
      <w:color w:val="000000"/>
      <w:sz w:val="28"/>
      <w:szCs w:val="28"/>
    </w:rPr>
  </w:style>
  <w:style w:type="table" w:styleId="aff7">
    <w:name w:val="Table Grid"/>
    <w:basedOn w:val="a1"/>
    <w:uiPriority w:val="59"/>
    <w:unhideWhenUsed/>
    <w:rsid w:val="002321A1"/>
    <w:rPr>
      <w:rFonts w:ascii="Arial" w:eastAsia="Arial" w:hAnsi="Arial" w:cs="Arial"/>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a0"/>
    <w:rsid w:val="00CC7201"/>
  </w:style>
  <w:style w:type="character" w:styleId="aff8">
    <w:name w:val="footnote reference"/>
    <w:uiPriority w:val="99"/>
    <w:semiHidden/>
    <w:unhideWhenUsed/>
    <w:rsid w:val="00554E58"/>
    <w:rPr>
      <w:vertAlign w:val="superscript"/>
    </w:rPr>
  </w:style>
  <w:style w:type="numbering" w:customStyle="1" w:styleId="BMSchedules">
    <w:name w:val="B&amp;M Schedules"/>
    <w:uiPriority w:val="99"/>
    <w:rsid w:val="00801133"/>
    <w:pPr>
      <w:numPr>
        <w:numId w:val="19"/>
      </w:numPr>
    </w:pPr>
  </w:style>
  <w:style w:type="character" w:customStyle="1" w:styleId="14">
    <w:name w:val="Текст примечания Знак1"/>
    <w:link w:val="af6"/>
    <w:uiPriority w:val="99"/>
    <w:rsid w:val="00801133"/>
    <w:rPr>
      <w:sz w:val="20"/>
      <w:szCs w:val="20"/>
    </w:rPr>
  </w:style>
  <w:style w:type="paragraph" w:styleId="31">
    <w:name w:val="toc 3"/>
    <w:basedOn w:val="a"/>
    <w:next w:val="a"/>
    <w:autoRedefine/>
    <w:uiPriority w:val="39"/>
    <w:semiHidden/>
    <w:unhideWhenUsed/>
    <w:rsid w:val="002E7B03"/>
    <w:pPr>
      <w:spacing w:after="100"/>
      <w:ind w:left="440"/>
    </w:pPr>
    <w:rPr>
      <w:rFonts w:ascii="Times New Roman" w:hAnsi="Times New Roman"/>
      <w:sz w:val="28"/>
    </w:rPr>
  </w:style>
  <w:style w:type="paragraph" w:styleId="41">
    <w:name w:val="toc 4"/>
    <w:basedOn w:val="a"/>
    <w:next w:val="a"/>
    <w:autoRedefine/>
    <w:uiPriority w:val="39"/>
    <w:semiHidden/>
    <w:unhideWhenUsed/>
    <w:rsid w:val="002E7B03"/>
    <w:pPr>
      <w:spacing w:after="100"/>
      <w:ind w:left="660"/>
    </w:pPr>
    <w:rPr>
      <w:rFonts w:ascii="Times New Roman" w:hAnsi="Times New Roman"/>
      <w:sz w:val="28"/>
    </w:rPr>
  </w:style>
  <w:style w:type="paragraph" w:styleId="51">
    <w:name w:val="toc 5"/>
    <w:basedOn w:val="a"/>
    <w:next w:val="a"/>
    <w:autoRedefine/>
    <w:uiPriority w:val="39"/>
    <w:semiHidden/>
    <w:unhideWhenUsed/>
    <w:rsid w:val="002E7B03"/>
    <w:pPr>
      <w:spacing w:after="100"/>
      <w:ind w:left="880"/>
    </w:pPr>
    <w:rPr>
      <w:rFonts w:ascii="Times New Roman" w:hAnsi="Times New Roman"/>
      <w:sz w:val="28"/>
    </w:rPr>
  </w:style>
  <w:style w:type="paragraph" w:styleId="61">
    <w:name w:val="toc 6"/>
    <w:basedOn w:val="a"/>
    <w:next w:val="a"/>
    <w:autoRedefine/>
    <w:uiPriority w:val="39"/>
    <w:semiHidden/>
    <w:unhideWhenUsed/>
    <w:rsid w:val="002E7B03"/>
    <w:pPr>
      <w:spacing w:after="100"/>
      <w:ind w:left="1100"/>
    </w:pPr>
    <w:rPr>
      <w:rFonts w:ascii="Times New Roman" w:hAnsi="Times New Roman"/>
      <w:sz w:val="28"/>
    </w:rPr>
  </w:style>
  <w:style w:type="character" w:customStyle="1" w:styleId="16">
    <w:name w:val="Абзац списка Знак1"/>
    <w:basedOn w:val="a0"/>
    <w:link w:val="afa"/>
    <w:uiPriority w:val="34"/>
    <w:qFormat/>
    <w:locked/>
    <w:rsid w:val="0090310D"/>
  </w:style>
  <w:style w:type="character" w:customStyle="1" w:styleId="s1">
    <w:name w:val="s1"/>
    <w:basedOn w:val="a0"/>
    <w:rsid w:val="006665C3"/>
  </w:style>
  <w:style w:type="character" w:customStyle="1" w:styleId="10">
    <w:name w:val="Заголовок 1 Знак"/>
    <w:link w:val="1"/>
    <w:uiPriority w:val="9"/>
    <w:rsid w:val="004759A7"/>
    <w:rPr>
      <w:rFonts w:ascii="Times New Roman" w:hAnsi="Times New Roman" w:cs="Times New Roman"/>
      <w:b/>
      <w:sz w:val="28"/>
      <w:szCs w:val="28"/>
      <w:lang w:val="uk-UA"/>
    </w:rPr>
  </w:style>
  <w:style w:type="character" w:customStyle="1" w:styleId="20">
    <w:name w:val="Заголовок 2 Знак"/>
    <w:link w:val="2"/>
    <w:uiPriority w:val="9"/>
    <w:rsid w:val="004759A7"/>
    <w:rPr>
      <w:rFonts w:ascii="Times New Roman" w:hAnsi="Times New Roman" w:cs="Times New Roman"/>
      <w:b/>
      <w:sz w:val="28"/>
      <w:szCs w:val="28"/>
      <w:lang w:val="uk-UA"/>
    </w:rPr>
  </w:style>
  <w:style w:type="character" w:customStyle="1" w:styleId="30">
    <w:name w:val="Заголовок 3 Знак"/>
    <w:link w:val="3"/>
    <w:uiPriority w:val="9"/>
    <w:rsid w:val="004759A7"/>
    <w:rPr>
      <w:color w:val="434343"/>
      <w:sz w:val="28"/>
      <w:szCs w:val="28"/>
    </w:rPr>
  </w:style>
  <w:style w:type="character" w:customStyle="1" w:styleId="40">
    <w:name w:val="Заголовок 4 Знак"/>
    <w:link w:val="4"/>
    <w:uiPriority w:val="9"/>
    <w:rsid w:val="004759A7"/>
    <w:rPr>
      <w:color w:val="666666"/>
      <w:sz w:val="24"/>
      <w:szCs w:val="24"/>
    </w:rPr>
  </w:style>
  <w:style w:type="character" w:customStyle="1" w:styleId="50">
    <w:name w:val="Заголовок 5 Знак"/>
    <w:link w:val="5"/>
    <w:uiPriority w:val="9"/>
    <w:rsid w:val="004759A7"/>
    <w:rPr>
      <w:color w:val="666666"/>
    </w:rPr>
  </w:style>
  <w:style w:type="character" w:customStyle="1" w:styleId="60">
    <w:name w:val="Заголовок 6 Знак"/>
    <w:link w:val="6"/>
    <w:uiPriority w:val="9"/>
    <w:rsid w:val="004759A7"/>
    <w:rPr>
      <w:i/>
      <w:color w:val="666666"/>
    </w:rPr>
  </w:style>
  <w:style w:type="character" w:customStyle="1" w:styleId="13">
    <w:name w:val="Основной текст Знак1"/>
    <w:basedOn w:val="a0"/>
    <w:link w:val="af"/>
    <w:rsid w:val="004759A7"/>
  </w:style>
  <w:style w:type="character" w:customStyle="1" w:styleId="af3">
    <w:name w:val="Заголовок Знак"/>
    <w:link w:val="af2"/>
    <w:uiPriority w:val="10"/>
    <w:rsid w:val="004759A7"/>
    <w:rPr>
      <w:sz w:val="52"/>
      <w:szCs w:val="52"/>
    </w:rPr>
  </w:style>
  <w:style w:type="character" w:customStyle="1" w:styleId="af5">
    <w:name w:val="Подзаголовок Знак"/>
    <w:link w:val="af4"/>
    <w:uiPriority w:val="11"/>
    <w:rsid w:val="004759A7"/>
    <w:rPr>
      <w:color w:val="666666"/>
      <w:sz w:val="30"/>
      <w:szCs w:val="30"/>
    </w:rPr>
  </w:style>
  <w:style w:type="character" w:customStyle="1" w:styleId="af8">
    <w:name w:val="Текст выноски Знак"/>
    <w:link w:val="af7"/>
    <w:uiPriority w:val="99"/>
    <w:semiHidden/>
    <w:rsid w:val="004759A7"/>
    <w:rPr>
      <w:sz w:val="18"/>
      <w:szCs w:val="18"/>
      <w:lang w:val="ru" w:eastAsia="en-GB"/>
    </w:rPr>
  </w:style>
  <w:style w:type="character" w:customStyle="1" w:styleId="15">
    <w:name w:val="Тема примечания Знак1"/>
    <w:link w:val="af9"/>
    <w:uiPriority w:val="99"/>
    <w:semiHidden/>
    <w:rsid w:val="004759A7"/>
    <w:rPr>
      <w:b/>
      <w:bCs/>
      <w:sz w:val="20"/>
      <w:szCs w:val="20"/>
    </w:rPr>
  </w:style>
  <w:style w:type="character" w:customStyle="1" w:styleId="17">
    <w:name w:val="Верхний колонтитул Знак1"/>
    <w:basedOn w:val="a0"/>
    <w:link w:val="afb"/>
    <w:rsid w:val="004759A7"/>
  </w:style>
  <w:style w:type="character" w:customStyle="1" w:styleId="18">
    <w:name w:val="Нижний колонтитул Знак1"/>
    <w:basedOn w:val="a0"/>
    <w:link w:val="afc"/>
    <w:uiPriority w:val="99"/>
    <w:rsid w:val="004759A7"/>
  </w:style>
  <w:style w:type="character" w:customStyle="1" w:styleId="afe">
    <w:name w:val="Текст сноски Знак"/>
    <w:link w:val="afd"/>
    <w:uiPriority w:val="99"/>
    <w:rsid w:val="004759A7"/>
    <w:rPr>
      <w:lang w:val="ru" w:eastAsia="en-GB"/>
    </w:rPr>
  </w:style>
  <w:style w:type="character" w:customStyle="1" w:styleId="19">
    <w:name w:val="Основной текст с отступом Знак1"/>
    <w:basedOn w:val="a0"/>
    <w:link w:val="aff"/>
    <w:uiPriority w:val="99"/>
    <w:semiHidden/>
    <w:rsid w:val="004759A7"/>
  </w:style>
  <w:style w:type="character" w:customStyle="1" w:styleId="aff3">
    <w:name w:val="Текст концевой сноски Знак"/>
    <w:link w:val="aff2"/>
    <w:uiPriority w:val="99"/>
    <w:semiHidden/>
    <w:rsid w:val="004759A7"/>
    <w:rPr>
      <w:sz w:val="20"/>
      <w:szCs w:val="20"/>
    </w:rPr>
  </w:style>
  <w:style w:type="character" w:styleId="aff9">
    <w:name w:val="FollowedHyperlink"/>
    <w:uiPriority w:val="99"/>
    <w:semiHidden/>
    <w:unhideWhenUsed/>
    <w:rsid w:val="00BC5FCD"/>
    <w:rPr>
      <w:color w:val="800080"/>
      <w:u w:val="single"/>
    </w:rPr>
  </w:style>
  <w:style w:type="character" w:styleId="affa">
    <w:name w:val="Emphasis"/>
    <w:uiPriority w:val="20"/>
    <w:qFormat/>
    <w:rsid w:val="00477878"/>
    <w:rPr>
      <w:i/>
      <w:iCs/>
    </w:rPr>
  </w:style>
  <w:style w:type="paragraph" w:styleId="HTML">
    <w:name w:val="HTML Preformatted"/>
    <w:basedOn w:val="a"/>
    <w:link w:val="HTML1"/>
    <w:uiPriority w:val="99"/>
    <w:semiHidden/>
    <w:unhideWhenUsed/>
    <w:rsid w:val="00980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Arial" w:eastAsia="Times New Roman" w:hAnsi="Arial" w:cs="Arial"/>
      <w:sz w:val="20"/>
      <w:szCs w:val="20"/>
      <w:lang w:val="uk-UA" w:eastAsia="uk-UA"/>
    </w:rPr>
  </w:style>
  <w:style w:type="character" w:customStyle="1" w:styleId="HTML1">
    <w:name w:val="Стандартный HTML Знак1"/>
    <w:link w:val="HTML"/>
    <w:uiPriority w:val="99"/>
    <w:semiHidden/>
    <w:rsid w:val="00980376"/>
    <w:rPr>
      <w:rFonts w:ascii="Arial" w:eastAsia="Times New Roman" w:hAnsi="Arial" w:cs="Arial"/>
    </w:rPr>
  </w:style>
  <w:style w:type="character" w:customStyle="1" w:styleId="UnresolvedMention2">
    <w:name w:val="Unresolved Mention2"/>
    <w:uiPriority w:val="99"/>
    <w:semiHidden/>
    <w:unhideWhenUsed/>
    <w:rsid w:val="001C7B81"/>
    <w:rPr>
      <w:color w:val="605E5C"/>
      <w:shd w:val="clear" w:color="auto" w:fill="E1DFDD"/>
    </w:rPr>
  </w:style>
  <w:style w:type="character" w:customStyle="1" w:styleId="tlid-translation">
    <w:name w:val="tlid-translation"/>
    <w:basedOn w:val="a0"/>
    <w:rsid w:val="00710A53"/>
  </w:style>
  <w:style w:type="character" w:customStyle="1" w:styleId="UnresolvedMention3">
    <w:name w:val="Unresolved Mention3"/>
    <w:uiPriority w:val="99"/>
    <w:semiHidden/>
    <w:unhideWhenUsed/>
    <w:rsid w:val="00AA1B43"/>
    <w:rPr>
      <w:color w:val="605E5C"/>
      <w:shd w:val="clear" w:color="auto" w:fill="E1DFDD"/>
    </w:rPr>
  </w:style>
  <w:style w:type="character" w:customStyle="1" w:styleId="rvts11">
    <w:name w:val="rvts11"/>
    <w:basedOn w:val="a0"/>
    <w:rsid w:val="00490C01"/>
  </w:style>
  <w:style w:type="character" w:customStyle="1" w:styleId="UnresolvedMention4">
    <w:name w:val="Unresolved Mention4"/>
    <w:basedOn w:val="a0"/>
    <w:uiPriority w:val="99"/>
    <w:semiHidden/>
    <w:unhideWhenUsed/>
    <w:rsid w:val="000C52C3"/>
    <w:rPr>
      <w:color w:val="605E5C"/>
      <w:shd w:val="clear" w:color="auto" w:fill="E1DFDD"/>
    </w:rPr>
  </w:style>
  <w:style w:type="character" w:customStyle="1" w:styleId="22">
    <w:name w:val="Незакрита згадка2"/>
    <w:basedOn w:val="a0"/>
    <w:uiPriority w:val="99"/>
    <w:semiHidden/>
    <w:unhideWhenUsed/>
    <w:rsid w:val="00215255"/>
    <w:rPr>
      <w:color w:val="605E5C"/>
      <w:shd w:val="clear" w:color="auto" w:fill="E1DFDD"/>
    </w:rPr>
  </w:style>
  <w:style w:type="paragraph" w:customStyle="1" w:styleId="affb">
    <w:name w:val="Вміст таблиці"/>
    <w:basedOn w:val="a"/>
    <w:qFormat/>
    <w:rsid w:val="004C7E5C"/>
    <w:pPr>
      <w:widowControl w:val="0"/>
      <w:suppressLineNumbers/>
      <w:suppressAutoHyphens/>
      <w:spacing w:line="240" w:lineRule="auto"/>
    </w:pPr>
    <w:rPr>
      <w:rFonts w:ascii="Liberation Serif;Times New Roma" w:eastAsia="Times New Roman" w:hAnsi="Liberation Serif;Times New Roma" w:cs="Mangal"/>
      <w:sz w:val="24"/>
      <w:szCs w:val="24"/>
      <w:lang w:val="uk-UA" w:eastAsia="zh-CN" w:bidi="hi-IN"/>
    </w:rPr>
  </w:style>
  <w:style w:type="character" w:customStyle="1" w:styleId="70">
    <w:name w:val="Заголовок 7 Знак"/>
    <w:basedOn w:val="a0"/>
    <w:link w:val="7"/>
    <w:rsid w:val="000E6321"/>
    <w:rPr>
      <w:rFonts w:ascii="Calibri" w:eastAsia="Times New Roman" w:hAnsi="Calibri" w:cs="Times New Roman"/>
      <w:position w:val="-1"/>
      <w:sz w:val="24"/>
      <w:szCs w:val="24"/>
      <w:lang w:eastAsia="ru-RU"/>
    </w:rPr>
  </w:style>
  <w:style w:type="paragraph" w:customStyle="1" w:styleId="affc">
    <w:name w:val="Нормальний текст"/>
    <w:basedOn w:val="a"/>
    <w:rsid w:val="000E6321"/>
    <w:pPr>
      <w:spacing w:before="120" w:line="240" w:lineRule="auto"/>
      <w:ind w:firstLine="567"/>
    </w:pPr>
    <w:rPr>
      <w:rFonts w:ascii="Antiqua" w:eastAsia="Times New Roman" w:hAnsi="Antiqua" w:cs="Times New Roman"/>
      <w:sz w:val="26"/>
      <w:szCs w:val="20"/>
      <w:lang w:val="uk-UA" w:eastAsia="ru-RU"/>
    </w:rPr>
  </w:style>
  <w:style w:type="table" w:customStyle="1" w:styleId="TableNormal1">
    <w:name w:val="Table Normal1"/>
    <w:rsid w:val="000E6321"/>
    <w:rPr>
      <w:rFonts w:ascii="Times New Roman" w:eastAsia="Times New Roman" w:hAnsi="Times New Roman" w:cs="Times New Roman"/>
      <w:lang w:eastAsia="ru-RU"/>
    </w:rPr>
    <w:tblPr>
      <w:tblCellMar>
        <w:top w:w="0" w:type="dxa"/>
        <w:left w:w="0" w:type="dxa"/>
        <w:bottom w:w="0" w:type="dxa"/>
        <w:right w:w="0" w:type="dxa"/>
      </w:tblCellMar>
    </w:tblPr>
  </w:style>
  <w:style w:type="paragraph" w:customStyle="1" w:styleId="11">
    <w:name w:val="Обычный1"/>
    <w:rsid w:val="000E6321"/>
    <w:pPr>
      <w:suppressAutoHyphens/>
      <w:spacing w:line="1" w:lineRule="atLeast"/>
      <w:ind w:leftChars="-1" w:left="-1" w:hangingChars="1" w:hanging="1"/>
      <w:textDirection w:val="btLr"/>
      <w:textAlignment w:val="top"/>
      <w:outlineLvl w:val="0"/>
    </w:pPr>
    <w:rPr>
      <w:rFonts w:ascii="Times New Roman" w:eastAsia="Times New Roman" w:hAnsi="Times New Roman" w:cs="Times New Roman"/>
      <w:position w:val="-1"/>
      <w:sz w:val="28"/>
      <w:szCs w:val="28"/>
      <w:lang w:eastAsia="ru-RU"/>
    </w:rPr>
  </w:style>
  <w:style w:type="character" w:customStyle="1" w:styleId="1c">
    <w:name w:val="Основной шрифт абзаца1"/>
    <w:rsid w:val="000E6321"/>
    <w:rPr>
      <w:w w:val="100"/>
      <w:position w:val="-1"/>
      <w:effect w:val="none"/>
      <w:vertAlign w:val="baseline"/>
      <w:cs w:val="0"/>
      <w:em w:val="none"/>
    </w:rPr>
  </w:style>
  <w:style w:type="table" w:customStyle="1" w:styleId="1d">
    <w:name w:val="Обычная таблица1"/>
    <w:rsid w:val="000E6321"/>
    <w:pPr>
      <w:suppressAutoHyphens/>
      <w:spacing w:line="1" w:lineRule="atLeast"/>
      <w:ind w:leftChars="-1" w:left="-1" w:hangingChars="1" w:hanging="1"/>
      <w:textDirection w:val="btLr"/>
      <w:textAlignment w:val="top"/>
      <w:outlineLvl w:val="0"/>
    </w:pPr>
    <w:rPr>
      <w:rFonts w:ascii="Times New Roman" w:eastAsia="Times New Roman" w:hAnsi="Times New Roman" w:cs="Times New Roman"/>
      <w:position w:val="-1"/>
      <w:lang w:eastAsia="ru-RU"/>
    </w:rPr>
    <w:tblPr>
      <w:tblInd w:w="0" w:type="dxa"/>
      <w:tblCellMar>
        <w:top w:w="0" w:type="dxa"/>
        <w:left w:w="108" w:type="dxa"/>
        <w:bottom w:w="0" w:type="dxa"/>
        <w:right w:w="108" w:type="dxa"/>
      </w:tblCellMar>
    </w:tblPr>
  </w:style>
  <w:style w:type="numbering" w:customStyle="1" w:styleId="1e">
    <w:name w:val="Нет списка1"/>
    <w:rsid w:val="000E6321"/>
  </w:style>
  <w:style w:type="table" w:customStyle="1" w:styleId="GFATableGrid">
    <w:name w:val="Сетка таблицы;GFA Table Grid"/>
    <w:basedOn w:val="1d"/>
    <w:rsid w:val="000E63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Текст выноски1"/>
    <w:basedOn w:val="11"/>
    <w:rsid w:val="000E6321"/>
    <w:rPr>
      <w:rFonts w:ascii="Tahoma" w:hAnsi="Tahoma" w:cs="Tahoma"/>
      <w:sz w:val="16"/>
      <w:szCs w:val="16"/>
    </w:rPr>
  </w:style>
  <w:style w:type="paragraph" w:customStyle="1" w:styleId="23">
    <w:name w:val="Абзац списка2"/>
    <w:basedOn w:val="11"/>
    <w:rsid w:val="000E6321"/>
    <w:pPr>
      <w:spacing w:line="276" w:lineRule="auto"/>
      <w:ind w:left="720"/>
      <w:contextualSpacing/>
    </w:pPr>
    <w:rPr>
      <w:rFonts w:ascii="Arial" w:eastAsia="Arial" w:hAnsi="Arial" w:cs="Arial"/>
      <w:sz w:val="22"/>
      <w:szCs w:val="22"/>
      <w:lang w:eastAsia="en-GB"/>
    </w:rPr>
  </w:style>
  <w:style w:type="paragraph" w:customStyle="1" w:styleId="1f0">
    <w:name w:val="Верхний колонтитул1"/>
    <w:basedOn w:val="11"/>
    <w:rsid w:val="000E6321"/>
    <w:pPr>
      <w:tabs>
        <w:tab w:val="center" w:pos="4677"/>
        <w:tab w:val="right" w:pos="9355"/>
      </w:tabs>
    </w:pPr>
    <w:rPr>
      <w:sz w:val="24"/>
      <w:szCs w:val="24"/>
      <w:lang w:val="ru-RU"/>
    </w:rPr>
  </w:style>
  <w:style w:type="character" w:customStyle="1" w:styleId="affd">
    <w:name w:val="Верхний колонтитул Знак"/>
    <w:rsid w:val="000E6321"/>
    <w:rPr>
      <w:w w:val="100"/>
      <w:position w:val="-1"/>
      <w:sz w:val="24"/>
      <w:szCs w:val="24"/>
      <w:effect w:val="none"/>
      <w:vertAlign w:val="baseline"/>
      <w:cs w:val="0"/>
      <w:em w:val="none"/>
      <w:lang w:val="ru-RU" w:eastAsia="ru-RU"/>
    </w:rPr>
  </w:style>
  <w:style w:type="paragraph" w:customStyle="1" w:styleId="1f1">
    <w:name w:val="Нижний колонтитул1"/>
    <w:basedOn w:val="11"/>
    <w:rsid w:val="000E6321"/>
    <w:pPr>
      <w:tabs>
        <w:tab w:val="center" w:pos="4677"/>
        <w:tab w:val="right" w:pos="9355"/>
      </w:tabs>
    </w:pPr>
    <w:rPr>
      <w:sz w:val="24"/>
      <w:szCs w:val="24"/>
      <w:lang w:val="en-US" w:eastAsia="en-US"/>
    </w:rPr>
  </w:style>
  <w:style w:type="character" w:customStyle="1" w:styleId="affe">
    <w:name w:val="Нижний колонтитул Знак"/>
    <w:rsid w:val="000E6321"/>
    <w:rPr>
      <w:w w:val="100"/>
      <w:position w:val="-1"/>
      <w:sz w:val="24"/>
      <w:szCs w:val="24"/>
      <w:effect w:val="none"/>
      <w:vertAlign w:val="baseline"/>
      <w:cs w:val="0"/>
      <w:em w:val="none"/>
      <w:lang w:val="en-US" w:eastAsia="en-US"/>
    </w:rPr>
  </w:style>
  <w:style w:type="character" w:customStyle="1" w:styleId="1f2">
    <w:name w:val="Номер страницы1"/>
    <w:rsid w:val="000E6321"/>
    <w:rPr>
      <w:w w:val="100"/>
      <w:position w:val="-1"/>
      <w:effect w:val="none"/>
      <w:vertAlign w:val="baseline"/>
      <w:cs w:val="0"/>
      <w:em w:val="none"/>
    </w:rPr>
  </w:style>
  <w:style w:type="paragraph" w:customStyle="1" w:styleId="1f3">
    <w:name w:val="Основной текст с отступом1"/>
    <w:basedOn w:val="11"/>
    <w:rsid w:val="000E6321"/>
    <w:pPr>
      <w:ind w:left="-30"/>
      <w:jc w:val="both"/>
    </w:pPr>
    <w:rPr>
      <w:sz w:val="16"/>
      <w:szCs w:val="24"/>
      <w:lang w:val="ru-RU" w:eastAsia="en-US"/>
    </w:rPr>
  </w:style>
  <w:style w:type="character" w:customStyle="1" w:styleId="afff">
    <w:name w:val="Основной текст с отступом Знак"/>
    <w:rsid w:val="000E6321"/>
    <w:rPr>
      <w:w w:val="100"/>
      <w:position w:val="-1"/>
      <w:sz w:val="16"/>
      <w:szCs w:val="24"/>
      <w:effect w:val="none"/>
      <w:vertAlign w:val="baseline"/>
      <w:cs w:val="0"/>
      <w:em w:val="none"/>
      <w:lang w:val="ru-RU" w:eastAsia="en-US"/>
    </w:rPr>
  </w:style>
  <w:style w:type="paragraph" w:customStyle="1" w:styleId="Normal1">
    <w:name w:val="Normal1"/>
    <w:rsid w:val="000E6321"/>
    <w:pPr>
      <w:suppressAutoHyphens/>
      <w:autoSpaceDE w:val="0"/>
      <w:autoSpaceDN w:val="0"/>
      <w:adjustRightInd w:val="0"/>
      <w:spacing w:line="1" w:lineRule="atLeast"/>
      <w:ind w:leftChars="-1" w:left="-1" w:hangingChars="1" w:hanging="1"/>
      <w:textDirection w:val="btLr"/>
      <w:textAlignment w:val="top"/>
      <w:outlineLvl w:val="0"/>
    </w:pPr>
    <w:rPr>
      <w:rFonts w:ascii="Times New Roman" w:eastAsia="Times New Roman" w:hAnsi="Times New Roman" w:cs="Times New Roman"/>
      <w:position w:val="-1"/>
      <w:sz w:val="24"/>
      <w:szCs w:val="24"/>
    </w:rPr>
  </w:style>
  <w:style w:type="character" w:customStyle="1" w:styleId="afff0">
    <w:name w:val="Абзац списка Знак"/>
    <w:rsid w:val="000E6321"/>
    <w:rPr>
      <w:rFonts w:ascii="Arial" w:eastAsia="Arial" w:hAnsi="Arial" w:cs="Arial"/>
      <w:w w:val="100"/>
      <w:position w:val="-1"/>
      <w:sz w:val="22"/>
      <w:szCs w:val="22"/>
      <w:effect w:val="none"/>
      <w:vertAlign w:val="baseline"/>
      <w:cs w:val="0"/>
      <w:em w:val="none"/>
      <w:lang w:eastAsia="en-GB"/>
    </w:rPr>
  </w:style>
  <w:style w:type="character" w:customStyle="1" w:styleId="1f4">
    <w:name w:val="Знак примечания1"/>
    <w:qFormat/>
    <w:rsid w:val="000E6321"/>
    <w:rPr>
      <w:w w:val="100"/>
      <w:position w:val="-1"/>
      <w:sz w:val="16"/>
      <w:szCs w:val="16"/>
      <w:effect w:val="none"/>
      <w:vertAlign w:val="baseline"/>
      <w:cs w:val="0"/>
      <w:em w:val="none"/>
    </w:rPr>
  </w:style>
  <w:style w:type="paragraph" w:customStyle="1" w:styleId="1f5">
    <w:name w:val="Текст примечания1"/>
    <w:basedOn w:val="11"/>
    <w:qFormat/>
    <w:rsid w:val="000E6321"/>
    <w:rPr>
      <w:sz w:val="20"/>
      <w:szCs w:val="20"/>
    </w:rPr>
  </w:style>
  <w:style w:type="character" w:customStyle="1" w:styleId="afff1">
    <w:name w:val="Текст примечания Знак"/>
    <w:rsid w:val="000E6321"/>
    <w:rPr>
      <w:w w:val="100"/>
      <w:position w:val="-1"/>
      <w:effect w:val="none"/>
      <w:vertAlign w:val="baseline"/>
      <w:cs w:val="0"/>
      <w:em w:val="none"/>
      <w:lang w:eastAsia="ru-RU"/>
    </w:rPr>
  </w:style>
  <w:style w:type="paragraph" w:customStyle="1" w:styleId="1f6">
    <w:name w:val="Тема примечания1"/>
    <w:basedOn w:val="1f5"/>
    <w:next w:val="1f5"/>
    <w:qFormat/>
    <w:rsid w:val="000E6321"/>
    <w:rPr>
      <w:b/>
      <w:bCs/>
    </w:rPr>
  </w:style>
  <w:style w:type="character" w:customStyle="1" w:styleId="afff2">
    <w:name w:val="Тема примечания Знак"/>
    <w:rsid w:val="000E6321"/>
    <w:rPr>
      <w:b/>
      <w:bCs/>
      <w:w w:val="100"/>
      <w:position w:val="-1"/>
      <w:effect w:val="none"/>
      <w:vertAlign w:val="baseline"/>
      <w:cs w:val="0"/>
      <w:em w:val="none"/>
      <w:lang w:eastAsia="ru-RU"/>
    </w:rPr>
  </w:style>
  <w:style w:type="paragraph" w:customStyle="1" w:styleId="1f7">
    <w:name w:val="Обычный (Интернет)1"/>
    <w:basedOn w:val="11"/>
    <w:qFormat/>
    <w:rsid w:val="000E6321"/>
    <w:pPr>
      <w:spacing w:before="100" w:beforeAutospacing="1" w:after="100" w:afterAutospacing="1"/>
    </w:pPr>
    <w:rPr>
      <w:sz w:val="24"/>
      <w:szCs w:val="24"/>
      <w:lang w:val="ru-RU"/>
    </w:rPr>
  </w:style>
  <w:style w:type="character" w:customStyle="1" w:styleId="notranslate">
    <w:name w:val="notranslate"/>
    <w:rsid w:val="000E6321"/>
    <w:rPr>
      <w:w w:val="100"/>
      <w:position w:val="-1"/>
      <w:effect w:val="none"/>
      <w:vertAlign w:val="baseline"/>
      <w:cs w:val="0"/>
      <w:em w:val="none"/>
    </w:rPr>
  </w:style>
  <w:style w:type="character" w:customStyle="1" w:styleId="1f8">
    <w:name w:val="Гиперссылка1"/>
    <w:qFormat/>
    <w:rsid w:val="000E6321"/>
    <w:rPr>
      <w:color w:val="0000FF"/>
      <w:w w:val="100"/>
      <w:position w:val="-1"/>
      <w:u w:val="single"/>
      <w:effect w:val="none"/>
      <w:vertAlign w:val="baseline"/>
      <w:cs w:val="0"/>
      <w:em w:val="none"/>
    </w:rPr>
  </w:style>
  <w:style w:type="paragraph" w:customStyle="1" w:styleId="1f9">
    <w:name w:val="Рецензия1"/>
    <w:rsid w:val="000E6321"/>
    <w:pPr>
      <w:suppressAutoHyphens/>
      <w:spacing w:line="1" w:lineRule="atLeast"/>
      <w:ind w:leftChars="-1" w:left="-1" w:hangingChars="1" w:hanging="1"/>
      <w:textDirection w:val="btLr"/>
      <w:textAlignment w:val="top"/>
      <w:outlineLvl w:val="0"/>
    </w:pPr>
    <w:rPr>
      <w:rFonts w:ascii="Times New Roman" w:eastAsia="Times New Roman" w:hAnsi="Times New Roman" w:cs="Times New Roman"/>
      <w:position w:val="-1"/>
      <w:sz w:val="28"/>
      <w:szCs w:val="28"/>
      <w:lang w:eastAsia="ru-RU"/>
    </w:rPr>
  </w:style>
  <w:style w:type="paragraph" w:customStyle="1" w:styleId="1fa">
    <w:name w:val="Основной текст1"/>
    <w:basedOn w:val="11"/>
    <w:qFormat/>
    <w:rsid w:val="000E6321"/>
    <w:pPr>
      <w:spacing w:after="120"/>
    </w:pPr>
    <w:rPr>
      <w:rFonts w:ascii="Calibri" w:eastAsia="Calibri" w:hAnsi="Calibri"/>
      <w:sz w:val="24"/>
      <w:szCs w:val="24"/>
      <w:lang w:eastAsia="en-US"/>
    </w:rPr>
  </w:style>
  <w:style w:type="character" w:customStyle="1" w:styleId="afff3">
    <w:name w:val="Основной текст Знак"/>
    <w:rsid w:val="000E6321"/>
    <w:rPr>
      <w:rFonts w:ascii="Calibri" w:eastAsia="Calibri" w:hAnsi="Calibri"/>
      <w:w w:val="100"/>
      <w:position w:val="-1"/>
      <w:sz w:val="24"/>
      <w:szCs w:val="24"/>
      <w:effect w:val="none"/>
      <w:vertAlign w:val="baseline"/>
      <w:cs w:val="0"/>
      <w:em w:val="none"/>
      <w:lang w:val="uk-UA" w:eastAsia="en-US"/>
    </w:rPr>
  </w:style>
  <w:style w:type="paragraph" w:customStyle="1" w:styleId="HTML10">
    <w:name w:val="Стандартный HTML1"/>
    <w:basedOn w:val="11"/>
    <w:qFormat/>
    <w:rsid w:val="000E6321"/>
    <w:rPr>
      <w:rFonts w:ascii="Consolas" w:hAnsi="Consolas"/>
      <w:sz w:val="20"/>
      <w:szCs w:val="20"/>
      <w:lang w:val="en-US" w:eastAsia="en-US"/>
    </w:rPr>
  </w:style>
  <w:style w:type="character" w:customStyle="1" w:styleId="HTML0">
    <w:name w:val="Стандартный HTML Знак"/>
    <w:rsid w:val="000E6321"/>
    <w:rPr>
      <w:rFonts w:ascii="Consolas" w:hAnsi="Consolas"/>
      <w:w w:val="100"/>
      <w:position w:val="-1"/>
      <w:effect w:val="none"/>
      <w:vertAlign w:val="baseline"/>
      <w:cs w:val="0"/>
      <w:em w:val="none"/>
      <w:lang w:val="en-US" w:eastAsia="en-US"/>
    </w:rPr>
  </w:style>
  <w:style w:type="table" w:customStyle="1" w:styleId="TableGrid1">
    <w:name w:val="Table Grid1"/>
    <w:basedOn w:val="1d"/>
    <w:rsid w:val="000E6321"/>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4">
    <w:name w:val="Додаток"/>
    <w:basedOn w:val="1"/>
    <w:rsid w:val="000E6321"/>
    <w:pPr>
      <w:keepLines w:val="0"/>
      <w:suppressAutoHyphens/>
      <w:spacing w:before="240" w:after="60" w:line="1" w:lineRule="atLeast"/>
      <w:ind w:leftChars="-1" w:left="360" w:hangingChars="1" w:hanging="1"/>
      <w:jc w:val="right"/>
      <w:textDirection w:val="btLr"/>
      <w:textAlignment w:val="top"/>
    </w:pPr>
    <w:rPr>
      <w:rFonts w:eastAsia="Times New Roman"/>
      <w:bCs/>
      <w:kern w:val="32"/>
      <w:position w:val="-1"/>
      <w:szCs w:val="20"/>
      <w:lang w:eastAsia="ru-RU"/>
    </w:rPr>
  </w:style>
  <w:style w:type="character" w:styleId="afff5">
    <w:name w:val="endnote reference"/>
    <w:basedOn w:val="a0"/>
    <w:uiPriority w:val="99"/>
    <w:semiHidden/>
    <w:unhideWhenUsed/>
    <w:rsid w:val="000E6321"/>
    <w:rPr>
      <w:vertAlign w:val="superscript"/>
    </w:rPr>
  </w:style>
  <w:style w:type="paragraph" w:customStyle="1" w:styleId="Style2">
    <w:name w:val="Style 2"/>
    <w:basedOn w:val="afa"/>
    <w:qFormat/>
    <w:rsid w:val="00927143"/>
    <w:pPr>
      <w:shd w:val="clear" w:color="auto" w:fill="FFFFFF"/>
      <w:spacing w:before="120" w:after="120" w:line="240" w:lineRule="auto"/>
      <w:jc w:val="both"/>
    </w:pPr>
    <w:rPr>
      <w:rFonts w:ascii="Times New Roman" w:eastAsia="Times New Roman" w:hAnsi="Times New Roman" w:cs="Times New Roman"/>
      <w:color w:val="000000"/>
      <w:sz w:val="24"/>
      <w:szCs w:val="24"/>
      <w:lang w:val="uk-UA"/>
    </w:rPr>
  </w:style>
  <w:style w:type="paragraph" w:customStyle="1" w:styleId="Head4">
    <w:name w:val="Head4"/>
    <w:basedOn w:val="a"/>
    <w:next w:val="a"/>
    <w:uiPriority w:val="9"/>
    <w:qFormat/>
    <w:rsid w:val="00392202"/>
    <w:pPr>
      <w:tabs>
        <w:tab w:val="num" w:pos="720"/>
      </w:tabs>
      <w:spacing w:after="180" w:line="260" w:lineRule="atLeast"/>
      <w:ind w:left="720" w:hanging="720"/>
      <w:jc w:val="both"/>
      <w:outlineLvl w:val="2"/>
    </w:pPr>
    <w:rPr>
      <w:rFonts w:ascii="Times New Roman" w:eastAsia="PMingLiU" w:hAnsi="Times New Roman" w:cs="Times New Roman"/>
      <w:bCs/>
      <w:szCs w:val="28"/>
      <w:lang w:val="uk-UA" w:eastAsia="zh-CN"/>
    </w:rPr>
  </w:style>
  <w:style w:type="character" w:customStyle="1" w:styleId="SchH4Char">
    <w:name w:val="SchH4 Char"/>
    <w:link w:val="SchH4"/>
    <w:uiPriority w:val="6"/>
    <w:rsid w:val="00392202"/>
    <w:rPr>
      <w:rFonts w:ascii="Arial" w:eastAsia="Arial" w:hAnsi="Arial" w:cs="Times New Roman"/>
      <w:sz w:val="22"/>
      <w:szCs w:val="28"/>
      <w:lang w:eastAsia="zh-CN"/>
    </w:rPr>
  </w:style>
  <w:style w:type="paragraph" w:customStyle="1" w:styleId="dod1">
    <w:name w:val="dod1"/>
    <w:basedOn w:val="a"/>
    <w:uiPriority w:val="9"/>
    <w:qFormat/>
    <w:rsid w:val="00392202"/>
    <w:pPr>
      <w:tabs>
        <w:tab w:val="num" w:pos="720"/>
      </w:tabs>
      <w:spacing w:after="240" w:line="240" w:lineRule="auto"/>
      <w:ind w:left="720" w:hanging="720"/>
      <w:jc w:val="both"/>
    </w:pPr>
    <w:rPr>
      <w:rFonts w:ascii="Times New Roman" w:eastAsia="PMingLiU" w:hAnsi="Times New Roman" w:cs="Times New Roman"/>
      <w:b/>
      <w:caps/>
      <w:szCs w:val="28"/>
      <w:lang w:val="uk-U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671">
      <w:bodyDiv w:val="1"/>
      <w:marLeft w:val="0"/>
      <w:marRight w:val="0"/>
      <w:marTop w:val="0"/>
      <w:marBottom w:val="0"/>
      <w:divBdr>
        <w:top w:val="none" w:sz="0" w:space="0" w:color="auto"/>
        <w:left w:val="none" w:sz="0" w:space="0" w:color="auto"/>
        <w:bottom w:val="none" w:sz="0" w:space="0" w:color="auto"/>
        <w:right w:val="none" w:sz="0" w:space="0" w:color="auto"/>
      </w:divBdr>
    </w:div>
    <w:div w:id="10837498">
      <w:bodyDiv w:val="1"/>
      <w:marLeft w:val="0"/>
      <w:marRight w:val="0"/>
      <w:marTop w:val="0"/>
      <w:marBottom w:val="0"/>
      <w:divBdr>
        <w:top w:val="none" w:sz="0" w:space="0" w:color="auto"/>
        <w:left w:val="none" w:sz="0" w:space="0" w:color="auto"/>
        <w:bottom w:val="none" w:sz="0" w:space="0" w:color="auto"/>
        <w:right w:val="none" w:sz="0" w:space="0" w:color="auto"/>
      </w:divBdr>
    </w:div>
    <w:div w:id="35931474">
      <w:bodyDiv w:val="1"/>
      <w:marLeft w:val="0"/>
      <w:marRight w:val="0"/>
      <w:marTop w:val="0"/>
      <w:marBottom w:val="0"/>
      <w:divBdr>
        <w:top w:val="none" w:sz="0" w:space="0" w:color="auto"/>
        <w:left w:val="none" w:sz="0" w:space="0" w:color="auto"/>
        <w:bottom w:val="none" w:sz="0" w:space="0" w:color="auto"/>
        <w:right w:val="none" w:sz="0" w:space="0" w:color="auto"/>
      </w:divBdr>
    </w:div>
    <w:div w:id="148596286">
      <w:bodyDiv w:val="1"/>
      <w:marLeft w:val="0"/>
      <w:marRight w:val="0"/>
      <w:marTop w:val="0"/>
      <w:marBottom w:val="0"/>
      <w:divBdr>
        <w:top w:val="none" w:sz="0" w:space="0" w:color="auto"/>
        <w:left w:val="none" w:sz="0" w:space="0" w:color="auto"/>
        <w:bottom w:val="none" w:sz="0" w:space="0" w:color="auto"/>
        <w:right w:val="none" w:sz="0" w:space="0" w:color="auto"/>
      </w:divBdr>
    </w:div>
    <w:div w:id="196237973">
      <w:bodyDiv w:val="1"/>
      <w:marLeft w:val="0"/>
      <w:marRight w:val="0"/>
      <w:marTop w:val="0"/>
      <w:marBottom w:val="0"/>
      <w:divBdr>
        <w:top w:val="none" w:sz="0" w:space="0" w:color="auto"/>
        <w:left w:val="none" w:sz="0" w:space="0" w:color="auto"/>
        <w:bottom w:val="none" w:sz="0" w:space="0" w:color="auto"/>
        <w:right w:val="none" w:sz="0" w:space="0" w:color="auto"/>
      </w:divBdr>
    </w:div>
    <w:div w:id="402727365">
      <w:bodyDiv w:val="1"/>
      <w:marLeft w:val="0"/>
      <w:marRight w:val="0"/>
      <w:marTop w:val="0"/>
      <w:marBottom w:val="0"/>
      <w:divBdr>
        <w:top w:val="none" w:sz="0" w:space="0" w:color="auto"/>
        <w:left w:val="none" w:sz="0" w:space="0" w:color="auto"/>
        <w:bottom w:val="none" w:sz="0" w:space="0" w:color="auto"/>
        <w:right w:val="none" w:sz="0" w:space="0" w:color="auto"/>
      </w:divBdr>
    </w:div>
    <w:div w:id="464781887">
      <w:bodyDiv w:val="1"/>
      <w:marLeft w:val="0"/>
      <w:marRight w:val="0"/>
      <w:marTop w:val="0"/>
      <w:marBottom w:val="0"/>
      <w:divBdr>
        <w:top w:val="none" w:sz="0" w:space="0" w:color="auto"/>
        <w:left w:val="none" w:sz="0" w:space="0" w:color="auto"/>
        <w:bottom w:val="none" w:sz="0" w:space="0" w:color="auto"/>
        <w:right w:val="none" w:sz="0" w:space="0" w:color="auto"/>
      </w:divBdr>
    </w:div>
    <w:div w:id="549810183">
      <w:bodyDiv w:val="1"/>
      <w:marLeft w:val="0"/>
      <w:marRight w:val="0"/>
      <w:marTop w:val="0"/>
      <w:marBottom w:val="0"/>
      <w:divBdr>
        <w:top w:val="none" w:sz="0" w:space="0" w:color="auto"/>
        <w:left w:val="none" w:sz="0" w:space="0" w:color="auto"/>
        <w:bottom w:val="none" w:sz="0" w:space="0" w:color="auto"/>
        <w:right w:val="none" w:sz="0" w:space="0" w:color="auto"/>
      </w:divBdr>
    </w:div>
    <w:div w:id="579675345">
      <w:bodyDiv w:val="1"/>
      <w:marLeft w:val="0"/>
      <w:marRight w:val="0"/>
      <w:marTop w:val="0"/>
      <w:marBottom w:val="0"/>
      <w:divBdr>
        <w:top w:val="none" w:sz="0" w:space="0" w:color="auto"/>
        <w:left w:val="none" w:sz="0" w:space="0" w:color="auto"/>
        <w:bottom w:val="none" w:sz="0" w:space="0" w:color="auto"/>
        <w:right w:val="none" w:sz="0" w:space="0" w:color="auto"/>
      </w:divBdr>
      <w:divsChild>
        <w:div w:id="1496722946">
          <w:marLeft w:val="0"/>
          <w:marRight w:val="0"/>
          <w:marTop w:val="0"/>
          <w:marBottom w:val="150"/>
          <w:divBdr>
            <w:top w:val="none" w:sz="0" w:space="0" w:color="auto"/>
            <w:left w:val="none" w:sz="0" w:space="0" w:color="auto"/>
            <w:bottom w:val="none" w:sz="0" w:space="0" w:color="auto"/>
            <w:right w:val="none" w:sz="0" w:space="0" w:color="auto"/>
          </w:divBdr>
        </w:div>
      </w:divsChild>
    </w:div>
    <w:div w:id="583224320">
      <w:bodyDiv w:val="1"/>
      <w:marLeft w:val="0"/>
      <w:marRight w:val="0"/>
      <w:marTop w:val="0"/>
      <w:marBottom w:val="0"/>
      <w:divBdr>
        <w:top w:val="none" w:sz="0" w:space="0" w:color="auto"/>
        <w:left w:val="none" w:sz="0" w:space="0" w:color="auto"/>
        <w:bottom w:val="none" w:sz="0" w:space="0" w:color="auto"/>
        <w:right w:val="none" w:sz="0" w:space="0" w:color="auto"/>
      </w:divBdr>
    </w:div>
    <w:div w:id="680350474">
      <w:bodyDiv w:val="1"/>
      <w:marLeft w:val="0"/>
      <w:marRight w:val="0"/>
      <w:marTop w:val="0"/>
      <w:marBottom w:val="0"/>
      <w:divBdr>
        <w:top w:val="none" w:sz="0" w:space="0" w:color="auto"/>
        <w:left w:val="none" w:sz="0" w:space="0" w:color="auto"/>
        <w:bottom w:val="none" w:sz="0" w:space="0" w:color="auto"/>
        <w:right w:val="none" w:sz="0" w:space="0" w:color="auto"/>
      </w:divBdr>
    </w:div>
    <w:div w:id="701170775">
      <w:bodyDiv w:val="1"/>
      <w:marLeft w:val="0"/>
      <w:marRight w:val="0"/>
      <w:marTop w:val="0"/>
      <w:marBottom w:val="0"/>
      <w:divBdr>
        <w:top w:val="none" w:sz="0" w:space="0" w:color="auto"/>
        <w:left w:val="none" w:sz="0" w:space="0" w:color="auto"/>
        <w:bottom w:val="none" w:sz="0" w:space="0" w:color="auto"/>
        <w:right w:val="none" w:sz="0" w:space="0" w:color="auto"/>
      </w:divBdr>
    </w:div>
    <w:div w:id="702948409">
      <w:bodyDiv w:val="1"/>
      <w:marLeft w:val="0"/>
      <w:marRight w:val="0"/>
      <w:marTop w:val="0"/>
      <w:marBottom w:val="0"/>
      <w:divBdr>
        <w:top w:val="none" w:sz="0" w:space="0" w:color="auto"/>
        <w:left w:val="none" w:sz="0" w:space="0" w:color="auto"/>
        <w:bottom w:val="none" w:sz="0" w:space="0" w:color="auto"/>
        <w:right w:val="none" w:sz="0" w:space="0" w:color="auto"/>
      </w:divBdr>
    </w:div>
    <w:div w:id="708383760">
      <w:bodyDiv w:val="1"/>
      <w:marLeft w:val="0"/>
      <w:marRight w:val="0"/>
      <w:marTop w:val="0"/>
      <w:marBottom w:val="0"/>
      <w:divBdr>
        <w:top w:val="none" w:sz="0" w:space="0" w:color="auto"/>
        <w:left w:val="none" w:sz="0" w:space="0" w:color="auto"/>
        <w:bottom w:val="none" w:sz="0" w:space="0" w:color="auto"/>
        <w:right w:val="none" w:sz="0" w:space="0" w:color="auto"/>
      </w:divBdr>
    </w:div>
    <w:div w:id="756906490">
      <w:bodyDiv w:val="1"/>
      <w:marLeft w:val="0"/>
      <w:marRight w:val="0"/>
      <w:marTop w:val="0"/>
      <w:marBottom w:val="0"/>
      <w:divBdr>
        <w:top w:val="none" w:sz="0" w:space="0" w:color="auto"/>
        <w:left w:val="none" w:sz="0" w:space="0" w:color="auto"/>
        <w:bottom w:val="none" w:sz="0" w:space="0" w:color="auto"/>
        <w:right w:val="none" w:sz="0" w:space="0" w:color="auto"/>
      </w:divBdr>
    </w:div>
    <w:div w:id="788469734">
      <w:bodyDiv w:val="1"/>
      <w:marLeft w:val="0"/>
      <w:marRight w:val="0"/>
      <w:marTop w:val="0"/>
      <w:marBottom w:val="0"/>
      <w:divBdr>
        <w:top w:val="none" w:sz="0" w:space="0" w:color="auto"/>
        <w:left w:val="none" w:sz="0" w:space="0" w:color="auto"/>
        <w:bottom w:val="none" w:sz="0" w:space="0" w:color="auto"/>
        <w:right w:val="none" w:sz="0" w:space="0" w:color="auto"/>
      </w:divBdr>
    </w:div>
    <w:div w:id="867909064">
      <w:bodyDiv w:val="1"/>
      <w:marLeft w:val="0"/>
      <w:marRight w:val="0"/>
      <w:marTop w:val="0"/>
      <w:marBottom w:val="0"/>
      <w:divBdr>
        <w:top w:val="none" w:sz="0" w:space="0" w:color="auto"/>
        <w:left w:val="none" w:sz="0" w:space="0" w:color="auto"/>
        <w:bottom w:val="none" w:sz="0" w:space="0" w:color="auto"/>
        <w:right w:val="none" w:sz="0" w:space="0" w:color="auto"/>
      </w:divBdr>
    </w:div>
    <w:div w:id="878587961">
      <w:bodyDiv w:val="1"/>
      <w:marLeft w:val="0"/>
      <w:marRight w:val="0"/>
      <w:marTop w:val="0"/>
      <w:marBottom w:val="0"/>
      <w:divBdr>
        <w:top w:val="none" w:sz="0" w:space="0" w:color="auto"/>
        <w:left w:val="none" w:sz="0" w:space="0" w:color="auto"/>
        <w:bottom w:val="none" w:sz="0" w:space="0" w:color="auto"/>
        <w:right w:val="none" w:sz="0" w:space="0" w:color="auto"/>
      </w:divBdr>
    </w:div>
    <w:div w:id="918633006">
      <w:bodyDiv w:val="1"/>
      <w:marLeft w:val="0"/>
      <w:marRight w:val="0"/>
      <w:marTop w:val="0"/>
      <w:marBottom w:val="0"/>
      <w:divBdr>
        <w:top w:val="none" w:sz="0" w:space="0" w:color="auto"/>
        <w:left w:val="none" w:sz="0" w:space="0" w:color="auto"/>
        <w:bottom w:val="none" w:sz="0" w:space="0" w:color="auto"/>
        <w:right w:val="none" w:sz="0" w:space="0" w:color="auto"/>
      </w:divBdr>
      <w:divsChild>
        <w:div w:id="1514222433">
          <w:marLeft w:val="0"/>
          <w:marRight w:val="0"/>
          <w:marTop w:val="0"/>
          <w:marBottom w:val="150"/>
          <w:divBdr>
            <w:top w:val="none" w:sz="0" w:space="0" w:color="auto"/>
            <w:left w:val="none" w:sz="0" w:space="0" w:color="auto"/>
            <w:bottom w:val="none" w:sz="0" w:space="0" w:color="auto"/>
            <w:right w:val="none" w:sz="0" w:space="0" w:color="auto"/>
          </w:divBdr>
        </w:div>
      </w:divsChild>
    </w:div>
    <w:div w:id="920484072">
      <w:bodyDiv w:val="1"/>
      <w:marLeft w:val="0"/>
      <w:marRight w:val="0"/>
      <w:marTop w:val="0"/>
      <w:marBottom w:val="0"/>
      <w:divBdr>
        <w:top w:val="none" w:sz="0" w:space="0" w:color="auto"/>
        <w:left w:val="none" w:sz="0" w:space="0" w:color="auto"/>
        <w:bottom w:val="none" w:sz="0" w:space="0" w:color="auto"/>
        <w:right w:val="none" w:sz="0" w:space="0" w:color="auto"/>
      </w:divBdr>
    </w:div>
    <w:div w:id="940600045">
      <w:bodyDiv w:val="1"/>
      <w:marLeft w:val="0"/>
      <w:marRight w:val="0"/>
      <w:marTop w:val="0"/>
      <w:marBottom w:val="0"/>
      <w:divBdr>
        <w:top w:val="none" w:sz="0" w:space="0" w:color="auto"/>
        <w:left w:val="none" w:sz="0" w:space="0" w:color="auto"/>
        <w:bottom w:val="none" w:sz="0" w:space="0" w:color="auto"/>
        <w:right w:val="none" w:sz="0" w:space="0" w:color="auto"/>
      </w:divBdr>
    </w:div>
    <w:div w:id="1019502430">
      <w:bodyDiv w:val="1"/>
      <w:marLeft w:val="0"/>
      <w:marRight w:val="0"/>
      <w:marTop w:val="0"/>
      <w:marBottom w:val="0"/>
      <w:divBdr>
        <w:top w:val="none" w:sz="0" w:space="0" w:color="auto"/>
        <w:left w:val="none" w:sz="0" w:space="0" w:color="auto"/>
        <w:bottom w:val="none" w:sz="0" w:space="0" w:color="auto"/>
        <w:right w:val="none" w:sz="0" w:space="0" w:color="auto"/>
      </w:divBdr>
    </w:div>
    <w:div w:id="1050424025">
      <w:bodyDiv w:val="1"/>
      <w:marLeft w:val="0"/>
      <w:marRight w:val="0"/>
      <w:marTop w:val="0"/>
      <w:marBottom w:val="0"/>
      <w:divBdr>
        <w:top w:val="none" w:sz="0" w:space="0" w:color="auto"/>
        <w:left w:val="none" w:sz="0" w:space="0" w:color="auto"/>
        <w:bottom w:val="none" w:sz="0" w:space="0" w:color="auto"/>
        <w:right w:val="none" w:sz="0" w:space="0" w:color="auto"/>
      </w:divBdr>
    </w:div>
    <w:div w:id="1133791816">
      <w:bodyDiv w:val="1"/>
      <w:marLeft w:val="0"/>
      <w:marRight w:val="0"/>
      <w:marTop w:val="0"/>
      <w:marBottom w:val="0"/>
      <w:divBdr>
        <w:top w:val="none" w:sz="0" w:space="0" w:color="auto"/>
        <w:left w:val="none" w:sz="0" w:space="0" w:color="auto"/>
        <w:bottom w:val="none" w:sz="0" w:space="0" w:color="auto"/>
        <w:right w:val="none" w:sz="0" w:space="0" w:color="auto"/>
      </w:divBdr>
    </w:div>
    <w:div w:id="1149595343">
      <w:bodyDiv w:val="1"/>
      <w:marLeft w:val="0"/>
      <w:marRight w:val="0"/>
      <w:marTop w:val="0"/>
      <w:marBottom w:val="0"/>
      <w:divBdr>
        <w:top w:val="none" w:sz="0" w:space="0" w:color="auto"/>
        <w:left w:val="none" w:sz="0" w:space="0" w:color="auto"/>
        <w:bottom w:val="none" w:sz="0" w:space="0" w:color="auto"/>
        <w:right w:val="none" w:sz="0" w:space="0" w:color="auto"/>
      </w:divBdr>
    </w:div>
    <w:div w:id="1196383835">
      <w:bodyDiv w:val="1"/>
      <w:marLeft w:val="0"/>
      <w:marRight w:val="0"/>
      <w:marTop w:val="0"/>
      <w:marBottom w:val="0"/>
      <w:divBdr>
        <w:top w:val="none" w:sz="0" w:space="0" w:color="auto"/>
        <w:left w:val="none" w:sz="0" w:space="0" w:color="auto"/>
        <w:bottom w:val="none" w:sz="0" w:space="0" w:color="auto"/>
        <w:right w:val="none" w:sz="0" w:space="0" w:color="auto"/>
      </w:divBdr>
    </w:div>
    <w:div w:id="1231423724">
      <w:bodyDiv w:val="1"/>
      <w:marLeft w:val="0"/>
      <w:marRight w:val="0"/>
      <w:marTop w:val="0"/>
      <w:marBottom w:val="0"/>
      <w:divBdr>
        <w:top w:val="none" w:sz="0" w:space="0" w:color="auto"/>
        <w:left w:val="none" w:sz="0" w:space="0" w:color="auto"/>
        <w:bottom w:val="none" w:sz="0" w:space="0" w:color="auto"/>
        <w:right w:val="none" w:sz="0" w:space="0" w:color="auto"/>
      </w:divBdr>
    </w:div>
    <w:div w:id="1370102478">
      <w:bodyDiv w:val="1"/>
      <w:marLeft w:val="0"/>
      <w:marRight w:val="0"/>
      <w:marTop w:val="0"/>
      <w:marBottom w:val="0"/>
      <w:divBdr>
        <w:top w:val="none" w:sz="0" w:space="0" w:color="auto"/>
        <w:left w:val="none" w:sz="0" w:space="0" w:color="auto"/>
        <w:bottom w:val="none" w:sz="0" w:space="0" w:color="auto"/>
        <w:right w:val="none" w:sz="0" w:space="0" w:color="auto"/>
      </w:divBdr>
    </w:div>
    <w:div w:id="1399283263">
      <w:bodyDiv w:val="1"/>
      <w:marLeft w:val="0"/>
      <w:marRight w:val="0"/>
      <w:marTop w:val="0"/>
      <w:marBottom w:val="0"/>
      <w:divBdr>
        <w:top w:val="none" w:sz="0" w:space="0" w:color="auto"/>
        <w:left w:val="none" w:sz="0" w:space="0" w:color="auto"/>
        <w:bottom w:val="none" w:sz="0" w:space="0" w:color="auto"/>
        <w:right w:val="none" w:sz="0" w:space="0" w:color="auto"/>
      </w:divBdr>
    </w:div>
    <w:div w:id="1426537997">
      <w:bodyDiv w:val="1"/>
      <w:marLeft w:val="0"/>
      <w:marRight w:val="0"/>
      <w:marTop w:val="0"/>
      <w:marBottom w:val="0"/>
      <w:divBdr>
        <w:top w:val="none" w:sz="0" w:space="0" w:color="auto"/>
        <w:left w:val="none" w:sz="0" w:space="0" w:color="auto"/>
        <w:bottom w:val="none" w:sz="0" w:space="0" w:color="auto"/>
        <w:right w:val="none" w:sz="0" w:space="0" w:color="auto"/>
      </w:divBdr>
    </w:div>
    <w:div w:id="1531213784">
      <w:bodyDiv w:val="1"/>
      <w:marLeft w:val="0"/>
      <w:marRight w:val="0"/>
      <w:marTop w:val="0"/>
      <w:marBottom w:val="0"/>
      <w:divBdr>
        <w:top w:val="none" w:sz="0" w:space="0" w:color="auto"/>
        <w:left w:val="none" w:sz="0" w:space="0" w:color="auto"/>
        <w:bottom w:val="none" w:sz="0" w:space="0" w:color="auto"/>
        <w:right w:val="none" w:sz="0" w:space="0" w:color="auto"/>
      </w:divBdr>
    </w:div>
    <w:div w:id="1558584550">
      <w:bodyDiv w:val="1"/>
      <w:marLeft w:val="0"/>
      <w:marRight w:val="0"/>
      <w:marTop w:val="0"/>
      <w:marBottom w:val="0"/>
      <w:divBdr>
        <w:top w:val="none" w:sz="0" w:space="0" w:color="auto"/>
        <w:left w:val="none" w:sz="0" w:space="0" w:color="auto"/>
        <w:bottom w:val="none" w:sz="0" w:space="0" w:color="auto"/>
        <w:right w:val="none" w:sz="0" w:space="0" w:color="auto"/>
      </w:divBdr>
    </w:div>
    <w:div w:id="1590777212">
      <w:bodyDiv w:val="1"/>
      <w:marLeft w:val="0"/>
      <w:marRight w:val="0"/>
      <w:marTop w:val="0"/>
      <w:marBottom w:val="0"/>
      <w:divBdr>
        <w:top w:val="none" w:sz="0" w:space="0" w:color="auto"/>
        <w:left w:val="none" w:sz="0" w:space="0" w:color="auto"/>
        <w:bottom w:val="none" w:sz="0" w:space="0" w:color="auto"/>
        <w:right w:val="none" w:sz="0" w:space="0" w:color="auto"/>
      </w:divBdr>
    </w:div>
    <w:div w:id="1642078771">
      <w:bodyDiv w:val="1"/>
      <w:marLeft w:val="0"/>
      <w:marRight w:val="0"/>
      <w:marTop w:val="0"/>
      <w:marBottom w:val="0"/>
      <w:divBdr>
        <w:top w:val="none" w:sz="0" w:space="0" w:color="auto"/>
        <w:left w:val="none" w:sz="0" w:space="0" w:color="auto"/>
        <w:bottom w:val="none" w:sz="0" w:space="0" w:color="auto"/>
        <w:right w:val="none" w:sz="0" w:space="0" w:color="auto"/>
      </w:divBdr>
    </w:div>
    <w:div w:id="1660308402">
      <w:bodyDiv w:val="1"/>
      <w:marLeft w:val="0"/>
      <w:marRight w:val="0"/>
      <w:marTop w:val="0"/>
      <w:marBottom w:val="0"/>
      <w:divBdr>
        <w:top w:val="none" w:sz="0" w:space="0" w:color="auto"/>
        <w:left w:val="none" w:sz="0" w:space="0" w:color="auto"/>
        <w:bottom w:val="none" w:sz="0" w:space="0" w:color="auto"/>
        <w:right w:val="none" w:sz="0" w:space="0" w:color="auto"/>
      </w:divBdr>
    </w:div>
    <w:div w:id="1702592061">
      <w:bodyDiv w:val="1"/>
      <w:marLeft w:val="0"/>
      <w:marRight w:val="0"/>
      <w:marTop w:val="0"/>
      <w:marBottom w:val="0"/>
      <w:divBdr>
        <w:top w:val="none" w:sz="0" w:space="0" w:color="auto"/>
        <w:left w:val="none" w:sz="0" w:space="0" w:color="auto"/>
        <w:bottom w:val="none" w:sz="0" w:space="0" w:color="auto"/>
        <w:right w:val="none" w:sz="0" w:space="0" w:color="auto"/>
      </w:divBdr>
    </w:div>
    <w:div w:id="1767075138">
      <w:bodyDiv w:val="1"/>
      <w:marLeft w:val="0"/>
      <w:marRight w:val="0"/>
      <w:marTop w:val="0"/>
      <w:marBottom w:val="0"/>
      <w:divBdr>
        <w:top w:val="none" w:sz="0" w:space="0" w:color="auto"/>
        <w:left w:val="none" w:sz="0" w:space="0" w:color="auto"/>
        <w:bottom w:val="none" w:sz="0" w:space="0" w:color="auto"/>
        <w:right w:val="none" w:sz="0" w:space="0" w:color="auto"/>
      </w:divBdr>
    </w:div>
    <w:div w:id="1819836404">
      <w:bodyDiv w:val="1"/>
      <w:marLeft w:val="0"/>
      <w:marRight w:val="0"/>
      <w:marTop w:val="0"/>
      <w:marBottom w:val="0"/>
      <w:divBdr>
        <w:top w:val="none" w:sz="0" w:space="0" w:color="auto"/>
        <w:left w:val="none" w:sz="0" w:space="0" w:color="auto"/>
        <w:bottom w:val="none" w:sz="0" w:space="0" w:color="auto"/>
        <w:right w:val="none" w:sz="0" w:space="0" w:color="auto"/>
      </w:divBdr>
    </w:div>
    <w:div w:id="1831212172">
      <w:bodyDiv w:val="1"/>
      <w:marLeft w:val="0"/>
      <w:marRight w:val="0"/>
      <w:marTop w:val="0"/>
      <w:marBottom w:val="0"/>
      <w:divBdr>
        <w:top w:val="none" w:sz="0" w:space="0" w:color="auto"/>
        <w:left w:val="none" w:sz="0" w:space="0" w:color="auto"/>
        <w:bottom w:val="none" w:sz="0" w:space="0" w:color="auto"/>
        <w:right w:val="none" w:sz="0" w:space="0" w:color="auto"/>
      </w:divBdr>
    </w:div>
    <w:div w:id="1844008762">
      <w:bodyDiv w:val="1"/>
      <w:marLeft w:val="0"/>
      <w:marRight w:val="0"/>
      <w:marTop w:val="0"/>
      <w:marBottom w:val="0"/>
      <w:divBdr>
        <w:top w:val="none" w:sz="0" w:space="0" w:color="auto"/>
        <w:left w:val="none" w:sz="0" w:space="0" w:color="auto"/>
        <w:bottom w:val="none" w:sz="0" w:space="0" w:color="auto"/>
        <w:right w:val="none" w:sz="0" w:space="0" w:color="auto"/>
      </w:divBdr>
      <w:divsChild>
        <w:div w:id="34163037">
          <w:marLeft w:val="0"/>
          <w:marRight w:val="0"/>
          <w:marTop w:val="0"/>
          <w:marBottom w:val="0"/>
          <w:divBdr>
            <w:top w:val="none" w:sz="0" w:space="0" w:color="auto"/>
            <w:left w:val="none" w:sz="0" w:space="0" w:color="auto"/>
            <w:bottom w:val="none" w:sz="0" w:space="0" w:color="auto"/>
            <w:right w:val="none" w:sz="0" w:space="0" w:color="auto"/>
          </w:divBdr>
        </w:div>
        <w:div w:id="39675773">
          <w:marLeft w:val="0"/>
          <w:marRight w:val="0"/>
          <w:marTop w:val="0"/>
          <w:marBottom w:val="0"/>
          <w:divBdr>
            <w:top w:val="none" w:sz="0" w:space="0" w:color="auto"/>
            <w:left w:val="none" w:sz="0" w:space="0" w:color="auto"/>
            <w:bottom w:val="none" w:sz="0" w:space="0" w:color="auto"/>
            <w:right w:val="none" w:sz="0" w:space="0" w:color="auto"/>
          </w:divBdr>
        </w:div>
        <w:div w:id="1404840999">
          <w:marLeft w:val="0"/>
          <w:marRight w:val="0"/>
          <w:marTop w:val="0"/>
          <w:marBottom w:val="0"/>
          <w:divBdr>
            <w:top w:val="none" w:sz="0" w:space="0" w:color="auto"/>
            <w:left w:val="none" w:sz="0" w:space="0" w:color="auto"/>
            <w:bottom w:val="none" w:sz="0" w:space="0" w:color="auto"/>
            <w:right w:val="none" w:sz="0" w:space="0" w:color="auto"/>
          </w:divBdr>
        </w:div>
      </w:divsChild>
    </w:div>
    <w:div w:id="1881867166">
      <w:bodyDiv w:val="1"/>
      <w:marLeft w:val="0"/>
      <w:marRight w:val="0"/>
      <w:marTop w:val="0"/>
      <w:marBottom w:val="0"/>
      <w:divBdr>
        <w:top w:val="none" w:sz="0" w:space="0" w:color="auto"/>
        <w:left w:val="none" w:sz="0" w:space="0" w:color="auto"/>
        <w:bottom w:val="none" w:sz="0" w:space="0" w:color="auto"/>
        <w:right w:val="none" w:sz="0" w:space="0" w:color="auto"/>
      </w:divBdr>
    </w:div>
    <w:div w:id="1953508885">
      <w:bodyDiv w:val="1"/>
      <w:marLeft w:val="0"/>
      <w:marRight w:val="0"/>
      <w:marTop w:val="0"/>
      <w:marBottom w:val="0"/>
      <w:divBdr>
        <w:top w:val="none" w:sz="0" w:space="0" w:color="auto"/>
        <w:left w:val="none" w:sz="0" w:space="0" w:color="auto"/>
        <w:bottom w:val="none" w:sz="0" w:space="0" w:color="auto"/>
        <w:right w:val="none" w:sz="0" w:space="0" w:color="auto"/>
      </w:divBdr>
    </w:div>
    <w:div w:id="2087141236">
      <w:bodyDiv w:val="1"/>
      <w:marLeft w:val="0"/>
      <w:marRight w:val="0"/>
      <w:marTop w:val="0"/>
      <w:marBottom w:val="0"/>
      <w:divBdr>
        <w:top w:val="none" w:sz="0" w:space="0" w:color="auto"/>
        <w:left w:val="none" w:sz="0" w:space="0" w:color="auto"/>
        <w:bottom w:val="none" w:sz="0" w:space="0" w:color="auto"/>
        <w:right w:val="none" w:sz="0" w:space="0" w:color="auto"/>
      </w:divBdr>
    </w:div>
    <w:div w:id="2097633972">
      <w:bodyDiv w:val="1"/>
      <w:marLeft w:val="0"/>
      <w:marRight w:val="0"/>
      <w:marTop w:val="0"/>
      <w:marBottom w:val="0"/>
      <w:divBdr>
        <w:top w:val="none" w:sz="0" w:space="0" w:color="auto"/>
        <w:left w:val="none" w:sz="0" w:space="0" w:color="auto"/>
        <w:bottom w:val="none" w:sz="0" w:space="0" w:color="auto"/>
        <w:right w:val="none" w:sz="0" w:space="0" w:color="auto"/>
      </w:divBdr>
    </w:div>
    <w:div w:id="21115044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0CCEC-EE4E-496C-8001-2655828A7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90</Words>
  <Characters>4504</Characters>
  <Application>Microsoft Office Word</Application>
  <DocSecurity>0</DocSecurity>
  <Lines>37</Lines>
  <Paragraphs>10</Paragraphs>
  <ScaleCrop>false</ScaleCrop>
  <HeadingPairs>
    <vt:vector size="6" baseType="variant">
      <vt:variant>
        <vt:lpstr>Title</vt:lpstr>
      </vt:variant>
      <vt:variant>
        <vt:i4>1</vt:i4>
      </vt:variant>
      <vt:variant>
        <vt:lpstr>Назва</vt:lpstr>
      </vt:variant>
      <vt:variant>
        <vt:i4>1</vt:i4>
      </vt:variant>
      <vt:variant>
        <vt:lpstr>Название</vt:lpstr>
      </vt:variant>
      <vt:variant>
        <vt:i4>1</vt:i4>
      </vt:variant>
    </vt:vector>
  </HeadingPairs>
  <TitlesOfParts>
    <vt:vector size="3" baseType="lpstr">
      <vt:lpstr/>
      <vt:lpstr/>
      <vt:lpstr/>
    </vt:vector>
  </TitlesOfParts>
  <Company>SPecialiST RePack</Company>
  <LinksUpToDate>false</LinksUpToDate>
  <CharactersWithSpaces>5284</CharactersWithSpaces>
  <SharedDoc>false</SharedDoc>
  <HLinks>
    <vt:vector size="216" baseType="variant">
      <vt:variant>
        <vt:i4>2293855</vt:i4>
      </vt:variant>
      <vt:variant>
        <vt:i4>204</vt:i4>
      </vt:variant>
      <vt:variant>
        <vt:i4>0</vt:i4>
      </vt:variant>
      <vt:variant>
        <vt:i4>5</vt:i4>
      </vt:variant>
      <vt:variant>
        <vt:lpwstr>http://www.vru.gov.ua/content/file/Doc_007.pdf</vt:lpwstr>
      </vt:variant>
      <vt:variant>
        <vt:lpwstr/>
      </vt:variant>
      <vt:variant>
        <vt:i4>4718684</vt:i4>
      </vt:variant>
      <vt:variant>
        <vt:i4>201</vt:i4>
      </vt:variant>
      <vt:variant>
        <vt:i4>0</vt:i4>
      </vt:variant>
      <vt:variant>
        <vt:i4>5</vt:i4>
      </vt:variant>
      <vt:variant>
        <vt:lpwstr>https://eefund.org.ua/dokumen</vt:lpwstr>
      </vt:variant>
      <vt:variant>
        <vt:lpwstr/>
      </vt:variant>
      <vt:variant>
        <vt:i4>4718684</vt:i4>
      </vt:variant>
      <vt:variant>
        <vt:i4>198</vt:i4>
      </vt:variant>
      <vt:variant>
        <vt:i4>0</vt:i4>
      </vt:variant>
      <vt:variant>
        <vt:i4>5</vt:i4>
      </vt:variant>
      <vt:variant>
        <vt:lpwstr>https://eefund.org.ua/dokumen</vt:lpwstr>
      </vt:variant>
      <vt:variant>
        <vt:lpwstr/>
      </vt:variant>
      <vt:variant>
        <vt:i4>917518</vt:i4>
      </vt:variant>
      <vt:variant>
        <vt:i4>195</vt:i4>
      </vt:variant>
      <vt:variant>
        <vt:i4>0</vt:i4>
      </vt:variant>
      <vt:variant>
        <vt:i4>5</vt:i4>
      </vt:variant>
      <vt:variant>
        <vt:lpwstr>https://zakon.rada.gov.ua/laws/show/665-2018-%D0%BF</vt:lpwstr>
      </vt:variant>
      <vt:variant>
        <vt:lpwstr>n10</vt:lpwstr>
      </vt:variant>
      <vt:variant>
        <vt:i4>1179699</vt:i4>
      </vt:variant>
      <vt:variant>
        <vt:i4>188</vt:i4>
      </vt:variant>
      <vt:variant>
        <vt:i4>0</vt:i4>
      </vt:variant>
      <vt:variant>
        <vt:i4>5</vt:i4>
      </vt:variant>
      <vt:variant>
        <vt:lpwstr/>
      </vt:variant>
      <vt:variant>
        <vt:lpwstr>_Toc31275073</vt:lpwstr>
      </vt:variant>
      <vt:variant>
        <vt:i4>1245235</vt:i4>
      </vt:variant>
      <vt:variant>
        <vt:i4>182</vt:i4>
      </vt:variant>
      <vt:variant>
        <vt:i4>0</vt:i4>
      </vt:variant>
      <vt:variant>
        <vt:i4>5</vt:i4>
      </vt:variant>
      <vt:variant>
        <vt:lpwstr/>
      </vt:variant>
      <vt:variant>
        <vt:lpwstr>_Toc31275072</vt:lpwstr>
      </vt:variant>
      <vt:variant>
        <vt:i4>1048627</vt:i4>
      </vt:variant>
      <vt:variant>
        <vt:i4>176</vt:i4>
      </vt:variant>
      <vt:variant>
        <vt:i4>0</vt:i4>
      </vt:variant>
      <vt:variant>
        <vt:i4>5</vt:i4>
      </vt:variant>
      <vt:variant>
        <vt:lpwstr/>
      </vt:variant>
      <vt:variant>
        <vt:lpwstr>_Toc31275071</vt:lpwstr>
      </vt:variant>
      <vt:variant>
        <vt:i4>1114163</vt:i4>
      </vt:variant>
      <vt:variant>
        <vt:i4>170</vt:i4>
      </vt:variant>
      <vt:variant>
        <vt:i4>0</vt:i4>
      </vt:variant>
      <vt:variant>
        <vt:i4>5</vt:i4>
      </vt:variant>
      <vt:variant>
        <vt:lpwstr/>
      </vt:variant>
      <vt:variant>
        <vt:lpwstr>_Toc31275070</vt:lpwstr>
      </vt:variant>
      <vt:variant>
        <vt:i4>1572914</vt:i4>
      </vt:variant>
      <vt:variant>
        <vt:i4>164</vt:i4>
      </vt:variant>
      <vt:variant>
        <vt:i4>0</vt:i4>
      </vt:variant>
      <vt:variant>
        <vt:i4>5</vt:i4>
      </vt:variant>
      <vt:variant>
        <vt:lpwstr/>
      </vt:variant>
      <vt:variant>
        <vt:lpwstr>_Toc31275069</vt:lpwstr>
      </vt:variant>
      <vt:variant>
        <vt:i4>1638450</vt:i4>
      </vt:variant>
      <vt:variant>
        <vt:i4>158</vt:i4>
      </vt:variant>
      <vt:variant>
        <vt:i4>0</vt:i4>
      </vt:variant>
      <vt:variant>
        <vt:i4>5</vt:i4>
      </vt:variant>
      <vt:variant>
        <vt:lpwstr/>
      </vt:variant>
      <vt:variant>
        <vt:lpwstr>_Toc31275068</vt:lpwstr>
      </vt:variant>
      <vt:variant>
        <vt:i4>1441842</vt:i4>
      </vt:variant>
      <vt:variant>
        <vt:i4>152</vt:i4>
      </vt:variant>
      <vt:variant>
        <vt:i4>0</vt:i4>
      </vt:variant>
      <vt:variant>
        <vt:i4>5</vt:i4>
      </vt:variant>
      <vt:variant>
        <vt:lpwstr/>
      </vt:variant>
      <vt:variant>
        <vt:lpwstr>_Toc31275067</vt:lpwstr>
      </vt:variant>
      <vt:variant>
        <vt:i4>1507378</vt:i4>
      </vt:variant>
      <vt:variant>
        <vt:i4>146</vt:i4>
      </vt:variant>
      <vt:variant>
        <vt:i4>0</vt:i4>
      </vt:variant>
      <vt:variant>
        <vt:i4>5</vt:i4>
      </vt:variant>
      <vt:variant>
        <vt:lpwstr/>
      </vt:variant>
      <vt:variant>
        <vt:lpwstr>_Toc31275066</vt:lpwstr>
      </vt:variant>
      <vt:variant>
        <vt:i4>1310770</vt:i4>
      </vt:variant>
      <vt:variant>
        <vt:i4>140</vt:i4>
      </vt:variant>
      <vt:variant>
        <vt:i4>0</vt:i4>
      </vt:variant>
      <vt:variant>
        <vt:i4>5</vt:i4>
      </vt:variant>
      <vt:variant>
        <vt:lpwstr/>
      </vt:variant>
      <vt:variant>
        <vt:lpwstr>_Toc31275065</vt:lpwstr>
      </vt:variant>
      <vt:variant>
        <vt:i4>1376306</vt:i4>
      </vt:variant>
      <vt:variant>
        <vt:i4>134</vt:i4>
      </vt:variant>
      <vt:variant>
        <vt:i4>0</vt:i4>
      </vt:variant>
      <vt:variant>
        <vt:i4>5</vt:i4>
      </vt:variant>
      <vt:variant>
        <vt:lpwstr/>
      </vt:variant>
      <vt:variant>
        <vt:lpwstr>_Toc31275064</vt:lpwstr>
      </vt:variant>
      <vt:variant>
        <vt:i4>1179698</vt:i4>
      </vt:variant>
      <vt:variant>
        <vt:i4>128</vt:i4>
      </vt:variant>
      <vt:variant>
        <vt:i4>0</vt:i4>
      </vt:variant>
      <vt:variant>
        <vt:i4>5</vt:i4>
      </vt:variant>
      <vt:variant>
        <vt:lpwstr/>
      </vt:variant>
      <vt:variant>
        <vt:lpwstr>_Toc31275063</vt:lpwstr>
      </vt:variant>
      <vt:variant>
        <vt:i4>1245234</vt:i4>
      </vt:variant>
      <vt:variant>
        <vt:i4>122</vt:i4>
      </vt:variant>
      <vt:variant>
        <vt:i4>0</vt:i4>
      </vt:variant>
      <vt:variant>
        <vt:i4>5</vt:i4>
      </vt:variant>
      <vt:variant>
        <vt:lpwstr/>
      </vt:variant>
      <vt:variant>
        <vt:lpwstr>_Toc31275062</vt:lpwstr>
      </vt:variant>
      <vt:variant>
        <vt:i4>1048626</vt:i4>
      </vt:variant>
      <vt:variant>
        <vt:i4>116</vt:i4>
      </vt:variant>
      <vt:variant>
        <vt:i4>0</vt:i4>
      </vt:variant>
      <vt:variant>
        <vt:i4>5</vt:i4>
      </vt:variant>
      <vt:variant>
        <vt:lpwstr/>
      </vt:variant>
      <vt:variant>
        <vt:lpwstr>_Toc31275061</vt:lpwstr>
      </vt:variant>
      <vt:variant>
        <vt:i4>1114162</vt:i4>
      </vt:variant>
      <vt:variant>
        <vt:i4>110</vt:i4>
      </vt:variant>
      <vt:variant>
        <vt:i4>0</vt:i4>
      </vt:variant>
      <vt:variant>
        <vt:i4>5</vt:i4>
      </vt:variant>
      <vt:variant>
        <vt:lpwstr/>
      </vt:variant>
      <vt:variant>
        <vt:lpwstr>_Toc31275060</vt:lpwstr>
      </vt:variant>
      <vt:variant>
        <vt:i4>1572913</vt:i4>
      </vt:variant>
      <vt:variant>
        <vt:i4>104</vt:i4>
      </vt:variant>
      <vt:variant>
        <vt:i4>0</vt:i4>
      </vt:variant>
      <vt:variant>
        <vt:i4>5</vt:i4>
      </vt:variant>
      <vt:variant>
        <vt:lpwstr/>
      </vt:variant>
      <vt:variant>
        <vt:lpwstr>_Toc31275059</vt:lpwstr>
      </vt:variant>
      <vt:variant>
        <vt:i4>1638449</vt:i4>
      </vt:variant>
      <vt:variant>
        <vt:i4>98</vt:i4>
      </vt:variant>
      <vt:variant>
        <vt:i4>0</vt:i4>
      </vt:variant>
      <vt:variant>
        <vt:i4>5</vt:i4>
      </vt:variant>
      <vt:variant>
        <vt:lpwstr/>
      </vt:variant>
      <vt:variant>
        <vt:lpwstr>_Toc31275058</vt:lpwstr>
      </vt:variant>
      <vt:variant>
        <vt:i4>1441841</vt:i4>
      </vt:variant>
      <vt:variant>
        <vt:i4>92</vt:i4>
      </vt:variant>
      <vt:variant>
        <vt:i4>0</vt:i4>
      </vt:variant>
      <vt:variant>
        <vt:i4>5</vt:i4>
      </vt:variant>
      <vt:variant>
        <vt:lpwstr/>
      </vt:variant>
      <vt:variant>
        <vt:lpwstr>_Toc31275057</vt:lpwstr>
      </vt:variant>
      <vt:variant>
        <vt:i4>1507377</vt:i4>
      </vt:variant>
      <vt:variant>
        <vt:i4>86</vt:i4>
      </vt:variant>
      <vt:variant>
        <vt:i4>0</vt:i4>
      </vt:variant>
      <vt:variant>
        <vt:i4>5</vt:i4>
      </vt:variant>
      <vt:variant>
        <vt:lpwstr/>
      </vt:variant>
      <vt:variant>
        <vt:lpwstr>_Toc31275056</vt:lpwstr>
      </vt:variant>
      <vt:variant>
        <vt:i4>1310769</vt:i4>
      </vt:variant>
      <vt:variant>
        <vt:i4>80</vt:i4>
      </vt:variant>
      <vt:variant>
        <vt:i4>0</vt:i4>
      </vt:variant>
      <vt:variant>
        <vt:i4>5</vt:i4>
      </vt:variant>
      <vt:variant>
        <vt:lpwstr/>
      </vt:variant>
      <vt:variant>
        <vt:lpwstr>_Toc31275055</vt:lpwstr>
      </vt:variant>
      <vt:variant>
        <vt:i4>1245233</vt:i4>
      </vt:variant>
      <vt:variant>
        <vt:i4>74</vt:i4>
      </vt:variant>
      <vt:variant>
        <vt:i4>0</vt:i4>
      </vt:variant>
      <vt:variant>
        <vt:i4>5</vt:i4>
      </vt:variant>
      <vt:variant>
        <vt:lpwstr/>
      </vt:variant>
      <vt:variant>
        <vt:lpwstr>_Toc31275052</vt:lpwstr>
      </vt:variant>
      <vt:variant>
        <vt:i4>1048625</vt:i4>
      </vt:variant>
      <vt:variant>
        <vt:i4>68</vt:i4>
      </vt:variant>
      <vt:variant>
        <vt:i4>0</vt:i4>
      </vt:variant>
      <vt:variant>
        <vt:i4>5</vt:i4>
      </vt:variant>
      <vt:variant>
        <vt:lpwstr/>
      </vt:variant>
      <vt:variant>
        <vt:lpwstr>_Toc31275051</vt:lpwstr>
      </vt:variant>
      <vt:variant>
        <vt:i4>1114161</vt:i4>
      </vt:variant>
      <vt:variant>
        <vt:i4>62</vt:i4>
      </vt:variant>
      <vt:variant>
        <vt:i4>0</vt:i4>
      </vt:variant>
      <vt:variant>
        <vt:i4>5</vt:i4>
      </vt:variant>
      <vt:variant>
        <vt:lpwstr/>
      </vt:variant>
      <vt:variant>
        <vt:lpwstr>_Toc31275050</vt:lpwstr>
      </vt:variant>
      <vt:variant>
        <vt:i4>1572912</vt:i4>
      </vt:variant>
      <vt:variant>
        <vt:i4>56</vt:i4>
      </vt:variant>
      <vt:variant>
        <vt:i4>0</vt:i4>
      </vt:variant>
      <vt:variant>
        <vt:i4>5</vt:i4>
      </vt:variant>
      <vt:variant>
        <vt:lpwstr/>
      </vt:variant>
      <vt:variant>
        <vt:lpwstr>_Toc31275049</vt:lpwstr>
      </vt:variant>
      <vt:variant>
        <vt:i4>1638448</vt:i4>
      </vt:variant>
      <vt:variant>
        <vt:i4>50</vt:i4>
      </vt:variant>
      <vt:variant>
        <vt:i4>0</vt:i4>
      </vt:variant>
      <vt:variant>
        <vt:i4>5</vt:i4>
      </vt:variant>
      <vt:variant>
        <vt:lpwstr/>
      </vt:variant>
      <vt:variant>
        <vt:lpwstr>_Toc31275048</vt:lpwstr>
      </vt:variant>
      <vt:variant>
        <vt:i4>1441840</vt:i4>
      </vt:variant>
      <vt:variant>
        <vt:i4>44</vt:i4>
      </vt:variant>
      <vt:variant>
        <vt:i4>0</vt:i4>
      </vt:variant>
      <vt:variant>
        <vt:i4>5</vt:i4>
      </vt:variant>
      <vt:variant>
        <vt:lpwstr/>
      </vt:variant>
      <vt:variant>
        <vt:lpwstr>_Toc31275047</vt:lpwstr>
      </vt:variant>
      <vt:variant>
        <vt:i4>1507376</vt:i4>
      </vt:variant>
      <vt:variant>
        <vt:i4>38</vt:i4>
      </vt:variant>
      <vt:variant>
        <vt:i4>0</vt:i4>
      </vt:variant>
      <vt:variant>
        <vt:i4>5</vt:i4>
      </vt:variant>
      <vt:variant>
        <vt:lpwstr/>
      </vt:variant>
      <vt:variant>
        <vt:lpwstr>_Toc31275046</vt:lpwstr>
      </vt:variant>
      <vt:variant>
        <vt:i4>1310768</vt:i4>
      </vt:variant>
      <vt:variant>
        <vt:i4>32</vt:i4>
      </vt:variant>
      <vt:variant>
        <vt:i4>0</vt:i4>
      </vt:variant>
      <vt:variant>
        <vt:i4>5</vt:i4>
      </vt:variant>
      <vt:variant>
        <vt:lpwstr/>
      </vt:variant>
      <vt:variant>
        <vt:lpwstr>_Toc31275045</vt:lpwstr>
      </vt:variant>
      <vt:variant>
        <vt:i4>1376304</vt:i4>
      </vt:variant>
      <vt:variant>
        <vt:i4>26</vt:i4>
      </vt:variant>
      <vt:variant>
        <vt:i4>0</vt:i4>
      </vt:variant>
      <vt:variant>
        <vt:i4>5</vt:i4>
      </vt:variant>
      <vt:variant>
        <vt:lpwstr/>
      </vt:variant>
      <vt:variant>
        <vt:lpwstr>_Toc31275044</vt:lpwstr>
      </vt:variant>
      <vt:variant>
        <vt:i4>1179696</vt:i4>
      </vt:variant>
      <vt:variant>
        <vt:i4>20</vt:i4>
      </vt:variant>
      <vt:variant>
        <vt:i4>0</vt:i4>
      </vt:variant>
      <vt:variant>
        <vt:i4>5</vt:i4>
      </vt:variant>
      <vt:variant>
        <vt:lpwstr/>
      </vt:variant>
      <vt:variant>
        <vt:lpwstr>_Toc31275043</vt:lpwstr>
      </vt:variant>
      <vt:variant>
        <vt:i4>1245232</vt:i4>
      </vt:variant>
      <vt:variant>
        <vt:i4>14</vt:i4>
      </vt:variant>
      <vt:variant>
        <vt:i4>0</vt:i4>
      </vt:variant>
      <vt:variant>
        <vt:i4>5</vt:i4>
      </vt:variant>
      <vt:variant>
        <vt:lpwstr/>
      </vt:variant>
      <vt:variant>
        <vt:lpwstr>_Toc31275042</vt:lpwstr>
      </vt:variant>
      <vt:variant>
        <vt:i4>1048624</vt:i4>
      </vt:variant>
      <vt:variant>
        <vt:i4>8</vt:i4>
      </vt:variant>
      <vt:variant>
        <vt:i4>0</vt:i4>
      </vt:variant>
      <vt:variant>
        <vt:i4>5</vt:i4>
      </vt:variant>
      <vt:variant>
        <vt:lpwstr/>
      </vt:variant>
      <vt:variant>
        <vt:lpwstr>_Toc31275041</vt:lpwstr>
      </vt:variant>
      <vt:variant>
        <vt:i4>1114160</vt:i4>
      </vt:variant>
      <vt:variant>
        <vt:i4>2</vt:i4>
      </vt:variant>
      <vt:variant>
        <vt:i4>0</vt:i4>
      </vt:variant>
      <vt:variant>
        <vt:i4>5</vt:i4>
      </vt:variant>
      <vt:variant>
        <vt:lpwstr/>
      </vt:variant>
      <vt:variant>
        <vt:lpwstr>_Toc312750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islav Demianiuk</dc:creator>
  <cp:keywords/>
  <dc:description/>
  <cp:lastModifiedBy>Юлія</cp:lastModifiedBy>
  <cp:revision>3</cp:revision>
  <cp:lastPrinted>2021-06-09T12:55:00Z</cp:lastPrinted>
  <dcterms:created xsi:type="dcterms:W3CDTF">2021-07-01T14:21:00Z</dcterms:created>
  <dcterms:modified xsi:type="dcterms:W3CDTF">2021-07-01T14:2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PecialiST RePack</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